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16C9" w:rsidRDefault="00460498">
      <w:pPr>
        <w:pStyle w:val="Heading1"/>
      </w:pPr>
      <w:bookmarkStart w:id="0" w:name="p1.pdf"/>
      <w:bookmarkEnd w:id="0"/>
      <w:r>
        <w:t>Attributes - General Requirements and Instructions to Bidders</w:t>
      </w:r>
    </w:p>
    <w:p w:rsidR="00FB16C9" w:rsidRDefault="00127B98">
      <w:pPr>
        <w:pStyle w:val="BodyText"/>
        <w:spacing w:before="0" w:line="245" w:lineRule="exact"/>
        <w:ind w:left="106"/>
        <w:rPr>
          <w:sz w:val="20"/>
        </w:rPr>
      </w:pPr>
      <w:r>
        <w:rPr>
          <w:noProof/>
          <w:position w:val="-4"/>
          <w:sz w:val="20"/>
        </w:rPr>
        <mc:AlternateContent>
          <mc:Choice Requires="wpg">
            <w:drawing>
              <wp:inline distT="0" distB="0" distL="0" distR="0">
                <wp:extent cx="6305550" cy="155575"/>
                <wp:effectExtent l="13335" t="5080" r="5715" b="1270"/>
                <wp:docPr id="176"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5550" cy="155575"/>
                          <a:chOff x="0" y="0"/>
                          <a:chExt cx="9930" cy="245"/>
                        </a:xfrm>
                      </wpg:grpSpPr>
                      <wps:wsp>
                        <wps:cNvPr id="177" name="Line 142"/>
                        <wps:cNvCnPr>
                          <a:cxnSpLocks noChangeShapeType="1"/>
                        </wps:cNvCnPr>
                        <wps:spPr bwMode="auto">
                          <a:xfrm>
                            <a:off x="0" y="13"/>
                            <a:ext cx="99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78" name="Picture 14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7"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9" name="Picture 1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95" y="70"/>
                            <a:ext cx="135"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0" name="Freeform 139"/>
                        <wps:cNvSpPr>
                          <a:spLocks/>
                        </wps:cNvSpPr>
                        <wps:spPr bwMode="auto">
                          <a:xfrm>
                            <a:off x="1267" y="57"/>
                            <a:ext cx="1200" cy="180"/>
                          </a:xfrm>
                          <a:custGeom>
                            <a:avLst/>
                            <a:gdLst>
                              <a:gd name="T0" fmla="+- 0 1267 1267"/>
                              <a:gd name="T1" fmla="*/ T0 w 1200"/>
                              <a:gd name="T2" fmla="+- 0 58 58"/>
                              <a:gd name="T3" fmla="*/ 58 h 180"/>
                              <a:gd name="T4" fmla="+- 0 2467 1267"/>
                              <a:gd name="T5" fmla="*/ T4 w 1200"/>
                              <a:gd name="T6" fmla="+- 0 58 58"/>
                              <a:gd name="T7" fmla="*/ 58 h 180"/>
                              <a:gd name="T8" fmla="+- 0 2467 1267"/>
                              <a:gd name="T9" fmla="*/ T8 w 1200"/>
                              <a:gd name="T10" fmla="+- 0 238 58"/>
                              <a:gd name="T11" fmla="*/ 238 h 180"/>
                              <a:gd name="T12" fmla="+- 0 1267 1267"/>
                              <a:gd name="T13" fmla="*/ T12 w 1200"/>
                              <a:gd name="T14" fmla="+- 0 238 58"/>
                              <a:gd name="T15" fmla="*/ 238 h 180"/>
                              <a:gd name="T16" fmla="+- 0 1267 1267"/>
                              <a:gd name="T17" fmla="*/ T16 w 1200"/>
                              <a:gd name="T18" fmla="+- 0 58 58"/>
                              <a:gd name="T19" fmla="*/ 58 h 180"/>
                              <a:gd name="T20" fmla="+- 0 1339 1267"/>
                              <a:gd name="T21" fmla="*/ T20 w 1200"/>
                              <a:gd name="T22" fmla="+- 0 58 58"/>
                              <a:gd name="T23" fmla="*/ 58 h 180"/>
                            </a:gdLst>
                            <a:ahLst/>
                            <a:cxnLst>
                              <a:cxn ang="0">
                                <a:pos x="T1" y="T3"/>
                              </a:cxn>
                              <a:cxn ang="0">
                                <a:pos x="T5" y="T7"/>
                              </a:cxn>
                              <a:cxn ang="0">
                                <a:pos x="T9" y="T11"/>
                              </a:cxn>
                              <a:cxn ang="0">
                                <a:pos x="T13" y="T15"/>
                              </a:cxn>
                              <a:cxn ang="0">
                                <a:pos x="T17" y="T19"/>
                              </a:cxn>
                              <a:cxn ang="0">
                                <a:pos x="T21" y="T23"/>
                              </a:cxn>
                            </a:cxnLst>
                            <a:rect l="0" t="0" r="r" b="b"/>
                            <a:pathLst>
                              <a:path w="1200" h="180">
                                <a:moveTo>
                                  <a:pt x="0" y="0"/>
                                </a:moveTo>
                                <a:lnTo>
                                  <a:pt x="1200" y="0"/>
                                </a:lnTo>
                                <a:lnTo>
                                  <a:pt x="1200" y="180"/>
                                </a:lnTo>
                                <a:lnTo>
                                  <a:pt x="0" y="18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1" name="Picture 13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30"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2" name="Picture 1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165"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3" name="Picture 1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874"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4" name="Picture 1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730"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5" name="Picture 1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778"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6" name="Freeform 133"/>
                        <wps:cNvSpPr>
                          <a:spLocks/>
                        </wps:cNvSpPr>
                        <wps:spPr bwMode="auto">
                          <a:xfrm>
                            <a:off x="6337" y="57"/>
                            <a:ext cx="3570" cy="180"/>
                          </a:xfrm>
                          <a:custGeom>
                            <a:avLst/>
                            <a:gdLst>
                              <a:gd name="T0" fmla="+- 0 6337 6337"/>
                              <a:gd name="T1" fmla="*/ T0 w 3570"/>
                              <a:gd name="T2" fmla="+- 0 58 58"/>
                              <a:gd name="T3" fmla="*/ 58 h 180"/>
                              <a:gd name="T4" fmla="+- 0 9907 6337"/>
                              <a:gd name="T5" fmla="*/ T4 w 3570"/>
                              <a:gd name="T6" fmla="+- 0 58 58"/>
                              <a:gd name="T7" fmla="*/ 58 h 180"/>
                              <a:gd name="T8" fmla="+- 0 9907 6337"/>
                              <a:gd name="T9" fmla="*/ T8 w 3570"/>
                              <a:gd name="T10" fmla="+- 0 238 58"/>
                              <a:gd name="T11" fmla="*/ 238 h 180"/>
                              <a:gd name="T12" fmla="+- 0 6337 6337"/>
                              <a:gd name="T13" fmla="*/ T12 w 3570"/>
                              <a:gd name="T14" fmla="+- 0 238 58"/>
                              <a:gd name="T15" fmla="*/ 238 h 180"/>
                              <a:gd name="T16" fmla="+- 0 6337 6337"/>
                              <a:gd name="T17" fmla="*/ T16 w 3570"/>
                              <a:gd name="T18" fmla="+- 0 58 58"/>
                              <a:gd name="T19" fmla="*/ 58 h 180"/>
                              <a:gd name="T20" fmla="+- 0 6409 6337"/>
                              <a:gd name="T21" fmla="*/ T20 w 3570"/>
                              <a:gd name="T22" fmla="+- 0 58 58"/>
                              <a:gd name="T23" fmla="*/ 58 h 180"/>
                            </a:gdLst>
                            <a:ahLst/>
                            <a:cxnLst>
                              <a:cxn ang="0">
                                <a:pos x="T1" y="T3"/>
                              </a:cxn>
                              <a:cxn ang="0">
                                <a:pos x="T5" y="T7"/>
                              </a:cxn>
                              <a:cxn ang="0">
                                <a:pos x="T9" y="T11"/>
                              </a:cxn>
                              <a:cxn ang="0">
                                <a:pos x="T13" y="T15"/>
                              </a:cxn>
                              <a:cxn ang="0">
                                <a:pos x="T17" y="T19"/>
                              </a:cxn>
                              <a:cxn ang="0">
                                <a:pos x="T21" y="T23"/>
                              </a:cxn>
                            </a:cxnLst>
                            <a:rect l="0" t="0" r="r" b="b"/>
                            <a:pathLst>
                              <a:path w="3570" h="180">
                                <a:moveTo>
                                  <a:pt x="0" y="0"/>
                                </a:moveTo>
                                <a:lnTo>
                                  <a:pt x="3570" y="0"/>
                                </a:lnTo>
                                <a:lnTo>
                                  <a:pt x="3570" y="180"/>
                                </a:lnTo>
                                <a:lnTo>
                                  <a:pt x="0" y="18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Text Box 132"/>
                        <wps:cNvSpPr txBox="1">
                          <a:spLocks noChangeArrowheads="1"/>
                        </wps:cNvSpPr>
                        <wps:spPr bwMode="auto">
                          <a:xfrm>
                            <a:off x="198" y="0"/>
                            <a:ext cx="2254"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tabs>
                                  <w:tab w:val="left" w:pos="728"/>
                                </w:tabs>
                                <w:spacing w:line="238" w:lineRule="exact"/>
                                <w:rPr>
                                  <w:rFonts w:ascii="Segoe UI Symbol" w:hAnsi="Segoe UI Symbol"/>
                                  <w:sz w:val="18"/>
                                </w:rPr>
                              </w:pPr>
                              <w:r>
                                <w:rPr>
                                  <w:color w:val="0000FF"/>
                                  <w:sz w:val="13"/>
                                </w:rPr>
                                <w:t>Return</w:t>
                              </w:r>
                              <w:r>
                                <w:rPr>
                                  <w:color w:val="0000FF"/>
                                  <w:sz w:val="13"/>
                                </w:rPr>
                                <w:tab/>
                              </w:r>
                              <w:r>
                                <w:rPr>
                                  <w:sz w:val="13"/>
                                </w:rPr>
                                <w:t>New (Select Type)</w:t>
                              </w:r>
                              <w:r>
                                <w:rPr>
                                  <w:spacing w:val="2"/>
                                  <w:sz w:val="13"/>
                                </w:rPr>
                                <w:t xml:space="preserve"> </w:t>
                              </w:r>
                              <w:r>
                                <w:rPr>
                                  <w:rFonts w:ascii="Segoe UI Symbol" w:hAnsi="Segoe UI Symbol"/>
                                  <w:color w:val="202020"/>
                                  <w:position w:val="1"/>
                                  <w:sz w:val="18"/>
                                </w:rPr>
                                <w:t></w:t>
                              </w:r>
                            </w:p>
                          </w:txbxContent>
                        </wps:txbx>
                        <wps:bodyPr rot="0" vert="horz" wrap="square" lIns="0" tIns="0" rIns="0" bIns="0" anchor="t" anchorCtr="0" upright="1">
                          <a:noAutofit/>
                        </wps:bodyPr>
                      </wps:wsp>
                      <wps:wsp>
                        <wps:cNvPr id="188" name="Text Box 131"/>
                        <wps:cNvSpPr txBox="1">
                          <a:spLocks noChangeArrowheads="1"/>
                        </wps:cNvSpPr>
                        <wps:spPr bwMode="auto">
                          <a:xfrm>
                            <a:off x="2761" y="70"/>
                            <a:ext cx="274"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Edit</w:t>
                              </w:r>
                            </w:p>
                          </w:txbxContent>
                        </wps:txbx>
                        <wps:bodyPr rot="0" vert="horz" wrap="square" lIns="0" tIns="0" rIns="0" bIns="0" anchor="t" anchorCtr="0" upright="1">
                          <a:noAutofit/>
                        </wps:bodyPr>
                      </wps:wsp>
                      <wps:wsp>
                        <wps:cNvPr id="189" name="Text Box 130"/>
                        <wps:cNvSpPr txBox="1">
                          <a:spLocks noChangeArrowheads="1"/>
                        </wps:cNvSpPr>
                        <wps:spPr bwMode="auto">
                          <a:xfrm>
                            <a:off x="3298" y="70"/>
                            <a:ext cx="444"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Delete</w:t>
                              </w:r>
                            </w:p>
                          </w:txbxContent>
                        </wps:txbx>
                        <wps:bodyPr rot="0" vert="horz" wrap="square" lIns="0" tIns="0" rIns="0" bIns="0" anchor="t" anchorCtr="0" upright="1">
                          <a:noAutofit/>
                        </wps:bodyPr>
                      </wps:wsp>
                      <wps:wsp>
                        <wps:cNvPr id="190" name="Text Box 129"/>
                        <wps:cNvSpPr txBox="1">
                          <a:spLocks noChangeArrowheads="1"/>
                        </wps:cNvSpPr>
                        <wps:spPr bwMode="auto">
                          <a:xfrm>
                            <a:off x="4006" y="70"/>
                            <a:ext cx="592"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Move Up</w:t>
                              </w:r>
                            </w:p>
                          </w:txbxContent>
                        </wps:txbx>
                        <wps:bodyPr rot="0" vert="horz" wrap="square" lIns="0" tIns="0" rIns="0" bIns="0" anchor="t" anchorCtr="0" upright="1">
                          <a:noAutofit/>
                        </wps:bodyPr>
                      </wps:wsp>
                      <wps:wsp>
                        <wps:cNvPr id="191" name="Text Box 128"/>
                        <wps:cNvSpPr txBox="1">
                          <a:spLocks noChangeArrowheads="1"/>
                        </wps:cNvSpPr>
                        <wps:spPr bwMode="auto">
                          <a:xfrm>
                            <a:off x="4862" y="0"/>
                            <a:ext cx="5032"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tabs>
                                  <w:tab w:val="left" w:pos="1048"/>
                                </w:tabs>
                                <w:spacing w:line="238" w:lineRule="exact"/>
                                <w:rPr>
                                  <w:rFonts w:ascii="Segoe UI Symbol" w:hAnsi="Segoe UI Symbol"/>
                                  <w:sz w:val="18"/>
                                </w:rPr>
                              </w:pPr>
                              <w:r>
                                <w:rPr>
                                  <w:color w:val="0000FF"/>
                                  <w:sz w:val="13"/>
                                </w:rPr>
                                <w:t>Move Down</w:t>
                              </w:r>
                              <w:r>
                                <w:rPr>
                                  <w:color w:val="0000FF"/>
                                  <w:sz w:val="13"/>
                                </w:rPr>
                                <w:tab/>
                                <w:t xml:space="preserve">Move </w:t>
                              </w:r>
                              <w:r>
                                <w:rPr>
                                  <w:sz w:val="13"/>
                                </w:rPr>
                                <w:t>General Requirements and Instructions to Bidders</w:t>
                              </w:r>
                              <w:r>
                                <w:rPr>
                                  <w:spacing w:val="-3"/>
                                  <w:sz w:val="13"/>
                                </w:rPr>
                                <w:t xml:space="preserve"> </w:t>
                              </w:r>
                              <w:r>
                                <w:rPr>
                                  <w:rFonts w:ascii="Segoe UI Symbol" w:hAnsi="Segoe UI Symbol"/>
                                  <w:color w:val="202020"/>
                                  <w:position w:val="1"/>
                                  <w:sz w:val="18"/>
                                </w:rPr>
                                <w:t></w:t>
                              </w:r>
                            </w:p>
                          </w:txbxContent>
                        </wps:txbx>
                        <wps:bodyPr rot="0" vert="horz" wrap="square" lIns="0" tIns="0" rIns="0" bIns="0" anchor="t" anchorCtr="0" upright="1">
                          <a:noAutofit/>
                        </wps:bodyPr>
                      </wps:wsp>
                    </wpg:wgp>
                  </a:graphicData>
                </a:graphic>
              </wp:inline>
            </w:drawing>
          </mc:Choice>
          <mc:Fallback>
            <w:pict>
              <v:group id="Group 127" o:spid="_x0000_s1026" style="width:496.5pt;height:12.25pt;mso-position-horizontal-relative:char;mso-position-vertical-relative:line" coordsize="993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">
                <v:line id="Line 142" o:spid="_x0000_s1027" style="position:absolute;visibility:visible;mso-wrap-style:square" from="0,13" to="993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ufZ8MAAADcAAAADwAAAGRycy9kb3ducmV2LnhtbERPS2vCQBC+F/wPywi91Y0WmxJdRYRC&#10;6anG922anSbB7OyS3Zr037tCobf5+J4zX/amEVdqfW1ZwXiUgCAurK65VLDbvj29gvABWWNjmRT8&#10;koflYvAwx0zbjjd0zUMpYgj7DBVUIbhMSl9UZNCPrCOO3LdtDYYI21LqFrsYbho5SZIXabDm2FCh&#10;o3VFxSX/MQq+TtTtN4fV9JhO893+89kdzh9Oqcdhv5qBCNSHf/Gf+13H+WkK92fiBXJ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7n2fDAAAA3AAAAA8AAAAAAAAAAAAA&#10;AAAAoQIAAGRycy9kb3ducmV2LnhtbFBLBQYAAAAABAAEAPkAAACRAwAAAAA=&#10;" strokeweight=".7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1" o:spid="_x0000_s1028" type="#_x0000_t75" style="position:absolute;left:67;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z1gl3EAAAA3AAAAA8AAABkcnMvZG93bnJldi54bWxEj0FvwjAMhe+T9h8iT9plGmk5wFQICBVN&#10;ReIE4wd4jWmqNU7VBOj+PT4gcbP1nt/7vFyPvlNXGmIb2EA+yUAR18G23Bg4/Xx/foGKCdliF5gM&#10;/FOE9er1ZYmFDTc+0PWYGiUhHAs04FLqC61j7chjnISeWLRzGDwmWYdG2wFvEu47Pc2ymfbYsjQ4&#10;7Kl0VP8dL95AR6dtlW+nm/I37fsyd1X2camMeX8bNwtQicb0ND+ud1bw50Irz8gEenU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z1gl3EAAAA3AAAAA8AAAAAAAAAAAAAAAAA&#10;nwIAAGRycy9kb3ducmV2LnhtbFBLBQYAAAAABAAEAPcAAACQAwAAAAA=&#10;">
                  <v:imagedata r:id="rId15" o:title=""/>
                </v:shape>
                <v:shape id="Picture 140" o:spid="_x0000_s1029" type="#_x0000_t75" style="position:absolute;left:795;top:70;width:135;height:1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HI+xnBAAAA3AAAAA8AAABkcnMvZG93bnJldi54bWxET02LwjAQvS/4H8II3tbUFVatRnEF0T1u&#10;9eBxSMa2tJmUJtrqrzcLC3ubx/uc1aa3tbhT60vHCibjBASxdqbkXMH5tH+fg/AB2WDtmBQ8yMNm&#10;PXhbYWpcxz90z0IuYgj7FBUUITSplF4XZNGPXUMcuatrLYYI21yaFrsYbmv5kSSf0mLJsaHAhnYF&#10;6Sq7WQVOl4/Z9Fntqbp8zw9fz12nr5lSo2G/XYII1Id/8Z/7aOL82QJ+n4kXyPU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HI+xnBAAAA3AAAAA8AAAAAAAAAAAAAAAAAnwIA&#10;AGRycy9kb3ducmV2LnhtbFBLBQYAAAAABAAEAPcAAACNAwAAAAA=&#10;">
                  <v:imagedata r:id="rId16" o:title=""/>
                </v:shape>
                <v:shape id="Freeform 139" o:spid="_x0000_s1030" style="position:absolute;left:1267;top:57;width:1200;height:180;visibility:visible;mso-wrap-style:square;v-text-anchor:top" coordsize="120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VRcMA&#10;AADcAAAADwAAAGRycy9kb3ducmV2LnhtbESPTWsCQQyG7wX/wxDBW521B5Wto4hSEEqLXweP6U66&#10;u3Qns+ykuv33zUHwlpD348li1YfGXKlLdWQHk3EGhriIvubSwfn09jwHkwTZYxOZHPxRgtVy8LTA&#10;3McbH+h6lNJoCKccHVQibW5tKioKmMaxJdbbd+wCiq5daX2HNw0PjX3JsqkNWLM2VNjSpqLi5/gb&#10;tES28lHuJ/aySfK1exeqZ/tP50bDfv0KRqiXh/ju3nnFnyu+PqMT2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c+VRcMAAADcAAAADwAAAAAAAAAAAAAAAACYAgAAZHJzL2Rv&#10;d25yZXYueG1sUEsFBgAAAAAEAAQA9QAAAIgDAAAAAA==&#10;" path="m,l1200,r,180l,180,,,72,e" filled="f" strokecolor="#6f6f6f" strokeweight=".72pt">
                  <v:path arrowok="t" o:connecttype="custom" o:connectlocs="0,58;1200,58;1200,238;0,238;0,58;72,58" o:connectangles="0,0,0,0,0,0"/>
                </v:shape>
                <v:shape id="Picture 138" o:spid="_x0000_s1031" type="#_x0000_t75" style="position:absolute;left:2630;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G59PAAAAA3AAAAA8AAABkcnMvZG93bnJldi54bWxET8uqwjAQ3Qv+QxjBnaa68Eo1igg+wM3V&#10;e3U9NGNbbCa1ibX69UYQ3M3hPGc6b0whaqpcblnBoB+BIE6szjlV8P+36o1BOI+ssbBMCh7kYD5r&#10;t6YYa3vnPdUHn4oQwi5GBZn3ZSylSzIy6Pq2JA7c2VYGfYBVKnWF9xBuCjmMopE0mHNoyLCkZUbJ&#10;5XAzCp7NqD7S9fbM3Wm135mftf3dnJTqdprFBISnxn/FH/dWh/njAbyfCRfI2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cbn08AAAADcAAAADwAAAAAAAAAAAAAAAACfAgAA&#10;ZHJzL2Rvd25yZXYueG1sUEsFBgAAAAAEAAQA9wAAAIwDAAAAAA==&#10;">
                  <v:imagedata r:id="rId17" o:title=""/>
                </v:shape>
                <v:shape id="Picture 137" o:spid="_x0000_s1032" type="#_x0000_t75" style="position:absolute;left:3165;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FYsO/EAAAA3AAAAA8AAABkcnMvZG93bnJldi54bWxET01rwkAQvRf6H5YRems22hokZhUpLZSC&#10;oLGC3obsmASzs2l2o/HfdwtCb/N4n5MtB9OIC3WutqxgHMUgiAuray4VfO8+nmcgnEfW2FgmBTdy&#10;sFw8PmSYanvlLV1yX4oQwi5FBZX3bSqlKyoy6CLbEgfuZDuDPsCulLrDawg3jZzEcSIN1hwaKmzp&#10;raLinPdGwSqn1h3fX143X/vD0PfTn910nSj1NBpWcxCeBv8vvrs/dZg/m8DfM+ECufg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FYsO/EAAAA3AAAAA8AAAAAAAAAAAAAAAAA&#10;nwIAAGRycy9kb3ducmV2LnhtbFBLBQYAAAAABAAEAPcAAACQAwAAAAA=&#10;">
                  <v:imagedata r:id="rId18" o:title=""/>
                </v:shape>
                <v:shape id="Picture 136" o:spid="_x0000_s1033" type="#_x0000_t75" style="position:absolute;left:3874;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shn/EAAAA3AAAAA8AAABkcnMvZG93bnJldi54bWxET01rwkAQvQv9D8sUepG6aYUaoqtIQRDb&#10;S5PQ85Adk2h2NmbXJPbXdwsFb/N4n7PajKYRPXWutqzgZRaBIC6srrlUkGe75xiE88gaG8uk4EYO&#10;NuuHyQoTbQf+oj71pQgh7BJUUHnfJlK6oiKDbmZb4sAdbWfQB9iVUnc4hHDTyNcoepMGaw4NFbb0&#10;XlFxTq9Gwff8UP/EnC8+P267Sz/ts/jQnJR6ehy3SxCeRn8X/7v3OsyP5/D3TLhAr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Nshn/EAAAA3AAAAA8AAAAAAAAAAAAAAAAA&#10;nwIAAGRycy9kb3ducmV2LnhtbFBLBQYAAAAABAAEAPcAAACQAwAAAAA=&#10;">
                  <v:imagedata r:id="rId19" o:title=""/>
                </v:shape>
                <v:shape id="Picture 135" o:spid="_x0000_s1034" type="#_x0000_t75" style="position:absolute;left:4730;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w13UfAAAAA3AAAAA8AAABkcnMvZG93bnJldi54bWxET01rwkAQvQv+h2WE3sxGaYtEVxHB0mNr&#10;SsHbkB2TYHY27E6T9N93C4Xe5vE+Z3eYXKcGCrH1bGCV5aCIK29brg18lOflBlQUZIudZzLwTREO&#10;+/lsh4X1I7/TcJFapRCOBRpoRPpC61g15DBmvidO3M0Hh5JgqLUNOKZw1+l1nj9rhy2nhgZ7OjVU&#10;3S9fzsBNyhDd24sMcr2e689Y8vhUGvOwmI5bUEKT/Iv/3K82zd88wu8z6QK9/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XdR8AAAADcAAAADwAAAAAAAAAAAAAAAACfAgAA&#10;ZHJzL2Rvd25yZXYueG1sUEsFBgAAAAAEAAQA9wAAAIwDAAAAAA==&#10;">
                  <v:imagedata r:id="rId20" o:title=""/>
                </v:shape>
                <v:shape id="Picture 134" o:spid="_x0000_s1035" type="#_x0000_t75" style="position:absolute;left:5778;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dxkDBAAAA3AAAAA8AAABkcnMvZG93bnJldi54bWxET01rwkAQvRf8D8sI3pqNBUWiq4hgaW82&#10;1ZzH7JgEs7Pp7lZjf70rCL3N433OYtWbVlzI+caygnGSgiAurW64UrD/3r7OQPiArLG1TApu5GG1&#10;HLwsMNP2yl90yUMlYgj7DBXUIXSZlL6syaBPbEccuZN1BkOErpLa4TWGm1a+pelUGmw4NtTY0aam&#10;8pz/GgVFcTgf7WRt3ruqsD/5n/vc3ZxSo2G/noMI1Id/8dP9oeP82QQez8QL5PIO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PdxkDBAAAA3AAAAA8AAAAAAAAAAAAAAAAAnwIA&#10;AGRycy9kb3ducmV2LnhtbFBLBQYAAAAABAAEAPcAAACNAwAAAAA=&#10;">
                  <v:imagedata r:id="rId21" o:title=""/>
                </v:shape>
                <v:shape id="Freeform 133" o:spid="_x0000_s1036" style="position:absolute;left:6337;top:57;width:3570;height:180;visibility:visible;mso-wrap-style:square;v-text-anchor:top" coordsize="357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QAV8QA&#10;AADcAAAADwAAAGRycy9kb3ducmV2LnhtbESPzWrDMBCE74G+g9hCbrHcQoNxopjQ0lAfk6Y0x8Xa&#10;+CfWSliq47x9VCj0tsvMNzu7LibTi5EG31pW8JSkIIgrq1uuFRw/3xcZCB+QNfaWScGNPBSbh9ka&#10;c22vvKfxEGoRQ9jnqKAJweVS+qohgz6xjjhqZzsYDHEdaqkHvMZw08vnNF1Kgy3HCw06em2ouhx+&#10;TKyx20r/1unspfw6dWP5Xe6cdErNH6ftCkSgKfyb/+gPHblsCb/PxAnk5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0AFfEAAAA3AAAAA8AAAAAAAAAAAAAAAAAmAIAAGRycy9k&#10;b3ducmV2LnhtbFBLBQYAAAAABAAEAPUAAACJAwAAAAA=&#10;" path="m,l3570,r,180l,180,,,72,e" filled="f" strokecolor="#6f6f6f" strokeweight=".72pt">
                  <v:path arrowok="t" o:connecttype="custom" o:connectlocs="0,58;3570,58;3570,238;0,238;0,58;72,58" o:connectangles="0,0,0,0,0,0"/>
                </v:shape>
                <v:shapetype id="_x0000_t202" coordsize="21600,21600" o:spt="202" path="m,l,21600r21600,l21600,xe">
                  <v:stroke joinstyle="miter"/>
                  <v:path gradientshapeok="t" o:connecttype="rect"/>
                </v:shapetype>
                <v:shape id="Text Box 132" o:spid="_x0000_s1037" type="#_x0000_t202" style="position:absolute;left:198;width:2254;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KwcMA&#10;AADcAAAADwAAAGRycy9kb3ducmV2LnhtbERPTWvCQBC9C/0PyxR6M5t6UJu6iohCQZDG9NDjNDsm&#10;i9nZmF01/vuuIHibx/uc2aK3jbhQ541jBe9JCoK4dNpwpeCn2AynIHxA1tg4JgU38rCYvwxmmGl3&#10;5Zwu+1CJGMI+QwV1CG0mpS9rsugT1xJH7uA6iyHCrpK6w2sMt40cpelYWjQcG2psaVVTedyfrYLl&#10;L+drc9r9feeH3BTFR8rb8VGpt9d++QkiUB+e4of7S8f50wncn4kXyP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KwcMAAADcAAAADwAAAAAAAAAAAAAAAACYAgAAZHJzL2Rv&#10;d25yZXYueG1sUEsFBgAAAAAEAAQA9QAAAIgDAAAAAA==&#10;" filled="f" stroked="f">
                  <v:textbox inset="0,0,0,0">
                    <w:txbxContent>
                      <w:p w:rsidR="00FB16C9" w:rsidRDefault="00460498">
                        <w:pPr>
                          <w:tabs>
                            <w:tab w:val="left" w:pos="728"/>
                          </w:tabs>
                          <w:spacing w:line="238" w:lineRule="exact"/>
                          <w:rPr>
                            <w:rFonts w:ascii="Segoe UI Symbol" w:hAnsi="Segoe UI Symbol"/>
                            <w:sz w:val="18"/>
                          </w:rPr>
                        </w:pPr>
                        <w:r>
                          <w:rPr>
                            <w:color w:val="0000FF"/>
                            <w:sz w:val="13"/>
                          </w:rPr>
                          <w:t>Return</w:t>
                        </w:r>
                        <w:r>
                          <w:rPr>
                            <w:color w:val="0000FF"/>
                            <w:sz w:val="13"/>
                          </w:rPr>
                          <w:tab/>
                        </w:r>
                        <w:r>
                          <w:rPr>
                            <w:sz w:val="13"/>
                          </w:rPr>
                          <w:t>New (Select Type)</w:t>
                        </w:r>
                        <w:r>
                          <w:rPr>
                            <w:spacing w:val="2"/>
                            <w:sz w:val="13"/>
                          </w:rPr>
                          <w:t xml:space="preserve"> </w:t>
                        </w:r>
                        <w:r>
                          <w:rPr>
                            <w:rFonts w:ascii="Segoe UI Symbol" w:hAnsi="Segoe UI Symbol"/>
                            <w:color w:val="202020"/>
                            <w:position w:val="1"/>
                            <w:sz w:val="18"/>
                          </w:rPr>
                          <w:t></w:t>
                        </w:r>
                      </w:p>
                    </w:txbxContent>
                  </v:textbox>
                </v:shape>
                <v:shape id="Text Box 131" o:spid="_x0000_s1038" type="#_x0000_t202" style="position:absolute;left:2761;top:70;width:274;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tes8UA&#10;AADcAAAADwAAAGRycy9kb3ducmV2LnhtbESPQWvCQBCF7wX/wzKCt7qxB7HRVUQsFArSGA8ex+yY&#10;LGZn0+xW03/fORR6m+G9ee+b1WbwrbpTH11gA7NpBoq4CtZxbeBUvj0vQMWEbLENTAZ+KMJmPXpa&#10;YW7Dgwu6H1OtJIRjjgaalLpc61g15DFOQ0cs2jX0HpOsfa1tjw8J961+ybK59uhYGhrsaNdQdTt+&#10;ewPbMxd793W4fBbXwpXla8Yf85sxk/GwXYJKNKR/89/1uxX8hdDKMzKBXv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e16zxQAAANwAAAAPAAAAAAAAAAAAAAAAAJgCAABkcnMv&#10;ZG93bnJldi54bWxQSwUGAAAAAAQABAD1AAAAigMAAAAA&#10;" filled="f" stroked="f">
                  <v:textbox inset="0,0,0,0">
                    <w:txbxContent>
                      <w:p w:rsidR="00FB16C9" w:rsidRDefault="00460498">
                        <w:pPr>
                          <w:spacing w:before="2"/>
                          <w:rPr>
                            <w:sz w:val="13"/>
                          </w:rPr>
                        </w:pPr>
                        <w:r>
                          <w:rPr>
                            <w:color w:val="0000FF"/>
                            <w:sz w:val="13"/>
                          </w:rPr>
                          <w:t>Edit</w:t>
                        </w:r>
                      </w:p>
                    </w:txbxContent>
                  </v:textbox>
                </v:shape>
                <v:shape id="Text Box 130" o:spid="_x0000_s1039" type="#_x0000_t202" style="position:absolute;left:3298;top:70;width:444;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f7KMMA&#10;AADcAAAADwAAAGRycy9kb3ducmV2LnhtbERPTWvCQBC9F/oflin0Vjf1IEnqGqS0IBSKMR56nGbH&#10;ZEl2Ns1uNf57VxC8zeN9zrKYbC+ONHrjWMHrLAFBXDttuFGwrz5fUhA+IGvsHZOCM3koVo8PS8y1&#10;O3FJx11oRAxhn6OCNoQhl9LXLVn0MzcQR+7gRoshwrGResRTDLe9nCfJQlo0HBtaHOi9pbrb/VsF&#10;6x8uP8zf9++2PJSmqrKEvxadUs9P0/oNRKAp3MU390bH+WkG12fiBXJ1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f7KMMAAADcAAAADwAAAAAAAAAAAAAAAACYAgAAZHJzL2Rv&#10;d25yZXYueG1sUEsFBgAAAAAEAAQA9QAAAIgDAAAAAA==&#10;" filled="f" stroked="f">
                  <v:textbox inset="0,0,0,0">
                    <w:txbxContent>
                      <w:p w:rsidR="00FB16C9" w:rsidRDefault="00460498">
                        <w:pPr>
                          <w:spacing w:before="2"/>
                          <w:rPr>
                            <w:sz w:val="13"/>
                          </w:rPr>
                        </w:pPr>
                        <w:r>
                          <w:rPr>
                            <w:color w:val="0000FF"/>
                            <w:sz w:val="13"/>
                          </w:rPr>
                          <w:t>Delete</w:t>
                        </w:r>
                      </w:p>
                    </w:txbxContent>
                  </v:textbox>
                </v:shape>
                <v:shape id="Text Box 129" o:spid="_x0000_s1040" type="#_x0000_t202" style="position:absolute;left:4006;top:70;width:592;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TEaMUA&#10;AADcAAAADwAAAGRycy9kb3ducmV2LnhtbESPQWvCQBCF7wX/wzKCt7qxB6nRVUQsFArSGA8ex+yY&#10;LGZn0+xW03/fORR6m+G9ee+b1WbwrbpTH11gA7NpBoq4CtZxbeBUvj2/gooJ2WIbmAz8UITNevS0&#10;wtyGBxd0P6ZaSQjHHA00KXW51rFqyGOcho5YtGvoPSZZ+1rbHh8S7lv9kmVz7dGxNDTY0a6h6nb8&#10;9ga2Zy727utw+SyuhSvLRcYf85sxk/GwXYJKNKR/89/1uxX8heDLMzKBXv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1MRoxQAAANwAAAAPAAAAAAAAAAAAAAAAAJgCAABkcnMv&#10;ZG93bnJldi54bWxQSwUGAAAAAAQABAD1AAAAigMAAAAA&#10;" filled="f" stroked="f">
                  <v:textbox inset="0,0,0,0">
                    <w:txbxContent>
                      <w:p w:rsidR="00FB16C9" w:rsidRDefault="00460498">
                        <w:pPr>
                          <w:spacing w:before="2"/>
                          <w:rPr>
                            <w:sz w:val="13"/>
                          </w:rPr>
                        </w:pPr>
                        <w:r>
                          <w:rPr>
                            <w:color w:val="0000FF"/>
                            <w:sz w:val="13"/>
                          </w:rPr>
                          <w:t>Move Up</w:t>
                        </w:r>
                      </w:p>
                    </w:txbxContent>
                  </v:textbox>
                </v:shape>
                <v:shape id="Text Box 128" o:spid="_x0000_s1041" type="#_x0000_t202" style="position:absolute;left:4862;width:5032;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hh88EA&#10;AADcAAAADwAAAGRycy9kb3ducmV2LnhtbERPTYvCMBC9C/6HMII3TfUg2jWKyAoLgljrYY9jM7bB&#10;ZtJtslr/vREW9jaP9znLdWdrcafWG8cKJuMEBHHhtOFSwTnfjeYgfEDWWDsmBU/ysF71e0tMtXtw&#10;RvdTKEUMYZ+igiqEJpXSFxVZ9GPXEEfu6lqLIcK2lLrFRwy3tZwmyUxaNBwbKmxoW1FxO/1aBZtv&#10;zj7Nz+FyzK6ZyfNFwvvZTanhoNt8gAjUhX/xn/tLx/mLCbyfiRf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YYfPBAAAA3AAAAA8AAAAAAAAAAAAAAAAAmAIAAGRycy9kb3du&#10;cmV2LnhtbFBLBQYAAAAABAAEAPUAAACGAwAAAAA=&#10;" filled="f" stroked="f">
                  <v:textbox inset="0,0,0,0">
                    <w:txbxContent>
                      <w:p w:rsidR="00FB16C9" w:rsidRDefault="00460498">
                        <w:pPr>
                          <w:tabs>
                            <w:tab w:val="left" w:pos="1048"/>
                          </w:tabs>
                          <w:spacing w:line="238" w:lineRule="exact"/>
                          <w:rPr>
                            <w:rFonts w:ascii="Segoe UI Symbol" w:hAnsi="Segoe UI Symbol"/>
                            <w:sz w:val="18"/>
                          </w:rPr>
                        </w:pPr>
                        <w:r>
                          <w:rPr>
                            <w:color w:val="0000FF"/>
                            <w:sz w:val="13"/>
                          </w:rPr>
                          <w:t>Move Down</w:t>
                        </w:r>
                        <w:r>
                          <w:rPr>
                            <w:color w:val="0000FF"/>
                            <w:sz w:val="13"/>
                          </w:rPr>
                          <w:tab/>
                          <w:t xml:space="preserve">Move </w:t>
                        </w:r>
                        <w:r>
                          <w:rPr>
                            <w:sz w:val="13"/>
                          </w:rPr>
                          <w:t>General Requirements and Instructions to Bidders</w:t>
                        </w:r>
                        <w:r>
                          <w:rPr>
                            <w:spacing w:val="-3"/>
                            <w:sz w:val="13"/>
                          </w:rPr>
                          <w:t xml:space="preserve"> </w:t>
                        </w:r>
                        <w:r>
                          <w:rPr>
                            <w:rFonts w:ascii="Segoe UI Symbol" w:hAnsi="Segoe UI Symbol"/>
                            <w:color w:val="202020"/>
                            <w:position w:val="1"/>
                            <w:sz w:val="18"/>
                          </w:rPr>
                          <w:t></w:t>
                        </w:r>
                      </w:p>
                    </w:txbxContent>
                  </v:textbox>
                </v:shape>
                <w10:anchorlock/>
              </v:group>
            </w:pict>
          </mc:Fallback>
        </mc:AlternateContent>
      </w:r>
    </w:p>
    <w:p w:rsidR="00FB16C9" w:rsidRDefault="00460498">
      <w:pPr>
        <w:pStyle w:val="Heading2"/>
        <w:tabs>
          <w:tab w:val="left" w:pos="1503"/>
        </w:tabs>
        <w:ind w:left="389"/>
      </w:pPr>
      <w:r>
        <w:rPr>
          <w:color w:val="6C6865"/>
        </w:rPr>
        <w:t>#</w:t>
      </w:r>
      <w:r>
        <w:rPr>
          <w:color w:val="6C6865"/>
          <w:spacing w:val="41"/>
        </w:rPr>
        <w:t xml:space="preserve"> </w:t>
      </w:r>
      <w:r>
        <w:rPr>
          <w:color w:val="6C6865"/>
        </w:rPr>
        <w:t>Type</w:t>
      </w:r>
      <w:r>
        <w:rPr>
          <w:color w:val="6C6865"/>
        </w:rPr>
        <w:tab/>
        <w:t>Attribute</w:t>
      </w:r>
    </w:p>
    <w:p w:rsidR="00FB16C9" w:rsidRDefault="00127B98">
      <w:pPr>
        <w:pStyle w:val="ListParagraph"/>
        <w:numPr>
          <w:ilvl w:val="0"/>
          <w:numId w:val="3"/>
        </w:numPr>
        <w:tabs>
          <w:tab w:val="left" w:pos="590"/>
          <w:tab w:val="left" w:pos="1503"/>
        </w:tabs>
        <w:spacing w:before="35"/>
        <w:ind w:hanging="200"/>
        <w:rPr>
          <w:sz w:val="13"/>
        </w:rPr>
      </w:pPr>
      <w:r>
        <w:rPr>
          <w:noProof/>
        </w:rPr>
        <mc:AlternateContent>
          <mc:Choice Requires="wps">
            <w:drawing>
              <wp:anchor distT="0" distB="0" distL="114300" distR="114300" simplePos="0" relativeHeight="1168" behindDoc="0" locked="0" layoutInCell="1" allowOverlap="1">
                <wp:simplePos x="0" y="0"/>
                <wp:positionH relativeFrom="page">
                  <wp:posOffset>775970</wp:posOffset>
                </wp:positionH>
                <wp:positionV relativeFrom="paragraph">
                  <wp:posOffset>43180</wp:posOffset>
                </wp:positionV>
                <wp:extent cx="86360" cy="85725"/>
                <wp:effectExtent l="13970" t="5715" r="4445" b="13335"/>
                <wp:wrapNone/>
                <wp:docPr id="175" name="Freeform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68 68"/>
                            <a:gd name="T3" fmla="*/ 68 h 135"/>
                            <a:gd name="T4" fmla="+- 0 1357 1222"/>
                            <a:gd name="T5" fmla="*/ T4 w 136"/>
                            <a:gd name="T6" fmla="+- 0 68 68"/>
                            <a:gd name="T7" fmla="*/ 68 h 135"/>
                            <a:gd name="T8" fmla="+- 0 1357 1222"/>
                            <a:gd name="T9" fmla="*/ T8 w 136"/>
                            <a:gd name="T10" fmla="+- 0 203 68"/>
                            <a:gd name="T11" fmla="*/ 203 h 135"/>
                            <a:gd name="T12" fmla="+- 0 1222 1222"/>
                            <a:gd name="T13" fmla="*/ T12 w 136"/>
                            <a:gd name="T14" fmla="+- 0 203 68"/>
                            <a:gd name="T15" fmla="*/ 203 h 135"/>
                            <a:gd name="T16" fmla="+- 0 1222 1222"/>
                            <a:gd name="T17" fmla="*/ T16 w 136"/>
                            <a:gd name="T18" fmla="+- 0 68 68"/>
                            <a:gd name="T19" fmla="*/ 68 h 135"/>
                            <a:gd name="T20" fmla="+- 0 1294 1222"/>
                            <a:gd name="T21" fmla="*/ T20 w 136"/>
                            <a:gd name="T22" fmla="+- 0 68 68"/>
                            <a:gd name="T23" fmla="*/ 68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6309F4D" id="Freeform 126" o:spid="_x0000_s1026" style="position:absolute;z-index: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pt,67.85pt,3.4pt,67.85pt,10.15pt,61.1pt,10.15pt,61.1pt,3.4pt,64.7pt,3.4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" filled="f" strokecolor="#6f6f6f" strokeweight=".72pt">
                <v:path arrowok="t" o:connecttype="custom" o:connectlocs="0,43180;85725,43180;85725,128905;0,128905;0,43180;45720,43180" o:connectangles="0,0,0,0,0,0"/>
                <w10:wrap anchorx="page"/>
              </v:polyline>
            </w:pict>
          </mc:Fallback>
        </mc:AlternateContent>
      </w:r>
      <w:r w:rsidR="00460498">
        <w:rPr>
          <w:sz w:val="13"/>
        </w:rPr>
        <w:t>Note</w:t>
      </w:r>
      <w:r w:rsidR="00460498">
        <w:rPr>
          <w:sz w:val="13"/>
        </w:rPr>
        <w:tab/>
      </w:r>
      <w:r w:rsidR="00460498">
        <w:rPr>
          <w:color w:val="0000FF"/>
          <w:sz w:val="13"/>
        </w:rPr>
        <w:t>Background</w:t>
      </w:r>
    </w:p>
    <w:p w:rsidR="00FB16C9" w:rsidRDefault="00460498">
      <w:pPr>
        <w:pStyle w:val="BodyText"/>
        <w:spacing w:line="242" w:lineRule="auto"/>
        <w:ind w:left="1503" w:right="317"/>
      </w:pPr>
      <w:r>
        <w:t>This Intent to Bid (ITB) is initiated by Tennessee State University and offered to prospective proposers for the services listed herein. Tennessee State University holds the distinction of a Carnegie Community Engaged University. Tennessee State University is a comprehensive, urban, coeducational land-grant university founded in 1912. The University has two convenient locations – a 450-acre main campus, with more than 65 buildings, located in a residential setting; and the Avon Williams Campus located in the heart of downtown, near the center of the Nashville business and government district. The University’s regular academic school year begins in August and ends in May of the following year. Summer sessions begin in May and end in August. TSU is located in Nashville (population 619,626), the state capital and second largest city in Tennessee. Popularly known as “Music City USA” and “The Athens of the South”, Nashville is a thriving center of government, banking, insurance, publishing, health care, art culture and education.</w:t>
      </w:r>
    </w:p>
    <w:p w:rsidR="00FB16C9" w:rsidRDefault="00127B98">
      <w:pPr>
        <w:pStyle w:val="ListParagraph"/>
        <w:numPr>
          <w:ilvl w:val="0"/>
          <w:numId w:val="3"/>
        </w:numPr>
        <w:tabs>
          <w:tab w:val="left" w:pos="590"/>
          <w:tab w:val="left" w:pos="1503"/>
        </w:tabs>
        <w:ind w:hanging="200"/>
        <w:rPr>
          <w:sz w:val="13"/>
        </w:rPr>
      </w:pPr>
      <w:r>
        <w:rPr>
          <w:noProof/>
        </w:rPr>
        <mc:AlternateContent>
          <mc:Choice Requires="wps">
            <w:drawing>
              <wp:anchor distT="0" distB="0" distL="114300" distR="114300" simplePos="0" relativeHeight="1192" behindDoc="0" locked="0" layoutInCell="1" allowOverlap="1">
                <wp:simplePos x="0" y="0"/>
                <wp:positionH relativeFrom="page">
                  <wp:posOffset>775970</wp:posOffset>
                </wp:positionH>
                <wp:positionV relativeFrom="paragraph">
                  <wp:posOffset>49530</wp:posOffset>
                </wp:positionV>
                <wp:extent cx="86360" cy="76200"/>
                <wp:effectExtent l="13970" t="13970" r="4445" b="5080"/>
                <wp:wrapNone/>
                <wp:docPr id="174" name="Freeform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8 78"/>
                            <a:gd name="T3" fmla="*/ 78 h 120"/>
                            <a:gd name="T4" fmla="+- 0 1357 1222"/>
                            <a:gd name="T5" fmla="*/ T4 w 136"/>
                            <a:gd name="T6" fmla="+- 0 78 78"/>
                            <a:gd name="T7" fmla="*/ 78 h 120"/>
                            <a:gd name="T8" fmla="+- 0 1357 1222"/>
                            <a:gd name="T9" fmla="*/ T8 w 136"/>
                            <a:gd name="T10" fmla="+- 0 198 78"/>
                            <a:gd name="T11" fmla="*/ 198 h 120"/>
                            <a:gd name="T12" fmla="+- 0 1222 1222"/>
                            <a:gd name="T13" fmla="*/ T12 w 136"/>
                            <a:gd name="T14" fmla="+- 0 198 78"/>
                            <a:gd name="T15" fmla="*/ 198 h 120"/>
                            <a:gd name="T16" fmla="+- 0 1222 1222"/>
                            <a:gd name="T17" fmla="*/ T16 w 136"/>
                            <a:gd name="T18" fmla="+- 0 78 78"/>
                            <a:gd name="T19" fmla="*/ 78 h 120"/>
                            <a:gd name="T20" fmla="+- 0 1294 1222"/>
                            <a:gd name="T21" fmla="*/ T20 w 136"/>
                            <a:gd name="T22" fmla="+- 0 78 78"/>
                            <a:gd name="T23" fmla="*/ 78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BCC1E12" id="Freeform 125" o:spid="_x0000_s1026" style="position:absolute;z-index:1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pt,67.85pt,3.9pt,67.85pt,9.9pt,61.1pt,9.9pt,61.1pt,3.9pt,64.7pt,3.9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" filled="f" strokecolor="#6f6f6f" strokeweight=".72pt">
                <v:path arrowok="t" o:connecttype="custom" o:connectlocs="0,49530;85725,49530;85725,125730;0,125730;0,49530;45720,49530" o:connectangles="0,0,0,0,0,0"/>
                <w10:wrap anchorx="page"/>
              </v:polyline>
            </w:pict>
          </mc:Fallback>
        </mc:AlternateContent>
      </w:r>
      <w:r w:rsidR="00460498">
        <w:rPr>
          <w:sz w:val="13"/>
        </w:rPr>
        <w:t>Note</w:t>
      </w:r>
      <w:r w:rsidR="00460498">
        <w:rPr>
          <w:sz w:val="13"/>
        </w:rPr>
        <w:tab/>
      </w:r>
      <w:r w:rsidR="00460498">
        <w:rPr>
          <w:color w:val="0000FF"/>
          <w:sz w:val="13"/>
        </w:rPr>
        <w:t>Term</w:t>
      </w:r>
      <w:r w:rsidR="00460498">
        <w:rPr>
          <w:color w:val="0000FF"/>
          <w:spacing w:val="-1"/>
          <w:sz w:val="13"/>
        </w:rPr>
        <w:t xml:space="preserve"> </w:t>
      </w:r>
      <w:r w:rsidR="00460498">
        <w:rPr>
          <w:color w:val="0000FF"/>
          <w:sz w:val="13"/>
        </w:rPr>
        <w:t>Extension</w:t>
      </w:r>
    </w:p>
    <w:p w:rsidR="00FB16C9" w:rsidRDefault="00460498">
      <w:pPr>
        <w:pStyle w:val="BodyText"/>
        <w:spacing w:before="1"/>
        <w:ind w:left="1504" w:right="317" w:hanging="1"/>
      </w:pPr>
      <w:r>
        <w:t>The Institution reserve</w:t>
      </w:r>
      <w:r w:rsidR="00E70CAF">
        <w:t>s</w:t>
      </w:r>
      <w:r>
        <w:t xml:space="preserve"> the right to extend this Contract for an additional period or periods of time representing increments of no more than one year and a total contract term not to exceed an aggregate of sixty months from the date of the award.</w:t>
      </w:r>
    </w:p>
    <w:p w:rsidR="00FB16C9" w:rsidRDefault="00127B98">
      <w:pPr>
        <w:pStyle w:val="ListParagraph"/>
        <w:numPr>
          <w:ilvl w:val="0"/>
          <w:numId w:val="3"/>
        </w:numPr>
        <w:tabs>
          <w:tab w:val="left" w:pos="590"/>
          <w:tab w:val="left" w:pos="1503"/>
        </w:tabs>
        <w:spacing w:before="36"/>
        <w:ind w:hanging="200"/>
        <w:rPr>
          <w:sz w:val="13"/>
        </w:rPr>
      </w:pPr>
      <w:r>
        <w:rPr>
          <w:noProof/>
        </w:rPr>
        <mc:AlternateContent>
          <mc:Choice Requires="wps">
            <w:drawing>
              <wp:anchor distT="0" distB="0" distL="114300" distR="114300" simplePos="0" relativeHeight="1216" behindDoc="0" locked="0" layoutInCell="1" allowOverlap="1">
                <wp:simplePos x="0" y="0"/>
                <wp:positionH relativeFrom="page">
                  <wp:posOffset>775970</wp:posOffset>
                </wp:positionH>
                <wp:positionV relativeFrom="paragraph">
                  <wp:posOffset>50165</wp:posOffset>
                </wp:positionV>
                <wp:extent cx="86360" cy="76200"/>
                <wp:effectExtent l="13970" t="13970" r="4445" b="5080"/>
                <wp:wrapNone/>
                <wp:docPr id="173" name="Freeform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9 79"/>
                            <a:gd name="T3" fmla="*/ 79 h 120"/>
                            <a:gd name="T4" fmla="+- 0 1357 1222"/>
                            <a:gd name="T5" fmla="*/ T4 w 136"/>
                            <a:gd name="T6" fmla="+- 0 79 79"/>
                            <a:gd name="T7" fmla="*/ 79 h 120"/>
                            <a:gd name="T8" fmla="+- 0 1357 1222"/>
                            <a:gd name="T9" fmla="*/ T8 w 136"/>
                            <a:gd name="T10" fmla="+- 0 199 79"/>
                            <a:gd name="T11" fmla="*/ 199 h 120"/>
                            <a:gd name="T12" fmla="+- 0 1222 1222"/>
                            <a:gd name="T13" fmla="*/ T12 w 136"/>
                            <a:gd name="T14" fmla="+- 0 199 79"/>
                            <a:gd name="T15" fmla="*/ 199 h 120"/>
                            <a:gd name="T16" fmla="+- 0 1222 1222"/>
                            <a:gd name="T17" fmla="*/ T16 w 136"/>
                            <a:gd name="T18" fmla="+- 0 79 79"/>
                            <a:gd name="T19" fmla="*/ 79 h 120"/>
                            <a:gd name="T20" fmla="+- 0 1294 1222"/>
                            <a:gd name="T21" fmla="*/ T20 w 136"/>
                            <a:gd name="T22" fmla="+- 0 79 79"/>
                            <a:gd name="T23" fmla="*/ 79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79B669B" id="Freeform 124" o:spid="_x0000_s1026" style="position:absolute;z-index: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5pt,67.85pt,3.95pt,67.85pt,9.95pt,61.1pt,9.95pt,61.1pt,3.95pt,64.7pt,3.9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" filled="f" strokecolor="#6f6f6f" strokeweight=".72pt">
                <v:path arrowok="t" o:connecttype="custom" o:connectlocs="0,50165;85725,50165;85725,126365;0,126365;0,50165;45720,50165" o:connectangles="0,0,0,0,0,0"/>
                <w10:wrap anchorx="page"/>
              </v:polyline>
            </w:pict>
          </mc:Fallback>
        </mc:AlternateContent>
      </w:r>
      <w:r w:rsidR="00460498">
        <w:rPr>
          <w:sz w:val="13"/>
        </w:rPr>
        <w:t>Note</w:t>
      </w:r>
      <w:r w:rsidR="00460498">
        <w:rPr>
          <w:sz w:val="13"/>
        </w:rPr>
        <w:tab/>
      </w:r>
      <w:r w:rsidR="00460498">
        <w:rPr>
          <w:color w:val="0000FF"/>
          <w:sz w:val="13"/>
        </w:rPr>
        <w:t>Letter of</w:t>
      </w:r>
      <w:r w:rsidR="00460498">
        <w:rPr>
          <w:color w:val="0000FF"/>
          <w:spacing w:val="-1"/>
          <w:sz w:val="13"/>
        </w:rPr>
        <w:t xml:space="preserve"> </w:t>
      </w:r>
      <w:r w:rsidR="00460498">
        <w:rPr>
          <w:color w:val="0000FF"/>
          <w:sz w:val="13"/>
        </w:rPr>
        <w:t>Intent</w:t>
      </w:r>
    </w:p>
    <w:p w:rsidR="00FB16C9" w:rsidRDefault="00460498">
      <w:pPr>
        <w:pStyle w:val="BodyText"/>
        <w:spacing w:before="3"/>
        <w:ind w:left="1504" w:right="166"/>
      </w:pPr>
      <w:r>
        <w:t>Prospective bidders are requested to indicate their intent by submitting a Letter of Intent to Bid by fax or email to the   University by See Bid Documents. A Letter of Intent to bid creates no obligation and is not a prerequisite for making a proposal; however, it is necessary to ensure receipt of ITB amendments and other communications regarding the</w:t>
      </w:r>
      <w:r>
        <w:rPr>
          <w:spacing w:val="2"/>
        </w:rPr>
        <w:t xml:space="preserve"> </w:t>
      </w:r>
      <w:r>
        <w:t>ITB.</w:t>
      </w:r>
    </w:p>
    <w:p w:rsidR="00FB16C9" w:rsidRDefault="00127B98">
      <w:pPr>
        <w:pStyle w:val="ListParagraph"/>
        <w:numPr>
          <w:ilvl w:val="0"/>
          <w:numId w:val="3"/>
        </w:numPr>
        <w:tabs>
          <w:tab w:val="left" w:pos="590"/>
          <w:tab w:val="left" w:pos="1503"/>
        </w:tabs>
        <w:spacing w:before="37"/>
        <w:ind w:hanging="200"/>
        <w:rPr>
          <w:sz w:val="13"/>
        </w:rPr>
      </w:pPr>
      <w:r>
        <w:rPr>
          <w:noProof/>
        </w:rPr>
        <mc:AlternateContent>
          <mc:Choice Requires="wps">
            <w:drawing>
              <wp:anchor distT="0" distB="0" distL="114300" distR="114300" simplePos="0" relativeHeight="1240" behindDoc="0" locked="0" layoutInCell="1" allowOverlap="1">
                <wp:simplePos x="0" y="0"/>
                <wp:positionH relativeFrom="page">
                  <wp:posOffset>775970</wp:posOffset>
                </wp:positionH>
                <wp:positionV relativeFrom="paragraph">
                  <wp:posOffset>52070</wp:posOffset>
                </wp:positionV>
                <wp:extent cx="86360" cy="76200"/>
                <wp:effectExtent l="13970" t="13335" r="4445" b="5715"/>
                <wp:wrapNone/>
                <wp:docPr id="172" name="Freeform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82 82"/>
                            <a:gd name="T3" fmla="*/ 82 h 120"/>
                            <a:gd name="T4" fmla="+- 0 1357 1222"/>
                            <a:gd name="T5" fmla="*/ T4 w 136"/>
                            <a:gd name="T6" fmla="+- 0 82 82"/>
                            <a:gd name="T7" fmla="*/ 82 h 120"/>
                            <a:gd name="T8" fmla="+- 0 1357 1222"/>
                            <a:gd name="T9" fmla="*/ T8 w 136"/>
                            <a:gd name="T10" fmla="+- 0 202 82"/>
                            <a:gd name="T11" fmla="*/ 202 h 120"/>
                            <a:gd name="T12" fmla="+- 0 1222 1222"/>
                            <a:gd name="T13" fmla="*/ T12 w 136"/>
                            <a:gd name="T14" fmla="+- 0 202 82"/>
                            <a:gd name="T15" fmla="*/ 202 h 120"/>
                            <a:gd name="T16" fmla="+- 0 1222 1222"/>
                            <a:gd name="T17" fmla="*/ T16 w 136"/>
                            <a:gd name="T18" fmla="+- 0 82 82"/>
                            <a:gd name="T19" fmla="*/ 82 h 120"/>
                            <a:gd name="T20" fmla="+- 0 1294 1222"/>
                            <a:gd name="T21" fmla="*/ T20 w 136"/>
                            <a:gd name="T22" fmla="+- 0 82 82"/>
                            <a:gd name="T23" fmla="*/ 82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13F81D6" id="Freeform 123" o:spid="_x0000_s1026" style="position:absolute;z-index:1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4.1pt,67.85pt,4.1pt,67.85pt,10.1pt,61.1pt,10.1pt,61.1pt,4.1pt,64.7pt,4.1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" filled="f" strokecolor="#6f6f6f" strokeweight=".72pt">
                <v:path arrowok="t" o:connecttype="custom" o:connectlocs="0,52070;85725,52070;85725,128270;0,128270;0,52070;45720,52070" o:connectangles="0,0,0,0,0,0"/>
                <w10:wrap anchorx="page"/>
              </v:polyline>
            </w:pict>
          </mc:Fallback>
        </mc:AlternateContent>
      </w:r>
      <w:r w:rsidR="00460498">
        <w:rPr>
          <w:sz w:val="13"/>
        </w:rPr>
        <w:t>Note</w:t>
      </w:r>
      <w:r w:rsidR="00460498">
        <w:rPr>
          <w:sz w:val="13"/>
        </w:rPr>
        <w:tab/>
      </w:r>
      <w:r w:rsidR="00460498">
        <w:rPr>
          <w:color w:val="0000FF"/>
          <w:sz w:val="13"/>
        </w:rPr>
        <w:t>Delivery of Bid</w:t>
      </w:r>
    </w:p>
    <w:p w:rsidR="00FB16C9" w:rsidRDefault="00460498">
      <w:pPr>
        <w:pStyle w:val="BodyText"/>
        <w:spacing w:line="242" w:lineRule="auto"/>
        <w:ind w:left="1504" w:right="215"/>
      </w:pPr>
      <w:r>
        <w:t>The prospective bidder is to deliver one sealed copy of its proposal to this ITB with the outside of the envelope/package clearly labeled as follows: a) ITB number, b) Date of opening, c) Time of opening. Proposals received after the specified time and date will be returned unopened. All responses, inquiries or correspondence submitted in reference to this ITB and any other documentation provided by any prospective Bidder will become the property of the University and will not be returned, whether or not a contract is consummated. Proposal will be delivered to: Tennessee State University Office of Procurement 3500 John A. Merritt Boulevard Nashville, Tennessee 37209-1561 Tel: 615-963-5054 Fax: 615-963-5192</w:t>
      </w:r>
    </w:p>
    <w:p w:rsidR="00FB16C9" w:rsidRDefault="00127B98">
      <w:pPr>
        <w:pStyle w:val="ListParagraph"/>
        <w:numPr>
          <w:ilvl w:val="0"/>
          <w:numId w:val="3"/>
        </w:numPr>
        <w:tabs>
          <w:tab w:val="left" w:pos="590"/>
          <w:tab w:val="left" w:pos="1503"/>
        </w:tabs>
        <w:spacing w:before="33"/>
        <w:ind w:hanging="200"/>
        <w:rPr>
          <w:sz w:val="13"/>
        </w:rPr>
      </w:pPr>
      <w:r>
        <w:rPr>
          <w:noProof/>
        </w:rPr>
        <mc:AlternateContent>
          <mc:Choice Requires="wps">
            <w:drawing>
              <wp:anchor distT="0" distB="0" distL="114300" distR="114300" simplePos="0" relativeHeight="1264" behindDoc="0" locked="0" layoutInCell="1" allowOverlap="1">
                <wp:simplePos x="0" y="0"/>
                <wp:positionH relativeFrom="page">
                  <wp:posOffset>775970</wp:posOffset>
                </wp:positionH>
                <wp:positionV relativeFrom="paragraph">
                  <wp:posOffset>43180</wp:posOffset>
                </wp:positionV>
                <wp:extent cx="86360" cy="86360"/>
                <wp:effectExtent l="13970" t="12700" r="4445" b="5715"/>
                <wp:wrapNone/>
                <wp:docPr id="171" name="Freeform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68 68"/>
                            <a:gd name="T3" fmla="*/ 68 h 136"/>
                            <a:gd name="T4" fmla="+- 0 1357 1222"/>
                            <a:gd name="T5" fmla="*/ T4 w 136"/>
                            <a:gd name="T6" fmla="+- 0 68 68"/>
                            <a:gd name="T7" fmla="*/ 68 h 136"/>
                            <a:gd name="T8" fmla="+- 0 1357 1222"/>
                            <a:gd name="T9" fmla="*/ T8 w 136"/>
                            <a:gd name="T10" fmla="+- 0 203 68"/>
                            <a:gd name="T11" fmla="*/ 203 h 136"/>
                            <a:gd name="T12" fmla="+- 0 1222 1222"/>
                            <a:gd name="T13" fmla="*/ T12 w 136"/>
                            <a:gd name="T14" fmla="+- 0 203 68"/>
                            <a:gd name="T15" fmla="*/ 203 h 136"/>
                            <a:gd name="T16" fmla="+- 0 1222 1222"/>
                            <a:gd name="T17" fmla="*/ T16 w 136"/>
                            <a:gd name="T18" fmla="+- 0 68 68"/>
                            <a:gd name="T19" fmla="*/ 68 h 136"/>
                            <a:gd name="T20" fmla="+- 0 1294 1222"/>
                            <a:gd name="T21" fmla="*/ T20 w 136"/>
                            <a:gd name="T22" fmla="+- 0 68 68"/>
                            <a:gd name="T23" fmla="*/ 68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451E1AC" id="Freeform 122" o:spid="_x0000_s1026" style="position:absolute;z-index: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pt,67.85pt,3.4pt,67.85pt,10.15pt,61.1pt,10.15pt,61.1pt,3.4pt,64.7pt,3.4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" filled="f" strokecolor="#6f6f6f" strokeweight=".72pt">
                <v:path arrowok="t" o:connecttype="custom" o:connectlocs="0,43180;85725,43180;85725,128905;0,128905;0,43180;45720,43180" o:connectangles="0,0,0,0,0,0"/>
                <w10:wrap anchorx="page"/>
              </v:polyline>
            </w:pict>
          </mc:Fallback>
        </mc:AlternateContent>
      </w:r>
      <w:r w:rsidR="00460498">
        <w:rPr>
          <w:sz w:val="13"/>
        </w:rPr>
        <w:t>Note</w:t>
      </w:r>
      <w:r w:rsidR="00460498">
        <w:rPr>
          <w:sz w:val="13"/>
        </w:rPr>
        <w:tab/>
      </w:r>
      <w:r w:rsidR="00460498">
        <w:rPr>
          <w:color w:val="0000FF"/>
          <w:sz w:val="13"/>
        </w:rPr>
        <w:t>Inquiries</w:t>
      </w:r>
    </w:p>
    <w:p w:rsidR="00FB16C9" w:rsidRDefault="00460498">
      <w:pPr>
        <w:pStyle w:val="ListParagraph"/>
        <w:numPr>
          <w:ilvl w:val="1"/>
          <w:numId w:val="3"/>
        </w:numPr>
        <w:tabs>
          <w:tab w:val="left" w:pos="1677"/>
        </w:tabs>
        <w:spacing w:before="2" w:line="242" w:lineRule="auto"/>
        <w:ind w:right="193" w:firstLine="0"/>
        <w:rPr>
          <w:sz w:val="13"/>
        </w:rPr>
      </w:pPr>
      <w:r>
        <w:rPr>
          <w:sz w:val="13"/>
        </w:rPr>
        <w:t>Any questions regarding interpretation of the ITB, or any of its provisions, or any questions to be considered by the  University must be placed in writing and faxed or emailed to the Office of Procurement at (615) 963-5192 no later than See Bid Documents b. The University will respond only in writing to all questions and inquiries. A written response will be furnished to the requester and all other participants who submit a letter of intent. An official record of all such communications will be maintained and available for inspection in the Purchasing Department. Under no circumstances will the University accept responsibility if a Bidder bases any portion of its response on information obtained outside of this procedure. Proposal specifications may not be verbally changed. This ITB supersedes any and all previous discussions, agreements or promises  made by any Institution employee regardless of position or title. c. The interpretation of the specifications of this ITB will be responsibility of the University. d. Any person or firm making unauthorized contacts with employees, officers, or agents of the University on matters pertaining to this ITB will be disqualified from bidding and any bid documents submitted will be</w:t>
      </w:r>
      <w:r>
        <w:rPr>
          <w:spacing w:val="20"/>
          <w:sz w:val="13"/>
        </w:rPr>
        <w:t xml:space="preserve"> </w:t>
      </w:r>
      <w:r>
        <w:rPr>
          <w:sz w:val="13"/>
        </w:rPr>
        <w:t>returned.</w:t>
      </w:r>
    </w:p>
    <w:p w:rsidR="00FB16C9" w:rsidRDefault="00127B98">
      <w:pPr>
        <w:pStyle w:val="ListParagraph"/>
        <w:numPr>
          <w:ilvl w:val="0"/>
          <w:numId w:val="3"/>
        </w:numPr>
        <w:tabs>
          <w:tab w:val="left" w:pos="590"/>
          <w:tab w:val="left" w:pos="1503"/>
        </w:tabs>
        <w:ind w:hanging="200"/>
        <w:rPr>
          <w:sz w:val="13"/>
        </w:rPr>
      </w:pPr>
      <w:r>
        <w:rPr>
          <w:noProof/>
        </w:rPr>
        <mc:AlternateContent>
          <mc:Choice Requires="wps">
            <w:drawing>
              <wp:anchor distT="0" distB="0" distL="114300" distR="114300" simplePos="0" relativeHeight="1288" behindDoc="0" locked="0" layoutInCell="1" allowOverlap="1">
                <wp:simplePos x="0" y="0"/>
                <wp:positionH relativeFrom="page">
                  <wp:posOffset>775970</wp:posOffset>
                </wp:positionH>
                <wp:positionV relativeFrom="paragraph">
                  <wp:posOffset>50165</wp:posOffset>
                </wp:positionV>
                <wp:extent cx="86360" cy="76200"/>
                <wp:effectExtent l="13970" t="10795" r="4445" b="8255"/>
                <wp:wrapNone/>
                <wp:docPr id="170" name="Freeform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9 79"/>
                            <a:gd name="T3" fmla="*/ 79 h 120"/>
                            <a:gd name="T4" fmla="+- 0 1357 1222"/>
                            <a:gd name="T5" fmla="*/ T4 w 136"/>
                            <a:gd name="T6" fmla="+- 0 79 79"/>
                            <a:gd name="T7" fmla="*/ 79 h 120"/>
                            <a:gd name="T8" fmla="+- 0 1357 1222"/>
                            <a:gd name="T9" fmla="*/ T8 w 136"/>
                            <a:gd name="T10" fmla="+- 0 199 79"/>
                            <a:gd name="T11" fmla="*/ 199 h 120"/>
                            <a:gd name="T12" fmla="+- 0 1222 1222"/>
                            <a:gd name="T13" fmla="*/ T12 w 136"/>
                            <a:gd name="T14" fmla="+- 0 199 79"/>
                            <a:gd name="T15" fmla="*/ 199 h 120"/>
                            <a:gd name="T16" fmla="+- 0 1222 1222"/>
                            <a:gd name="T17" fmla="*/ T16 w 136"/>
                            <a:gd name="T18" fmla="+- 0 79 79"/>
                            <a:gd name="T19" fmla="*/ 79 h 120"/>
                            <a:gd name="T20" fmla="+- 0 1294 1222"/>
                            <a:gd name="T21" fmla="*/ T20 w 136"/>
                            <a:gd name="T22" fmla="+- 0 79 79"/>
                            <a:gd name="T23" fmla="*/ 79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1151C9F" id="Freeform 121" o:spid="_x0000_s1026" style="position:absolute;z-index:1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5pt,67.85pt,3.95pt,67.85pt,9.95pt,61.1pt,9.95pt,61.1pt,3.95pt,64.7pt,3.9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" filled="f" strokecolor="#6f6f6f" strokeweight=".72pt">
                <v:path arrowok="t" o:connecttype="custom" o:connectlocs="0,50165;85725,50165;85725,126365;0,126365;0,50165;45720,50165" o:connectangles="0,0,0,0,0,0"/>
                <w10:wrap anchorx="page"/>
              </v:polyline>
            </w:pict>
          </mc:Fallback>
        </mc:AlternateContent>
      </w:r>
      <w:r w:rsidR="00460498">
        <w:rPr>
          <w:sz w:val="13"/>
        </w:rPr>
        <w:t>Note</w:t>
      </w:r>
      <w:r w:rsidR="00460498">
        <w:rPr>
          <w:sz w:val="13"/>
        </w:rPr>
        <w:tab/>
      </w:r>
      <w:r w:rsidR="00460498">
        <w:rPr>
          <w:color w:val="0000FF"/>
          <w:sz w:val="13"/>
        </w:rPr>
        <w:t>Opening of</w:t>
      </w:r>
      <w:r w:rsidR="00460498">
        <w:rPr>
          <w:color w:val="0000FF"/>
          <w:spacing w:val="-1"/>
          <w:sz w:val="13"/>
        </w:rPr>
        <w:t xml:space="preserve"> </w:t>
      </w:r>
      <w:r w:rsidR="00460498">
        <w:rPr>
          <w:color w:val="0000FF"/>
          <w:sz w:val="13"/>
        </w:rPr>
        <w:t>Bids</w:t>
      </w:r>
    </w:p>
    <w:p w:rsidR="00FB16C9" w:rsidRDefault="00460498">
      <w:pPr>
        <w:pStyle w:val="BodyText"/>
        <w:ind w:left="1504" w:right="215"/>
      </w:pPr>
      <w:r>
        <w:t>Bids will be opened See Bid Documents in the Bid Conference Room of the Office of Procurement, 2nd Floor, General Services Building. All bids must be sealed and delivered on or before See Bid Documents. Bids received after the time specified above or at any other location(s) will NOT be opened. Pursuant to Tennessee law, the only information that will be available at that time will be the names of bidders submitting bids. Bidders may attend a bid opening but are not required to do so. Bids transmitted by facsimile or email will not be accepted since neither transmission is not considered a sealed bid.</w:t>
      </w:r>
    </w:p>
    <w:p w:rsidR="00FB16C9" w:rsidRDefault="00127B98">
      <w:pPr>
        <w:pStyle w:val="ListParagraph"/>
        <w:numPr>
          <w:ilvl w:val="0"/>
          <w:numId w:val="3"/>
        </w:numPr>
        <w:tabs>
          <w:tab w:val="left" w:pos="590"/>
          <w:tab w:val="left" w:pos="1503"/>
        </w:tabs>
        <w:spacing w:before="41"/>
        <w:ind w:hanging="200"/>
        <w:rPr>
          <w:sz w:val="13"/>
        </w:rPr>
      </w:pPr>
      <w:r>
        <w:rPr>
          <w:noProof/>
        </w:rPr>
        <mc:AlternateContent>
          <mc:Choice Requires="wps">
            <w:drawing>
              <wp:anchor distT="0" distB="0" distL="114300" distR="114300" simplePos="0" relativeHeight="1312" behindDoc="0" locked="0" layoutInCell="1" allowOverlap="1">
                <wp:simplePos x="0" y="0"/>
                <wp:positionH relativeFrom="page">
                  <wp:posOffset>775970</wp:posOffset>
                </wp:positionH>
                <wp:positionV relativeFrom="paragraph">
                  <wp:posOffset>53975</wp:posOffset>
                </wp:positionV>
                <wp:extent cx="86360" cy="76200"/>
                <wp:effectExtent l="13970" t="10795" r="4445" b="8255"/>
                <wp:wrapNone/>
                <wp:docPr id="169"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85 85"/>
                            <a:gd name="T3" fmla="*/ 85 h 120"/>
                            <a:gd name="T4" fmla="+- 0 1357 1222"/>
                            <a:gd name="T5" fmla="*/ T4 w 136"/>
                            <a:gd name="T6" fmla="+- 0 85 85"/>
                            <a:gd name="T7" fmla="*/ 85 h 120"/>
                            <a:gd name="T8" fmla="+- 0 1357 1222"/>
                            <a:gd name="T9" fmla="*/ T8 w 136"/>
                            <a:gd name="T10" fmla="+- 0 205 85"/>
                            <a:gd name="T11" fmla="*/ 205 h 120"/>
                            <a:gd name="T12" fmla="+- 0 1222 1222"/>
                            <a:gd name="T13" fmla="*/ T12 w 136"/>
                            <a:gd name="T14" fmla="+- 0 205 85"/>
                            <a:gd name="T15" fmla="*/ 205 h 120"/>
                            <a:gd name="T16" fmla="+- 0 1222 1222"/>
                            <a:gd name="T17" fmla="*/ T16 w 136"/>
                            <a:gd name="T18" fmla="+- 0 85 85"/>
                            <a:gd name="T19" fmla="*/ 85 h 120"/>
                            <a:gd name="T20" fmla="+- 0 1294 1222"/>
                            <a:gd name="T21" fmla="*/ T20 w 136"/>
                            <a:gd name="T22" fmla="+- 0 85 85"/>
                            <a:gd name="T23" fmla="*/ 85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06381C" id="Freeform 120" o:spid="_x0000_s1026" style="position:absolute;z-index: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4.25pt,67.85pt,4.25pt,67.85pt,10.25pt,61.1pt,10.25pt,61.1pt,4.25pt,64.7pt,4.2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" filled="f" strokecolor="#6f6f6f" strokeweight=".72pt">
                <v:path arrowok="t" o:connecttype="custom" o:connectlocs="0,53975;85725,53975;85725,130175;0,130175;0,53975;45720,53975" o:connectangles="0,0,0,0,0,0"/>
                <w10:wrap anchorx="page"/>
              </v:polyline>
            </w:pict>
          </mc:Fallback>
        </mc:AlternateContent>
      </w:r>
      <w:r w:rsidR="00460498">
        <w:rPr>
          <w:sz w:val="13"/>
        </w:rPr>
        <w:t>Note</w:t>
      </w:r>
      <w:r w:rsidR="00460498">
        <w:rPr>
          <w:sz w:val="13"/>
        </w:rPr>
        <w:tab/>
      </w:r>
      <w:r w:rsidR="00460498">
        <w:rPr>
          <w:color w:val="0000FF"/>
          <w:sz w:val="13"/>
        </w:rPr>
        <w:t>Alternate</w:t>
      </w:r>
      <w:r w:rsidR="00460498">
        <w:rPr>
          <w:color w:val="0000FF"/>
          <w:spacing w:val="-1"/>
          <w:sz w:val="13"/>
        </w:rPr>
        <w:t xml:space="preserve"> </w:t>
      </w:r>
      <w:r w:rsidR="00460498">
        <w:rPr>
          <w:color w:val="0000FF"/>
          <w:sz w:val="13"/>
        </w:rPr>
        <w:t>Bids</w:t>
      </w:r>
    </w:p>
    <w:p w:rsidR="00FB16C9" w:rsidRDefault="00460498">
      <w:pPr>
        <w:pStyle w:val="BodyText"/>
        <w:ind w:left="1504" w:right="215"/>
      </w:pPr>
      <w:r>
        <w:t>Alternate or multiple bids will not be considered unless specifically stated herein including, but not limited to submitting a bid as a prime bidder or as a subcontractor to another prime bidder or with any of the bidder’s competitors will be</w:t>
      </w:r>
      <w:r>
        <w:rPr>
          <w:spacing w:val="8"/>
        </w:rPr>
        <w:t xml:space="preserve"> </w:t>
      </w:r>
      <w:r>
        <w:t>disqualified.</w:t>
      </w:r>
    </w:p>
    <w:p w:rsidR="00FB16C9" w:rsidRDefault="00127B98">
      <w:pPr>
        <w:pStyle w:val="ListParagraph"/>
        <w:numPr>
          <w:ilvl w:val="0"/>
          <w:numId w:val="3"/>
        </w:numPr>
        <w:tabs>
          <w:tab w:val="left" w:pos="590"/>
          <w:tab w:val="left" w:pos="1503"/>
        </w:tabs>
        <w:spacing w:before="35"/>
        <w:ind w:hanging="200"/>
        <w:rPr>
          <w:sz w:val="13"/>
        </w:rPr>
      </w:pPr>
      <w:r>
        <w:rPr>
          <w:noProof/>
        </w:rPr>
        <mc:AlternateContent>
          <mc:Choice Requires="wps">
            <w:drawing>
              <wp:anchor distT="0" distB="0" distL="114300" distR="114300" simplePos="0" relativeHeight="1336" behindDoc="0" locked="0" layoutInCell="1" allowOverlap="1">
                <wp:simplePos x="0" y="0"/>
                <wp:positionH relativeFrom="page">
                  <wp:posOffset>775970</wp:posOffset>
                </wp:positionH>
                <wp:positionV relativeFrom="paragraph">
                  <wp:posOffset>49530</wp:posOffset>
                </wp:positionV>
                <wp:extent cx="86360" cy="76200"/>
                <wp:effectExtent l="13970" t="10795" r="4445" b="8255"/>
                <wp:wrapNone/>
                <wp:docPr id="168" name="Freeform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8 78"/>
                            <a:gd name="T3" fmla="*/ 78 h 120"/>
                            <a:gd name="T4" fmla="+- 0 1357 1222"/>
                            <a:gd name="T5" fmla="*/ T4 w 136"/>
                            <a:gd name="T6" fmla="+- 0 78 78"/>
                            <a:gd name="T7" fmla="*/ 78 h 120"/>
                            <a:gd name="T8" fmla="+- 0 1357 1222"/>
                            <a:gd name="T9" fmla="*/ T8 w 136"/>
                            <a:gd name="T10" fmla="+- 0 198 78"/>
                            <a:gd name="T11" fmla="*/ 198 h 120"/>
                            <a:gd name="T12" fmla="+- 0 1222 1222"/>
                            <a:gd name="T13" fmla="*/ T12 w 136"/>
                            <a:gd name="T14" fmla="+- 0 198 78"/>
                            <a:gd name="T15" fmla="*/ 198 h 120"/>
                            <a:gd name="T16" fmla="+- 0 1222 1222"/>
                            <a:gd name="T17" fmla="*/ T16 w 136"/>
                            <a:gd name="T18" fmla="+- 0 78 78"/>
                            <a:gd name="T19" fmla="*/ 78 h 120"/>
                            <a:gd name="T20" fmla="+- 0 1294 1222"/>
                            <a:gd name="T21" fmla="*/ T20 w 136"/>
                            <a:gd name="T22" fmla="+- 0 78 78"/>
                            <a:gd name="T23" fmla="*/ 78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DABBDF6" id="Freeform 119" o:spid="_x0000_s1026" style="position:absolute;z-index:1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pt,67.85pt,3.9pt,67.85pt,9.9pt,61.1pt,9.9pt,61.1pt,3.9pt,64.7pt,3.9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" filled="f" strokecolor="#6f6f6f" strokeweight=".72pt">
                <v:path arrowok="t" o:connecttype="custom" o:connectlocs="0,49530;85725,49530;85725,125730;0,125730;0,49530;45720,49530" o:connectangles="0,0,0,0,0,0"/>
                <w10:wrap anchorx="page"/>
              </v:polyline>
            </w:pict>
          </mc:Fallback>
        </mc:AlternateContent>
      </w:r>
      <w:r w:rsidR="00460498">
        <w:rPr>
          <w:sz w:val="13"/>
        </w:rPr>
        <w:t>Note</w:t>
      </w:r>
      <w:r w:rsidR="00460498">
        <w:rPr>
          <w:sz w:val="13"/>
        </w:rPr>
        <w:tab/>
      </w:r>
      <w:r w:rsidR="00460498">
        <w:rPr>
          <w:color w:val="0000FF"/>
          <w:sz w:val="13"/>
        </w:rPr>
        <w:t>Preparing the</w:t>
      </w:r>
      <w:r w:rsidR="00460498">
        <w:rPr>
          <w:color w:val="0000FF"/>
          <w:spacing w:val="-1"/>
          <w:sz w:val="13"/>
        </w:rPr>
        <w:t xml:space="preserve"> </w:t>
      </w:r>
      <w:r w:rsidR="00460498">
        <w:rPr>
          <w:color w:val="0000FF"/>
          <w:sz w:val="13"/>
        </w:rPr>
        <w:t>Bid</w:t>
      </w:r>
    </w:p>
    <w:p w:rsidR="00FB16C9" w:rsidRDefault="00460498">
      <w:pPr>
        <w:pStyle w:val="ListParagraph"/>
        <w:numPr>
          <w:ilvl w:val="1"/>
          <w:numId w:val="3"/>
        </w:numPr>
        <w:tabs>
          <w:tab w:val="left" w:pos="1677"/>
        </w:tabs>
        <w:spacing w:before="2" w:line="242" w:lineRule="auto"/>
        <w:ind w:right="163" w:firstLine="0"/>
        <w:rPr>
          <w:sz w:val="13"/>
        </w:rPr>
      </w:pPr>
      <w:r>
        <w:rPr>
          <w:sz w:val="13"/>
        </w:rPr>
        <w:t>Bids should be prepared simply and economically, providing a clear and concise description of Bidder’s capabilities to satisfy the requirements of the ITB. Emphasis should be placed on completeness and clarity of content. b. Bids should be made in the official name of the firm or individual under which business is conducted, showing official business address. c. Each prospective Bidder must furnish all information required by the ITB to be considered, including the submission of any material pertaining to the proposed services/products. d. The bid is offered to the company to whom it is addressed and may not be transferred to   any other Bidder without contacting the Office of Procurement. e. Failure to complete Bid Forms, provide required attachments, or comply otherwise with the Instructions to Bidders, may be cause for rejection of bid. f. Failure to complete bid forms, provide required attachments, or comply otherwise with the Instructions to Bidders, may be cause for rejection of</w:t>
      </w:r>
      <w:r>
        <w:rPr>
          <w:spacing w:val="8"/>
          <w:sz w:val="13"/>
        </w:rPr>
        <w:t xml:space="preserve"> </w:t>
      </w:r>
      <w:r>
        <w:rPr>
          <w:sz w:val="13"/>
        </w:rPr>
        <w:t>bid.</w:t>
      </w:r>
    </w:p>
    <w:p w:rsidR="00FB16C9" w:rsidRDefault="00127B98">
      <w:pPr>
        <w:pStyle w:val="ListParagraph"/>
        <w:numPr>
          <w:ilvl w:val="0"/>
          <w:numId w:val="3"/>
        </w:numPr>
        <w:tabs>
          <w:tab w:val="left" w:pos="590"/>
          <w:tab w:val="left" w:pos="1503"/>
        </w:tabs>
        <w:ind w:hanging="200"/>
        <w:rPr>
          <w:sz w:val="13"/>
        </w:rPr>
      </w:pPr>
      <w:r>
        <w:rPr>
          <w:noProof/>
        </w:rPr>
        <mc:AlternateContent>
          <mc:Choice Requires="wps">
            <w:drawing>
              <wp:anchor distT="0" distB="0" distL="114300" distR="114300" simplePos="0" relativeHeight="1360" behindDoc="0" locked="0" layoutInCell="1" allowOverlap="1">
                <wp:simplePos x="0" y="0"/>
                <wp:positionH relativeFrom="page">
                  <wp:posOffset>775970</wp:posOffset>
                </wp:positionH>
                <wp:positionV relativeFrom="paragraph">
                  <wp:posOffset>48895</wp:posOffset>
                </wp:positionV>
                <wp:extent cx="86360" cy="76200"/>
                <wp:effectExtent l="13970" t="10160" r="4445" b="8890"/>
                <wp:wrapNone/>
                <wp:docPr id="167" name="Freeform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7 77"/>
                            <a:gd name="T3" fmla="*/ 77 h 120"/>
                            <a:gd name="T4" fmla="+- 0 1357 1222"/>
                            <a:gd name="T5" fmla="*/ T4 w 136"/>
                            <a:gd name="T6" fmla="+- 0 77 77"/>
                            <a:gd name="T7" fmla="*/ 77 h 120"/>
                            <a:gd name="T8" fmla="+- 0 1357 1222"/>
                            <a:gd name="T9" fmla="*/ T8 w 136"/>
                            <a:gd name="T10" fmla="+- 0 197 77"/>
                            <a:gd name="T11" fmla="*/ 197 h 120"/>
                            <a:gd name="T12" fmla="+- 0 1222 1222"/>
                            <a:gd name="T13" fmla="*/ T12 w 136"/>
                            <a:gd name="T14" fmla="+- 0 197 77"/>
                            <a:gd name="T15" fmla="*/ 197 h 120"/>
                            <a:gd name="T16" fmla="+- 0 1222 1222"/>
                            <a:gd name="T17" fmla="*/ T16 w 136"/>
                            <a:gd name="T18" fmla="+- 0 77 77"/>
                            <a:gd name="T19" fmla="*/ 77 h 120"/>
                            <a:gd name="T20" fmla="+- 0 1294 1222"/>
                            <a:gd name="T21" fmla="*/ T20 w 136"/>
                            <a:gd name="T22" fmla="+- 0 77 77"/>
                            <a:gd name="T23" fmla="*/ 77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8F0B7E0" id="Freeform 118" o:spid="_x0000_s1026" style="position:absolute;z-index:1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85pt,67.85pt,3.85pt,67.85pt,9.85pt,61.1pt,9.85pt,61.1pt,3.85pt,64.7pt,3.8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" filled="f" strokecolor="#6f6f6f" strokeweight=".72pt">
                <v:path arrowok="t" o:connecttype="custom" o:connectlocs="0,48895;85725,48895;85725,125095;0,125095;0,48895;45720,48895" o:connectangles="0,0,0,0,0,0"/>
                <w10:wrap anchorx="page"/>
              </v:polyline>
            </w:pict>
          </mc:Fallback>
        </mc:AlternateContent>
      </w:r>
      <w:r w:rsidR="00460498">
        <w:rPr>
          <w:sz w:val="13"/>
        </w:rPr>
        <w:t>Short Text</w:t>
      </w:r>
      <w:r w:rsidR="00460498">
        <w:rPr>
          <w:sz w:val="13"/>
        </w:rPr>
        <w:tab/>
      </w:r>
      <w:r w:rsidR="00801FDB">
        <w:rPr>
          <w:color w:val="0000FF"/>
          <w:sz w:val="13"/>
        </w:rPr>
        <w:t>Bid Price Valid</w:t>
      </w:r>
      <w:r w:rsidR="00460498">
        <w:rPr>
          <w:color w:val="0000FF"/>
          <w:sz w:val="13"/>
        </w:rPr>
        <w:t>ity</w:t>
      </w:r>
    </w:p>
    <w:p w:rsidR="00FB16C9" w:rsidRDefault="00460498">
      <w:pPr>
        <w:pStyle w:val="BodyText"/>
        <w:spacing w:before="1"/>
        <w:ind w:left="1504"/>
      </w:pPr>
      <w:r>
        <w:t>Bid prices must be good for 180 days from date of opening.</w:t>
      </w:r>
    </w:p>
    <w:p w:rsidR="00FB16C9" w:rsidRDefault="00127B98">
      <w:pPr>
        <w:pStyle w:val="ListParagraph"/>
        <w:numPr>
          <w:ilvl w:val="0"/>
          <w:numId w:val="3"/>
        </w:numPr>
        <w:tabs>
          <w:tab w:val="left" w:pos="590"/>
          <w:tab w:val="left" w:pos="1503"/>
        </w:tabs>
        <w:spacing w:before="36"/>
        <w:ind w:hanging="200"/>
        <w:rPr>
          <w:sz w:val="13"/>
        </w:rPr>
      </w:pPr>
      <w:r>
        <w:rPr>
          <w:noProof/>
        </w:rPr>
        <mc:AlternateContent>
          <mc:Choice Requires="wps">
            <w:drawing>
              <wp:anchor distT="0" distB="0" distL="114300" distR="114300" simplePos="0" relativeHeight="1384" behindDoc="0" locked="0" layoutInCell="1" allowOverlap="1">
                <wp:simplePos x="0" y="0"/>
                <wp:positionH relativeFrom="page">
                  <wp:posOffset>775970</wp:posOffset>
                </wp:positionH>
                <wp:positionV relativeFrom="paragraph">
                  <wp:posOffset>45720</wp:posOffset>
                </wp:positionV>
                <wp:extent cx="86360" cy="85725"/>
                <wp:effectExtent l="13970" t="10795" r="4445" b="8255"/>
                <wp:wrapNone/>
                <wp:docPr id="166" name="Freeform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2 72"/>
                            <a:gd name="T3" fmla="*/ 72 h 135"/>
                            <a:gd name="T4" fmla="+- 0 1357 1222"/>
                            <a:gd name="T5" fmla="*/ T4 w 136"/>
                            <a:gd name="T6" fmla="+- 0 72 72"/>
                            <a:gd name="T7" fmla="*/ 72 h 135"/>
                            <a:gd name="T8" fmla="+- 0 1357 1222"/>
                            <a:gd name="T9" fmla="*/ T8 w 136"/>
                            <a:gd name="T10" fmla="+- 0 206 72"/>
                            <a:gd name="T11" fmla="*/ 206 h 135"/>
                            <a:gd name="T12" fmla="+- 0 1222 1222"/>
                            <a:gd name="T13" fmla="*/ T12 w 136"/>
                            <a:gd name="T14" fmla="+- 0 206 72"/>
                            <a:gd name="T15" fmla="*/ 206 h 135"/>
                            <a:gd name="T16" fmla="+- 0 1222 1222"/>
                            <a:gd name="T17" fmla="*/ T16 w 136"/>
                            <a:gd name="T18" fmla="+- 0 72 72"/>
                            <a:gd name="T19" fmla="*/ 72 h 135"/>
                            <a:gd name="T20" fmla="+- 0 1294 1222"/>
                            <a:gd name="T21" fmla="*/ T20 w 136"/>
                            <a:gd name="T22" fmla="+- 0 72 72"/>
                            <a:gd name="T23" fmla="*/ 72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4"/>
                              </a:lnTo>
                              <a:lnTo>
                                <a:pt x="0" y="134"/>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2A5F7F5" id="Freeform 117" o:spid="_x0000_s1026" style="position:absolute;z-index:1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6pt,67.85pt,3.6pt,67.85pt,10.3pt,61.1pt,10.3pt,61.1pt,3.6pt,64.7pt,3.6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" filled="f" strokecolor="#6f6f6f" strokeweight=".72pt">
                <v:path arrowok="t" o:connecttype="custom" o:connectlocs="0,45720;85725,45720;85725,130810;0,130810;0,45720;45720,45720" o:connectangles="0,0,0,0,0,0"/>
                <w10:wrap anchorx="page"/>
              </v:polyline>
            </w:pict>
          </mc:Fallback>
        </mc:AlternateContent>
      </w:r>
      <w:r w:rsidR="00460498">
        <w:rPr>
          <w:sz w:val="13"/>
        </w:rPr>
        <w:t>Short Text</w:t>
      </w:r>
      <w:r w:rsidR="00460498">
        <w:rPr>
          <w:sz w:val="13"/>
        </w:rPr>
        <w:tab/>
      </w:r>
      <w:r w:rsidR="00460498">
        <w:rPr>
          <w:color w:val="0000FF"/>
          <w:sz w:val="13"/>
        </w:rPr>
        <w:t>Warranty</w:t>
      </w:r>
    </w:p>
    <w:p w:rsidR="00FB16C9" w:rsidRDefault="00460498">
      <w:pPr>
        <w:pStyle w:val="BodyText"/>
        <w:spacing w:before="1"/>
        <w:ind w:left="1504"/>
      </w:pPr>
      <w:r>
        <w:t>The Bidder provides warranty all material and workmanship for one year.</w:t>
      </w:r>
    </w:p>
    <w:p w:rsidR="00FB16C9" w:rsidRDefault="00127B98">
      <w:pPr>
        <w:pStyle w:val="ListParagraph"/>
        <w:numPr>
          <w:ilvl w:val="0"/>
          <w:numId w:val="3"/>
        </w:numPr>
        <w:tabs>
          <w:tab w:val="left" w:pos="590"/>
        </w:tabs>
        <w:ind w:hanging="200"/>
        <w:rPr>
          <w:sz w:val="13"/>
        </w:rPr>
      </w:pPr>
      <w:r>
        <w:rPr>
          <w:noProof/>
        </w:rPr>
        <mc:AlternateContent>
          <mc:Choice Requires="wps">
            <w:drawing>
              <wp:anchor distT="0" distB="0" distL="114300" distR="114300" simplePos="0" relativeHeight="1408" behindDoc="0" locked="0" layoutInCell="1" allowOverlap="1">
                <wp:simplePos x="0" y="0"/>
                <wp:positionH relativeFrom="page">
                  <wp:posOffset>775970</wp:posOffset>
                </wp:positionH>
                <wp:positionV relativeFrom="paragraph">
                  <wp:posOffset>49530</wp:posOffset>
                </wp:positionV>
                <wp:extent cx="86360" cy="76200"/>
                <wp:effectExtent l="13970" t="10160" r="4445" b="8890"/>
                <wp:wrapNone/>
                <wp:docPr id="165" name="Freeform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8 78"/>
                            <a:gd name="T3" fmla="*/ 78 h 120"/>
                            <a:gd name="T4" fmla="+- 0 1357 1222"/>
                            <a:gd name="T5" fmla="*/ T4 w 136"/>
                            <a:gd name="T6" fmla="+- 0 78 78"/>
                            <a:gd name="T7" fmla="*/ 78 h 120"/>
                            <a:gd name="T8" fmla="+- 0 1357 1222"/>
                            <a:gd name="T9" fmla="*/ T8 w 136"/>
                            <a:gd name="T10" fmla="+- 0 198 78"/>
                            <a:gd name="T11" fmla="*/ 198 h 120"/>
                            <a:gd name="T12" fmla="+- 0 1222 1222"/>
                            <a:gd name="T13" fmla="*/ T12 w 136"/>
                            <a:gd name="T14" fmla="+- 0 198 78"/>
                            <a:gd name="T15" fmla="*/ 198 h 120"/>
                            <a:gd name="T16" fmla="+- 0 1222 1222"/>
                            <a:gd name="T17" fmla="*/ T16 w 136"/>
                            <a:gd name="T18" fmla="+- 0 78 78"/>
                            <a:gd name="T19" fmla="*/ 78 h 120"/>
                            <a:gd name="T20" fmla="+- 0 1294 1222"/>
                            <a:gd name="T21" fmla="*/ T20 w 136"/>
                            <a:gd name="T22" fmla="+- 0 78 78"/>
                            <a:gd name="T23" fmla="*/ 78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C2473A6" id="Freeform 116" o:spid="_x0000_s1026" style="position:absolute;z-index: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pt,67.85pt,3.9pt,67.85pt,9.9pt,61.1pt,9.9pt,61.1pt,3.9pt,64.7pt,3.9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" filled="f" strokecolor="#6f6f6f" strokeweight=".72pt">
                <v:path arrowok="t" o:connecttype="custom" o:connectlocs="0,49530;85725,49530;85725,125730;0,125730;0,49530;45720,49530" o:connectangles="0,0,0,0,0,0"/>
                <w10:wrap anchorx="page"/>
              </v:polyline>
            </w:pict>
          </mc:Fallback>
        </mc:AlternateContent>
      </w:r>
      <w:r w:rsidR="00460498">
        <w:rPr>
          <w:sz w:val="13"/>
        </w:rPr>
        <w:t>List of Values</w:t>
      </w:r>
      <w:r w:rsidR="00460498">
        <w:rPr>
          <w:spacing w:val="-16"/>
          <w:sz w:val="13"/>
        </w:rPr>
        <w:t xml:space="preserve"> </w:t>
      </w:r>
      <w:r w:rsidR="00460498">
        <w:rPr>
          <w:color w:val="0000FF"/>
          <w:sz w:val="13"/>
        </w:rPr>
        <w:t>Samples</w:t>
      </w:r>
    </w:p>
    <w:p w:rsidR="00FB16C9" w:rsidRDefault="00127B98">
      <w:pPr>
        <w:pStyle w:val="BodyText"/>
        <w:spacing w:line="292" w:lineRule="auto"/>
        <w:ind w:left="389" w:right="1622" w:firstLine="1114"/>
      </w:pPr>
      <w:r>
        <w:rPr>
          <w:noProof/>
        </w:rPr>
        <mc:AlternateContent>
          <mc:Choice Requires="wps">
            <w:drawing>
              <wp:anchor distT="0" distB="0" distL="114300" distR="114300" simplePos="0" relativeHeight="1432" behindDoc="0" locked="0" layoutInCell="1" allowOverlap="1">
                <wp:simplePos x="0" y="0"/>
                <wp:positionH relativeFrom="page">
                  <wp:posOffset>775970</wp:posOffset>
                </wp:positionH>
                <wp:positionV relativeFrom="paragraph">
                  <wp:posOffset>146685</wp:posOffset>
                </wp:positionV>
                <wp:extent cx="86360" cy="86360"/>
                <wp:effectExtent l="13970" t="10160" r="4445" b="8255"/>
                <wp:wrapNone/>
                <wp:docPr id="164" name="Freeform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231 231"/>
                            <a:gd name="T3" fmla="*/ 231 h 136"/>
                            <a:gd name="T4" fmla="+- 0 1357 1222"/>
                            <a:gd name="T5" fmla="*/ T4 w 136"/>
                            <a:gd name="T6" fmla="+- 0 231 231"/>
                            <a:gd name="T7" fmla="*/ 231 h 136"/>
                            <a:gd name="T8" fmla="+- 0 1357 1222"/>
                            <a:gd name="T9" fmla="*/ T8 w 136"/>
                            <a:gd name="T10" fmla="+- 0 367 231"/>
                            <a:gd name="T11" fmla="*/ 367 h 136"/>
                            <a:gd name="T12" fmla="+- 0 1222 1222"/>
                            <a:gd name="T13" fmla="*/ T12 w 136"/>
                            <a:gd name="T14" fmla="+- 0 367 231"/>
                            <a:gd name="T15" fmla="*/ 367 h 136"/>
                            <a:gd name="T16" fmla="+- 0 1222 1222"/>
                            <a:gd name="T17" fmla="*/ T16 w 136"/>
                            <a:gd name="T18" fmla="+- 0 231 231"/>
                            <a:gd name="T19" fmla="*/ 231 h 136"/>
                            <a:gd name="T20" fmla="+- 0 1294 1222"/>
                            <a:gd name="T21" fmla="*/ T20 w 136"/>
                            <a:gd name="T22" fmla="+- 0 231 231"/>
                            <a:gd name="T23" fmla="*/ 231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6"/>
                              </a:lnTo>
                              <a:lnTo>
                                <a:pt x="0" y="136"/>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19796A5" id="Freeform 115" o:spid="_x0000_s1026" style="position:absolute;z-index:1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11.55pt,67.85pt,11.55pt,67.85pt,18.35pt,61.1pt,18.35pt,61.1pt,11.55pt,64.7pt,11.55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" filled="f" strokecolor="#6f6f6f" strokeweight=".72pt">
                <v:path arrowok="t" o:connecttype="custom" o:connectlocs="0,146685;85725,146685;85725,233045;0,233045;0,146685;45720,146685" o:connectangles="0,0,0,0,0,0"/>
                <w10:wrap anchorx="page"/>
              </v:polyline>
            </w:pict>
          </mc:Fallback>
        </mc:AlternateContent>
      </w:r>
      <w:r w:rsidR="00460498">
        <w:t xml:space="preserve">Bidder to provide samples of product material (photos, pamphlets, booklets, etc.) (MUST REQUIREMENT) 12 List of Values </w:t>
      </w:r>
      <w:r w:rsidR="00460498">
        <w:rPr>
          <w:color w:val="0000FF"/>
        </w:rPr>
        <w:t>Authorization</w:t>
      </w:r>
    </w:p>
    <w:p w:rsidR="00FB16C9" w:rsidRDefault="00460498">
      <w:pPr>
        <w:pStyle w:val="BodyText"/>
        <w:spacing w:before="0" w:line="125" w:lineRule="exact"/>
        <w:ind w:left="1504"/>
      </w:pPr>
      <w:r>
        <w:t>Bid must be signed by an official authorized to sign for the company. (MUST REQUIREMENT)</w:t>
      </w:r>
    </w:p>
    <w:p w:rsidR="00FB16C9" w:rsidRDefault="00127B98">
      <w:pPr>
        <w:pStyle w:val="ListParagraph"/>
        <w:numPr>
          <w:ilvl w:val="0"/>
          <w:numId w:val="2"/>
        </w:numPr>
        <w:tabs>
          <w:tab w:val="left" w:pos="590"/>
        </w:tabs>
        <w:ind w:hanging="200"/>
        <w:rPr>
          <w:sz w:val="13"/>
        </w:rPr>
      </w:pPr>
      <w:r>
        <w:rPr>
          <w:noProof/>
        </w:rPr>
        <mc:AlternateContent>
          <mc:Choice Requires="wps">
            <w:drawing>
              <wp:anchor distT="0" distB="0" distL="114300" distR="114300" simplePos="0" relativeHeight="1456" behindDoc="0" locked="0" layoutInCell="1" allowOverlap="1">
                <wp:simplePos x="0" y="0"/>
                <wp:positionH relativeFrom="page">
                  <wp:posOffset>775970</wp:posOffset>
                </wp:positionH>
                <wp:positionV relativeFrom="paragraph">
                  <wp:posOffset>49530</wp:posOffset>
                </wp:positionV>
                <wp:extent cx="86360" cy="76200"/>
                <wp:effectExtent l="13970" t="8890" r="4445" b="10160"/>
                <wp:wrapNone/>
                <wp:docPr id="163"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8 78"/>
                            <a:gd name="T3" fmla="*/ 78 h 120"/>
                            <a:gd name="T4" fmla="+- 0 1357 1222"/>
                            <a:gd name="T5" fmla="*/ T4 w 136"/>
                            <a:gd name="T6" fmla="+- 0 78 78"/>
                            <a:gd name="T7" fmla="*/ 78 h 120"/>
                            <a:gd name="T8" fmla="+- 0 1357 1222"/>
                            <a:gd name="T9" fmla="*/ T8 w 136"/>
                            <a:gd name="T10" fmla="+- 0 198 78"/>
                            <a:gd name="T11" fmla="*/ 198 h 120"/>
                            <a:gd name="T12" fmla="+- 0 1222 1222"/>
                            <a:gd name="T13" fmla="*/ T12 w 136"/>
                            <a:gd name="T14" fmla="+- 0 198 78"/>
                            <a:gd name="T15" fmla="*/ 198 h 120"/>
                            <a:gd name="T16" fmla="+- 0 1222 1222"/>
                            <a:gd name="T17" fmla="*/ T16 w 136"/>
                            <a:gd name="T18" fmla="+- 0 78 78"/>
                            <a:gd name="T19" fmla="*/ 78 h 120"/>
                            <a:gd name="T20" fmla="+- 0 1294 1222"/>
                            <a:gd name="T21" fmla="*/ T20 w 136"/>
                            <a:gd name="T22" fmla="+- 0 78 78"/>
                            <a:gd name="T23" fmla="*/ 78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51DFC66" id="Freeform 114" o:spid="_x0000_s1026" style="position:absolute;z-index:1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pt,67.85pt,3.9pt,67.85pt,9.9pt,61.1pt,9.9pt,61.1pt,3.9pt,64.7pt,3.9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" filled="f" strokecolor="#6f6f6f" strokeweight=".72pt">
                <v:path arrowok="t" o:connecttype="custom" o:connectlocs="0,49530;85725,49530;85725,125730;0,125730;0,49530;45720,49530" o:connectangles="0,0,0,0,0,0"/>
                <w10:wrap anchorx="page"/>
              </v:polyline>
            </w:pict>
          </mc:Fallback>
        </mc:AlternateContent>
      </w:r>
      <w:r w:rsidR="00460498">
        <w:rPr>
          <w:sz w:val="13"/>
        </w:rPr>
        <w:t xml:space="preserve">List of Values </w:t>
      </w:r>
      <w:r w:rsidR="00460498">
        <w:rPr>
          <w:color w:val="0000FF"/>
          <w:sz w:val="13"/>
        </w:rPr>
        <w:t>Contract Crime</w:t>
      </w:r>
      <w:r w:rsidR="00460498">
        <w:rPr>
          <w:color w:val="0000FF"/>
          <w:spacing w:val="-17"/>
          <w:sz w:val="13"/>
        </w:rPr>
        <w:t xml:space="preserve"> </w:t>
      </w:r>
      <w:r w:rsidR="00460498">
        <w:rPr>
          <w:color w:val="0000FF"/>
          <w:sz w:val="13"/>
        </w:rPr>
        <w:t>Disclosure</w:t>
      </w:r>
    </w:p>
    <w:p w:rsidR="00FB16C9" w:rsidRDefault="00460498">
      <w:pPr>
        <w:pStyle w:val="BodyText"/>
        <w:spacing w:before="1"/>
        <w:ind w:left="1504" w:right="166"/>
      </w:pPr>
      <w:r>
        <w:t>The following statement is (mark the one that is applicable): The Bidder and/or any of the Bidder’s employees, agents, independent contractors and/or proposed subcontractors have been convicted of, pled guilty to, or pled nolo contendere to any contract crime involving a public contract.</w:t>
      </w:r>
    </w:p>
    <w:p w:rsidR="00FB16C9" w:rsidRDefault="00127B98">
      <w:pPr>
        <w:pStyle w:val="ListParagraph"/>
        <w:numPr>
          <w:ilvl w:val="0"/>
          <w:numId w:val="2"/>
        </w:numPr>
        <w:tabs>
          <w:tab w:val="left" w:pos="590"/>
          <w:tab w:val="left" w:pos="1503"/>
        </w:tabs>
        <w:spacing w:before="39"/>
        <w:ind w:hanging="200"/>
        <w:rPr>
          <w:sz w:val="13"/>
        </w:rPr>
      </w:pPr>
      <w:r>
        <w:rPr>
          <w:noProof/>
        </w:rPr>
        <mc:AlternateContent>
          <mc:Choice Requires="wps">
            <w:drawing>
              <wp:anchor distT="0" distB="0" distL="114300" distR="114300" simplePos="0" relativeHeight="1480" behindDoc="0" locked="0" layoutInCell="1" allowOverlap="1">
                <wp:simplePos x="0" y="0"/>
                <wp:positionH relativeFrom="page">
                  <wp:posOffset>775970</wp:posOffset>
                </wp:positionH>
                <wp:positionV relativeFrom="paragraph">
                  <wp:posOffset>45085</wp:posOffset>
                </wp:positionV>
                <wp:extent cx="86360" cy="86360"/>
                <wp:effectExtent l="13970" t="8890" r="4445" b="9525"/>
                <wp:wrapNone/>
                <wp:docPr id="162" name="Freeform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71 71"/>
                            <a:gd name="T3" fmla="*/ 71 h 136"/>
                            <a:gd name="T4" fmla="+- 0 1357 1222"/>
                            <a:gd name="T5" fmla="*/ T4 w 136"/>
                            <a:gd name="T6" fmla="+- 0 71 71"/>
                            <a:gd name="T7" fmla="*/ 71 h 136"/>
                            <a:gd name="T8" fmla="+- 0 1357 1222"/>
                            <a:gd name="T9" fmla="*/ T8 w 136"/>
                            <a:gd name="T10" fmla="+- 0 207 71"/>
                            <a:gd name="T11" fmla="*/ 207 h 136"/>
                            <a:gd name="T12" fmla="+- 0 1222 1222"/>
                            <a:gd name="T13" fmla="*/ T12 w 136"/>
                            <a:gd name="T14" fmla="+- 0 207 71"/>
                            <a:gd name="T15" fmla="*/ 207 h 136"/>
                            <a:gd name="T16" fmla="+- 0 1222 1222"/>
                            <a:gd name="T17" fmla="*/ T16 w 136"/>
                            <a:gd name="T18" fmla="+- 0 71 71"/>
                            <a:gd name="T19" fmla="*/ 71 h 136"/>
                            <a:gd name="T20" fmla="+- 0 1294 1222"/>
                            <a:gd name="T21" fmla="*/ T20 w 136"/>
                            <a:gd name="T22" fmla="+- 0 71 71"/>
                            <a:gd name="T23" fmla="*/ 71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6"/>
                              </a:lnTo>
                              <a:lnTo>
                                <a:pt x="0" y="136"/>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D5AED30" id="Freeform 113" o:spid="_x0000_s1026" style="position:absolute;z-index:1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55pt,67.85pt,3.55pt,67.85pt,10.35pt,61.1pt,10.35pt,61.1pt,3.55pt,64.7pt,3.55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" filled="f" strokecolor="#6f6f6f" strokeweight=".72pt">
                <v:path arrowok="t" o:connecttype="custom" o:connectlocs="0,45085;85725,45085;85725,131445;0,131445;0,45085;45720,45085" o:connectangles="0,0,0,0,0,0"/>
                <w10:wrap anchorx="page"/>
              </v:polyline>
            </w:pict>
          </mc:Fallback>
        </mc:AlternateContent>
      </w:r>
      <w:r w:rsidR="00460498">
        <w:rPr>
          <w:sz w:val="13"/>
        </w:rPr>
        <w:t>Note</w:t>
      </w:r>
      <w:r w:rsidR="00460498">
        <w:rPr>
          <w:sz w:val="13"/>
        </w:rPr>
        <w:tab/>
      </w:r>
      <w:r w:rsidR="00460498">
        <w:rPr>
          <w:color w:val="0000FF"/>
          <w:sz w:val="13"/>
        </w:rPr>
        <w:t>Bid Security</w:t>
      </w:r>
    </w:p>
    <w:p w:rsidR="00FB16C9" w:rsidRDefault="00460498">
      <w:pPr>
        <w:pStyle w:val="BodyText"/>
        <w:spacing w:before="1"/>
        <w:ind w:left="1504" w:right="317"/>
      </w:pPr>
      <w:r>
        <w:t>Bid Security is required in the amount of five percent (5%) of total amount of bid, including alternates, made payable to State of Tennessee. Bid Bonds shall be issued by Surety company licensed to do business have certified and current Power-of- Attorney for Attorney-in-Fact attached. Checks shall be certified or cashier’s, payable in U.S. Dollars (USD) drawn on a U.S. bank. Bid security submitted in the form of a check is deposited by the Owner until conditions for a refund are met, and then</w:t>
      </w:r>
    </w:p>
    <w:p w:rsidR="00FB16C9" w:rsidRDefault="00FB16C9">
      <w:pPr>
        <w:sectPr w:rsidR="00FB16C9">
          <w:headerReference w:type="default" r:id="rId22"/>
          <w:footerReference w:type="default" r:id="rId23"/>
          <w:type w:val="continuous"/>
          <w:pgSz w:w="12240" w:h="15840"/>
          <w:pgMar w:top="2100" w:right="1020" w:bottom="260" w:left="1040" w:header="0" w:footer="76" w:gutter="0"/>
          <w:cols w:space="720"/>
        </w:sectPr>
      </w:pPr>
    </w:p>
    <w:p w:rsidR="00FB16C9" w:rsidRDefault="00FB16C9">
      <w:pPr>
        <w:pStyle w:val="BodyText"/>
        <w:spacing w:before="0"/>
        <w:ind w:left="0"/>
        <w:rPr>
          <w:sz w:val="20"/>
        </w:rPr>
      </w:pPr>
    </w:p>
    <w:p w:rsidR="00FB16C9" w:rsidRDefault="00FB16C9">
      <w:pPr>
        <w:pStyle w:val="BodyText"/>
        <w:spacing w:before="0"/>
        <w:ind w:left="0"/>
        <w:rPr>
          <w:sz w:val="20"/>
        </w:rPr>
      </w:pPr>
    </w:p>
    <w:p w:rsidR="00FB16C9" w:rsidRDefault="00FB16C9">
      <w:pPr>
        <w:pStyle w:val="BodyText"/>
        <w:spacing w:before="8"/>
        <w:ind w:left="0"/>
        <w:rPr>
          <w:sz w:val="18"/>
        </w:rPr>
      </w:pPr>
    </w:p>
    <w:p w:rsidR="00FB16C9" w:rsidRDefault="00460498">
      <w:pPr>
        <w:pStyle w:val="BodyText"/>
        <w:spacing w:before="103"/>
        <w:ind w:left="1503" w:right="276"/>
      </w:pPr>
      <w:r>
        <w:t>refunded in accordance with normal State requirements for prompt payment. In order to obtain such a refund, the bidder must submit a completed Substitute W-9 Form, using the form of Section 00 54 35, within 30 days of the bid opening. Bid Security that has been deposited is valid for only the one bid, and is not transferrable to another bid. Owner may retain Bid Security of bidders to whom award is being considered until either: 1) Contract has been executed; 2) specified time has elapsed so that bid is not binding; or 3) bid has been rejected. If Bidder refuses to enter into Contract or fails to furnish all required attachments properly executed, the amount of bid security shall be forfeited to Owner as liquidated damages, not as</w:t>
      </w:r>
      <w:r>
        <w:rPr>
          <w:spacing w:val="25"/>
        </w:rPr>
        <w:t xml:space="preserve"> </w:t>
      </w:r>
      <w:r>
        <w:t>penalty.</w:t>
      </w:r>
    </w:p>
    <w:p w:rsidR="00FB16C9" w:rsidRDefault="00127B98">
      <w:pPr>
        <w:pStyle w:val="ListParagraph"/>
        <w:numPr>
          <w:ilvl w:val="0"/>
          <w:numId w:val="2"/>
        </w:numPr>
        <w:tabs>
          <w:tab w:val="left" w:pos="590"/>
          <w:tab w:val="left" w:pos="1503"/>
        </w:tabs>
        <w:spacing w:before="42"/>
        <w:ind w:hanging="200"/>
        <w:rPr>
          <w:sz w:val="13"/>
        </w:rPr>
      </w:pPr>
      <w:r>
        <w:rPr>
          <w:noProof/>
        </w:rPr>
        <mc:AlternateContent>
          <mc:Choice Requires="wps">
            <w:drawing>
              <wp:anchor distT="0" distB="0" distL="114300" distR="114300" simplePos="0" relativeHeight="1504" behindDoc="0" locked="0" layoutInCell="1" allowOverlap="1">
                <wp:simplePos x="0" y="0"/>
                <wp:positionH relativeFrom="page">
                  <wp:posOffset>775970</wp:posOffset>
                </wp:positionH>
                <wp:positionV relativeFrom="paragraph">
                  <wp:posOffset>49530</wp:posOffset>
                </wp:positionV>
                <wp:extent cx="86360" cy="85725"/>
                <wp:effectExtent l="13970" t="10795" r="4445" b="8255"/>
                <wp:wrapNone/>
                <wp:docPr id="161" name="Freeform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8 78"/>
                            <a:gd name="T3" fmla="*/ 78 h 135"/>
                            <a:gd name="T4" fmla="+- 0 1357 1222"/>
                            <a:gd name="T5" fmla="*/ T4 w 136"/>
                            <a:gd name="T6" fmla="+- 0 78 78"/>
                            <a:gd name="T7" fmla="*/ 78 h 135"/>
                            <a:gd name="T8" fmla="+- 0 1357 1222"/>
                            <a:gd name="T9" fmla="*/ T8 w 136"/>
                            <a:gd name="T10" fmla="+- 0 212 78"/>
                            <a:gd name="T11" fmla="*/ 212 h 135"/>
                            <a:gd name="T12" fmla="+- 0 1222 1222"/>
                            <a:gd name="T13" fmla="*/ T12 w 136"/>
                            <a:gd name="T14" fmla="+- 0 212 78"/>
                            <a:gd name="T15" fmla="*/ 212 h 135"/>
                            <a:gd name="T16" fmla="+- 0 1222 1222"/>
                            <a:gd name="T17" fmla="*/ T16 w 136"/>
                            <a:gd name="T18" fmla="+- 0 78 78"/>
                            <a:gd name="T19" fmla="*/ 78 h 135"/>
                            <a:gd name="T20" fmla="+- 0 1294 1222"/>
                            <a:gd name="T21" fmla="*/ T20 w 136"/>
                            <a:gd name="T22" fmla="+- 0 78 78"/>
                            <a:gd name="T23" fmla="*/ 78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4"/>
                              </a:lnTo>
                              <a:lnTo>
                                <a:pt x="0" y="134"/>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CF6638C" id="Freeform 112" o:spid="_x0000_s1026" style="position:absolute;z-index: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pt,67.85pt,3.9pt,67.85pt,10.6pt,61.1pt,10.6pt,61.1pt,3.9pt,64.7pt,3.9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" filled="f" strokecolor="#6f6f6f" strokeweight=".72pt">
                <v:path arrowok="t" o:connecttype="custom" o:connectlocs="0,49530;85725,49530;85725,134620;0,134620;0,49530;45720,49530" o:connectangles="0,0,0,0,0,0"/>
                <w10:wrap anchorx="page"/>
              </v:polyline>
            </w:pict>
          </mc:Fallback>
        </mc:AlternateContent>
      </w:r>
      <w:r w:rsidR="00460498">
        <w:rPr>
          <w:sz w:val="13"/>
        </w:rPr>
        <w:t>Note</w:t>
      </w:r>
      <w:r w:rsidR="00460498">
        <w:rPr>
          <w:sz w:val="13"/>
        </w:rPr>
        <w:tab/>
      </w:r>
      <w:r w:rsidR="00460498">
        <w:rPr>
          <w:color w:val="0000FF"/>
          <w:sz w:val="13"/>
        </w:rPr>
        <w:t>Performance</w:t>
      </w:r>
      <w:r w:rsidR="00460498">
        <w:rPr>
          <w:color w:val="0000FF"/>
          <w:spacing w:val="-1"/>
          <w:sz w:val="13"/>
        </w:rPr>
        <w:t xml:space="preserve"> </w:t>
      </w:r>
      <w:r w:rsidR="00460498">
        <w:rPr>
          <w:color w:val="0000FF"/>
          <w:sz w:val="13"/>
        </w:rPr>
        <w:t>Bond</w:t>
      </w:r>
    </w:p>
    <w:p w:rsidR="00FB16C9" w:rsidRDefault="00460498">
      <w:pPr>
        <w:pStyle w:val="BodyText"/>
        <w:spacing w:before="1" w:line="242" w:lineRule="auto"/>
        <w:ind w:left="1504"/>
      </w:pPr>
      <w:r>
        <w:t>The successful contractor, upon award of contract, may be required to give assurance of performance by posting a performance bond executed by a surety company authorized to do business in the State of Tennessee, a certified or cashier’s check (deposit agreement) made payable to payable to Tennessee State University in an amount to be determined on the cost proposal to be forfeited if the contract fails to complete any academic year or transition period. The Institution reserves the right to require a performance bond at the beginning of each contract period.</w:t>
      </w:r>
    </w:p>
    <w:p w:rsidR="00FB16C9" w:rsidRDefault="00127B98">
      <w:pPr>
        <w:pStyle w:val="Heading2"/>
        <w:tabs>
          <w:tab w:val="right" w:pos="9692"/>
        </w:tabs>
        <w:spacing w:before="49"/>
        <w:rPr>
          <w:b w:val="0"/>
        </w:rPr>
      </w:pPr>
      <w:r>
        <w:rPr>
          <w:noProof/>
        </w:rPr>
        <mc:AlternateContent>
          <mc:Choice Requires="wpg">
            <w:drawing>
              <wp:anchor distT="0" distB="0" distL="114300" distR="114300" simplePos="0" relativeHeight="1528" behindDoc="0" locked="0" layoutInCell="1" allowOverlap="1">
                <wp:simplePos x="0" y="0"/>
                <wp:positionH relativeFrom="page">
                  <wp:posOffset>6870065</wp:posOffset>
                </wp:positionH>
                <wp:positionV relativeFrom="paragraph">
                  <wp:posOffset>34925</wp:posOffset>
                </wp:positionV>
                <wp:extent cx="148590" cy="77470"/>
                <wp:effectExtent l="2540" t="635" r="1270" b="0"/>
                <wp:wrapNone/>
                <wp:docPr id="1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77470"/>
                          <a:chOff x="10819" y="55"/>
                          <a:chExt cx="234" cy="122"/>
                        </a:xfrm>
                      </wpg:grpSpPr>
                      <pic:pic xmlns:pic="http://schemas.openxmlformats.org/drawingml/2006/picture">
                        <pic:nvPicPr>
                          <pic:cNvPr id="159" name="Picture 1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0819" y="55"/>
                            <a:ext cx="77"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0" name="Picture 1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0928" y="55"/>
                            <a:ext cx="12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DDE2570" id="Group 109" o:spid="_x0000_s1026" style="position:absolute;margin-left:540.95pt;margin-top:2.75pt;width:11.7pt;height:6.1pt;z-index:1528;mso-position-horizontal-relative:page" coordorigin="10819,55" coordsize="234,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">
                <v:shape id="Picture 111" o:spid="_x0000_s1027" type="#_x0000_t75" style="position:absolute;left:10819;top:55;width:77;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DSbjFAAAA3AAAAA8AAABkcnMvZG93bnJldi54bWxEj0FrwkAQhe+C/2EZoTfdKFZs6ioiFIsH&#10;wTQIvY3ZaTaYnU2zW43/3hWE3mZ4733zZrHqbC0u1PrKsYLxKAFBXDhdcakg//oYzkH4gKyxdkwK&#10;buRhtez3Fphqd+UDXbJQighhn6ICE0KTSukLQxb9yDXEUftxrcUQ17aUusVrhNtaTpJkJi1WHC8Y&#10;bGhjqDhnfzZSdt/Tc97tTbZrbr9H9KdyiyelXgbd+h1EoC78m5/pTx3rv77B45k4gVze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A0m4xQAAANwAAAAPAAAAAAAAAAAAAAAA&#10;AJ8CAABkcnMvZG93bnJldi54bWxQSwUGAAAAAAQABAD3AAAAkQMAAAAA&#10;">
                  <v:imagedata r:id="rId26" o:title=""/>
                </v:shape>
                <v:shape id="Picture 110" o:spid="_x0000_s1028" type="#_x0000_t75" style="position:absolute;left:10928;top:55;width:12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cfq/FAAAA3AAAAA8AAABkcnMvZG93bnJldi54bWxEj0FrAjEQhe9C/0OYQi+i2RZcy9YotVAq&#10;eChqDx6HzXQ3dDNZkqjrv3cOQm8zvDfvfbNYDb5TZ4rJBTbwPC1AEdfBOm4M/Bw+J6+gUka22AUm&#10;A1dKsFo+jBZY2XDhHZ33uVESwqlCA23OfaV1qlvymKahJxbtN0SPWdbYaBvxIuG+0y9FUWqPjqWh&#10;xZ4+Wqr/9idvYPZ13HxHv527Bk/j9bp0s2LujHl6HN7fQGUa8r/5fr2xgl8KvjwjE+jlD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2nH6vxQAAANwAAAAPAAAAAAAAAAAAAAAA&#10;AJ8CAABkcnMvZG93bnJldi54bWxQSwUGAAAAAAQABAD3AAAAkQMAAAAA&#10;">
                  <v:imagedata r:id="rId27" o:title=""/>
                </v:shape>
                <w10:wrap anchorx="page"/>
              </v:group>
            </w:pict>
          </mc:Fallback>
        </mc:AlternateContent>
      </w:r>
      <w:r w:rsidR="00460498">
        <w:rPr>
          <w:position w:val="1"/>
        </w:rPr>
        <w:t xml:space="preserve">Items 1-15 shown of 24 </w:t>
      </w:r>
      <w:r w:rsidR="00460498">
        <w:rPr>
          <w:noProof/>
          <w:spacing w:val="-23"/>
        </w:rPr>
        <w:drawing>
          <wp:inline distT="0" distB="0" distL="0" distR="0">
            <wp:extent cx="103631" cy="81533"/>
            <wp:effectExtent l="0" t="0" r="0" b="0"/>
            <wp:docPr id="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1.png"/>
                    <pic:cNvPicPr/>
                  </pic:nvPicPr>
                  <pic:blipFill>
                    <a:blip r:embed="rId28" cstate="print"/>
                    <a:stretch>
                      <a:fillRect/>
                    </a:stretch>
                  </pic:blipFill>
                  <pic:spPr>
                    <a:xfrm>
                      <a:off x="0" y="0"/>
                      <a:ext cx="103631" cy="81533"/>
                    </a:xfrm>
                    <a:prstGeom prst="rect">
                      <a:avLst/>
                    </a:prstGeom>
                  </pic:spPr>
                </pic:pic>
              </a:graphicData>
            </a:graphic>
          </wp:inline>
        </w:drawing>
      </w:r>
      <w:r w:rsidR="00460498">
        <w:rPr>
          <w:rFonts w:ascii="Times New Roman"/>
          <w:b w:val="0"/>
          <w:spacing w:val="-10"/>
          <w:position w:val="1"/>
        </w:rPr>
        <w:t xml:space="preserve"> </w:t>
      </w:r>
      <w:r w:rsidR="00460498">
        <w:rPr>
          <w:position w:val="1"/>
        </w:rPr>
        <w:t>Page 1 of</w:t>
      </w:r>
      <w:r w:rsidR="00460498">
        <w:rPr>
          <w:spacing w:val="-17"/>
          <w:position w:val="1"/>
        </w:rPr>
        <w:t xml:space="preserve"> </w:t>
      </w:r>
      <w:r w:rsidR="00460498">
        <w:rPr>
          <w:position w:val="1"/>
        </w:rPr>
        <w:t>2</w:t>
      </w:r>
      <w:r w:rsidR="00460498">
        <w:rPr>
          <w:spacing w:val="-1"/>
          <w:position w:val="1"/>
        </w:rPr>
        <w:t xml:space="preserve"> </w:t>
      </w:r>
      <w:r w:rsidR="00460498">
        <w:rPr>
          <w:position w:val="1"/>
        </w:rPr>
        <w:t>shown</w:t>
      </w:r>
      <w:r w:rsidR="00460498">
        <w:rPr>
          <w:position w:val="1"/>
        </w:rPr>
        <w:tab/>
        <w:t xml:space="preserve">1 </w:t>
      </w:r>
      <w:r w:rsidR="00460498">
        <w:rPr>
          <w:b w:val="0"/>
          <w:position w:val="1"/>
        </w:rPr>
        <w:t>2</w:t>
      </w:r>
    </w:p>
    <w:p w:rsidR="00FB16C9" w:rsidRDefault="00FB16C9">
      <w:pPr>
        <w:sectPr w:rsidR="00FB16C9">
          <w:headerReference w:type="default" r:id="rId29"/>
          <w:pgSz w:w="12240" w:h="15840"/>
          <w:pgMar w:top="260" w:right="1020" w:bottom="260" w:left="1040" w:header="0" w:footer="76" w:gutter="0"/>
          <w:cols w:space="720"/>
        </w:sectPr>
      </w:pPr>
    </w:p>
    <w:p w:rsidR="00FB16C9" w:rsidRDefault="00460498">
      <w:pPr>
        <w:spacing w:before="87" w:after="7"/>
        <w:ind w:left="126"/>
        <w:rPr>
          <w:b/>
          <w:sz w:val="14"/>
        </w:rPr>
      </w:pPr>
      <w:bookmarkStart w:id="1" w:name="p2.pdf"/>
      <w:bookmarkEnd w:id="1"/>
      <w:r>
        <w:rPr>
          <w:b/>
          <w:sz w:val="14"/>
        </w:rPr>
        <w:lastRenderedPageBreak/>
        <w:t>Attributes - General Requirements and Instructions to Bidders</w:t>
      </w:r>
    </w:p>
    <w:p w:rsidR="00FB16C9" w:rsidRDefault="00127B98">
      <w:pPr>
        <w:pStyle w:val="BodyText"/>
        <w:spacing w:before="0" w:line="245" w:lineRule="exact"/>
        <w:ind w:left="106"/>
        <w:rPr>
          <w:sz w:val="20"/>
        </w:rPr>
      </w:pPr>
      <w:r>
        <w:rPr>
          <w:noProof/>
          <w:position w:val="-4"/>
          <w:sz w:val="20"/>
        </w:rPr>
        <mc:AlternateContent>
          <mc:Choice Requires="wpg">
            <w:drawing>
              <wp:inline distT="0" distB="0" distL="0" distR="0">
                <wp:extent cx="6305550" cy="155575"/>
                <wp:effectExtent l="13335" t="3175" r="5715" b="3175"/>
                <wp:docPr id="142"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5550" cy="155575"/>
                          <a:chOff x="0" y="0"/>
                          <a:chExt cx="9930" cy="245"/>
                        </a:xfrm>
                      </wpg:grpSpPr>
                      <wps:wsp>
                        <wps:cNvPr id="143" name="Line 108"/>
                        <wps:cNvCnPr>
                          <a:cxnSpLocks noChangeShapeType="1"/>
                        </wps:cNvCnPr>
                        <wps:spPr bwMode="auto">
                          <a:xfrm>
                            <a:off x="0" y="13"/>
                            <a:ext cx="99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44" name="Picture 10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7"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5" name="Picture 10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95" y="70"/>
                            <a:ext cx="135"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 name="Freeform 105"/>
                        <wps:cNvSpPr>
                          <a:spLocks/>
                        </wps:cNvSpPr>
                        <wps:spPr bwMode="auto">
                          <a:xfrm>
                            <a:off x="1267" y="57"/>
                            <a:ext cx="1200" cy="180"/>
                          </a:xfrm>
                          <a:custGeom>
                            <a:avLst/>
                            <a:gdLst>
                              <a:gd name="T0" fmla="+- 0 1267 1267"/>
                              <a:gd name="T1" fmla="*/ T0 w 1200"/>
                              <a:gd name="T2" fmla="+- 0 58 58"/>
                              <a:gd name="T3" fmla="*/ 58 h 180"/>
                              <a:gd name="T4" fmla="+- 0 2467 1267"/>
                              <a:gd name="T5" fmla="*/ T4 w 1200"/>
                              <a:gd name="T6" fmla="+- 0 58 58"/>
                              <a:gd name="T7" fmla="*/ 58 h 180"/>
                              <a:gd name="T8" fmla="+- 0 2467 1267"/>
                              <a:gd name="T9" fmla="*/ T8 w 1200"/>
                              <a:gd name="T10" fmla="+- 0 238 58"/>
                              <a:gd name="T11" fmla="*/ 238 h 180"/>
                              <a:gd name="T12" fmla="+- 0 1267 1267"/>
                              <a:gd name="T13" fmla="*/ T12 w 1200"/>
                              <a:gd name="T14" fmla="+- 0 238 58"/>
                              <a:gd name="T15" fmla="*/ 238 h 180"/>
                              <a:gd name="T16" fmla="+- 0 1267 1267"/>
                              <a:gd name="T17" fmla="*/ T16 w 1200"/>
                              <a:gd name="T18" fmla="+- 0 58 58"/>
                              <a:gd name="T19" fmla="*/ 58 h 180"/>
                              <a:gd name="T20" fmla="+- 0 1339 1267"/>
                              <a:gd name="T21" fmla="*/ T20 w 1200"/>
                              <a:gd name="T22" fmla="+- 0 58 58"/>
                              <a:gd name="T23" fmla="*/ 58 h 180"/>
                            </a:gdLst>
                            <a:ahLst/>
                            <a:cxnLst>
                              <a:cxn ang="0">
                                <a:pos x="T1" y="T3"/>
                              </a:cxn>
                              <a:cxn ang="0">
                                <a:pos x="T5" y="T7"/>
                              </a:cxn>
                              <a:cxn ang="0">
                                <a:pos x="T9" y="T11"/>
                              </a:cxn>
                              <a:cxn ang="0">
                                <a:pos x="T13" y="T15"/>
                              </a:cxn>
                              <a:cxn ang="0">
                                <a:pos x="T17" y="T19"/>
                              </a:cxn>
                              <a:cxn ang="0">
                                <a:pos x="T21" y="T23"/>
                              </a:cxn>
                            </a:cxnLst>
                            <a:rect l="0" t="0" r="r" b="b"/>
                            <a:pathLst>
                              <a:path w="1200" h="180">
                                <a:moveTo>
                                  <a:pt x="0" y="0"/>
                                </a:moveTo>
                                <a:lnTo>
                                  <a:pt x="1200" y="0"/>
                                </a:lnTo>
                                <a:lnTo>
                                  <a:pt x="1200" y="180"/>
                                </a:lnTo>
                                <a:lnTo>
                                  <a:pt x="0" y="18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7" name="Picture 10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30"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8" name="Picture 10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165"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9" name="Picture 1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874"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0" name="Picture 1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730"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1" name="Picture 10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778"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2" name="Freeform 99"/>
                        <wps:cNvSpPr>
                          <a:spLocks/>
                        </wps:cNvSpPr>
                        <wps:spPr bwMode="auto">
                          <a:xfrm>
                            <a:off x="6337" y="57"/>
                            <a:ext cx="3570" cy="180"/>
                          </a:xfrm>
                          <a:custGeom>
                            <a:avLst/>
                            <a:gdLst>
                              <a:gd name="T0" fmla="+- 0 6337 6337"/>
                              <a:gd name="T1" fmla="*/ T0 w 3570"/>
                              <a:gd name="T2" fmla="+- 0 58 58"/>
                              <a:gd name="T3" fmla="*/ 58 h 180"/>
                              <a:gd name="T4" fmla="+- 0 9907 6337"/>
                              <a:gd name="T5" fmla="*/ T4 w 3570"/>
                              <a:gd name="T6" fmla="+- 0 58 58"/>
                              <a:gd name="T7" fmla="*/ 58 h 180"/>
                              <a:gd name="T8" fmla="+- 0 9907 6337"/>
                              <a:gd name="T9" fmla="*/ T8 w 3570"/>
                              <a:gd name="T10" fmla="+- 0 238 58"/>
                              <a:gd name="T11" fmla="*/ 238 h 180"/>
                              <a:gd name="T12" fmla="+- 0 6337 6337"/>
                              <a:gd name="T13" fmla="*/ T12 w 3570"/>
                              <a:gd name="T14" fmla="+- 0 238 58"/>
                              <a:gd name="T15" fmla="*/ 238 h 180"/>
                              <a:gd name="T16" fmla="+- 0 6337 6337"/>
                              <a:gd name="T17" fmla="*/ T16 w 3570"/>
                              <a:gd name="T18" fmla="+- 0 58 58"/>
                              <a:gd name="T19" fmla="*/ 58 h 180"/>
                              <a:gd name="T20" fmla="+- 0 6409 6337"/>
                              <a:gd name="T21" fmla="*/ T20 w 3570"/>
                              <a:gd name="T22" fmla="+- 0 58 58"/>
                              <a:gd name="T23" fmla="*/ 58 h 180"/>
                            </a:gdLst>
                            <a:ahLst/>
                            <a:cxnLst>
                              <a:cxn ang="0">
                                <a:pos x="T1" y="T3"/>
                              </a:cxn>
                              <a:cxn ang="0">
                                <a:pos x="T5" y="T7"/>
                              </a:cxn>
                              <a:cxn ang="0">
                                <a:pos x="T9" y="T11"/>
                              </a:cxn>
                              <a:cxn ang="0">
                                <a:pos x="T13" y="T15"/>
                              </a:cxn>
                              <a:cxn ang="0">
                                <a:pos x="T17" y="T19"/>
                              </a:cxn>
                              <a:cxn ang="0">
                                <a:pos x="T21" y="T23"/>
                              </a:cxn>
                            </a:cxnLst>
                            <a:rect l="0" t="0" r="r" b="b"/>
                            <a:pathLst>
                              <a:path w="3570" h="180">
                                <a:moveTo>
                                  <a:pt x="0" y="0"/>
                                </a:moveTo>
                                <a:lnTo>
                                  <a:pt x="3570" y="0"/>
                                </a:lnTo>
                                <a:lnTo>
                                  <a:pt x="3570" y="180"/>
                                </a:lnTo>
                                <a:lnTo>
                                  <a:pt x="0" y="18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Text Box 98"/>
                        <wps:cNvSpPr txBox="1">
                          <a:spLocks noChangeArrowheads="1"/>
                        </wps:cNvSpPr>
                        <wps:spPr bwMode="auto">
                          <a:xfrm>
                            <a:off x="198" y="0"/>
                            <a:ext cx="2254"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tabs>
                                  <w:tab w:val="left" w:pos="728"/>
                                </w:tabs>
                                <w:spacing w:line="238" w:lineRule="exact"/>
                                <w:rPr>
                                  <w:rFonts w:ascii="Segoe UI Symbol" w:hAnsi="Segoe UI Symbol"/>
                                  <w:sz w:val="18"/>
                                </w:rPr>
                              </w:pPr>
                              <w:r>
                                <w:rPr>
                                  <w:color w:val="0000FF"/>
                                  <w:sz w:val="13"/>
                                </w:rPr>
                                <w:t>Return</w:t>
                              </w:r>
                              <w:r>
                                <w:rPr>
                                  <w:color w:val="0000FF"/>
                                  <w:sz w:val="13"/>
                                </w:rPr>
                                <w:tab/>
                              </w:r>
                              <w:r>
                                <w:rPr>
                                  <w:sz w:val="13"/>
                                </w:rPr>
                                <w:t>New (Select Type)</w:t>
                              </w:r>
                              <w:r>
                                <w:rPr>
                                  <w:spacing w:val="2"/>
                                  <w:sz w:val="13"/>
                                </w:rPr>
                                <w:t xml:space="preserve"> </w:t>
                              </w:r>
                              <w:r>
                                <w:rPr>
                                  <w:rFonts w:ascii="Segoe UI Symbol" w:hAnsi="Segoe UI Symbol"/>
                                  <w:color w:val="202020"/>
                                  <w:position w:val="1"/>
                                  <w:sz w:val="18"/>
                                </w:rPr>
                                <w:t></w:t>
                              </w:r>
                            </w:p>
                          </w:txbxContent>
                        </wps:txbx>
                        <wps:bodyPr rot="0" vert="horz" wrap="square" lIns="0" tIns="0" rIns="0" bIns="0" anchor="t" anchorCtr="0" upright="1">
                          <a:noAutofit/>
                        </wps:bodyPr>
                      </wps:wsp>
                      <wps:wsp>
                        <wps:cNvPr id="154" name="Text Box 97"/>
                        <wps:cNvSpPr txBox="1">
                          <a:spLocks noChangeArrowheads="1"/>
                        </wps:cNvSpPr>
                        <wps:spPr bwMode="auto">
                          <a:xfrm>
                            <a:off x="2761" y="70"/>
                            <a:ext cx="274"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Edit</w:t>
                              </w:r>
                            </w:p>
                          </w:txbxContent>
                        </wps:txbx>
                        <wps:bodyPr rot="0" vert="horz" wrap="square" lIns="0" tIns="0" rIns="0" bIns="0" anchor="t" anchorCtr="0" upright="1">
                          <a:noAutofit/>
                        </wps:bodyPr>
                      </wps:wsp>
                      <wps:wsp>
                        <wps:cNvPr id="155" name="Text Box 96"/>
                        <wps:cNvSpPr txBox="1">
                          <a:spLocks noChangeArrowheads="1"/>
                        </wps:cNvSpPr>
                        <wps:spPr bwMode="auto">
                          <a:xfrm>
                            <a:off x="3298" y="70"/>
                            <a:ext cx="444"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Delete</w:t>
                              </w:r>
                            </w:p>
                          </w:txbxContent>
                        </wps:txbx>
                        <wps:bodyPr rot="0" vert="horz" wrap="square" lIns="0" tIns="0" rIns="0" bIns="0" anchor="t" anchorCtr="0" upright="1">
                          <a:noAutofit/>
                        </wps:bodyPr>
                      </wps:wsp>
                      <wps:wsp>
                        <wps:cNvPr id="156" name="Text Box 95"/>
                        <wps:cNvSpPr txBox="1">
                          <a:spLocks noChangeArrowheads="1"/>
                        </wps:cNvSpPr>
                        <wps:spPr bwMode="auto">
                          <a:xfrm>
                            <a:off x="4006" y="70"/>
                            <a:ext cx="592"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Move Up</w:t>
                              </w:r>
                            </w:p>
                          </w:txbxContent>
                        </wps:txbx>
                        <wps:bodyPr rot="0" vert="horz" wrap="square" lIns="0" tIns="0" rIns="0" bIns="0" anchor="t" anchorCtr="0" upright="1">
                          <a:noAutofit/>
                        </wps:bodyPr>
                      </wps:wsp>
                      <wps:wsp>
                        <wps:cNvPr id="157" name="Text Box 94"/>
                        <wps:cNvSpPr txBox="1">
                          <a:spLocks noChangeArrowheads="1"/>
                        </wps:cNvSpPr>
                        <wps:spPr bwMode="auto">
                          <a:xfrm>
                            <a:off x="4862" y="0"/>
                            <a:ext cx="5032"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tabs>
                                  <w:tab w:val="left" w:pos="1048"/>
                                </w:tabs>
                                <w:spacing w:line="238" w:lineRule="exact"/>
                                <w:rPr>
                                  <w:rFonts w:ascii="Segoe UI Symbol" w:hAnsi="Segoe UI Symbol"/>
                                  <w:sz w:val="18"/>
                                </w:rPr>
                              </w:pPr>
                              <w:r>
                                <w:rPr>
                                  <w:color w:val="0000FF"/>
                                  <w:sz w:val="13"/>
                                </w:rPr>
                                <w:t>Move Down</w:t>
                              </w:r>
                              <w:r>
                                <w:rPr>
                                  <w:color w:val="0000FF"/>
                                  <w:sz w:val="13"/>
                                </w:rPr>
                                <w:tab/>
                                <w:t xml:space="preserve">Move </w:t>
                              </w:r>
                              <w:r>
                                <w:rPr>
                                  <w:sz w:val="13"/>
                                </w:rPr>
                                <w:t>General Requirements and Instructions to Bidders</w:t>
                              </w:r>
                              <w:r>
                                <w:rPr>
                                  <w:spacing w:val="-3"/>
                                  <w:sz w:val="13"/>
                                </w:rPr>
                                <w:t xml:space="preserve"> </w:t>
                              </w:r>
                              <w:r>
                                <w:rPr>
                                  <w:rFonts w:ascii="Segoe UI Symbol" w:hAnsi="Segoe UI Symbol"/>
                                  <w:color w:val="202020"/>
                                  <w:position w:val="1"/>
                                  <w:sz w:val="18"/>
                                </w:rPr>
                                <w:t></w:t>
                              </w:r>
                            </w:p>
                          </w:txbxContent>
                        </wps:txbx>
                        <wps:bodyPr rot="0" vert="horz" wrap="square" lIns="0" tIns="0" rIns="0" bIns="0" anchor="t" anchorCtr="0" upright="1">
                          <a:noAutofit/>
                        </wps:bodyPr>
                      </wps:wsp>
                    </wpg:wgp>
                  </a:graphicData>
                </a:graphic>
              </wp:inline>
            </w:drawing>
          </mc:Choice>
          <mc:Fallback>
            <w:pict>
              <v:group id="Group 93" o:spid="_x0000_s1042" style="width:496.5pt;height:12.25pt;mso-position-horizontal-relative:char;mso-position-vertical-relative:line" coordsize="993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">
                <v:line id="Line 108" o:spid="_x0000_s1043" style="position:absolute;visibility:visible;mso-wrap-style:square" from="0,13" to="993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xT2cQAAADcAAAADwAAAGRycy9kb3ducmV2LnhtbERPS2vCQBC+F/wPywje6sb6KqmrSKEg&#10;PWl8VG/T7JiEZmeX7Nak/74rFHqbj+85i1VnanGjxleWFYyGCQji3OqKCwWH/dvjMwgfkDXWlknB&#10;D3lYLXsPC0y1bXlHtywUIoawT1FBGYJLpfR5SQb90DriyF1tYzBE2BRSN9jGcFPLpySZSYMVx4YS&#10;Hb2WlH9l30bB55na4+60nn7Mp9nhuB270+XdKTXod+sXEIG68C/+c290nD8Zw/2ZeIF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LFPZxAAAANwAAAAPAAAAAAAAAAAA&#10;AAAAAKECAABkcnMvZG93bnJldi54bWxQSwUGAAAAAAQABAD5AAAAkgMAAAAA&#10;" strokeweight=".72pt"/>
                <v:shape id="Picture 107" o:spid="_x0000_s1044" type="#_x0000_t75" style="position:absolute;left:67;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UQuXCAAAA3AAAAA8AAABkcnMvZG93bnJldi54bWxET81qwkAQvhd8h2WEXopuIlJKmlUkQSL0&#10;VOsDjNlpNpidDdlNTN/eLRR6m4/vd/L9bDsx0eBbxwrSdQKCuHa65UbB5eu4egPhA7LGzjEp+CEP&#10;+93iKcdMuzt/0nQOjYgh7DNUYELoMyl9bciiX7ueOHLfbrAYIhwaqQe8x3DbyU2SvEqLLccGgz0V&#10;hurbebQKOrqUVVpuDsU1fPRFaqrkZayUel7Oh3cQgebwL/5zn3Scv93C7zPxAr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z1ELlwgAAANwAAAAPAAAAAAAAAAAAAAAAAJ8C&#10;AABkcnMvZG93bnJldi54bWxQSwUGAAAAAAQABAD3AAAAjgMAAAAA&#10;">
                  <v:imagedata r:id="rId15" o:title=""/>
                </v:shape>
                <v:shape id="Picture 106" o:spid="_x0000_s1045" type="#_x0000_t75" style="position:absolute;left:795;top:70;width:135;height:1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pO6HCAAAA3AAAAA8AAABkcnMvZG93bnJldi54bWxET0trwkAQvhf6H5Yp9KabWl9EV6mC1B6N&#10;HjwOu2MSkp0N2a2J/npXKPQ2H99zluve1uJKrS8dK/gYJiCItTMl5wpOx91gDsIHZIO1Y1JwIw/r&#10;1evLElPjOj7QNQu5iCHsU1RQhNCkUnpdkEU/dA1x5C6utRgibHNpWuxiuK3lKEmm0mLJsaHAhrYF&#10;6Sr7tQqcLm+zz3u1o+r8M//e3LedvmRKvb/1XwsQgfrwL/5z702cP57A85l4gVw9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6TuhwgAAANwAAAAPAAAAAAAAAAAAAAAAAJ8C&#10;AABkcnMvZG93bnJldi54bWxQSwUGAAAAAAQABAD3AAAAjgMAAAAA&#10;">
                  <v:imagedata r:id="rId16" o:title=""/>
                </v:shape>
                <v:shape id="Freeform 105" o:spid="_x0000_s1046" style="position:absolute;left:1267;top:57;width:1200;height:180;visibility:visible;mso-wrap-style:square;v-text-anchor:top" coordsize="120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MSMMMA&#10;AADcAAAADwAAAGRycy9kb3ducmV2LnhtbESPQWvCQBCF74X+h2UK3nRjES3RVYqlIIii1oPHMTsm&#10;wexsyI4a/70rCL3N8N68781k1rpKXakJpWcD/V4CijjztuTcwP7vt/sFKgiyxcozGbhTgNn0/W2C&#10;qfU33tJ1J7mKIRxSNFCI1KnWISvIYej5mjhqJ984lLg2ubYN3mK4q/Rnkgy1w5IjocCa5gVl593F&#10;RYj8yCrf9PVhHuS4WAqVo83amM5H+z0GJdTKv/l1vbCx/mAIz2fiBHr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MSMMMAAADcAAAADwAAAAAAAAAAAAAAAACYAgAAZHJzL2Rv&#10;d25yZXYueG1sUEsFBgAAAAAEAAQA9QAAAIgDAAAAAA==&#10;" path="m,l1200,r,180l,180,,,72,e" filled="f" strokecolor="#6f6f6f" strokeweight=".72pt">
                  <v:path arrowok="t" o:connecttype="custom" o:connectlocs="0,58;1200,58;1200,238;0,238;0,58;72,58" o:connectangles="0,0,0,0,0,0"/>
                </v:shape>
                <v:shape id="Picture 104" o:spid="_x0000_s1047" type="#_x0000_t75" style="position:absolute;left:2630;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raYKbDAAAA3AAAAA8AAABkcnMvZG93bnJldi54bWxET0trwkAQvgv+h2WE3nTTUqJEVymCbcFL&#10;TdXzkB2TYHY2ZjcP/fXdQqG3+fies9oMphIdNa60rOB5FoEgzqwuOVdw/N5NFyCcR9ZYWSYFd3Kw&#10;WY9HK0y07flAXepzEULYJaig8L5OpHRZQQbdzNbEgbvYxqAPsMmlbrAP4aaSL1EUS4Mlh4YCa9oW&#10;lF3T1ih4DHF3olv7KN15d9ib+bv9+jgr9TQZ3pYgPA3+X/zn/tRh/uscfp8JF8j1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tpgpsMAAADcAAAADwAAAAAAAAAAAAAAAACf&#10;AgAAZHJzL2Rvd25yZXYueG1sUEsFBgAAAAAEAAQA9wAAAI8DAAAAAA==&#10;">
                  <v:imagedata r:id="rId17" o:title=""/>
                </v:shape>
                <v:shape id="Picture 103" o:spid="_x0000_s1048" type="#_x0000_t75" style="position:absolute;left:3165;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JPZ/GAAAA3AAAAA8AAABkcnMvZG93bnJldi54bWxEj0FrwkAQhe+C/2EZwZtualVK6ioiLYhQ&#10;sLGF9jZkp0lodjbNbjT++85B8DbDe/PeN6tN72p1pjZUng08TBNQxLm3FRcGPk6vkydQISJbrD2T&#10;gSsF2KyHgxWm1l/4nc5ZLJSEcEjRQBljk2od8pIchqlviEX78a3DKGtbaNviRcJdrWdJstQOK5aG&#10;EhvalZT/Zp0zsM2oCd8vj/Pj4fOr77rF32nxtjRmPOq3z6Ai9fFuvl3vreDPhVaekQn0+h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k9n8YAAADcAAAADwAAAAAAAAAAAAAA&#10;AACfAgAAZHJzL2Rvd25yZXYueG1sUEsFBgAAAAAEAAQA9wAAAJIDAAAAAA==&#10;">
                  <v:imagedata r:id="rId18" o:title=""/>
                </v:shape>
                <v:shape id="Picture 102" o:spid="_x0000_s1049" type="#_x0000_t75" style="position:absolute;left:3874;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9Cw/EAAAA3AAAAA8AAABkcnMvZG93bnJldi54bWxET0trwkAQvhf6H5Yp9FLqxlZsTF1FBKGo&#10;Fx94HrLTJJqdjdltHv31rlDobT6+50znnSlFQ7UrLCsYDiIQxKnVBWcKjofVawzCeWSNpWVS0JOD&#10;+ezxYYqJti3vqNn7TIQQdgkqyL2vEildmpNBN7AVceC+bW3QB1hnUtfYhnBTyrcoGkuDBYeGHCta&#10;5pRe9j9Gwel9XfzGfPzYbvrVtXlpDvG6PCv1/NQtPkF46vy/+M/9pcP80QTuz4QL5Ow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k9Cw/EAAAA3AAAAA8AAAAAAAAAAAAAAAAA&#10;nwIAAGRycy9kb3ducmV2LnhtbFBLBQYAAAAABAAEAPcAAACQAwAAAAA=&#10;">
                  <v:imagedata r:id="rId19" o:title=""/>
                </v:shape>
                <v:shape id="Picture 101" o:spid="_x0000_s1050" type="#_x0000_t75" style="position:absolute;left:4730;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1u9wPCAAAA3AAAAA8AAABkcnMvZG93bnJldi54bWxEj0FrwzAMhe+D/QejwW6r00HHyOqWUmjZ&#10;cWvGoDcRq0loLAdbTbJ/Px0Gu0m8p/c+rbdz6M1IKXeRHSwXBRjiOvqOGwdf1eHpFUwWZI99ZHLw&#10;Qxm2m/u7NZY+TvxJ40kaoyGcS3TQigyltbluKWBexIFYtUtMAUXX1FifcNLw0NvnonixATvWhhYH&#10;2rdUX0+34OAiVcrh4yijnM+H5jtXPK0q5x4f5t0bGKFZ/s1/1+9e8VeKr8/oBHbz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9bvcDwgAAANwAAAAPAAAAAAAAAAAAAAAAAJ8C&#10;AABkcnMvZG93bnJldi54bWxQSwUGAAAAAAQABAD3AAAAjgMAAAAA&#10;">
                  <v:imagedata r:id="rId20" o:title=""/>
                </v:shape>
                <v:shape id="Picture 100" o:spid="_x0000_s1051" type="#_x0000_t75" style="position:absolute;left:5778;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KG7ATBAAAA3AAAAA8AAABkcnMvZG93bnJldi54bWxET01rwkAQvQv9D8sUejMbBUVSVxGh0t40&#10;as7T7JgEs7Pp7lajv75bELzN433OfNmbVlzI+cayglGSgiAurW64UnDYfwxnIHxA1thaJgU38rBc&#10;vAzmmGl75R1d8lCJGMI+QwV1CF0mpS9rMugT2xFH7mSdwRChq6R2eI3hppXjNJ1Kgw3Hhho7WtdU&#10;nvNfo6AojudvO1mZTVcV9ie/u6/tzSn19tqv3kEE6sNT/HB/6jh/MoL/Z+IFcvE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KG7ATBAAAA3AAAAA8AAAAAAAAAAAAAAAAAnwIA&#10;AGRycy9kb3ducmV2LnhtbFBLBQYAAAAABAAEAPcAAACNAwAAAAA=&#10;">
                  <v:imagedata r:id="rId21" o:title=""/>
                </v:shape>
                <v:shape id="Freeform 99" o:spid="_x0000_s1052" style="position:absolute;left:6337;top:57;width:3570;height:180;visibility:visible;mso-wrap-style:square;v-text-anchor:top" coordsize="357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8qE8QA&#10;AADcAAAADwAAAGRycy9kb3ducmV2LnhtbESPQWvDMAyF74X+B6PCbq3TQkZI65aysrIcl25sRxGr&#10;SbpYNrGXZP9+Hgx6k3jve3raHSbTiYF631pWsF4lIIgrq1uuFbxdnpcZCB+QNXaWScEPeTjs57Md&#10;5tqO/EpDGWoRQ9jnqKAJweVS+qohg35lHXHUrrY3GOLa11L3OMZw08lNkjxKgy3HCw06emqo+iq/&#10;TaxxPkp/uuksLd4/b0PxUZyddEo9LKbjFkSgKdzN//SLjly6gb9n4gRy/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vKhPEAAAA3AAAAA8AAAAAAAAAAAAAAAAAmAIAAGRycy9k&#10;b3ducmV2LnhtbFBLBQYAAAAABAAEAPUAAACJAwAAAAA=&#10;" path="m,l3570,r,180l,180,,,72,e" filled="f" strokecolor="#6f6f6f" strokeweight=".72pt">
                  <v:path arrowok="t" o:connecttype="custom" o:connectlocs="0,58;3570,58;3570,238;0,238;0,58;72,58" o:connectangles="0,0,0,0,0,0"/>
                </v:shape>
                <v:shape id="Text Box 98" o:spid="_x0000_s1053" type="#_x0000_t202" style="position:absolute;left:198;width:2254;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ghcMA&#10;AADcAAAADwAAAGRycy9kb3ducmV2LnhtbERPTWvCQBC9F/wPywi91Y0tFY2uIqIgFEpjPHgcs2Oy&#10;mJ1Ns6vGf+8WCt7m8T5ntuhsLa7UeuNYwXCQgCAunDZcKtjnm7cxCB+QNdaOScGdPCzmvZcZptrd&#10;OKPrLpQihrBPUUEVQpNK6YuKLPqBa4gjd3KtxRBhW0rd4i2G21q+J8lIWjQcGypsaFVRcd5drILl&#10;gbO1+f0+/mSnzOT5JOGv0Vmp1363nIII1IWn+N+91XH+5wf8PRMv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ghcMAAADcAAAADwAAAAAAAAAAAAAAAACYAgAAZHJzL2Rv&#10;d25yZXYueG1sUEsFBgAAAAAEAAQA9QAAAIgDAAAAAA==&#10;" filled="f" stroked="f">
                  <v:textbox inset="0,0,0,0">
                    <w:txbxContent>
                      <w:p w:rsidR="00FB16C9" w:rsidRDefault="00460498">
                        <w:pPr>
                          <w:tabs>
                            <w:tab w:val="left" w:pos="728"/>
                          </w:tabs>
                          <w:spacing w:line="238" w:lineRule="exact"/>
                          <w:rPr>
                            <w:rFonts w:ascii="Segoe UI Symbol" w:hAnsi="Segoe UI Symbol"/>
                            <w:sz w:val="18"/>
                          </w:rPr>
                        </w:pPr>
                        <w:r>
                          <w:rPr>
                            <w:color w:val="0000FF"/>
                            <w:sz w:val="13"/>
                          </w:rPr>
                          <w:t>Return</w:t>
                        </w:r>
                        <w:r>
                          <w:rPr>
                            <w:color w:val="0000FF"/>
                            <w:sz w:val="13"/>
                          </w:rPr>
                          <w:tab/>
                        </w:r>
                        <w:r>
                          <w:rPr>
                            <w:sz w:val="13"/>
                          </w:rPr>
                          <w:t>New (Select Type)</w:t>
                        </w:r>
                        <w:r>
                          <w:rPr>
                            <w:spacing w:val="2"/>
                            <w:sz w:val="13"/>
                          </w:rPr>
                          <w:t xml:space="preserve"> </w:t>
                        </w:r>
                        <w:r>
                          <w:rPr>
                            <w:rFonts w:ascii="Segoe UI Symbol" w:hAnsi="Segoe UI Symbol"/>
                            <w:color w:val="202020"/>
                            <w:position w:val="1"/>
                            <w:sz w:val="18"/>
                          </w:rPr>
                          <w:t></w:t>
                        </w:r>
                      </w:p>
                    </w:txbxContent>
                  </v:textbox>
                </v:shape>
                <v:shape id="Text Box 97" o:spid="_x0000_s1054" type="#_x0000_t202" style="position:absolute;left:2761;top:70;width:274;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Z48cMA&#10;AADcAAAADwAAAGRycy9kb3ducmV2LnhtbERPTWvCQBC9F/wPywi91Y2lFY2uIqIgFEpjPHgcs2Oy&#10;mJ1Ns6vGf+8WCt7m8T5ntuhsLa7UeuNYwXCQgCAunDZcKtjnm7cxCB+QNdaOScGdPCzmvZcZptrd&#10;OKPrLpQihrBPUUEVQpNK6YuKLPqBa4gjd3KtxRBhW0rd4i2G21q+J8lIWjQcGypsaFVRcd5drILl&#10;gbO1+f0+/mSnzOT5JOGv0Vmp1363nIII1IWn+N+91XH+5wf8PRMv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Z48cMAAADcAAAADwAAAAAAAAAAAAAAAACYAgAAZHJzL2Rv&#10;d25yZXYueG1sUEsFBgAAAAAEAAQA9QAAAIgDAAAAAA==&#10;" filled="f" stroked="f">
                  <v:textbox inset="0,0,0,0">
                    <w:txbxContent>
                      <w:p w:rsidR="00FB16C9" w:rsidRDefault="00460498">
                        <w:pPr>
                          <w:spacing w:before="2"/>
                          <w:rPr>
                            <w:sz w:val="13"/>
                          </w:rPr>
                        </w:pPr>
                        <w:r>
                          <w:rPr>
                            <w:color w:val="0000FF"/>
                            <w:sz w:val="13"/>
                          </w:rPr>
                          <w:t>Edit</w:t>
                        </w:r>
                      </w:p>
                    </w:txbxContent>
                  </v:textbox>
                </v:shape>
                <v:shape id="Text Box 96" o:spid="_x0000_s1055" type="#_x0000_t202" style="position:absolute;left:3298;top:70;width:444;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rdasIA&#10;AADcAAAADwAAAGRycy9kb3ducmV2LnhtbERPTYvCMBC9C/sfwix403QFxe0aRURBEBZr97DH2WZs&#10;g82kNlHrv98Igrd5vM+ZLTpbiyu13jhW8DFMQBAXThsuFfzkm8EUhA/IGmvHpOBOHhbzt94MU+1u&#10;nNH1EEoRQ9inqKAKoUml9EVFFv3QNcSRO7rWYoiwLaVu8RbDbS1HSTKRFg3HhgobWlVUnA4Xq2D5&#10;y9nanL//9tkxM3n+mfBuclKq/94tv0AE6sJL/HRvdZw/HsPjmXiBn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Gt1qwgAAANwAAAAPAAAAAAAAAAAAAAAAAJgCAABkcnMvZG93&#10;bnJldi54bWxQSwUGAAAAAAQABAD1AAAAhwMAAAAA&#10;" filled="f" stroked="f">
                  <v:textbox inset="0,0,0,0">
                    <w:txbxContent>
                      <w:p w:rsidR="00FB16C9" w:rsidRDefault="00460498">
                        <w:pPr>
                          <w:spacing w:before="2"/>
                          <w:rPr>
                            <w:sz w:val="13"/>
                          </w:rPr>
                        </w:pPr>
                        <w:r>
                          <w:rPr>
                            <w:color w:val="0000FF"/>
                            <w:sz w:val="13"/>
                          </w:rPr>
                          <w:t>Delete</w:t>
                        </w:r>
                      </w:p>
                    </w:txbxContent>
                  </v:textbox>
                </v:shape>
                <v:shape id="Text Box 95" o:spid="_x0000_s1056" type="#_x0000_t202" style="position:absolute;left:4006;top:70;width:592;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hDHcIA&#10;AADcAAAADwAAAGRycy9kb3ducmV2LnhtbERPTWvCQBC9C/0PyxS86aaCQVNXkaJQEKQxPfQ4zY7J&#10;YnY2Zrca/71bELzN433OYtXbRlyo88axgrdxAoK4dNpwpeC72I5mIHxA1tg4JgU38rBavgwWmGl3&#10;5Zwuh1CJGMI+QwV1CG0mpS9rsujHriWO3NF1FkOEXSV1h9cYbhs5SZJUWjQcG2ps6aOm8nT4swrW&#10;P5xvzHn/+5Ufc1MU84R36Ump4Wu/fgcRqA9P8cP9qeP8aQr/z8QL5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yEMdwgAAANwAAAAPAAAAAAAAAAAAAAAAAJgCAABkcnMvZG93&#10;bnJldi54bWxQSwUGAAAAAAQABAD1AAAAhwMAAAAA&#10;" filled="f" stroked="f">
                  <v:textbox inset="0,0,0,0">
                    <w:txbxContent>
                      <w:p w:rsidR="00FB16C9" w:rsidRDefault="00460498">
                        <w:pPr>
                          <w:spacing w:before="2"/>
                          <w:rPr>
                            <w:sz w:val="13"/>
                          </w:rPr>
                        </w:pPr>
                        <w:r>
                          <w:rPr>
                            <w:color w:val="0000FF"/>
                            <w:sz w:val="13"/>
                          </w:rPr>
                          <w:t>Move Up</w:t>
                        </w:r>
                      </w:p>
                    </w:txbxContent>
                  </v:textbox>
                </v:shape>
                <v:shape id="Text Box 94" o:spid="_x0000_s1057" type="#_x0000_t202" style="position:absolute;left:4862;width:5032;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mhsMA&#10;AADcAAAADwAAAGRycy9kb3ducmV2LnhtbERPTWvCQBC9F/wPywi91Y2FWo2uIqIgFKQxHjyO2TFZ&#10;zM6m2VXTf+8WCt7m8T5ntuhsLW7UeuNYwXCQgCAunDZcKjjkm7cxCB+QNdaOScEveVjMey8zTLW7&#10;c0a3fShFDGGfooIqhCaV0hcVWfQD1xBH7uxaiyHCtpS6xXsMt7V8T5KRtGg4NlTY0Kqi4rK/WgXL&#10;I2dr87M7fWfnzOT5JOGv0UWp1363nIII1IWn+N+91XH+xyf8PRMv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mhsMAAADcAAAADwAAAAAAAAAAAAAAAACYAgAAZHJzL2Rv&#10;d25yZXYueG1sUEsFBgAAAAAEAAQA9QAAAIgDAAAAAA==&#10;" filled="f" stroked="f">
                  <v:textbox inset="0,0,0,0">
                    <w:txbxContent>
                      <w:p w:rsidR="00FB16C9" w:rsidRDefault="00460498">
                        <w:pPr>
                          <w:tabs>
                            <w:tab w:val="left" w:pos="1048"/>
                          </w:tabs>
                          <w:spacing w:line="238" w:lineRule="exact"/>
                          <w:rPr>
                            <w:rFonts w:ascii="Segoe UI Symbol" w:hAnsi="Segoe UI Symbol"/>
                            <w:sz w:val="18"/>
                          </w:rPr>
                        </w:pPr>
                        <w:r>
                          <w:rPr>
                            <w:color w:val="0000FF"/>
                            <w:sz w:val="13"/>
                          </w:rPr>
                          <w:t>Move Down</w:t>
                        </w:r>
                        <w:r>
                          <w:rPr>
                            <w:color w:val="0000FF"/>
                            <w:sz w:val="13"/>
                          </w:rPr>
                          <w:tab/>
                          <w:t xml:space="preserve">Move </w:t>
                        </w:r>
                        <w:r>
                          <w:rPr>
                            <w:sz w:val="13"/>
                          </w:rPr>
                          <w:t>General Requirements and Instructions to Bidders</w:t>
                        </w:r>
                        <w:r>
                          <w:rPr>
                            <w:spacing w:val="-3"/>
                            <w:sz w:val="13"/>
                          </w:rPr>
                          <w:t xml:space="preserve"> </w:t>
                        </w:r>
                        <w:r>
                          <w:rPr>
                            <w:rFonts w:ascii="Segoe UI Symbol" w:hAnsi="Segoe UI Symbol"/>
                            <w:color w:val="202020"/>
                            <w:position w:val="1"/>
                            <w:sz w:val="18"/>
                          </w:rPr>
                          <w:t></w:t>
                        </w:r>
                      </w:p>
                    </w:txbxContent>
                  </v:textbox>
                </v:shape>
                <w10:anchorlock/>
              </v:group>
            </w:pict>
          </mc:Fallback>
        </mc:AlternateContent>
      </w:r>
    </w:p>
    <w:p w:rsidR="00FB16C9" w:rsidRDefault="00460498">
      <w:pPr>
        <w:spacing w:before="51"/>
        <w:ind w:left="389"/>
        <w:rPr>
          <w:b/>
          <w:sz w:val="13"/>
        </w:rPr>
      </w:pPr>
      <w:r>
        <w:rPr>
          <w:b/>
          <w:color w:val="6C6865"/>
          <w:sz w:val="13"/>
        </w:rPr>
        <w:t># Type Attribute</w:t>
      </w:r>
    </w:p>
    <w:p w:rsidR="00FB16C9" w:rsidRDefault="00127B98">
      <w:pPr>
        <w:pStyle w:val="ListParagraph"/>
        <w:numPr>
          <w:ilvl w:val="0"/>
          <w:numId w:val="2"/>
        </w:numPr>
        <w:tabs>
          <w:tab w:val="left" w:pos="590"/>
        </w:tabs>
        <w:spacing w:before="35"/>
        <w:ind w:hanging="200"/>
        <w:rPr>
          <w:sz w:val="13"/>
        </w:rPr>
      </w:pPr>
      <w:r>
        <w:rPr>
          <w:noProof/>
        </w:rPr>
        <mc:AlternateContent>
          <mc:Choice Requires="wps">
            <w:drawing>
              <wp:anchor distT="0" distB="0" distL="114300" distR="114300" simplePos="0" relativeHeight="1696" behindDoc="0" locked="0" layoutInCell="1" allowOverlap="1">
                <wp:simplePos x="0" y="0"/>
                <wp:positionH relativeFrom="page">
                  <wp:posOffset>775970</wp:posOffset>
                </wp:positionH>
                <wp:positionV relativeFrom="paragraph">
                  <wp:posOffset>43180</wp:posOffset>
                </wp:positionV>
                <wp:extent cx="86360" cy="85725"/>
                <wp:effectExtent l="13970" t="13335" r="4445" b="5715"/>
                <wp:wrapNone/>
                <wp:docPr id="141"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68 68"/>
                            <a:gd name="T3" fmla="*/ 68 h 135"/>
                            <a:gd name="T4" fmla="+- 0 1357 1222"/>
                            <a:gd name="T5" fmla="*/ T4 w 136"/>
                            <a:gd name="T6" fmla="+- 0 68 68"/>
                            <a:gd name="T7" fmla="*/ 68 h 135"/>
                            <a:gd name="T8" fmla="+- 0 1357 1222"/>
                            <a:gd name="T9" fmla="*/ T8 w 136"/>
                            <a:gd name="T10" fmla="+- 0 203 68"/>
                            <a:gd name="T11" fmla="*/ 203 h 135"/>
                            <a:gd name="T12" fmla="+- 0 1222 1222"/>
                            <a:gd name="T13" fmla="*/ T12 w 136"/>
                            <a:gd name="T14" fmla="+- 0 203 68"/>
                            <a:gd name="T15" fmla="*/ 203 h 135"/>
                            <a:gd name="T16" fmla="+- 0 1222 1222"/>
                            <a:gd name="T17" fmla="*/ T16 w 136"/>
                            <a:gd name="T18" fmla="+- 0 68 68"/>
                            <a:gd name="T19" fmla="*/ 68 h 135"/>
                            <a:gd name="T20" fmla="+- 0 1294 1222"/>
                            <a:gd name="T21" fmla="*/ T20 w 136"/>
                            <a:gd name="T22" fmla="+- 0 68 68"/>
                            <a:gd name="T23" fmla="*/ 68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2F55DC8" id="Freeform 92" o:spid="_x0000_s1026" style="position:absolute;z-index:1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pt,67.85pt,3.4pt,67.85pt,10.15pt,61.1pt,10.15pt,61.1pt,3.4pt,64.7pt,3.4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" filled="f" strokecolor="#6f6f6f" strokeweight=".72pt">
                <v:path arrowok="t" o:connecttype="custom" o:connectlocs="0,43180;85725,43180;85725,128905;0,128905;0,43180;45720,43180" o:connectangles="0,0,0,0,0,0"/>
                <w10:wrap anchorx="page"/>
              </v:polyline>
            </w:pict>
          </mc:Fallback>
        </mc:AlternateContent>
      </w:r>
      <w:r w:rsidR="00460498">
        <w:rPr>
          <w:sz w:val="13"/>
        </w:rPr>
        <w:t xml:space="preserve">Note </w:t>
      </w:r>
      <w:r w:rsidR="00460498">
        <w:rPr>
          <w:color w:val="0000FF"/>
          <w:sz w:val="13"/>
        </w:rPr>
        <w:t>Bid</w:t>
      </w:r>
      <w:r w:rsidR="00460498">
        <w:rPr>
          <w:color w:val="0000FF"/>
          <w:spacing w:val="-13"/>
          <w:sz w:val="13"/>
        </w:rPr>
        <w:t xml:space="preserve"> </w:t>
      </w:r>
      <w:r w:rsidR="00460498">
        <w:rPr>
          <w:color w:val="0000FF"/>
          <w:sz w:val="13"/>
        </w:rPr>
        <w:t>Acceptance</w:t>
      </w:r>
    </w:p>
    <w:p w:rsidR="00FB16C9" w:rsidRDefault="00460498">
      <w:pPr>
        <w:pStyle w:val="ListParagraph"/>
        <w:numPr>
          <w:ilvl w:val="1"/>
          <w:numId w:val="2"/>
        </w:numPr>
        <w:tabs>
          <w:tab w:val="left" w:pos="1149"/>
        </w:tabs>
        <w:spacing w:before="2"/>
        <w:ind w:right="320" w:firstLine="0"/>
        <w:rPr>
          <w:sz w:val="13"/>
        </w:rPr>
      </w:pPr>
      <w:r>
        <w:rPr>
          <w:sz w:val="13"/>
        </w:rPr>
        <w:t>The University reserves the right to accept all, part or any combination thereof of the ITB submitted in its best interest. b. The University reserves the right to further negotiate after bids are opened with any potential Bidder, if such is deemed necessary, in the discretion and best interest of the University. c. Any bid that restrict</w:t>
      </w:r>
      <w:r w:rsidR="00EF536F">
        <w:rPr>
          <w:sz w:val="13"/>
        </w:rPr>
        <w:t>s</w:t>
      </w:r>
      <w:r>
        <w:rPr>
          <w:sz w:val="13"/>
        </w:rPr>
        <w:t xml:space="preserve"> the right of the Institution, or otherwise disqualifies, or limits the bid requirements will be considered non-responsive and the bid will be rejected. d. The University reserves the right to a one (1) year renewal option not to exceed an aggregate of sixty months from the date of the</w:t>
      </w:r>
      <w:r>
        <w:rPr>
          <w:spacing w:val="1"/>
          <w:sz w:val="13"/>
        </w:rPr>
        <w:t xml:space="preserve"> </w:t>
      </w:r>
      <w:r>
        <w:rPr>
          <w:sz w:val="13"/>
        </w:rPr>
        <w:t>award.</w:t>
      </w:r>
    </w:p>
    <w:p w:rsidR="00FB16C9" w:rsidRDefault="00127B98">
      <w:pPr>
        <w:pStyle w:val="ListParagraph"/>
        <w:numPr>
          <w:ilvl w:val="0"/>
          <w:numId w:val="2"/>
        </w:numPr>
        <w:tabs>
          <w:tab w:val="left" w:pos="590"/>
        </w:tabs>
        <w:spacing w:before="42"/>
        <w:ind w:hanging="200"/>
        <w:rPr>
          <w:sz w:val="13"/>
        </w:rPr>
      </w:pPr>
      <w:r>
        <w:rPr>
          <w:noProof/>
        </w:rPr>
        <mc:AlternateContent>
          <mc:Choice Requires="wps">
            <w:drawing>
              <wp:anchor distT="0" distB="0" distL="114300" distR="114300" simplePos="0" relativeHeight="1720" behindDoc="0" locked="0" layoutInCell="1" allowOverlap="1">
                <wp:simplePos x="0" y="0"/>
                <wp:positionH relativeFrom="page">
                  <wp:posOffset>775970</wp:posOffset>
                </wp:positionH>
                <wp:positionV relativeFrom="paragraph">
                  <wp:posOffset>46990</wp:posOffset>
                </wp:positionV>
                <wp:extent cx="86360" cy="85725"/>
                <wp:effectExtent l="13970" t="13970" r="4445" b="5080"/>
                <wp:wrapNone/>
                <wp:docPr id="140" name="Freeform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4 74"/>
                            <a:gd name="T3" fmla="*/ 74 h 135"/>
                            <a:gd name="T4" fmla="+- 0 1357 1222"/>
                            <a:gd name="T5" fmla="*/ T4 w 136"/>
                            <a:gd name="T6" fmla="+- 0 74 74"/>
                            <a:gd name="T7" fmla="*/ 74 h 135"/>
                            <a:gd name="T8" fmla="+- 0 1357 1222"/>
                            <a:gd name="T9" fmla="*/ T8 w 136"/>
                            <a:gd name="T10" fmla="+- 0 209 74"/>
                            <a:gd name="T11" fmla="*/ 209 h 135"/>
                            <a:gd name="T12" fmla="+- 0 1222 1222"/>
                            <a:gd name="T13" fmla="*/ T12 w 136"/>
                            <a:gd name="T14" fmla="+- 0 209 74"/>
                            <a:gd name="T15" fmla="*/ 209 h 135"/>
                            <a:gd name="T16" fmla="+- 0 1222 1222"/>
                            <a:gd name="T17" fmla="*/ T16 w 136"/>
                            <a:gd name="T18" fmla="+- 0 74 74"/>
                            <a:gd name="T19" fmla="*/ 74 h 135"/>
                            <a:gd name="T20" fmla="+- 0 1294 1222"/>
                            <a:gd name="T21" fmla="*/ T20 w 136"/>
                            <a:gd name="T22" fmla="+- 0 74 74"/>
                            <a:gd name="T23" fmla="*/ 74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C80C0F0" id="Freeform 91" o:spid="_x0000_s1026" style="position:absolute;z-index:1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7pt,67.85pt,3.7pt,67.85pt,10.45pt,61.1pt,10.45pt,61.1pt,3.7pt,64.7pt,3.7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" filled="f" strokecolor="#6f6f6f" strokeweight=".72pt">
                <v:path arrowok="t" o:connecttype="custom" o:connectlocs="0,46990;85725,46990;85725,132715;0,132715;0,46990;45720,46990" o:connectangles="0,0,0,0,0,0"/>
                <w10:wrap anchorx="page"/>
              </v:polyline>
            </w:pict>
          </mc:Fallback>
        </mc:AlternateContent>
      </w:r>
      <w:r w:rsidR="00460498">
        <w:rPr>
          <w:sz w:val="13"/>
        </w:rPr>
        <w:t xml:space="preserve">Note </w:t>
      </w:r>
      <w:r w:rsidR="00460498">
        <w:rPr>
          <w:color w:val="0000FF"/>
          <w:sz w:val="13"/>
        </w:rPr>
        <w:t>Basis of</w:t>
      </w:r>
      <w:r w:rsidR="00460498">
        <w:rPr>
          <w:color w:val="0000FF"/>
          <w:spacing w:val="-13"/>
          <w:sz w:val="13"/>
        </w:rPr>
        <w:t xml:space="preserve"> </w:t>
      </w:r>
      <w:r w:rsidR="00460498">
        <w:rPr>
          <w:color w:val="0000FF"/>
          <w:sz w:val="13"/>
        </w:rPr>
        <w:t>Award</w:t>
      </w:r>
    </w:p>
    <w:p w:rsidR="00FB16C9" w:rsidRDefault="00460498">
      <w:pPr>
        <w:pStyle w:val="BodyText"/>
        <w:spacing w:before="1"/>
        <w:ind w:left="975"/>
      </w:pPr>
      <w:r>
        <w:t>Final award will be made after evaluation of all bids to the best, responsive, responsible qualified Bidder, provided all terms, conditions, specifications and requirements have been met.</w:t>
      </w:r>
    </w:p>
    <w:p w:rsidR="00FB16C9" w:rsidRDefault="00127B98">
      <w:pPr>
        <w:pStyle w:val="ListParagraph"/>
        <w:numPr>
          <w:ilvl w:val="0"/>
          <w:numId w:val="2"/>
        </w:numPr>
        <w:tabs>
          <w:tab w:val="left" w:pos="590"/>
        </w:tabs>
        <w:spacing w:before="36"/>
        <w:ind w:hanging="200"/>
        <w:rPr>
          <w:sz w:val="13"/>
        </w:rPr>
      </w:pPr>
      <w:r>
        <w:rPr>
          <w:noProof/>
        </w:rPr>
        <mc:AlternateContent>
          <mc:Choice Requires="wps">
            <w:drawing>
              <wp:anchor distT="0" distB="0" distL="114300" distR="114300" simplePos="0" relativeHeight="1744" behindDoc="0" locked="0" layoutInCell="1" allowOverlap="1">
                <wp:simplePos x="0" y="0"/>
                <wp:positionH relativeFrom="page">
                  <wp:posOffset>775970</wp:posOffset>
                </wp:positionH>
                <wp:positionV relativeFrom="paragraph">
                  <wp:posOffset>51435</wp:posOffset>
                </wp:positionV>
                <wp:extent cx="86360" cy="76200"/>
                <wp:effectExtent l="13970" t="13335" r="4445" b="5715"/>
                <wp:wrapNone/>
                <wp:docPr id="139"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81 81"/>
                            <a:gd name="T3" fmla="*/ 81 h 120"/>
                            <a:gd name="T4" fmla="+- 0 1357 1222"/>
                            <a:gd name="T5" fmla="*/ T4 w 136"/>
                            <a:gd name="T6" fmla="+- 0 81 81"/>
                            <a:gd name="T7" fmla="*/ 81 h 120"/>
                            <a:gd name="T8" fmla="+- 0 1357 1222"/>
                            <a:gd name="T9" fmla="*/ T8 w 136"/>
                            <a:gd name="T10" fmla="+- 0 201 81"/>
                            <a:gd name="T11" fmla="*/ 201 h 120"/>
                            <a:gd name="T12" fmla="+- 0 1222 1222"/>
                            <a:gd name="T13" fmla="*/ T12 w 136"/>
                            <a:gd name="T14" fmla="+- 0 201 81"/>
                            <a:gd name="T15" fmla="*/ 201 h 120"/>
                            <a:gd name="T16" fmla="+- 0 1222 1222"/>
                            <a:gd name="T17" fmla="*/ T16 w 136"/>
                            <a:gd name="T18" fmla="+- 0 81 81"/>
                            <a:gd name="T19" fmla="*/ 81 h 120"/>
                            <a:gd name="T20" fmla="+- 0 1294 1222"/>
                            <a:gd name="T21" fmla="*/ T20 w 136"/>
                            <a:gd name="T22" fmla="+- 0 81 81"/>
                            <a:gd name="T23" fmla="*/ 81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B119BA" id="Freeform 90" o:spid="_x0000_s1026" style="position:absolute;z-index: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4.05pt,67.85pt,4.05pt,67.85pt,10.05pt,61.1pt,10.05pt,61.1pt,4.05pt,64.7pt,4.0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" filled="f" strokecolor="#6f6f6f" strokeweight=".72pt">
                <v:path arrowok="t" o:connecttype="custom" o:connectlocs="0,51435;85725,51435;85725,127635;0,127635;0,51435;45720,51435" o:connectangles="0,0,0,0,0,0"/>
                <w10:wrap anchorx="page"/>
              </v:polyline>
            </w:pict>
          </mc:Fallback>
        </mc:AlternateContent>
      </w:r>
      <w:r w:rsidR="00460498">
        <w:rPr>
          <w:sz w:val="13"/>
        </w:rPr>
        <w:t xml:space="preserve">Note </w:t>
      </w:r>
      <w:r w:rsidR="00460498">
        <w:rPr>
          <w:color w:val="0000FF"/>
          <w:sz w:val="13"/>
        </w:rPr>
        <w:t>Bid</w:t>
      </w:r>
      <w:r w:rsidR="00460498">
        <w:rPr>
          <w:color w:val="0000FF"/>
          <w:spacing w:val="-13"/>
          <w:sz w:val="13"/>
        </w:rPr>
        <w:t xml:space="preserve"> </w:t>
      </w:r>
      <w:r w:rsidR="00460498">
        <w:rPr>
          <w:color w:val="0000FF"/>
          <w:sz w:val="13"/>
        </w:rPr>
        <w:t>Review</w:t>
      </w:r>
    </w:p>
    <w:p w:rsidR="00FB16C9" w:rsidRDefault="00460498">
      <w:pPr>
        <w:pStyle w:val="ListParagraph"/>
        <w:numPr>
          <w:ilvl w:val="1"/>
          <w:numId w:val="2"/>
        </w:numPr>
        <w:tabs>
          <w:tab w:val="left" w:pos="1149"/>
        </w:tabs>
        <w:spacing w:before="1"/>
        <w:ind w:right="250" w:firstLine="0"/>
        <w:rPr>
          <w:sz w:val="13"/>
        </w:rPr>
      </w:pPr>
      <w:r>
        <w:rPr>
          <w:sz w:val="13"/>
        </w:rPr>
        <w:t>Upon completion of review and evaluation of all bids submitted in response to this ITB and award, all bids become public documents open for review by the public in accordance with the requirements of the Tennessee Open Records Act. b. The Institution retains the right to determine if the ITB should be re-advertised in which all prior offers and/or bids shall remain closed to inspection by bidders and/or public until evaluation of the responses to the re-advertised bid is</w:t>
      </w:r>
      <w:r>
        <w:rPr>
          <w:spacing w:val="-2"/>
          <w:sz w:val="13"/>
        </w:rPr>
        <w:t xml:space="preserve"> </w:t>
      </w:r>
      <w:r>
        <w:rPr>
          <w:sz w:val="13"/>
        </w:rPr>
        <w:t>complete.</w:t>
      </w:r>
    </w:p>
    <w:p w:rsidR="00FB16C9" w:rsidRDefault="00127B98">
      <w:pPr>
        <w:pStyle w:val="ListParagraph"/>
        <w:numPr>
          <w:ilvl w:val="0"/>
          <w:numId w:val="2"/>
        </w:numPr>
        <w:tabs>
          <w:tab w:val="left" w:pos="590"/>
        </w:tabs>
        <w:spacing w:before="40"/>
        <w:ind w:hanging="200"/>
        <w:rPr>
          <w:sz w:val="13"/>
        </w:rPr>
      </w:pPr>
      <w:r>
        <w:rPr>
          <w:noProof/>
        </w:rPr>
        <mc:AlternateContent>
          <mc:Choice Requires="wps">
            <w:drawing>
              <wp:anchor distT="0" distB="0" distL="114300" distR="114300" simplePos="0" relativeHeight="1768" behindDoc="0" locked="0" layoutInCell="1" allowOverlap="1">
                <wp:simplePos x="0" y="0"/>
                <wp:positionH relativeFrom="page">
                  <wp:posOffset>775970</wp:posOffset>
                </wp:positionH>
                <wp:positionV relativeFrom="paragraph">
                  <wp:posOffset>50165</wp:posOffset>
                </wp:positionV>
                <wp:extent cx="86360" cy="76200"/>
                <wp:effectExtent l="13970" t="13335" r="4445" b="5715"/>
                <wp:wrapNone/>
                <wp:docPr id="138" name="Freeform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9 79"/>
                            <a:gd name="T3" fmla="*/ 79 h 120"/>
                            <a:gd name="T4" fmla="+- 0 1357 1222"/>
                            <a:gd name="T5" fmla="*/ T4 w 136"/>
                            <a:gd name="T6" fmla="+- 0 79 79"/>
                            <a:gd name="T7" fmla="*/ 79 h 120"/>
                            <a:gd name="T8" fmla="+- 0 1357 1222"/>
                            <a:gd name="T9" fmla="*/ T8 w 136"/>
                            <a:gd name="T10" fmla="+- 0 199 79"/>
                            <a:gd name="T11" fmla="*/ 199 h 120"/>
                            <a:gd name="T12" fmla="+- 0 1222 1222"/>
                            <a:gd name="T13" fmla="*/ T12 w 136"/>
                            <a:gd name="T14" fmla="+- 0 199 79"/>
                            <a:gd name="T15" fmla="*/ 199 h 120"/>
                            <a:gd name="T16" fmla="+- 0 1222 1222"/>
                            <a:gd name="T17" fmla="*/ T16 w 136"/>
                            <a:gd name="T18" fmla="+- 0 79 79"/>
                            <a:gd name="T19" fmla="*/ 79 h 120"/>
                            <a:gd name="T20" fmla="+- 0 1294 1222"/>
                            <a:gd name="T21" fmla="*/ T20 w 136"/>
                            <a:gd name="T22" fmla="+- 0 79 79"/>
                            <a:gd name="T23" fmla="*/ 79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C2C8CC9" id="Freeform 89" o:spid="_x0000_s1026" style="position:absolute;z-index:1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5pt,67.85pt,3.95pt,67.85pt,9.95pt,61.1pt,9.95pt,61.1pt,3.95pt,64.7pt,3.9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" filled="f" strokecolor="#6f6f6f" strokeweight=".72pt">
                <v:path arrowok="t" o:connecttype="custom" o:connectlocs="0,50165;85725,50165;85725,126365;0,126365;0,50165;45720,50165" o:connectangles="0,0,0,0,0,0"/>
                <w10:wrap anchorx="page"/>
              </v:polyline>
            </w:pict>
          </mc:Fallback>
        </mc:AlternateContent>
      </w:r>
      <w:r w:rsidR="00460498">
        <w:rPr>
          <w:sz w:val="13"/>
        </w:rPr>
        <w:t xml:space="preserve">Note </w:t>
      </w:r>
      <w:r w:rsidR="00460498">
        <w:rPr>
          <w:color w:val="0000FF"/>
          <w:sz w:val="13"/>
        </w:rPr>
        <w:t>Requests For Price</w:t>
      </w:r>
      <w:r w:rsidR="00460498">
        <w:rPr>
          <w:color w:val="0000FF"/>
          <w:spacing w:val="-13"/>
          <w:sz w:val="13"/>
        </w:rPr>
        <w:t xml:space="preserve"> </w:t>
      </w:r>
      <w:r w:rsidR="00460498">
        <w:rPr>
          <w:color w:val="0000FF"/>
          <w:sz w:val="13"/>
        </w:rPr>
        <w:t>Changes</w:t>
      </w:r>
    </w:p>
    <w:p w:rsidR="00FB16C9" w:rsidRDefault="00460498">
      <w:pPr>
        <w:pStyle w:val="BodyText"/>
        <w:ind w:left="976" w:right="281"/>
      </w:pPr>
      <w:r>
        <w:t>Written requests for price changes in term contract after the firm price period may be submitted in writing to the Purchasing Department. Any increase will be based on the vendor/contractor's actual cost increase only, as shown in written documentation. All requests for price increase must be in writing, must not constitute increases in profit, and must contain data establishing or supporting the general or industry-wide nature of the change. At the option of the Purchasing Department, (1) the request may be granted, (2)  the contract may be cancelled and awarded to the lowest responsive and responsible bidder whose bid meets the requirements and criteria set forth in the invitation to bid, (3) the commodity/service may be re-advertised for award and subsequent cancellation, or (4) continue the contract without change. The Purchasing Department will accept or reject all such written requests within thirty (30) days of the date of receipt. If approved, the Purchasing Department will notify the contractor on the date the increase will be</w:t>
      </w:r>
      <w:r>
        <w:rPr>
          <w:spacing w:val="8"/>
        </w:rPr>
        <w:t xml:space="preserve"> </w:t>
      </w:r>
      <w:r>
        <w:t>effective.</w:t>
      </w:r>
    </w:p>
    <w:p w:rsidR="00FB16C9" w:rsidRDefault="00460498">
      <w:pPr>
        <w:pStyle w:val="BodyText"/>
        <w:spacing w:before="13" w:line="242" w:lineRule="auto"/>
        <w:ind w:left="976"/>
      </w:pPr>
      <w:r>
        <w:t>Contractor must honor all purchase orders dated up to thirty (30) days subsequent to the price change request at the original price. Contractors shall report price decreases immediately upon receipt of the decrease and the University shall receive proportionate price reductions.</w:t>
      </w:r>
    </w:p>
    <w:p w:rsidR="00FB16C9" w:rsidRDefault="00127B98">
      <w:pPr>
        <w:pStyle w:val="ListParagraph"/>
        <w:numPr>
          <w:ilvl w:val="0"/>
          <w:numId w:val="2"/>
        </w:numPr>
        <w:tabs>
          <w:tab w:val="left" w:pos="590"/>
        </w:tabs>
        <w:ind w:hanging="200"/>
        <w:rPr>
          <w:sz w:val="13"/>
        </w:rPr>
      </w:pPr>
      <w:r>
        <w:rPr>
          <w:noProof/>
        </w:rPr>
        <mc:AlternateContent>
          <mc:Choice Requires="wps">
            <w:drawing>
              <wp:anchor distT="0" distB="0" distL="114300" distR="114300" simplePos="0" relativeHeight="1792" behindDoc="0" locked="0" layoutInCell="1" allowOverlap="1">
                <wp:simplePos x="0" y="0"/>
                <wp:positionH relativeFrom="page">
                  <wp:posOffset>775970</wp:posOffset>
                </wp:positionH>
                <wp:positionV relativeFrom="paragraph">
                  <wp:posOffset>47625</wp:posOffset>
                </wp:positionV>
                <wp:extent cx="86360" cy="76200"/>
                <wp:effectExtent l="13970" t="13970" r="4445" b="5080"/>
                <wp:wrapNone/>
                <wp:docPr id="137"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5 75"/>
                            <a:gd name="T3" fmla="*/ 75 h 120"/>
                            <a:gd name="T4" fmla="+- 0 1357 1222"/>
                            <a:gd name="T5" fmla="*/ T4 w 136"/>
                            <a:gd name="T6" fmla="+- 0 75 75"/>
                            <a:gd name="T7" fmla="*/ 75 h 120"/>
                            <a:gd name="T8" fmla="+- 0 1357 1222"/>
                            <a:gd name="T9" fmla="*/ T8 w 136"/>
                            <a:gd name="T10" fmla="+- 0 195 75"/>
                            <a:gd name="T11" fmla="*/ 195 h 120"/>
                            <a:gd name="T12" fmla="+- 0 1222 1222"/>
                            <a:gd name="T13" fmla="*/ T12 w 136"/>
                            <a:gd name="T14" fmla="+- 0 195 75"/>
                            <a:gd name="T15" fmla="*/ 195 h 120"/>
                            <a:gd name="T16" fmla="+- 0 1222 1222"/>
                            <a:gd name="T17" fmla="*/ T16 w 136"/>
                            <a:gd name="T18" fmla="+- 0 75 75"/>
                            <a:gd name="T19" fmla="*/ 75 h 120"/>
                            <a:gd name="T20" fmla="+- 0 1294 1222"/>
                            <a:gd name="T21" fmla="*/ T20 w 136"/>
                            <a:gd name="T22" fmla="+- 0 75 75"/>
                            <a:gd name="T23" fmla="*/ 75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C653870" id="Freeform 88" o:spid="_x0000_s1026" style="position:absolute;z-index: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75pt,67.85pt,3.75pt,67.85pt,9.75pt,61.1pt,9.75pt,61.1pt,3.75pt,64.7pt,3.7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" filled="f" strokecolor="#6f6f6f" strokeweight=".72pt">
                <v:path arrowok="t" o:connecttype="custom" o:connectlocs="0,47625;85725,47625;85725,123825;0,123825;0,47625;45720,47625" o:connectangles="0,0,0,0,0,0"/>
                <w10:wrap anchorx="page"/>
              </v:polyline>
            </w:pict>
          </mc:Fallback>
        </mc:AlternateContent>
      </w:r>
      <w:r w:rsidR="00460498">
        <w:rPr>
          <w:sz w:val="13"/>
        </w:rPr>
        <w:t xml:space="preserve">Note </w:t>
      </w:r>
      <w:r w:rsidR="00460498">
        <w:rPr>
          <w:color w:val="0000FF"/>
          <w:sz w:val="13"/>
        </w:rPr>
        <w:t>Approval Of Price</w:t>
      </w:r>
      <w:r w:rsidR="00460498">
        <w:rPr>
          <w:color w:val="0000FF"/>
          <w:spacing w:val="-14"/>
          <w:sz w:val="13"/>
        </w:rPr>
        <w:t xml:space="preserve"> </w:t>
      </w:r>
      <w:r w:rsidR="00460498">
        <w:rPr>
          <w:color w:val="0000FF"/>
          <w:sz w:val="13"/>
        </w:rPr>
        <w:t>Increase</w:t>
      </w:r>
    </w:p>
    <w:p w:rsidR="00FB16C9" w:rsidRDefault="00460498">
      <w:pPr>
        <w:pStyle w:val="BodyText"/>
        <w:spacing w:before="1"/>
        <w:ind w:left="976" w:right="317"/>
      </w:pPr>
      <w:r>
        <w:t>Price increases, when granted, will be effective on the first of the following month. No increase shall be effective until approved. Approval of any price increase renews the firm price period.</w:t>
      </w:r>
    </w:p>
    <w:p w:rsidR="00FB16C9" w:rsidRDefault="00127B98">
      <w:pPr>
        <w:pStyle w:val="ListParagraph"/>
        <w:numPr>
          <w:ilvl w:val="0"/>
          <w:numId w:val="2"/>
        </w:numPr>
        <w:tabs>
          <w:tab w:val="left" w:pos="590"/>
        </w:tabs>
        <w:spacing w:before="36"/>
        <w:ind w:hanging="200"/>
        <w:rPr>
          <w:sz w:val="13"/>
        </w:rPr>
      </w:pPr>
      <w:r>
        <w:rPr>
          <w:noProof/>
        </w:rPr>
        <mc:AlternateContent>
          <mc:Choice Requires="wps">
            <w:drawing>
              <wp:anchor distT="0" distB="0" distL="114300" distR="114300" simplePos="0" relativeHeight="1816" behindDoc="0" locked="0" layoutInCell="1" allowOverlap="1">
                <wp:simplePos x="0" y="0"/>
                <wp:positionH relativeFrom="page">
                  <wp:posOffset>775970</wp:posOffset>
                </wp:positionH>
                <wp:positionV relativeFrom="paragraph">
                  <wp:posOffset>47625</wp:posOffset>
                </wp:positionV>
                <wp:extent cx="86360" cy="85725"/>
                <wp:effectExtent l="13970" t="13335" r="4445" b="5715"/>
                <wp:wrapNone/>
                <wp:docPr id="136"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5 75"/>
                            <a:gd name="T3" fmla="*/ 75 h 135"/>
                            <a:gd name="T4" fmla="+- 0 1357 1222"/>
                            <a:gd name="T5" fmla="*/ T4 w 136"/>
                            <a:gd name="T6" fmla="+- 0 75 75"/>
                            <a:gd name="T7" fmla="*/ 75 h 135"/>
                            <a:gd name="T8" fmla="+- 0 1357 1222"/>
                            <a:gd name="T9" fmla="*/ T8 w 136"/>
                            <a:gd name="T10" fmla="+- 0 210 75"/>
                            <a:gd name="T11" fmla="*/ 210 h 135"/>
                            <a:gd name="T12" fmla="+- 0 1222 1222"/>
                            <a:gd name="T13" fmla="*/ T12 w 136"/>
                            <a:gd name="T14" fmla="+- 0 210 75"/>
                            <a:gd name="T15" fmla="*/ 210 h 135"/>
                            <a:gd name="T16" fmla="+- 0 1222 1222"/>
                            <a:gd name="T17" fmla="*/ T16 w 136"/>
                            <a:gd name="T18" fmla="+- 0 75 75"/>
                            <a:gd name="T19" fmla="*/ 75 h 135"/>
                            <a:gd name="T20" fmla="+- 0 1294 1222"/>
                            <a:gd name="T21" fmla="*/ T20 w 136"/>
                            <a:gd name="T22" fmla="+- 0 75 75"/>
                            <a:gd name="T23" fmla="*/ 75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9EA7709" id="Freeform 87" o:spid="_x0000_s1026" style="position:absolute;z-index:1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75pt,67.85pt,3.75pt,67.85pt,10.5pt,61.1pt,10.5pt,61.1pt,3.75pt,64.7pt,3.75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" filled="f" strokecolor="#6f6f6f" strokeweight=".72pt">
                <v:path arrowok="t" o:connecttype="custom" o:connectlocs="0,47625;85725,47625;85725,133350;0,133350;0,47625;45720,47625" o:connectangles="0,0,0,0,0,0"/>
                <w10:wrap anchorx="page"/>
              </v:polyline>
            </w:pict>
          </mc:Fallback>
        </mc:AlternateContent>
      </w:r>
      <w:r w:rsidR="00460498">
        <w:rPr>
          <w:sz w:val="13"/>
        </w:rPr>
        <w:t xml:space="preserve">Note </w:t>
      </w:r>
      <w:r w:rsidR="00460498">
        <w:rPr>
          <w:color w:val="0000FF"/>
          <w:sz w:val="13"/>
        </w:rPr>
        <w:t>Price Increase</w:t>
      </w:r>
      <w:r w:rsidR="00460498">
        <w:rPr>
          <w:color w:val="0000FF"/>
          <w:spacing w:val="-13"/>
          <w:sz w:val="13"/>
        </w:rPr>
        <w:t xml:space="preserve"> </w:t>
      </w:r>
      <w:r w:rsidR="00460498">
        <w:rPr>
          <w:color w:val="0000FF"/>
          <w:sz w:val="13"/>
        </w:rPr>
        <w:t>Rejection</w:t>
      </w:r>
    </w:p>
    <w:p w:rsidR="00FB16C9" w:rsidRDefault="00460498">
      <w:pPr>
        <w:pStyle w:val="BodyText"/>
        <w:spacing w:before="3"/>
        <w:ind w:left="975" w:right="317"/>
      </w:pPr>
      <w:r>
        <w:t>When the Purchasing Department rejects a request for a price increase, the vendor/contractor will be notified of the Purchasing Department's intention prior to the first of the following month. At the option of the Purchasing Department (</w:t>
      </w:r>
      <w:r w:rsidR="00251EF3">
        <w:t>1</w:t>
      </w:r>
      <w:r>
        <w:t>) The contract may be cancelled and awarded the next lowest responsive and responsible bidder whose bid meets the requirements and criteria set forth in the invitation to bid, (2) The commodity/service may be re-advertised for award and subsequent cancellation, or (3) continue the contract without change.</w:t>
      </w:r>
    </w:p>
    <w:p w:rsidR="00FB16C9" w:rsidRDefault="00127B98">
      <w:pPr>
        <w:pStyle w:val="ListParagraph"/>
        <w:numPr>
          <w:ilvl w:val="0"/>
          <w:numId w:val="2"/>
        </w:numPr>
        <w:tabs>
          <w:tab w:val="left" w:pos="590"/>
        </w:tabs>
        <w:spacing w:before="40"/>
        <w:ind w:hanging="200"/>
        <w:rPr>
          <w:sz w:val="13"/>
        </w:rPr>
      </w:pPr>
      <w:r>
        <w:rPr>
          <w:noProof/>
        </w:rPr>
        <mc:AlternateContent>
          <mc:Choice Requires="wps">
            <w:drawing>
              <wp:anchor distT="0" distB="0" distL="114300" distR="114300" simplePos="0" relativeHeight="1840" behindDoc="0" locked="0" layoutInCell="1" allowOverlap="1">
                <wp:simplePos x="0" y="0"/>
                <wp:positionH relativeFrom="page">
                  <wp:posOffset>775970</wp:posOffset>
                </wp:positionH>
                <wp:positionV relativeFrom="paragraph">
                  <wp:posOffset>49530</wp:posOffset>
                </wp:positionV>
                <wp:extent cx="86360" cy="85725"/>
                <wp:effectExtent l="13970" t="13335" r="4445" b="5715"/>
                <wp:wrapNone/>
                <wp:docPr id="135"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8 78"/>
                            <a:gd name="T3" fmla="*/ 78 h 135"/>
                            <a:gd name="T4" fmla="+- 0 1357 1222"/>
                            <a:gd name="T5" fmla="*/ T4 w 136"/>
                            <a:gd name="T6" fmla="+- 0 78 78"/>
                            <a:gd name="T7" fmla="*/ 78 h 135"/>
                            <a:gd name="T8" fmla="+- 0 1357 1222"/>
                            <a:gd name="T9" fmla="*/ T8 w 136"/>
                            <a:gd name="T10" fmla="+- 0 213 78"/>
                            <a:gd name="T11" fmla="*/ 213 h 135"/>
                            <a:gd name="T12" fmla="+- 0 1222 1222"/>
                            <a:gd name="T13" fmla="*/ T12 w 136"/>
                            <a:gd name="T14" fmla="+- 0 213 78"/>
                            <a:gd name="T15" fmla="*/ 213 h 135"/>
                            <a:gd name="T16" fmla="+- 0 1222 1222"/>
                            <a:gd name="T17" fmla="*/ T16 w 136"/>
                            <a:gd name="T18" fmla="+- 0 78 78"/>
                            <a:gd name="T19" fmla="*/ 78 h 135"/>
                            <a:gd name="T20" fmla="+- 0 1294 1222"/>
                            <a:gd name="T21" fmla="*/ T20 w 136"/>
                            <a:gd name="T22" fmla="+- 0 78 78"/>
                            <a:gd name="T23" fmla="*/ 78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C9DBF7D" id="Freeform 86" o:spid="_x0000_s1026" style="position:absolute;z-index:1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pt,67.85pt,3.9pt,67.85pt,10.65pt,61.1pt,10.65pt,61.1pt,3.9pt,64.7pt,3.9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" filled="f" strokecolor="#6f6f6f" strokeweight=".72pt">
                <v:path arrowok="t" o:connecttype="custom" o:connectlocs="0,49530;85725,49530;85725,135255;0,135255;0,49530;45720,49530" o:connectangles="0,0,0,0,0,0"/>
                <w10:wrap anchorx="page"/>
              </v:polyline>
            </w:pict>
          </mc:Fallback>
        </mc:AlternateContent>
      </w:r>
      <w:r w:rsidR="00460498">
        <w:rPr>
          <w:sz w:val="13"/>
        </w:rPr>
        <w:t xml:space="preserve">Note </w:t>
      </w:r>
      <w:r w:rsidR="00460498">
        <w:rPr>
          <w:color w:val="0000FF"/>
          <w:sz w:val="13"/>
        </w:rPr>
        <w:t>Minority</w:t>
      </w:r>
      <w:r w:rsidR="00460498">
        <w:rPr>
          <w:color w:val="0000FF"/>
          <w:spacing w:val="-14"/>
          <w:sz w:val="13"/>
        </w:rPr>
        <w:t xml:space="preserve"> </w:t>
      </w:r>
      <w:r w:rsidR="00460498">
        <w:rPr>
          <w:color w:val="0000FF"/>
          <w:sz w:val="13"/>
        </w:rPr>
        <w:t>Participation</w:t>
      </w:r>
    </w:p>
    <w:p w:rsidR="00FB16C9" w:rsidRDefault="00460498">
      <w:pPr>
        <w:pStyle w:val="BodyText"/>
        <w:spacing w:line="242" w:lineRule="auto"/>
        <w:ind w:left="976" w:right="215"/>
      </w:pPr>
      <w:r>
        <w:t>It is the express desire of the Institution to include an emphasis on diversity in its contractual relationships with contractors for the construction, demolition, or renovation of Institution projects under jurisdiction of the Institution. The Institution acknowledges that firms who demonstrate and embrace diversity within their programs and policies are assisting the Institution in achieving its goals in building a more reflective marketplace of the community within this state. The Institution will require the successful bidder to report to the Institution the names and amounts of contracts entered into with minority-owned businesses on Institution projects in order for the Institution to collect data on such participation, as set forth in the Conditions of the Contract.</w:t>
      </w:r>
    </w:p>
    <w:p w:rsidR="00FB16C9" w:rsidRDefault="00127B98">
      <w:pPr>
        <w:pStyle w:val="ListParagraph"/>
        <w:numPr>
          <w:ilvl w:val="0"/>
          <w:numId w:val="2"/>
        </w:numPr>
        <w:tabs>
          <w:tab w:val="left" w:pos="590"/>
        </w:tabs>
        <w:spacing w:before="33"/>
        <w:ind w:hanging="200"/>
        <w:rPr>
          <w:sz w:val="13"/>
        </w:rPr>
      </w:pPr>
      <w:r>
        <w:rPr>
          <w:noProof/>
        </w:rPr>
        <mc:AlternateContent>
          <mc:Choice Requires="wps">
            <w:drawing>
              <wp:anchor distT="0" distB="0" distL="114300" distR="114300" simplePos="0" relativeHeight="1864" behindDoc="0" locked="0" layoutInCell="1" allowOverlap="1">
                <wp:simplePos x="0" y="0"/>
                <wp:positionH relativeFrom="page">
                  <wp:posOffset>775970</wp:posOffset>
                </wp:positionH>
                <wp:positionV relativeFrom="paragraph">
                  <wp:posOffset>47625</wp:posOffset>
                </wp:positionV>
                <wp:extent cx="86360" cy="76200"/>
                <wp:effectExtent l="13970" t="12065" r="4445" b="6985"/>
                <wp:wrapNone/>
                <wp:docPr id="134"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5 75"/>
                            <a:gd name="T3" fmla="*/ 75 h 120"/>
                            <a:gd name="T4" fmla="+- 0 1357 1222"/>
                            <a:gd name="T5" fmla="*/ T4 w 136"/>
                            <a:gd name="T6" fmla="+- 0 75 75"/>
                            <a:gd name="T7" fmla="*/ 75 h 120"/>
                            <a:gd name="T8" fmla="+- 0 1357 1222"/>
                            <a:gd name="T9" fmla="*/ T8 w 136"/>
                            <a:gd name="T10" fmla="+- 0 195 75"/>
                            <a:gd name="T11" fmla="*/ 195 h 120"/>
                            <a:gd name="T12" fmla="+- 0 1222 1222"/>
                            <a:gd name="T13" fmla="*/ T12 w 136"/>
                            <a:gd name="T14" fmla="+- 0 195 75"/>
                            <a:gd name="T15" fmla="*/ 195 h 120"/>
                            <a:gd name="T16" fmla="+- 0 1222 1222"/>
                            <a:gd name="T17" fmla="*/ T16 w 136"/>
                            <a:gd name="T18" fmla="+- 0 75 75"/>
                            <a:gd name="T19" fmla="*/ 75 h 120"/>
                            <a:gd name="T20" fmla="+- 0 1294 1222"/>
                            <a:gd name="T21" fmla="*/ T20 w 136"/>
                            <a:gd name="T22" fmla="+- 0 75 75"/>
                            <a:gd name="T23" fmla="*/ 75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BB265C3" id="Freeform 85" o:spid="_x0000_s1026" style="position:absolute;z-index:1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75pt,67.85pt,3.75pt,67.85pt,9.75pt,61.1pt,9.75pt,61.1pt,3.75pt,64.7pt,3.7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" filled="f" strokecolor="#6f6f6f" strokeweight=".72pt">
                <v:path arrowok="t" o:connecttype="custom" o:connectlocs="0,47625;85725,47625;85725,123825;0,123825;0,47625;45720,47625" o:connectangles="0,0,0,0,0,0"/>
                <w10:wrap anchorx="page"/>
              </v:polyline>
            </w:pict>
          </mc:Fallback>
        </mc:AlternateContent>
      </w:r>
      <w:r w:rsidR="00460498">
        <w:rPr>
          <w:sz w:val="13"/>
        </w:rPr>
        <w:t xml:space="preserve">Note </w:t>
      </w:r>
      <w:r w:rsidR="00460498">
        <w:rPr>
          <w:color w:val="0000FF"/>
          <w:sz w:val="13"/>
        </w:rPr>
        <w:t>Use of Services by Others State</w:t>
      </w:r>
      <w:r w:rsidR="00460498">
        <w:rPr>
          <w:color w:val="0000FF"/>
          <w:spacing w:val="-15"/>
          <w:sz w:val="13"/>
        </w:rPr>
        <w:t xml:space="preserve"> </w:t>
      </w:r>
      <w:r w:rsidR="00460498">
        <w:rPr>
          <w:color w:val="0000FF"/>
          <w:sz w:val="13"/>
        </w:rPr>
        <w:t>Institutions</w:t>
      </w:r>
    </w:p>
    <w:p w:rsidR="00FB16C9" w:rsidRDefault="00460498">
      <w:pPr>
        <w:pStyle w:val="BodyText"/>
        <w:ind w:left="975" w:right="166"/>
      </w:pPr>
      <w:r>
        <w:t>The successful vendor agrees to allow other Local Governing Board</w:t>
      </w:r>
      <w:r w:rsidR="008C0794">
        <w:t>s</w:t>
      </w:r>
      <w:r>
        <w:t xml:space="preserve"> and the University of Tennessee (UT) System Institutions to “Piggyback” off the contract and ITB </w:t>
      </w:r>
      <w:r w:rsidRPr="00F67995">
        <w:t>by entering into separate contract and same terms and conditions</w:t>
      </w:r>
      <w:r>
        <w:t>. Price will be negotiated at the time of mutual agreement as to specific requirement(s).</w:t>
      </w:r>
    </w:p>
    <w:p w:rsidR="00FB16C9" w:rsidRDefault="00127B98">
      <w:pPr>
        <w:pStyle w:val="ListParagraph"/>
        <w:numPr>
          <w:ilvl w:val="0"/>
          <w:numId w:val="2"/>
        </w:numPr>
        <w:tabs>
          <w:tab w:val="left" w:pos="590"/>
        </w:tabs>
        <w:spacing w:before="38"/>
        <w:ind w:hanging="200"/>
        <w:rPr>
          <w:sz w:val="13"/>
        </w:rPr>
      </w:pPr>
      <w:r>
        <w:rPr>
          <w:noProof/>
        </w:rPr>
        <mc:AlternateContent>
          <mc:Choice Requires="wps">
            <w:drawing>
              <wp:anchor distT="0" distB="0" distL="114300" distR="114300" simplePos="0" relativeHeight="1888" behindDoc="0" locked="0" layoutInCell="1" allowOverlap="1">
                <wp:simplePos x="0" y="0"/>
                <wp:positionH relativeFrom="page">
                  <wp:posOffset>775970</wp:posOffset>
                </wp:positionH>
                <wp:positionV relativeFrom="paragraph">
                  <wp:posOffset>52705</wp:posOffset>
                </wp:positionV>
                <wp:extent cx="86360" cy="76200"/>
                <wp:effectExtent l="13970" t="12065" r="4445" b="6985"/>
                <wp:wrapNone/>
                <wp:docPr id="133"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83 83"/>
                            <a:gd name="T3" fmla="*/ 83 h 120"/>
                            <a:gd name="T4" fmla="+- 0 1357 1222"/>
                            <a:gd name="T5" fmla="*/ T4 w 136"/>
                            <a:gd name="T6" fmla="+- 0 83 83"/>
                            <a:gd name="T7" fmla="*/ 83 h 120"/>
                            <a:gd name="T8" fmla="+- 0 1357 1222"/>
                            <a:gd name="T9" fmla="*/ T8 w 136"/>
                            <a:gd name="T10" fmla="+- 0 203 83"/>
                            <a:gd name="T11" fmla="*/ 203 h 120"/>
                            <a:gd name="T12" fmla="+- 0 1222 1222"/>
                            <a:gd name="T13" fmla="*/ T12 w 136"/>
                            <a:gd name="T14" fmla="+- 0 203 83"/>
                            <a:gd name="T15" fmla="*/ 203 h 120"/>
                            <a:gd name="T16" fmla="+- 0 1222 1222"/>
                            <a:gd name="T17" fmla="*/ T16 w 136"/>
                            <a:gd name="T18" fmla="+- 0 83 83"/>
                            <a:gd name="T19" fmla="*/ 83 h 120"/>
                            <a:gd name="T20" fmla="+- 0 1294 1222"/>
                            <a:gd name="T21" fmla="*/ T20 w 136"/>
                            <a:gd name="T22" fmla="+- 0 83 83"/>
                            <a:gd name="T23" fmla="*/ 83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DA96192" id="Freeform 84" o:spid="_x0000_s1026" style="position:absolute;z-index:1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4.15pt,67.85pt,4.15pt,67.85pt,10.15pt,61.1pt,10.15pt,61.1pt,4.15pt,64.7pt,4.1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" filled="f" strokecolor="#6f6f6f" strokeweight=".72pt">
                <v:path arrowok="t" o:connecttype="custom" o:connectlocs="0,52705;85725,52705;85725,128905;0,128905;0,52705;45720,52705" o:connectangles="0,0,0,0,0,0"/>
                <w10:wrap anchorx="page"/>
              </v:polyline>
            </w:pict>
          </mc:Fallback>
        </mc:AlternateContent>
      </w:r>
      <w:r w:rsidR="00460498">
        <w:rPr>
          <w:sz w:val="13"/>
        </w:rPr>
        <w:t xml:space="preserve">Note </w:t>
      </w:r>
      <w:r w:rsidR="00460498">
        <w:rPr>
          <w:color w:val="0000FF"/>
          <w:sz w:val="13"/>
        </w:rPr>
        <w:t>Failure to respond to all requirements may result in</w:t>
      </w:r>
      <w:r w:rsidR="00460498">
        <w:rPr>
          <w:color w:val="0000FF"/>
          <w:spacing w:val="-14"/>
          <w:sz w:val="13"/>
        </w:rPr>
        <w:t xml:space="preserve"> </w:t>
      </w:r>
      <w:r w:rsidR="00460498">
        <w:rPr>
          <w:color w:val="0000FF"/>
          <w:sz w:val="13"/>
        </w:rPr>
        <w:t>disqualification.</w:t>
      </w:r>
    </w:p>
    <w:p w:rsidR="00FB16C9" w:rsidRDefault="00460498">
      <w:pPr>
        <w:pStyle w:val="Heading2"/>
        <w:tabs>
          <w:tab w:val="left" w:pos="9493"/>
        </w:tabs>
        <w:spacing w:before="92"/>
      </w:pPr>
      <w:r>
        <w:rPr>
          <w:position w:val="1"/>
        </w:rPr>
        <w:t xml:space="preserve">Items 16-24 shown of 24 </w:t>
      </w:r>
      <w:r>
        <w:rPr>
          <w:noProof/>
          <w:spacing w:val="-17"/>
        </w:rPr>
        <w:drawing>
          <wp:inline distT="0" distB="0" distL="0" distR="0">
            <wp:extent cx="103631" cy="83819"/>
            <wp:effectExtent l="0" t="0" r="0" b="0"/>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1.png"/>
                    <pic:cNvPicPr/>
                  </pic:nvPicPr>
                  <pic:blipFill>
                    <a:blip r:embed="rId28" cstate="print"/>
                    <a:stretch>
                      <a:fillRect/>
                    </a:stretch>
                  </pic:blipFill>
                  <pic:spPr>
                    <a:xfrm>
                      <a:off x="0" y="0"/>
                      <a:ext cx="103631" cy="83819"/>
                    </a:xfrm>
                    <a:prstGeom prst="rect">
                      <a:avLst/>
                    </a:prstGeom>
                  </pic:spPr>
                </pic:pic>
              </a:graphicData>
            </a:graphic>
          </wp:inline>
        </w:drawing>
      </w:r>
      <w:r>
        <w:rPr>
          <w:rFonts w:ascii="Times New Roman"/>
          <w:b w:val="0"/>
          <w:spacing w:val="-16"/>
          <w:position w:val="1"/>
        </w:rPr>
        <w:t xml:space="preserve"> </w:t>
      </w:r>
      <w:r>
        <w:rPr>
          <w:position w:val="1"/>
        </w:rPr>
        <w:t>Page 2 of</w:t>
      </w:r>
      <w:r>
        <w:rPr>
          <w:spacing w:val="-4"/>
          <w:position w:val="1"/>
        </w:rPr>
        <w:t xml:space="preserve"> </w:t>
      </w:r>
      <w:r>
        <w:rPr>
          <w:position w:val="1"/>
        </w:rPr>
        <w:t>2</w:t>
      </w:r>
      <w:r>
        <w:rPr>
          <w:spacing w:val="1"/>
          <w:position w:val="1"/>
        </w:rPr>
        <w:t xml:space="preserve"> </w:t>
      </w:r>
      <w:r>
        <w:rPr>
          <w:position w:val="1"/>
        </w:rPr>
        <w:t>shown</w:t>
      </w:r>
      <w:r>
        <w:rPr>
          <w:position w:val="1"/>
        </w:rPr>
        <w:tab/>
      </w:r>
      <w:r>
        <w:rPr>
          <w:noProof/>
          <w:position w:val="1"/>
        </w:rPr>
        <w:drawing>
          <wp:inline distT="0" distB="0" distL="0" distR="0">
            <wp:extent cx="150283" cy="83819"/>
            <wp:effectExtent l="0" t="0" r="0" b="0"/>
            <wp:docPr id="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png"/>
                    <pic:cNvPicPr/>
                  </pic:nvPicPr>
                  <pic:blipFill>
                    <a:blip r:embed="rId30" cstate="print"/>
                    <a:stretch>
                      <a:fillRect/>
                    </a:stretch>
                  </pic:blipFill>
                  <pic:spPr>
                    <a:xfrm>
                      <a:off x="0" y="0"/>
                      <a:ext cx="150283" cy="83819"/>
                    </a:xfrm>
                    <a:prstGeom prst="rect">
                      <a:avLst/>
                    </a:prstGeom>
                  </pic:spPr>
                </pic:pic>
              </a:graphicData>
            </a:graphic>
          </wp:inline>
        </w:drawing>
      </w:r>
      <w:r>
        <w:rPr>
          <w:rFonts w:ascii="Times New Roman"/>
          <w:b w:val="0"/>
          <w:position w:val="1"/>
        </w:rPr>
        <w:t xml:space="preserve"> </w:t>
      </w:r>
      <w:r>
        <w:rPr>
          <w:rFonts w:ascii="Times New Roman"/>
          <w:b w:val="0"/>
          <w:spacing w:val="3"/>
          <w:position w:val="1"/>
        </w:rPr>
        <w:t xml:space="preserve"> </w:t>
      </w:r>
      <w:r>
        <w:rPr>
          <w:b w:val="0"/>
          <w:position w:val="1"/>
        </w:rPr>
        <w:t>1</w:t>
      </w:r>
      <w:r>
        <w:rPr>
          <w:b w:val="0"/>
          <w:spacing w:val="-1"/>
          <w:position w:val="1"/>
        </w:rPr>
        <w:t xml:space="preserve"> </w:t>
      </w:r>
      <w:r>
        <w:rPr>
          <w:position w:val="1"/>
        </w:rPr>
        <w:t>2</w:t>
      </w:r>
    </w:p>
    <w:p w:rsidR="00FB16C9" w:rsidRDefault="00FB16C9">
      <w:pPr>
        <w:sectPr w:rsidR="00FB16C9">
          <w:headerReference w:type="default" r:id="rId31"/>
          <w:pgSz w:w="12240" w:h="15840"/>
          <w:pgMar w:top="2100" w:right="1020" w:bottom="260" w:left="1040" w:header="0" w:footer="76" w:gutter="0"/>
          <w:pgNumType w:start="1"/>
          <w:cols w:space="720"/>
        </w:sectPr>
      </w:pPr>
    </w:p>
    <w:p w:rsidR="00FB16C9" w:rsidRDefault="00460498">
      <w:pPr>
        <w:spacing w:before="87" w:after="7"/>
        <w:ind w:left="126"/>
        <w:rPr>
          <w:b/>
          <w:sz w:val="14"/>
        </w:rPr>
      </w:pPr>
      <w:bookmarkStart w:id="2" w:name="p3.pdf"/>
      <w:bookmarkEnd w:id="2"/>
      <w:r>
        <w:rPr>
          <w:b/>
          <w:sz w:val="14"/>
        </w:rPr>
        <w:lastRenderedPageBreak/>
        <w:t>Attributes - STANDARD TERMS AND CONDITIONS</w:t>
      </w:r>
    </w:p>
    <w:p w:rsidR="00FB16C9" w:rsidRDefault="00127B98">
      <w:pPr>
        <w:pStyle w:val="BodyText"/>
        <w:spacing w:before="0" w:line="245" w:lineRule="exact"/>
        <w:ind w:left="106"/>
        <w:rPr>
          <w:sz w:val="20"/>
        </w:rPr>
      </w:pPr>
      <w:r>
        <w:rPr>
          <w:noProof/>
          <w:position w:val="-4"/>
          <w:sz w:val="20"/>
        </w:rPr>
        <mc:AlternateContent>
          <mc:Choice Requires="wpg">
            <w:drawing>
              <wp:inline distT="0" distB="0" distL="0" distR="0">
                <wp:extent cx="6305550" cy="155575"/>
                <wp:effectExtent l="13335" t="3175" r="5715" b="3175"/>
                <wp:docPr id="11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5550" cy="155575"/>
                          <a:chOff x="0" y="0"/>
                          <a:chExt cx="9930" cy="245"/>
                        </a:xfrm>
                      </wpg:grpSpPr>
                      <wps:wsp>
                        <wps:cNvPr id="116" name="Line 83"/>
                        <wps:cNvCnPr>
                          <a:cxnSpLocks noChangeShapeType="1"/>
                        </wps:cNvCnPr>
                        <wps:spPr bwMode="auto">
                          <a:xfrm>
                            <a:off x="0" y="13"/>
                            <a:ext cx="99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7" name="Picture 8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7"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8"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95" y="70"/>
                            <a:ext cx="135"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9" name="Freeform 80"/>
                        <wps:cNvSpPr>
                          <a:spLocks/>
                        </wps:cNvSpPr>
                        <wps:spPr bwMode="auto">
                          <a:xfrm>
                            <a:off x="1267" y="57"/>
                            <a:ext cx="1200" cy="180"/>
                          </a:xfrm>
                          <a:custGeom>
                            <a:avLst/>
                            <a:gdLst>
                              <a:gd name="T0" fmla="+- 0 1267 1267"/>
                              <a:gd name="T1" fmla="*/ T0 w 1200"/>
                              <a:gd name="T2" fmla="+- 0 58 58"/>
                              <a:gd name="T3" fmla="*/ 58 h 180"/>
                              <a:gd name="T4" fmla="+- 0 2467 1267"/>
                              <a:gd name="T5" fmla="*/ T4 w 1200"/>
                              <a:gd name="T6" fmla="+- 0 58 58"/>
                              <a:gd name="T7" fmla="*/ 58 h 180"/>
                              <a:gd name="T8" fmla="+- 0 2467 1267"/>
                              <a:gd name="T9" fmla="*/ T8 w 1200"/>
                              <a:gd name="T10" fmla="+- 0 238 58"/>
                              <a:gd name="T11" fmla="*/ 238 h 180"/>
                              <a:gd name="T12" fmla="+- 0 1267 1267"/>
                              <a:gd name="T13" fmla="*/ T12 w 1200"/>
                              <a:gd name="T14" fmla="+- 0 238 58"/>
                              <a:gd name="T15" fmla="*/ 238 h 180"/>
                              <a:gd name="T16" fmla="+- 0 1267 1267"/>
                              <a:gd name="T17" fmla="*/ T16 w 1200"/>
                              <a:gd name="T18" fmla="+- 0 58 58"/>
                              <a:gd name="T19" fmla="*/ 58 h 180"/>
                              <a:gd name="T20" fmla="+- 0 1339 1267"/>
                              <a:gd name="T21" fmla="*/ T20 w 1200"/>
                              <a:gd name="T22" fmla="+- 0 58 58"/>
                              <a:gd name="T23" fmla="*/ 58 h 180"/>
                            </a:gdLst>
                            <a:ahLst/>
                            <a:cxnLst>
                              <a:cxn ang="0">
                                <a:pos x="T1" y="T3"/>
                              </a:cxn>
                              <a:cxn ang="0">
                                <a:pos x="T5" y="T7"/>
                              </a:cxn>
                              <a:cxn ang="0">
                                <a:pos x="T9" y="T11"/>
                              </a:cxn>
                              <a:cxn ang="0">
                                <a:pos x="T13" y="T15"/>
                              </a:cxn>
                              <a:cxn ang="0">
                                <a:pos x="T17" y="T19"/>
                              </a:cxn>
                              <a:cxn ang="0">
                                <a:pos x="T21" y="T23"/>
                              </a:cxn>
                            </a:cxnLst>
                            <a:rect l="0" t="0" r="r" b="b"/>
                            <a:pathLst>
                              <a:path w="1200" h="180">
                                <a:moveTo>
                                  <a:pt x="0" y="0"/>
                                </a:moveTo>
                                <a:lnTo>
                                  <a:pt x="1200" y="0"/>
                                </a:lnTo>
                                <a:lnTo>
                                  <a:pt x="1200" y="180"/>
                                </a:lnTo>
                                <a:lnTo>
                                  <a:pt x="0" y="18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0" name="Picture 7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30"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1" name="Picture 7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165"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2" name="Picture 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874"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3"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730"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4" name="Picture 7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778"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5" name="Freeform 74"/>
                        <wps:cNvSpPr>
                          <a:spLocks/>
                        </wps:cNvSpPr>
                        <wps:spPr bwMode="auto">
                          <a:xfrm>
                            <a:off x="6337" y="57"/>
                            <a:ext cx="3570" cy="180"/>
                          </a:xfrm>
                          <a:custGeom>
                            <a:avLst/>
                            <a:gdLst>
                              <a:gd name="T0" fmla="+- 0 6337 6337"/>
                              <a:gd name="T1" fmla="*/ T0 w 3570"/>
                              <a:gd name="T2" fmla="+- 0 58 58"/>
                              <a:gd name="T3" fmla="*/ 58 h 180"/>
                              <a:gd name="T4" fmla="+- 0 9907 6337"/>
                              <a:gd name="T5" fmla="*/ T4 w 3570"/>
                              <a:gd name="T6" fmla="+- 0 58 58"/>
                              <a:gd name="T7" fmla="*/ 58 h 180"/>
                              <a:gd name="T8" fmla="+- 0 9907 6337"/>
                              <a:gd name="T9" fmla="*/ T8 w 3570"/>
                              <a:gd name="T10" fmla="+- 0 238 58"/>
                              <a:gd name="T11" fmla="*/ 238 h 180"/>
                              <a:gd name="T12" fmla="+- 0 6337 6337"/>
                              <a:gd name="T13" fmla="*/ T12 w 3570"/>
                              <a:gd name="T14" fmla="+- 0 238 58"/>
                              <a:gd name="T15" fmla="*/ 238 h 180"/>
                              <a:gd name="T16" fmla="+- 0 6337 6337"/>
                              <a:gd name="T17" fmla="*/ T16 w 3570"/>
                              <a:gd name="T18" fmla="+- 0 58 58"/>
                              <a:gd name="T19" fmla="*/ 58 h 180"/>
                              <a:gd name="T20" fmla="+- 0 6409 6337"/>
                              <a:gd name="T21" fmla="*/ T20 w 3570"/>
                              <a:gd name="T22" fmla="+- 0 58 58"/>
                              <a:gd name="T23" fmla="*/ 58 h 180"/>
                            </a:gdLst>
                            <a:ahLst/>
                            <a:cxnLst>
                              <a:cxn ang="0">
                                <a:pos x="T1" y="T3"/>
                              </a:cxn>
                              <a:cxn ang="0">
                                <a:pos x="T5" y="T7"/>
                              </a:cxn>
                              <a:cxn ang="0">
                                <a:pos x="T9" y="T11"/>
                              </a:cxn>
                              <a:cxn ang="0">
                                <a:pos x="T13" y="T15"/>
                              </a:cxn>
                              <a:cxn ang="0">
                                <a:pos x="T17" y="T19"/>
                              </a:cxn>
                              <a:cxn ang="0">
                                <a:pos x="T21" y="T23"/>
                              </a:cxn>
                            </a:cxnLst>
                            <a:rect l="0" t="0" r="r" b="b"/>
                            <a:pathLst>
                              <a:path w="3570" h="180">
                                <a:moveTo>
                                  <a:pt x="0" y="0"/>
                                </a:moveTo>
                                <a:lnTo>
                                  <a:pt x="3570" y="0"/>
                                </a:lnTo>
                                <a:lnTo>
                                  <a:pt x="3570" y="180"/>
                                </a:lnTo>
                                <a:lnTo>
                                  <a:pt x="0" y="18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Text Box 73"/>
                        <wps:cNvSpPr txBox="1">
                          <a:spLocks noChangeArrowheads="1"/>
                        </wps:cNvSpPr>
                        <wps:spPr bwMode="auto">
                          <a:xfrm>
                            <a:off x="198" y="0"/>
                            <a:ext cx="2254"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tabs>
                                  <w:tab w:val="left" w:pos="728"/>
                                </w:tabs>
                                <w:spacing w:line="238" w:lineRule="exact"/>
                                <w:rPr>
                                  <w:rFonts w:ascii="Segoe UI Symbol" w:hAnsi="Segoe UI Symbol"/>
                                  <w:sz w:val="18"/>
                                </w:rPr>
                              </w:pPr>
                              <w:r>
                                <w:rPr>
                                  <w:color w:val="0000FF"/>
                                  <w:sz w:val="13"/>
                                </w:rPr>
                                <w:t>Return</w:t>
                              </w:r>
                              <w:r>
                                <w:rPr>
                                  <w:color w:val="0000FF"/>
                                  <w:sz w:val="13"/>
                                </w:rPr>
                                <w:tab/>
                              </w:r>
                              <w:r>
                                <w:rPr>
                                  <w:sz w:val="13"/>
                                </w:rPr>
                                <w:t>New (Select Type)</w:t>
                              </w:r>
                              <w:r>
                                <w:rPr>
                                  <w:spacing w:val="2"/>
                                  <w:sz w:val="13"/>
                                </w:rPr>
                                <w:t xml:space="preserve"> </w:t>
                              </w:r>
                              <w:r>
                                <w:rPr>
                                  <w:rFonts w:ascii="Segoe UI Symbol" w:hAnsi="Segoe UI Symbol"/>
                                  <w:color w:val="202020"/>
                                  <w:position w:val="1"/>
                                  <w:sz w:val="18"/>
                                </w:rPr>
                                <w:t></w:t>
                              </w:r>
                            </w:p>
                          </w:txbxContent>
                        </wps:txbx>
                        <wps:bodyPr rot="0" vert="horz" wrap="square" lIns="0" tIns="0" rIns="0" bIns="0" anchor="t" anchorCtr="0" upright="1">
                          <a:noAutofit/>
                        </wps:bodyPr>
                      </wps:wsp>
                      <wps:wsp>
                        <wps:cNvPr id="127" name="Text Box 72"/>
                        <wps:cNvSpPr txBox="1">
                          <a:spLocks noChangeArrowheads="1"/>
                        </wps:cNvSpPr>
                        <wps:spPr bwMode="auto">
                          <a:xfrm>
                            <a:off x="2761" y="70"/>
                            <a:ext cx="274"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Edit</w:t>
                              </w:r>
                            </w:p>
                          </w:txbxContent>
                        </wps:txbx>
                        <wps:bodyPr rot="0" vert="horz" wrap="square" lIns="0" tIns="0" rIns="0" bIns="0" anchor="t" anchorCtr="0" upright="1">
                          <a:noAutofit/>
                        </wps:bodyPr>
                      </wps:wsp>
                      <wps:wsp>
                        <wps:cNvPr id="128" name="Text Box 71"/>
                        <wps:cNvSpPr txBox="1">
                          <a:spLocks noChangeArrowheads="1"/>
                        </wps:cNvSpPr>
                        <wps:spPr bwMode="auto">
                          <a:xfrm>
                            <a:off x="3298" y="70"/>
                            <a:ext cx="444"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Delete</w:t>
                              </w:r>
                            </w:p>
                          </w:txbxContent>
                        </wps:txbx>
                        <wps:bodyPr rot="0" vert="horz" wrap="square" lIns="0" tIns="0" rIns="0" bIns="0" anchor="t" anchorCtr="0" upright="1">
                          <a:noAutofit/>
                        </wps:bodyPr>
                      </wps:wsp>
                      <wps:wsp>
                        <wps:cNvPr id="129" name="Text Box 70"/>
                        <wps:cNvSpPr txBox="1">
                          <a:spLocks noChangeArrowheads="1"/>
                        </wps:cNvSpPr>
                        <wps:spPr bwMode="auto">
                          <a:xfrm>
                            <a:off x="4006" y="70"/>
                            <a:ext cx="592"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Move Up</w:t>
                              </w:r>
                            </w:p>
                          </w:txbxContent>
                        </wps:txbx>
                        <wps:bodyPr rot="0" vert="horz" wrap="square" lIns="0" tIns="0" rIns="0" bIns="0" anchor="t" anchorCtr="0" upright="1">
                          <a:noAutofit/>
                        </wps:bodyPr>
                      </wps:wsp>
                      <wps:wsp>
                        <wps:cNvPr id="130" name="Text Box 69"/>
                        <wps:cNvSpPr txBox="1">
                          <a:spLocks noChangeArrowheads="1"/>
                        </wps:cNvSpPr>
                        <wps:spPr bwMode="auto">
                          <a:xfrm>
                            <a:off x="4862" y="70"/>
                            <a:ext cx="786"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Move Down</w:t>
                              </w:r>
                            </w:p>
                          </w:txbxContent>
                        </wps:txbx>
                        <wps:bodyPr rot="0" vert="horz" wrap="square" lIns="0" tIns="0" rIns="0" bIns="0" anchor="t" anchorCtr="0" upright="1">
                          <a:noAutofit/>
                        </wps:bodyPr>
                      </wps:wsp>
                      <wps:wsp>
                        <wps:cNvPr id="131" name="Text Box 68"/>
                        <wps:cNvSpPr txBox="1">
                          <a:spLocks noChangeArrowheads="1"/>
                        </wps:cNvSpPr>
                        <wps:spPr bwMode="auto">
                          <a:xfrm>
                            <a:off x="5911" y="70"/>
                            <a:ext cx="2992"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 xml:space="preserve">Move </w:t>
                              </w:r>
                              <w:r>
                                <w:rPr>
                                  <w:sz w:val="13"/>
                                </w:rPr>
                                <w:t>STANDARD TERMS AND CONDITIONS</w:t>
                              </w:r>
                            </w:p>
                          </w:txbxContent>
                        </wps:txbx>
                        <wps:bodyPr rot="0" vert="horz" wrap="square" lIns="0" tIns="0" rIns="0" bIns="0" anchor="t" anchorCtr="0" upright="1">
                          <a:noAutofit/>
                        </wps:bodyPr>
                      </wps:wsp>
                      <wps:wsp>
                        <wps:cNvPr id="132" name="Text Box 67"/>
                        <wps:cNvSpPr txBox="1">
                          <a:spLocks noChangeArrowheads="1"/>
                        </wps:cNvSpPr>
                        <wps:spPr bwMode="auto">
                          <a:xfrm>
                            <a:off x="9758" y="0"/>
                            <a:ext cx="136"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
                                <w:rPr>
                                  <w:rFonts w:ascii="Segoe UI Symbol" w:hAnsi="Segoe UI Symbol"/>
                                  <w:sz w:val="18"/>
                                </w:rPr>
                              </w:pPr>
                              <w:r>
                                <w:rPr>
                                  <w:rFonts w:ascii="Segoe UI Symbol" w:hAnsi="Segoe UI Symbol"/>
                                  <w:color w:val="202020"/>
                                  <w:sz w:val="18"/>
                                </w:rPr>
                                <w:t></w:t>
                              </w:r>
                            </w:p>
                          </w:txbxContent>
                        </wps:txbx>
                        <wps:bodyPr rot="0" vert="horz" wrap="square" lIns="0" tIns="0" rIns="0" bIns="0" anchor="t" anchorCtr="0" upright="1">
                          <a:noAutofit/>
                        </wps:bodyPr>
                      </wps:wsp>
                    </wpg:wgp>
                  </a:graphicData>
                </a:graphic>
              </wp:inline>
            </w:drawing>
          </mc:Choice>
          <mc:Fallback>
            <w:pict>
              <v:group id="Group 66" o:spid="_x0000_s1058" style="width:496.5pt;height:12.25pt;mso-position-horizontal-relative:char;mso-position-vertical-relative:line" coordsize="993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">
                <v:line id="Line 83" o:spid="_x0000_s1059" style="position:absolute;visibility:visible;mso-wrap-style:square" from="0,13" to="993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jfXMMAAADcAAAADwAAAGRycy9kb3ducmV2LnhtbERPS2vCQBC+F/wPywje6sYWH0RXkUKh&#10;9FRTn7dpdpqEZmeX7Griv3cFobf5+J6zWHWmFhdqfGVZwWiYgCDOra64ULD9fn+egfABWWNtmRRc&#10;ycNq2XtaYKptyxu6ZKEQMYR9igrKEFwqpc9LMuiH1hFH7tc2BkOETSF1g20MN7V8SZKJNFhxbCjR&#10;0VtJ+V92Ngp+jtTuNvv1+DAdZ9vd16vbnz6dUoN+t56DCNSFf/HD/aHj/NEE7s/EC+Ty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vo31zDAAAA3AAAAA8AAAAAAAAAAAAA&#10;AAAAoQIAAGRycy9kb3ducmV2LnhtbFBLBQYAAAAABAAEAPkAAACRAwAAAAA=&#10;" strokeweight=".72pt"/>
                <v:shape id="Picture 82" o:spid="_x0000_s1060" type="#_x0000_t75" style="position:absolute;left:67;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184/BAAAA3AAAAA8AAABkcnMvZG93bnJldi54bWxET82KwjAQvgv7DmEW9iKa1oMu1ShSWSp4&#10;UvsAs83YFJtJaaJ2334jCN7m4/ud1WawrbhT7xvHCtJpAoK4crrhWkF5/pl8g/ABWWPrmBT8kYfN&#10;+mO0wky7Bx/pfgq1iCHsM1RgQugyKX1lyKKfuo44chfXWwwR9rXUPT5iuG3lLEnm0mLDscFgR7mh&#10;6nq6WQUtlbsi3c22+W84dHlqimR8K5T6+hy2SxCBhvAWv9x7HeenC3g+Ey+Q63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C184/BAAAA3AAAAA8AAAAAAAAAAAAAAAAAnwIA&#10;AGRycy9kb3ducmV2LnhtbFBLBQYAAAAABAAEAPcAAACNAwAAAAA=&#10;">
                  <v:imagedata r:id="rId15" o:title=""/>
                </v:shape>
                <v:shape id="Picture 81" o:spid="_x0000_s1061" type="#_x0000_t75" style="position:absolute;left:795;top:70;width:135;height:1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buyLEAAAA3AAAAA8AAABkcnMvZG93bnJldi54bWxEj0FvwjAMhe+T9h8iT9ptpGwSoI6ANiTE&#10;OFJ22NFKTFu1caom0MKvnw9I3Gy95/c+L9ejb9WF+lgHNjCdZKCIbXA1lwZ+j9u3BaiYkB22gcnA&#10;lSKsV89PS8xdGPhAlyKVSkI45migSqnLtY62Io9xEjpi0U6h95hk7Uvtehwk3Lf6Pctm2mPN0lBh&#10;R5uKbFOcvYFg6+v849ZsqfnbL3bft81gT4Uxry/j1yeoRGN6mO/XP07wp0Irz8gEevU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NbuyLEAAAA3AAAAA8AAAAAAAAAAAAAAAAA&#10;nwIAAGRycy9kb3ducmV2LnhtbFBLBQYAAAAABAAEAPcAAACQAwAAAAA=&#10;">
                  <v:imagedata r:id="rId16" o:title=""/>
                </v:shape>
                <v:shape id="Freeform 80" o:spid="_x0000_s1062" style="position:absolute;left:1267;top:57;width:1200;height:180;visibility:visible;mso-wrap-style:square;v-text-anchor:top" coordsize="120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pX8QA&#10;AADcAAAADwAAAGRycy9kb3ducmV2LnhtbESPT4vCQAzF74LfYYiwt3VaD/unOooogrCsuOrBY+zE&#10;ttjJlE7U7rd3Fha8JbyX93uZzDpXqxu1ofJsIB0moIhzbysuDBz2q9cPUEGQLdaeycAvBZhN+70J&#10;Ztbf+YduOylUDOGQoYFSpMm0DnlJDsPQN8RRO/vWocS1LbRt8R7DXa1HSfKmHVYcCSU2tCgpv+yu&#10;LkJkKd/FNtXHRZDT+kuoet9ujHkZdPMxKKFOnub/67WN9dNP+HsmTqC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qV/EAAAA3AAAAA8AAAAAAAAAAAAAAAAAmAIAAGRycy9k&#10;b3ducmV2LnhtbFBLBQYAAAAABAAEAPUAAACJAwAAAAA=&#10;" path="m,l1200,r,180l,180,,,72,e" filled="f" strokecolor="#6f6f6f" strokeweight=".72pt">
                  <v:path arrowok="t" o:connecttype="custom" o:connectlocs="0,58;1200,58;1200,238;0,238;0,58;72,58" o:connectangles="0,0,0,0,0,0"/>
                </v:shape>
                <v:shape id="Picture 79" o:spid="_x0000_s1063" type="#_x0000_t75" style="position:absolute;left:2630;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sHXLFAAAA3AAAAA8AAABkcnMvZG93bnJldi54bWxEj81uwkAMhO9IvMPKSNxgAwdapSwIIdEi&#10;cSk/5Wxl3SRq1huySwg8PT4g9WZrxjOf58vOVaqlJpSeDUzGCSjizNuScwOn42b0DipEZIuVZzJw&#10;pwDLRb83x9T6G++pPcRcSQiHFA0UMdap1iEryGEY+5pYtF/fOIyyNrm2Dd4k3FV6miQz7bBkaSiw&#10;pnVB2d/h6gw8uln7Q5frowznzX7n3j7999fZmOGgW32AitTFf/PremsFfyr48oxMoB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I7B1yxQAAANwAAAAPAAAAAAAAAAAAAAAA&#10;AJ8CAABkcnMvZG93bnJldi54bWxQSwUGAAAAAAQABAD3AAAAkQMAAAAA&#10;">
                  <v:imagedata r:id="rId17" o:title=""/>
                </v:shape>
                <v:shape id="Picture 78" o:spid="_x0000_s1064" type="#_x0000_t75" style="position:absolute;left:3165;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fscaLEAAAA3AAAAA8AAABkcnMvZG93bnJldi54bWxET01rwkAQvQv9D8sUvOlGq6Gk2YgUCyIU&#10;NLagtyE7TUKzszG70fTfdwtCb/N4n5OuBtOIK3WutqxgNo1AEBdW11wq+Di+TZ5BOI+ssbFMCn7I&#10;wSp7GKWYaHvjA11zX4oQwi5BBZX3bSKlKyoy6Ka2JQ7cl+0M+gC7UuoObyHcNHIeRbE0WHNoqLCl&#10;14qK77w3CtY5te68eVrsd5+noe+Xl+PyPVZq/DisX0B4Gvy/+O7e6jB/PoO/Z8IFMvs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fscaLEAAAA3AAAAA8AAAAAAAAAAAAAAAAA&#10;nwIAAGRycy9kb3ducmV2LnhtbFBLBQYAAAAABAAEAPcAAACQAwAAAAA=&#10;">
                  <v:imagedata r:id="rId18" o:title=""/>
                </v:shape>
                <v:shape id="Picture 77" o:spid="_x0000_s1065" type="#_x0000_t75" style="position:absolute;left:3874;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GfN7DAAAA3AAAAA8AAABkcnMvZG93bnJldi54bWxET01rwkAQvQv+h2UEL1I3jWBDdBUpCKJe&#10;qtLzkB2TtNnZmF1j9Ne7BaG3ebzPmS87U4mWGldaVvA+jkAQZ1aXnCs4HddvCQjnkTVWlknBnRws&#10;F/3eHFNtb/xF7cHnIoSwS1FB4X2dSumyggy6sa2JA3e2jUEfYJNL3eAthJtKxlE0lQZLDg0F1vRZ&#10;UPZ7uBoF35Nt+Uj49LHf3deXdtQek231o9Rw0K1mIDx1/l/8cm90mB/H8PdMuEAun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kZ83sMAAADcAAAADwAAAAAAAAAAAAAAAACf&#10;AgAAZHJzL2Rvd25yZXYueG1sUEsFBgAAAAAEAAQA9wAAAI8DAAAAAA==&#10;">
                  <v:imagedata r:id="rId19" o:title=""/>
                </v:shape>
                <v:shape id="Picture 76" o:spid="_x0000_s1066" type="#_x0000_t75" style="position:absolute;left:4730;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6GgnAAAAA3AAAAA8AAABkcnMvZG93bnJldi54bWxET01rwkAQvRf8D8sIvdWNilJSVymCxWNr&#10;RPA2ZMckNDsbdqdJ+u+7BcHbPN7nbHaja1VPITaeDcxnGSji0tuGKwPn4vDyCioKssXWMxn4pQi7&#10;7eRpg7n1A39Rf5JKpRCOORqoRbpc61jW5DDOfEecuJsPDiXBUGkbcEjhrtWLLFtrhw2nhho72tdU&#10;fp9+nIGbFCG6zw/p5Xo9VJdY8LAqjHmeju9voIRGeYjv7qNN8xdL+H8mXaC3f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boaCcAAAADcAAAADwAAAAAAAAAAAAAAAACfAgAA&#10;ZHJzL2Rvd25yZXYueG1sUEsFBgAAAAAEAAQA9wAAAIwDAAAAAA==&#10;">
                  <v:imagedata r:id="rId20" o:title=""/>
                </v:shape>
                <v:shape id="Picture 75" o:spid="_x0000_s1067" type="#_x0000_t75" style="position:absolute;left:5778;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3POHCAAAA3AAAAA8AAABkcnMvZG93bnJldi54bWxET01rwkAQvQv+h2WE3nSjtFJSNyJCi721&#10;aZvzNDsmIdnZuLtq7K/vCoK3ebzPWa0H04kTOd9YVjCfJSCIS6sbrhR8f71On0H4gKyxs0wKLuRh&#10;nY1HK0y1PfMnnfJQiRjCPkUFdQh9KqUvazLoZ7YnjtzeOoMhQldJ7fAcw00nF0mylAYbjg019rSt&#10;qWzzo1FQFD/tr33amLe+Kuwh/3PvHxen1MNk2LyACDSEu/jm3uk4f/EI12fiBTL7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69zzhwgAAANwAAAAPAAAAAAAAAAAAAAAAAJ8C&#10;AABkcnMvZG93bnJldi54bWxQSwUGAAAAAAQABAD3AAAAjgMAAAAA&#10;">
                  <v:imagedata r:id="rId21" o:title=""/>
                </v:shape>
                <v:shape id="Freeform 74" o:spid="_x0000_s1068" style="position:absolute;left:6337;top:57;width:3570;height:180;visibility:visible;mso-wrap-style:square;v-text-anchor:top" coordsize="357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DBGsQA&#10;AADcAAAADwAAAGRycy9kb3ducmV2LnhtbESPQWvDMAyF74X+B6PCbq3TQkZI65aysrIcl25sRxGr&#10;SbpYNrGXZP9+Hgx6k3jve3raHSbTiYF631pWsF4lIIgrq1uuFbxdnpcZCB+QNXaWScEPeTjs57Md&#10;5tqO/EpDGWoRQ9jnqKAJweVS+qohg35lHXHUrrY3GOLa11L3OMZw08lNkjxKgy3HCw06emqo+iq/&#10;TaxxPkp/uuksLd4/b0PxUZyddEo9LKbjFkSgKdzN//SLjtwmhb9n4gRy/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0AwRrEAAAA3AAAAA8AAAAAAAAAAAAAAAAAmAIAAGRycy9k&#10;b3ducmV2LnhtbFBLBQYAAAAABAAEAPUAAACJAwAAAAA=&#10;" path="m,l3570,r,180l,180,,,72,e" filled="f" strokecolor="#6f6f6f" strokeweight=".72pt">
                  <v:path arrowok="t" o:connecttype="custom" o:connectlocs="0,58;3570,58;3570,238;0,238;0,58;72,58" o:connectangles="0,0,0,0,0,0"/>
                </v:shape>
                <v:shape id="Text Box 73" o:spid="_x0000_s1069" type="#_x0000_t202" style="position:absolute;left:198;width:2254;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4wYMIA&#10;AADcAAAADwAAAGRycy9kb3ducmV2LnhtbERPTYvCMBC9C/sfwizsTVM9FK1GEVlBWFis3cMex2Zs&#10;g82k22S1/nsjCN7m8T5nseptIy7UeeNYwXiUgCAunTZcKfgptsMpCB+QNTaOScGNPKyWb4MFZtpd&#10;OafLIVQihrDPUEEdQptJ6cuaLPqRa4kjd3KdxRBhV0nd4TWG20ZOkiSVFg3Hhhpb2tRUng//VsH6&#10;l/NP8/d93Oen3BTFLOGv9KzUx3u/noMI1IeX+One6Th/ksLjmXiB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zjBgwgAAANwAAAAPAAAAAAAAAAAAAAAAAJgCAABkcnMvZG93&#10;bnJldi54bWxQSwUGAAAAAAQABAD1AAAAhwMAAAAA&#10;" filled="f" stroked="f">
                  <v:textbox inset="0,0,0,0">
                    <w:txbxContent>
                      <w:p w:rsidR="00FB16C9" w:rsidRDefault="00460498">
                        <w:pPr>
                          <w:tabs>
                            <w:tab w:val="left" w:pos="728"/>
                          </w:tabs>
                          <w:spacing w:line="238" w:lineRule="exact"/>
                          <w:rPr>
                            <w:rFonts w:ascii="Segoe UI Symbol" w:hAnsi="Segoe UI Symbol"/>
                            <w:sz w:val="18"/>
                          </w:rPr>
                        </w:pPr>
                        <w:r>
                          <w:rPr>
                            <w:color w:val="0000FF"/>
                            <w:sz w:val="13"/>
                          </w:rPr>
                          <w:t>Return</w:t>
                        </w:r>
                        <w:r>
                          <w:rPr>
                            <w:color w:val="0000FF"/>
                            <w:sz w:val="13"/>
                          </w:rPr>
                          <w:tab/>
                        </w:r>
                        <w:r>
                          <w:rPr>
                            <w:sz w:val="13"/>
                          </w:rPr>
                          <w:t>New (Select Type)</w:t>
                        </w:r>
                        <w:r>
                          <w:rPr>
                            <w:spacing w:val="2"/>
                            <w:sz w:val="13"/>
                          </w:rPr>
                          <w:t xml:space="preserve"> </w:t>
                        </w:r>
                        <w:r>
                          <w:rPr>
                            <w:rFonts w:ascii="Segoe UI Symbol" w:hAnsi="Segoe UI Symbol"/>
                            <w:color w:val="202020"/>
                            <w:position w:val="1"/>
                            <w:sz w:val="18"/>
                          </w:rPr>
                          <w:t></w:t>
                        </w:r>
                      </w:p>
                    </w:txbxContent>
                  </v:textbox>
                </v:shape>
                <v:shape id="Text Box 72" o:spid="_x0000_s1070" type="#_x0000_t202" style="position:absolute;left:2761;top:70;width:274;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V+8MA&#10;AADcAAAADwAAAGRycy9kb3ducmV2LnhtbERPTWvCQBC9F/oflil4azb1oDZ1I1IUBKE0pocep9kx&#10;WZKdTbOrpv/eLQje5vE+Z7kabSfONHjjWMFLkoIgrpw2XCv4KrfPCxA+IGvsHJOCP/Kwyh8flphp&#10;d+GCzodQixjCPkMFTQh9JqWvGrLoE9cTR+7oBoshwqGWesBLDLednKbpTFo0HBsa7Om9oao9nKyC&#10;9TcXG/P78fNZHAtTlq8p72etUpOncf0GItAY7uKbe6fj/Okc/p+JF8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KV+8MAAADcAAAADwAAAAAAAAAAAAAAAACYAgAAZHJzL2Rv&#10;d25yZXYueG1sUEsFBgAAAAAEAAQA9QAAAIgDAAAAAA==&#10;" filled="f" stroked="f">
                  <v:textbox inset="0,0,0,0">
                    <w:txbxContent>
                      <w:p w:rsidR="00FB16C9" w:rsidRDefault="00460498">
                        <w:pPr>
                          <w:spacing w:before="2"/>
                          <w:rPr>
                            <w:sz w:val="13"/>
                          </w:rPr>
                        </w:pPr>
                        <w:r>
                          <w:rPr>
                            <w:color w:val="0000FF"/>
                            <w:sz w:val="13"/>
                          </w:rPr>
                          <w:t>Edit</w:t>
                        </w:r>
                      </w:p>
                    </w:txbxContent>
                  </v:textbox>
                </v:shape>
                <v:shape id="Text Box 71" o:spid="_x0000_s1071" type="#_x0000_t202" style="position:absolute;left:3298;top:70;width:444;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0BicUA&#10;AADcAAAADwAAAGRycy9kb3ducmV2LnhtbESPQWvCQBCF74X+h2WE3upGD6Kpq0ipUChIYzz0OM2O&#10;yWJ2Nma3Gv995yB4m+G9ee+b5XrwrbpQH11gA5NxBoq4CtZxbeBQbl/noGJCttgGJgM3irBePT8t&#10;MbfhygVd9qlWEsIxRwNNSl2udawa8hjHoSMW7Rh6j0nWvta2x6uE+1ZPs2ymPTqWhgY7em+oOu3/&#10;vIHNDxcf7rz7/S6OhSvLRcZfs5MxL6Nh8wYq0ZAe5vv1pxX8qdDKMzKBX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HQGJxQAAANwAAAAPAAAAAAAAAAAAAAAAAJgCAABkcnMv&#10;ZG93bnJldi54bWxQSwUGAAAAAAQABAD1AAAAigMAAAAA&#10;" filled="f" stroked="f">
                  <v:textbox inset="0,0,0,0">
                    <w:txbxContent>
                      <w:p w:rsidR="00FB16C9" w:rsidRDefault="00460498">
                        <w:pPr>
                          <w:spacing w:before="2"/>
                          <w:rPr>
                            <w:sz w:val="13"/>
                          </w:rPr>
                        </w:pPr>
                        <w:r>
                          <w:rPr>
                            <w:color w:val="0000FF"/>
                            <w:sz w:val="13"/>
                          </w:rPr>
                          <w:t>Delete</w:t>
                        </w:r>
                      </w:p>
                    </w:txbxContent>
                  </v:textbox>
                </v:shape>
                <v:shape id="Text Box 70" o:spid="_x0000_s1072" type="#_x0000_t202" style="position:absolute;left:4006;top:70;width:592;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GkEsMA&#10;AADcAAAADwAAAGRycy9kb3ducmV2LnhtbERPTWvCQBC9F/wPyxR6q5t6kCa6BikWhII0xoPHaXZM&#10;lmRn0+xq4r/vFgq9zeN9zjqfbCduNHjjWMHLPAFBXDltuFZwKt+fX0H4gKyxc0wK7uQh38we1php&#10;N3JBt2OoRQxhn6GCJoQ+k9JXDVn0c9cTR+7iBoshwqGWesAxhttOLpJkKS0ajg0N9vTWUNUer1bB&#10;9szFznwfvj6LS2HKMk34Y9kq9fQ4bVcgAk3hX/zn3us4f5HC7zPxArn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GkEsMAAADcAAAADwAAAAAAAAAAAAAAAACYAgAAZHJzL2Rv&#10;d25yZXYueG1sUEsFBgAAAAAEAAQA9QAAAIgDAAAAAA==&#10;" filled="f" stroked="f">
                  <v:textbox inset="0,0,0,0">
                    <w:txbxContent>
                      <w:p w:rsidR="00FB16C9" w:rsidRDefault="00460498">
                        <w:pPr>
                          <w:spacing w:before="2"/>
                          <w:rPr>
                            <w:sz w:val="13"/>
                          </w:rPr>
                        </w:pPr>
                        <w:r>
                          <w:rPr>
                            <w:color w:val="0000FF"/>
                            <w:sz w:val="13"/>
                          </w:rPr>
                          <w:t>Move Up</w:t>
                        </w:r>
                      </w:p>
                    </w:txbxContent>
                  </v:textbox>
                </v:shape>
                <v:shape id="Text Box 69" o:spid="_x0000_s1073" type="#_x0000_t202" style="position:absolute;left:4862;top:70;width:786;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KbUsUA&#10;AADcAAAADwAAAGRycy9kb3ducmV2LnhtbESPQWvCQBCF74X+h2UEb3VjBampq0ixIBSkMT30OM2O&#10;yWJ2NmZXTf+9cyj0NsN78943y/XgW3WlPrrABqaTDBRxFazj2sBX+f70AiomZIttYDLwSxHWq8eH&#10;JeY23Lig6yHVSkI45migSanLtY5VQx7jJHTEoh1D7zHJ2tfa9niTcN/q5yyba4+OpaHBjt4aqk6H&#10;izew+eZi6877n8/iWLiyXGT8MT8ZMx4Nm1dQiYb0b/673lnBnwm+PCMT6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sptSxQAAANwAAAAPAAAAAAAAAAAAAAAAAJgCAABkcnMv&#10;ZG93bnJldi54bWxQSwUGAAAAAAQABAD1AAAAigMAAAAA&#10;" filled="f" stroked="f">
                  <v:textbox inset="0,0,0,0">
                    <w:txbxContent>
                      <w:p w:rsidR="00FB16C9" w:rsidRDefault="00460498">
                        <w:pPr>
                          <w:spacing w:before="2"/>
                          <w:rPr>
                            <w:sz w:val="13"/>
                          </w:rPr>
                        </w:pPr>
                        <w:r>
                          <w:rPr>
                            <w:color w:val="0000FF"/>
                            <w:sz w:val="13"/>
                          </w:rPr>
                          <w:t>Move Down</w:t>
                        </w:r>
                      </w:p>
                    </w:txbxContent>
                  </v:textbox>
                </v:shape>
                <v:shape id="Text Box 68" o:spid="_x0000_s1074" type="#_x0000_t202" style="position:absolute;left:5911;top:70;width:2992;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4+ycMA&#10;AADcAAAADwAAAGRycy9kb3ducmV2LnhtbERPTWvCQBC9F/oflil4azYqSJu6ESkKBUEa00OP0+yY&#10;LMnOxuxW4793CwVv83ifs1yNthNnGrxxrGCapCCIK6cN1wq+yu3zCwgfkDV2jknBlTys8seHJWba&#10;Xbig8yHUIoawz1BBE0KfSemrhiz6xPXEkTu6wWKIcKilHvASw20nZ2m6kBYNx4YGe3pvqGoPv1bB&#10;+puLjTntfz6LY2HK8jXl3aJVavI0rt9ABBrDXfzv/tBx/nwKf8/EC2R+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P4+ycMAAADcAAAADwAAAAAAAAAAAAAAAACYAgAAZHJzL2Rv&#10;d25yZXYueG1sUEsFBgAAAAAEAAQA9QAAAIgDAAAAAA==&#10;" filled="f" stroked="f">
                  <v:textbox inset="0,0,0,0">
                    <w:txbxContent>
                      <w:p w:rsidR="00FB16C9" w:rsidRDefault="00460498">
                        <w:pPr>
                          <w:spacing w:before="2"/>
                          <w:rPr>
                            <w:sz w:val="13"/>
                          </w:rPr>
                        </w:pPr>
                        <w:r>
                          <w:rPr>
                            <w:color w:val="0000FF"/>
                            <w:sz w:val="13"/>
                          </w:rPr>
                          <w:t xml:space="preserve">Move </w:t>
                        </w:r>
                        <w:r>
                          <w:rPr>
                            <w:sz w:val="13"/>
                          </w:rPr>
                          <w:t>STANDARD TERMS AND CONDITIONS</w:t>
                        </w:r>
                      </w:p>
                    </w:txbxContent>
                  </v:textbox>
                </v:shape>
                <v:shape id="Text Box 67" o:spid="_x0000_s1075" type="#_x0000_t202" style="position:absolute;left:9758;width:136;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gvsMA&#10;AADcAAAADwAAAGRycy9kb3ducmV2LnhtbERPTWvCQBC9F/oflin01my0IG10I1IUCgUxpgePY3ZM&#10;lmRn0+xW03/vCgVv83ifs1iOthNnGrxxrGCSpCCIK6cN1wq+y83LGwgfkDV2jknBH3lY5o8PC8y0&#10;u3BB532oRQxhn6GCJoQ+k9JXDVn0ieuJI3dyg8UQ4VBLPeAlhttOTtN0Ji0ajg0N9vTRUNXuf62C&#10;1YGLtfnZHnfFqTBl+Z7y16xV6vlpXM1BBBrDXfzv/tRx/usU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CygvsMAAADcAAAADwAAAAAAAAAAAAAAAACYAgAAZHJzL2Rv&#10;d25yZXYueG1sUEsFBgAAAAAEAAQA9QAAAIgDAAAAAA==&#10;" filled="f" stroked="f">
                  <v:textbox inset="0,0,0,0">
                    <w:txbxContent>
                      <w:p w:rsidR="00FB16C9" w:rsidRDefault="00460498">
                        <w:pPr>
                          <w:spacing w:before="1"/>
                          <w:rPr>
                            <w:rFonts w:ascii="Segoe UI Symbol" w:hAnsi="Segoe UI Symbol"/>
                            <w:sz w:val="18"/>
                          </w:rPr>
                        </w:pPr>
                        <w:r>
                          <w:rPr>
                            <w:rFonts w:ascii="Segoe UI Symbol" w:hAnsi="Segoe UI Symbol"/>
                            <w:color w:val="202020"/>
                            <w:sz w:val="18"/>
                          </w:rPr>
                          <w:t></w:t>
                        </w:r>
                      </w:p>
                    </w:txbxContent>
                  </v:textbox>
                </v:shape>
                <w10:anchorlock/>
              </v:group>
            </w:pict>
          </mc:Fallback>
        </mc:AlternateContent>
      </w:r>
    </w:p>
    <w:p w:rsidR="00FB16C9" w:rsidRDefault="00460498">
      <w:pPr>
        <w:spacing w:before="51"/>
        <w:ind w:left="389"/>
        <w:rPr>
          <w:b/>
          <w:sz w:val="13"/>
        </w:rPr>
      </w:pPr>
      <w:r>
        <w:rPr>
          <w:b/>
          <w:color w:val="6C6865"/>
          <w:sz w:val="13"/>
        </w:rPr>
        <w:t># Type Attribute</w:t>
      </w:r>
    </w:p>
    <w:p w:rsidR="00FB16C9" w:rsidRDefault="00127B98">
      <w:pPr>
        <w:pStyle w:val="ListParagraph"/>
        <w:numPr>
          <w:ilvl w:val="0"/>
          <w:numId w:val="1"/>
        </w:numPr>
        <w:tabs>
          <w:tab w:val="left" w:pos="590"/>
        </w:tabs>
        <w:spacing w:before="35"/>
        <w:ind w:hanging="200"/>
        <w:rPr>
          <w:sz w:val="13"/>
        </w:rPr>
      </w:pPr>
      <w:r>
        <w:rPr>
          <w:noProof/>
        </w:rPr>
        <mc:AlternateContent>
          <mc:Choice Requires="wps">
            <w:drawing>
              <wp:anchor distT="0" distB="0" distL="114300" distR="114300" simplePos="0" relativeHeight="2104" behindDoc="0" locked="0" layoutInCell="1" allowOverlap="1">
                <wp:simplePos x="0" y="0"/>
                <wp:positionH relativeFrom="page">
                  <wp:posOffset>775970</wp:posOffset>
                </wp:positionH>
                <wp:positionV relativeFrom="paragraph">
                  <wp:posOffset>43180</wp:posOffset>
                </wp:positionV>
                <wp:extent cx="86360" cy="85725"/>
                <wp:effectExtent l="13970" t="13335" r="4445" b="5715"/>
                <wp:wrapNone/>
                <wp:docPr id="114"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68 68"/>
                            <a:gd name="T3" fmla="*/ 68 h 135"/>
                            <a:gd name="T4" fmla="+- 0 1357 1222"/>
                            <a:gd name="T5" fmla="*/ T4 w 136"/>
                            <a:gd name="T6" fmla="+- 0 68 68"/>
                            <a:gd name="T7" fmla="*/ 68 h 135"/>
                            <a:gd name="T8" fmla="+- 0 1357 1222"/>
                            <a:gd name="T9" fmla="*/ T8 w 136"/>
                            <a:gd name="T10" fmla="+- 0 203 68"/>
                            <a:gd name="T11" fmla="*/ 203 h 135"/>
                            <a:gd name="T12" fmla="+- 0 1222 1222"/>
                            <a:gd name="T13" fmla="*/ T12 w 136"/>
                            <a:gd name="T14" fmla="+- 0 203 68"/>
                            <a:gd name="T15" fmla="*/ 203 h 135"/>
                            <a:gd name="T16" fmla="+- 0 1222 1222"/>
                            <a:gd name="T17" fmla="*/ T16 w 136"/>
                            <a:gd name="T18" fmla="+- 0 68 68"/>
                            <a:gd name="T19" fmla="*/ 68 h 135"/>
                            <a:gd name="T20" fmla="+- 0 1294 1222"/>
                            <a:gd name="T21" fmla="*/ T20 w 136"/>
                            <a:gd name="T22" fmla="+- 0 68 68"/>
                            <a:gd name="T23" fmla="*/ 68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21AAABE" id="Freeform 65" o:spid="_x0000_s1026" style="position:absolute;z-index:2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pt,67.85pt,3.4pt,67.85pt,10.15pt,61.1pt,10.15pt,61.1pt,3.4pt,64.7pt,3.4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" filled="f" strokecolor="#6f6f6f" strokeweight=".72pt">
                <v:path arrowok="t" o:connecttype="custom" o:connectlocs="0,43180;85725,43180;85725,128905;0,128905;0,43180;45720,43180" o:connectangles="0,0,0,0,0,0"/>
                <w10:wrap anchorx="page"/>
              </v:polyline>
            </w:pict>
          </mc:Fallback>
        </mc:AlternateContent>
      </w:r>
      <w:r w:rsidR="00460498">
        <w:rPr>
          <w:sz w:val="13"/>
        </w:rPr>
        <w:t xml:space="preserve">Note </w:t>
      </w:r>
      <w:r w:rsidR="00460498">
        <w:rPr>
          <w:color w:val="0000FF"/>
          <w:sz w:val="13"/>
        </w:rPr>
        <w:t>BID</w:t>
      </w:r>
      <w:r w:rsidR="00460498">
        <w:rPr>
          <w:color w:val="0000FF"/>
          <w:spacing w:val="-14"/>
          <w:sz w:val="13"/>
        </w:rPr>
        <w:t xml:space="preserve"> </w:t>
      </w:r>
      <w:r w:rsidR="00460498">
        <w:rPr>
          <w:color w:val="0000FF"/>
          <w:sz w:val="13"/>
        </w:rPr>
        <w:t>SUBMITTAL/SIGNATURE</w:t>
      </w:r>
    </w:p>
    <w:p w:rsidR="00FB16C9" w:rsidRDefault="00460498">
      <w:pPr>
        <w:pStyle w:val="BodyText"/>
        <w:ind w:left="975" w:right="166"/>
      </w:pPr>
      <w:r>
        <w:t xml:space="preserve">Bid shall give the full name and business address of the bidder. If the bidder is a corporation, the name shall be stated as it is in the corporate charter. Bids must be signed in ink by the bidder's authorized agent. Unsigned bids will be rejected. Bids are to be sealed and the outside of the envelope is to reference the bid number. The person signing the bid must show his title, and if requested by the institution, must furnish satisfactory proof of his or her authority to bind his or her company in contract. Bidder understands that by submitting a bid with an authorized signature, it shall constitute an offer to the </w:t>
      </w:r>
      <w:r w:rsidR="00251EF3">
        <w:t>I</w:t>
      </w:r>
      <w:r>
        <w:t>nstitution. Bids must be typewritten or in ink; otherwise they may not be considered. Only bids submitted on bid forms furnished by the Institution will be considered. Purchase orders will be issued to the firm name appearing on the bid. By signing this bid where indicated, the bidder agrees to strictly abide by all state and federal statutes and regulations. The bidder further certifies that this bid is made without collusion or fraud.</w:t>
      </w:r>
    </w:p>
    <w:p w:rsidR="00FB16C9" w:rsidRDefault="00127B98">
      <w:pPr>
        <w:pStyle w:val="ListParagraph"/>
        <w:numPr>
          <w:ilvl w:val="0"/>
          <w:numId w:val="1"/>
        </w:numPr>
        <w:tabs>
          <w:tab w:val="left" w:pos="590"/>
        </w:tabs>
        <w:spacing w:before="46"/>
        <w:ind w:hanging="200"/>
        <w:rPr>
          <w:sz w:val="13"/>
        </w:rPr>
      </w:pPr>
      <w:r>
        <w:rPr>
          <w:noProof/>
        </w:rPr>
        <mc:AlternateContent>
          <mc:Choice Requires="wps">
            <w:drawing>
              <wp:anchor distT="0" distB="0" distL="114300" distR="114300" simplePos="0" relativeHeight="2128" behindDoc="0" locked="0" layoutInCell="1" allowOverlap="1">
                <wp:simplePos x="0" y="0"/>
                <wp:positionH relativeFrom="page">
                  <wp:posOffset>775970</wp:posOffset>
                </wp:positionH>
                <wp:positionV relativeFrom="paragraph">
                  <wp:posOffset>50165</wp:posOffset>
                </wp:positionV>
                <wp:extent cx="86360" cy="85725"/>
                <wp:effectExtent l="13970" t="13335" r="4445" b="5715"/>
                <wp:wrapNone/>
                <wp:docPr id="113"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9 79"/>
                            <a:gd name="T3" fmla="*/ 79 h 135"/>
                            <a:gd name="T4" fmla="+- 0 1357 1222"/>
                            <a:gd name="T5" fmla="*/ T4 w 136"/>
                            <a:gd name="T6" fmla="+- 0 79 79"/>
                            <a:gd name="T7" fmla="*/ 79 h 135"/>
                            <a:gd name="T8" fmla="+- 0 1357 1222"/>
                            <a:gd name="T9" fmla="*/ T8 w 136"/>
                            <a:gd name="T10" fmla="+- 0 214 79"/>
                            <a:gd name="T11" fmla="*/ 214 h 135"/>
                            <a:gd name="T12" fmla="+- 0 1222 1222"/>
                            <a:gd name="T13" fmla="*/ T12 w 136"/>
                            <a:gd name="T14" fmla="+- 0 214 79"/>
                            <a:gd name="T15" fmla="*/ 214 h 135"/>
                            <a:gd name="T16" fmla="+- 0 1222 1222"/>
                            <a:gd name="T17" fmla="*/ T16 w 136"/>
                            <a:gd name="T18" fmla="+- 0 79 79"/>
                            <a:gd name="T19" fmla="*/ 79 h 135"/>
                            <a:gd name="T20" fmla="+- 0 1294 1222"/>
                            <a:gd name="T21" fmla="*/ T20 w 136"/>
                            <a:gd name="T22" fmla="+- 0 79 79"/>
                            <a:gd name="T23" fmla="*/ 79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33FC4A2" id="Freeform 64" o:spid="_x0000_s1026" style="position:absolute;z-index: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5pt,67.85pt,3.95pt,67.85pt,10.7pt,61.1pt,10.7pt,61.1pt,3.95pt,64.7pt,3.95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" filled="f" strokecolor="#6f6f6f" strokeweight=".72pt">
                <v:path arrowok="t" o:connecttype="custom" o:connectlocs="0,50165;85725,50165;85725,135890;0,135890;0,50165;45720,50165" o:connectangles="0,0,0,0,0,0"/>
                <w10:wrap anchorx="page"/>
              </v:polyline>
            </w:pict>
          </mc:Fallback>
        </mc:AlternateContent>
      </w:r>
      <w:r w:rsidR="00460498">
        <w:rPr>
          <w:sz w:val="13"/>
        </w:rPr>
        <w:t xml:space="preserve">Note </w:t>
      </w:r>
      <w:r w:rsidR="00460498">
        <w:rPr>
          <w:color w:val="0000FF"/>
          <w:sz w:val="13"/>
        </w:rPr>
        <w:t>BID</w:t>
      </w:r>
      <w:r w:rsidR="00460498">
        <w:rPr>
          <w:color w:val="0000FF"/>
          <w:spacing w:val="-13"/>
          <w:sz w:val="13"/>
        </w:rPr>
        <w:t xml:space="preserve"> </w:t>
      </w:r>
      <w:r w:rsidR="00460498">
        <w:rPr>
          <w:color w:val="0000FF"/>
          <w:sz w:val="13"/>
        </w:rPr>
        <w:t>OPENINGS</w:t>
      </w:r>
    </w:p>
    <w:p w:rsidR="00FB16C9" w:rsidRDefault="00460498">
      <w:pPr>
        <w:pStyle w:val="BodyText"/>
        <w:ind w:left="976" w:right="317"/>
      </w:pPr>
      <w:r>
        <w:t>Bids are to be received in the location designated on the bid no later than the specified date and time. Bid openings shall be public, on the date and at the time specified on the bid form. All bids received after that time shall be returned. Late bids will not be opened or considered. Telegraphic bids, telephone bids or bids by facsimile will not be accepted.</w:t>
      </w:r>
    </w:p>
    <w:p w:rsidR="00FB16C9" w:rsidRDefault="00127B98">
      <w:pPr>
        <w:pStyle w:val="ListParagraph"/>
        <w:numPr>
          <w:ilvl w:val="0"/>
          <w:numId w:val="1"/>
        </w:numPr>
        <w:tabs>
          <w:tab w:val="left" w:pos="590"/>
        </w:tabs>
        <w:spacing w:before="37"/>
        <w:ind w:hanging="200"/>
        <w:rPr>
          <w:sz w:val="13"/>
        </w:rPr>
      </w:pPr>
      <w:r>
        <w:rPr>
          <w:noProof/>
        </w:rPr>
        <mc:AlternateContent>
          <mc:Choice Requires="wps">
            <w:drawing>
              <wp:anchor distT="0" distB="0" distL="114300" distR="114300" simplePos="0" relativeHeight="2152" behindDoc="0" locked="0" layoutInCell="1" allowOverlap="1">
                <wp:simplePos x="0" y="0"/>
                <wp:positionH relativeFrom="page">
                  <wp:posOffset>775970</wp:posOffset>
                </wp:positionH>
                <wp:positionV relativeFrom="paragraph">
                  <wp:posOffset>46990</wp:posOffset>
                </wp:positionV>
                <wp:extent cx="86360" cy="86360"/>
                <wp:effectExtent l="13970" t="13335" r="4445" b="5080"/>
                <wp:wrapNone/>
                <wp:docPr id="112"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74 74"/>
                            <a:gd name="T3" fmla="*/ 74 h 136"/>
                            <a:gd name="T4" fmla="+- 0 1357 1222"/>
                            <a:gd name="T5" fmla="*/ T4 w 136"/>
                            <a:gd name="T6" fmla="+- 0 74 74"/>
                            <a:gd name="T7" fmla="*/ 74 h 136"/>
                            <a:gd name="T8" fmla="+- 0 1357 1222"/>
                            <a:gd name="T9" fmla="*/ T8 w 136"/>
                            <a:gd name="T10" fmla="+- 0 210 74"/>
                            <a:gd name="T11" fmla="*/ 210 h 136"/>
                            <a:gd name="T12" fmla="+- 0 1222 1222"/>
                            <a:gd name="T13" fmla="*/ T12 w 136"/>
                            <a:gd name="T14" fmla="+- 0 210 74"/>
                            <a:gd name="T15" fmla="*/ 210 h 136"/>
                            <a:gd name="T16" fmla="+- 0 1222 1222"/>
                            <a:gd name="T17" fmla="*/ T16 w 136"/>
                            <a:gd name="T18" fmla="+- 0 74 74"/>
                            <a:gd name="T19" fmla="*/ 74 h 136"/>
                            <a:gd name="T20" fmla="+- 0 1294 1222"/>
                            <a:gd name="T21" fmla="*/ T20 w 136"/>
                            <a:gd name="T22" fmla="+- 0 74 74"/>
                            <a:gd name="T23" fmla="*/ 74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6"/>
                              </a:lnTo>
                              <a:lnTo>
                                <a:pt x="0" y="136"/>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11BD5E" id="Freeform 63" o:spid="_x0000_s1026" style="position:absolute;z-index:2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7pt,67.85pt,3.7pt,67.85pt,10.5pt,61.1pt,10.5pt,61.1pt,3.7pt,64.7pt,3.7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" filled="f" strokecolor="#6f6f6f" strokeweight=".72pt">
                <v:path arrowok="t" o:connecttype="custom" o:connectlocs="0,46990;85725,46990;85725,133350;0,133350;0,46990;45720,46990" o:connectangles="0,0,0,0,0,0"/>
                <w10:wrap anchorx="page"/>
              </v:polyline>
            </w:pict>
          </mc:Fallback>
        </mc:AlternateContent>
      </w:r>
      <w:r w:rsidR="00460498">
        <w:rPr>
          <w:sz w:val="13"/>
        </w:rPr>
        <w:t xml:space="preserve">Note </w:t>
      </w:r>
      <w:r w:rsidR="00460498">
        <w:rPr>
          <w:color w:val="0000FF"/>
          <w:sz w:val="13"/>
        </w:rPr>
        <w:t>BID</w:t>
      </w:r>
      <w:r w:rsidR="00460498">
        <w:rPr>
          <w:color w:val="0000FF"/>
          <w:spacing w:val="-13"/>
          <w:sz w:val="13"/>
        </w:rPr>
        <w:t xml:space="preserve"> </w:t>
      </w:r>
      <w:r w:rsidR="00460498">
        <w:rPr>
          <w:color w:val="0000FF"/>
          <w:sz w:val="13"/>
        </w:rPr>
        <w:t>WITHDRAWAL</w:t>
      </w:r>
    </w:p>
    <w:p w:rsidR="00FB16C9" w:rsidRDefault="00460498">
      <w:pPr>
        <w:pStyle w:val="BodyText"/>
        <w:spacing w:line="242" w:lineRule="auto"/>
        <w:ind w:left="976" w:right="276"/>
      </w:pPr>
      <w:r>
        <w:t>No bid shall be altered, amended or withdrawn after opening. After bid opening, a bidder may withdraw a bid only when there is obvious clerical error such as a misplaced decimal point, or when enforcement of the bid would impose unconscionable hardship due to an error in the bid resulting in a quotation substantially below the other bids received. Bid withdrawals will be considered only upon written request of the</w:t>
      </w:r>
      <w:r>
        <w:rPr>
          <w:spacing w:val="-1"/>
        </w:rPr>
        <w:t xml:space="preserve"> </w:t>
      </w:r>
      <w:r>
        <w:t>bidder.</w:t>
      </w:r>
    </w:p>
    <w:p w:rsidR="00FB16C9" w:rsidRDefault="00127B98">
      <w:pPr>
        <w:pStyle w:val="ListParagraph"/>
        <w:numPr>
          <w:ilvl w:val="0"/>
          <w:numId w:val="1"/>
        </w:numPr>
        <w:tabs>
          <w:tab w:val="left" w:pos="590"/>
        </w:tabs>
        <w:ind w:hanging="200"/>
        <w:rPr>
          <w:sz w:val="13"/>
        </w:rPr>
      </w:pPr>
      <w:r>
        <w:rPr>
          <w:noProof/>
        </w:rPr>
        <mc:AlternateContent>
          <mc:Choice Requires="wps">
            <w:drawing>
              <wp:anchor distT="0" distB="0" distL="114300" distR="114300" simplePos="0" relativeHeight="2176" behindDoc="0" locked="0" layoutInCell="1" allowOverlap="1">
                <wp:simplePos x="0" y="0"/>
                <wp:positionH relativeFrom="page">
                  <wp:posOffset>775970</wp:posOffset>
                </wp:positionH>
                <wp:positionV relativeFrom="paragraph">
                  <wp:posOffset>50165</wp:posOffset>
                </wp:positionV>
                <wp:extent cx="86360" cy="76200"/>
                <wp:effectExtent l="13970" t="12700" r="4445" b="6350"/>
                <wp:wrapNone/>
                <wp:docPr id="111" name="Freeform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9 79"/>
                            <a:gd name="T3" fmla="*/ 79 h 120"/>
                            <a:gd name="T4" fmla="+- 0 1357 1222"/>
                            <a:gd name="T5" fmla="*/ T4 w 136"/>
                            <a:gd name="T6" fmla="+- 0 79 79"/>
                            <a:gd name="T7" fmla="*/ 79 h 120"/>
                            <a:gd name="T8" fmla="+- 0 1357 1222"/>
                            <a:gd name="T9" fmla="*/ T8 w 136"/>
                            <a:gd name="T10" fmla="+- 0 199 79"/>
                            <a:gd name="T11" fmla="*/ 199 h 120"/>
                            <a:gd name="T12" fmla="+- 0 1222 1222"/>
                            <a:gd name="T13" fmla="*/ T12 w 136"/>
                            <a:gd name="T14" fmla="+- 0 199 79"/>
                            <a:gd name="T15" fmla="*/ 199 h 120"/>
                            <a:gd name="T16" fmla="+- 0 1222 1222"/>
                            <a:gd name="T17" fmla="*/ T16 w 136"/>
                            <a:gd name="T18" fmla="+- 0 79 79"/>
                            <a:gd name="T19" fmla="*/ 79 h 120"/>
                            <a:gd name="T20" fmla="+- 0 1294 1222"/>
                            <a:gd name="T21" fmla="*/ T20 w 136"/>
                            <a:gd name="T22" fmla="+- 0 79 79"/>
                            <a:gd name="T23" fmla="*/ 79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C55E116" id="Freeform 62" o:spid="_x0000_s1026" style="position:absolute;z-index:2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5pt,67.85pt,3.95pt,67.85pt,9.95pt,61.1pt,9.95pt,61.1pt,3.95pt,64.7pt,3.9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" filled="f" strokecolor="#6f6f6f" strokeweight=".72pt">
                <v:path arrowok="t" o:connecttype="custom" o:connectlocs="0,50165;85725,50165;85725,126365;0,126365;0,50165;45720,50165" o:connectangles="0,0,0,0,0,0"/>
                <w10:wrap anchorx="page"/>
              </v:polyline>
            </w:pict>
          </mc:Fallback>
        </mc:AlternateContent>
      </w:r>
      <w:r w:rsidR="00460498">
        <w:rPr>
          <w:sz w:val="13"/>
        </w:rPr>
        <w:t xml:space="preserve">Note </w:t>
      </w:r>
      <w:r w:rsidR="00460498">
        <w:rPr>
          <w:color w:val="0000FF"/>
          <w:sz w:val="13"/>
        </w:rPr>
        <w:t>FAILURE TO</w:t>
      </w:r>
      <w:r w:rsidR="00460498">
        <w:rPr>
          <w:color w:val="0000FF"/>
          <w:spacing w:val="-13"/>
          <w:sz w:val="13"/>
        </w:rPr>
        <w:t xml:space="preserve"> </w:t>
      </w:r>
      <w:r w:rsidR="00460498">
        <w:rPr>
          <w:color w:val="0000FF"/>
          <w:sz w:val="13"/>
        </w:rPr>
        <w:t>BID</w:t>
      </w:r>
    </w:p>
    <w:p w:rsidR="00FB16C9" w:rsidRDefault="00460498">
      <w:pPr>
        <w:pStyle w:val="BodyText"/>
        <w:spacing w:before="1"/>
        <w:ind w:left="975" w:right="215"/>
      </w:pPr>
      <w:r>
        <w:t>Failure to bid without advising the Institution that future invitations for bids are desirable may result in removal from Institution’s bidders’ list covering this category of items. Bidders are cautioned to verify their bids before submission, as amendments received after the bid deadline will not be considered.</w:t>
      </w:r>
    </w:p>
    <w:p w:rsidR="00FB16C9" w:rsidRDefault="00127B98">
      <w:pPr>
        <w:pStyle w:val="ListParagraph"/>
        <w:numPr>
          <w:ilvl w:val="0"/>
          <w:numId w:val="1"/>
        </w:numPr>
        <w:tabs>
          <w:tab w:val="left" w:pos="590"/>
        </w:tabs>
        <w:spacing w:before="39"/>
        <w:ind w:hanging="200"/>
        <w:rPr>
          <w:sz w:val="13"/>
        </w:rPr>
      </w:pPr>
      <w:r>
        <w:rPr>
          <w:noProof/>
        </w:rPr>
        <mc:AlternateContent>
          <mc:Choice Requires="wps">
            <w:drawing>
              <wp:anchor distT="0" distB="0" distL="114300" distR="114300" simplePos="0" relativeHeight="2200" behindDoc="0" locked="0" layoutInCell="1" allowOverlap="1">
                <wp:simplePos x="0" y="0"/>
                <wp:positionH relativeFrom="page">
                  <wp:posOffset>775970</wp:posOffset>
                </wp:positionH>
                <wp:positionV relativeFrom="paragraph">
                  <wp:posOffset>45720</wp:posOffset>
                </wp:positionV>
                <wp:extent cx="86360" cy="86360"/>
                <wp:effectExtent l="13970" t="12700" r="4445" b="5715"/>
                <wp:wrapNone/>
                <wp:docPr id="110" name="Freeform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72 72"/>
                            <a:gd name="T3" fmla="*/ 72 h 136"/>
                            <a:gd name="T4" fmla="+- 0 1357 1222"/>
                            <a:gd name="T5" fmla="*/ T4 w 136"/>
                            <a:gd name="T6" fmla="+- 0 72 72"/>
                            <a:gd name="T7" fmla="*/ 72 h 136"/>
                            <a:gd name="T8" fmla="+- 0 1357 1222"/>
                            <a:gd name="T9" fmla="*/ T8 w 136"/>
                            <a:gd name="T10" fmla="+- 0 208 72"/>
                            <a:gd name="T11" fmla="*/ 208 h 136"/>
                            <a:gd name="T12" fmla="+- 0 1222 1222"/>
                            <a:gd name="T13" fmla="*/ T12 w 136"/>
                            <a:gd name="T14" fmla="+- 0 208 72"/>
                            <a:gd name="T15" fmla="*/ 208 h 136"/>
                            <a:gd name="T16" fmla="+- 0 1222 1222"/>
                            <a:gd name="T17" fmla="*/ T16 w 136"/>
                            <a:gd name="T18" fmla="+- 0 72 72"/>
                            <a:gd name="T19" fmla="*/ 72 h 136"/>
                            <a:gd name="T20" fmla="+- 0 1294 1222"/>
                            <a:gd name="T21" fmla="*/ T20 w 136"/>
                            <a:gd name="T22" fmla="+- 0 72 72"/>
                            <a:gd name="T23" fmla="*/ 72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6"/>
                              </a:lnTo>
                              <a:lnTo>
                                <a:pt x="0" y="136"/>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0AA1F03" id="Freeform 61" o:spid="_x0000_s1026" style="position:absolute;z-index:2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6pt,67.85pt,3.6pt,67.85pt,10.4pt,61.1pt,10.4pt,61.1pt,3.6pt,64.7pt,3.6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" filled="f" strokecolor="#6f6f6f" strokeweight=".72pt">
                <v:path arrowok="t" o:connecttype="custom" o:connectlocs="0,45720;85725,45720;85725,132080;0,132080;0,45720;45720,45720"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DISCOUNTS</w:t>
      </w:r>
    </w:p>
    <w:p w:rsidR="00FB16C9" w:rsidRDefault="00460498">
      <w:pPr>
        <w:pStyle w:val="BodyText"/>
        <w:spacing w:before="1"/>
        <w:ind w:left="976"/>
      </w:pPr>
      <w:r>
        <w:t>Discounts other than "Time" or "Cash" offered should be deducted from the unit price. Time in connection with discount offered will be computed from the date of delivery at destination, or from the date correct invoices are received, whichever is later.</w:t>
      </w:r>
    </w:p>
    <w:p w:rsidR="00FB16C9" w:rsidRDefault="00127B98">
      <w:pPr>
        <w:pStyle w:val="ListParagraph"/>
        <w:numPr>
          <w:ilvl w:val="0"/>
          <w:numId w:val="1"/>
        </w:numPr>
        <w:tabs>
          <w:tab w:val="left" w:pos="590"/>
        </w:tabs>
        <w:spacing w:before="36"/>
        <w:ind w:hanging="200"/>
        <w:rPr>
          <w:sz w:val="13"/>
        </w:rPr>
      </w:pPr>
      <w:r>
        <w:rPr>
          <w:noProof/>
        </w:rPr>
        <mc:AlternateContent>
          <mc:Choice Requires="wps">
            <w:drawing>
              <wp:anchor distT="0" distB="0" distL="114300" distR="114300" simplePos="0" relativeHeight="2224" behindDoc="0" locked="0" layoutInCell="1" allowOverlap="1">
                <wp:simplePos x="0" y="0"/>
                <wp:positionH relativeFrom="page">
                  <wp:posOffset>775970</wp:posOffset>
                </wp:positionH>
                <wp:positionV relativeFrom="paragraph">
                  <wp:posOffset>43180</wp:posOffset>
                </wp:positionV>
                <wp:extent cx="86360" cy="86360"/>
                <wp:effectExtent l="13970" t="12700" r="4445" b="5715"/>
                <wp:wrapNone/>
                <wp:docPr id="109" name="Freeform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68 68"/>
                            <a:gd name="T3" fmla="*/ 68 h 136"/>
                            <a:gd name="T4" fmla="+- 0 1357 1222"/>
                            <a:gd name="T5" fmla="*/ T4 w 136"/>
                            <a:gd name="T6" fmla="+- 0 68 68"/>
                            <a:gd name="T7" fmla="*/ 68 h 136"/>
                            <a:gd name="T8" fmla="+- 0 1357 1222"/>
                            <a:gd name="T9" fmla="*/ T8 w 136"/>
                            <a:gd name="T10" fmla="+- 0 204 68"/>
                            <a:gd name="T11" fmla="*/ 204 h 136"/>
                            <a:gd name="T12" fmla="+- 0 1222 1222"/>
                            <a:gd name="T13" fmla="*/ T12 w 136"/>
                            <a:gd name="T14" fmla="+- 0 204 68"/>
                            <a:gd name="T15" fmla="*/ 204 h 136"/>
                            <a:gd name="T16" fmla="+- 0 1222 1222"/>
                            <a:gd name="T17" fmla="*/ T16 w 136"/>
                            <a:gd name="T18" fmla="+- 0 68 68"/>
                            <a:gd name="T19" fmla="*/ 68 h 136"/>
                            <a:gd name="T20" fmla="+- 0 1294 1222"/>
                            <a:gd name="T21" fmla="*/ T20 w 136"/>
                            <a:gd name="T22" fmla="+- 0 68 68"/>
                            <a:gd name="T23" fmla="*/ 68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6"/>
                              </a:lnTo>
                              <a:lnTo>
                                <a:pt x="0" y="136"/>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372E4FD" id="Freeform 60" o:spid="_x0000_s1026" style="position:absolute;z-index: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pt,67.85pt,3.4pt,67.85pt,10.2pt,61.1pt,10.2pt,61.1pt,3.4pt,64.7pt,3.4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" filled="f" strokecolor="#6f6f6f" strokeweight=".72pt">
                <v:path arrowok="t" o:connecttype="custom" o:connectlocs="0,43180;85725,43180;85725,129540;0,129540;0,43180;45720,43180"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SPECIFICATIONS</w:t>
      </w:r>
    </w:p>
    <w:p w:rsidR="00FB16C9" w:rsidRDefault="00460498">
      <w:pPr>
        <w:pStyle w:val="BodyText"/>
        <w:spacing w:before="1" w:line="242" w:lineRule="auto"/>
        <w:ind w:left="975" w:right="317"/>
      </w:pPr>
      <w:r>
        <w:t>Reference to available specifications shall be sufficient to make the terms of the specifications binding on the bidder. The use of the name of a manufacturer, or any special brand or make in describing an item does not restrict the bidder to that manufacturer or specific article, unless specifically stated. Comparable products of other manufacturers will be considered if proof of compatibility is contained in the bid. Bidders are required to notify the Institution's ITB/RFQ Coordinator whenever specifications/procedures are not perceived to be fair and open. All suggestions or objections shall be made in writing and received by the ITB/RFQ Coordinator at least three (3) working days prior to the bid opening. The articles on which the bids are submitted must be equal or superior to that specified. Informative and Descriptive Literature: The bidder must show brand or trade names of the articles bid, when applicable. It shall be the responsibility of the vendor, including vendors whose product is referenced; to furnish with the bid such specifications, catalog pages, brochures or other data as will provide an adequate basis for determining the quality and functional capabilities of the product offered. Failure to provide this data may be considered valid justification for rejection of bid. Unless otherwise stated you may bid any brand that meets or exceed the quality of items specified. Specifications as indicated are at minimum. Failure to examine any drawings, specifications, or instructions will be at the bidder’s</w:t>
      </w:r>
      <w:r>
        <w:rPr>
          <w:spacing w:val="-3"/>
        </w:rPr>
        <w:t xml:space="preserve"> </w:t>
      </w:r>
      <w:r>
        <w:t>risk.</w:t>
      </w:r>
    </w:p>
    <w:p w:rsidR="00FB16C9" w:rsidRDefault="00127B98">
      <w:pPr>
        <w:pStyle w:val="ListParagraph"/>
        <w:numPr>
          <w:ilvl w:val="0"/>
          <w:numId w:val="1"/>
        </w:numPr>
        <w:tabs>
          <w:tab w:val="left" w:pos="590"/>
        </w:tabs>
        <w:ind w:hanging="200"/>
        <w:rPr>
          <w:sz w:val="13"/>
        </w:rPr>
      </w:pPr>
      <w:r>
        <w:rPr>
          <w:noProof/>
        </w:rPr>
        <mc:AlternateContent>
          <mc:Choice Requires="wps">
            <w:drawing>
              <wp:anchor distT="0" distB="0" distL="114300" distR="114300" simplePos="0" relativeHeight="2248" behindDoc="0" locked="0" layoutInCell="1" allowOverlap="1">
                <wp:simplePos x="0" y="0"/>
                <wp:positionH relativeFrom="page">
                  <wp:posOffset>775970</wp:posOffset>
                </wp:positionH>
                <wp:positionV relativeFrom="paragraph">
                  <wp:posOffset>46355</wp:posOffset>
                </wp:positionV>
                <wp:extent cx="86360" cy="85725"/>
                <wp:effectExtent l="13970" t="10795" r="4445" b="8255"/>
                <wp:wrapNone/>
                <wp:docPr id="108" name="Freeform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3 73"/>
                            <a:gd name="T3" fmla="*/ 73 h 135"/>
                            <a:gd name="T4" fmla="+- 0 1357 1222"/>
                            <a:gd name="T5" fmla="*/ T4 w 136"/>
                            <a:gd name="T6" fmla="+- 0 73 73"/>
                            <a:gd name="T7" fmla="*/ 73 h 135"/>
                            <a:gd name="T8" fmla="+- 0 1357 1222"/>
                            <a:gd name="T9" fmla="*/ T8 w 136"/>
                            <a:gd name="T10" fmla="+- 0 208 73"/>
                            <a:gd name="T11" fmla="*/ 208 h 135"/>
                            <a:gd name="T12" fmla="+- 0 1222 1222"/>
                            <a:gd name="T13" fmla="*/ T12 w 136"/>
                            <a:gd name="T14" fmla="+- 0 208 73"/>
                            <a:gd name="T15" fmla="*/ 208 h 135"/>
                            <a:gd name="T16" fmla="+- 0 1222 1222"/>
                            <a:gd name="T17" fmla="*/ T16 w 136"/>
                            <a:gd name="T18" fmla="+- 0 73 73"/>
                            <a:gd name="T19" fmla="*/ 73 h 135"/>
                            <a:gd name="T20" fmla="+- 0 1294 1222"/>
                            <a:gd name="T21" fmla="*/ T20 w 136"/>
                            <a:gd name="T22" fmla="+- 0 73 73"/>
                            <a:gd name="T23" fmla="*/ 73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5BF6B23" id="Freeform 59" o:spid="_x0000_s1026" style="position:absolute;z-index:2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65pt,67.85pt,3.65pt,67.85pt,10.4pt,61.1pt,10.4pt,61.1pt,3.65pt,64.7pt,3.65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" filled="f" strokecolor="#6f6f6f" strokeweight=".72pt">
                <v:path arrowok="t" o:connecttype="custom" o:connectlocs="0,46355;85725,46355;85725,132080;0,132080;0,46355;45720,46355"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SAMPLES</w:t>
      </w:r>
    </w:p>
    <w:p w:rsidR="00FB16C9" w:rsidRDefault="00460498">
      <w:pPr>
        <w:pStyle w:val="BodyText"/>
        <w:spacing w:before="3"/>
        <w:ind w:left="975" w:right="334"/>
        <w:jc w:val="both"/>
      </w:pPr>
      <w:r>
        <w:t>Samples of items when called for, must be furnished free of expense, and if not destroyed will, upon vendor's request within ten (10) days of bid opening, be returned at the bidder’s expense. Each sample must be labeled with the bidder’s name, manufacturer’s brand name and number, bid number and item reference.</w:t>
      </w:r>
    </w:p>
    <w:p w:rsidR="00FB16C9" w:rsidRDefault="00127B98">
      <w:pPr>
        <w:pStyle w:val="ListParagraph"/>
        <w:numPr>
          <w:ilvl w:val="0"/>
          <w:numId w:val="1"/>
        </w:numPr>
        <w:tabs>
          <w:tab w:val="left" w:pos="590"/>
        </w:tabs>
        <w:spacing w:before="37"/>
        <w:ind w:hanging="200"/>
        <w:rPr>
          <w:sz w:val="13"/>
        </w:rPr>
      </w:pPr>
      <w:r>
        <w:rPr>
          <w:noProof/>
        </w:rPr>
        <mc:AlternateContent>
          <mc:Choice Requires="wps">
            <w:drawing>
              <wp:anchor distT="0" distB="0" distL="114300" distR="114300" simplePos="0" relativeHeight="2272" behindDoc="0" locked="0" layoutInCell="1" allowOverlap="1">
                <wp:simplePos x="0" y="0"/>
                <wp:positionH relativeFrom="page">
                  <wp:posOffset>775970</wp:posOffset>
                </wp:positionH>
                <wp:positionV relativeFrom="paragraph">
                  <wp:posOffset>50165</wp:posOffset>
                </wp:positionV>
                <wp:extent cx="86360" cy="76200"/>
                <wp:effectExtent l="13970" t="10795" r="4445" b="8255"/>
                <wp:wrapNone/>
                <wp:docPr id="107"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9 79"/>
                            <a:gd name="T3" fmla="*/ 79 h 120"/>
                            <a:gd name="T4" fmla="+- 0 1357 1222"/>
                            <a:gd name="T5" fmla="*/ T4 w 136"/>
                            <a:gd name="T6" fmla="+- 0 79 79"/>
                            <a:gd name="T7" fmla="*/ 79 h 120"/>
                            <a:gd name="T8" fmla="+- 0 1357 1222"/>
                            <a:gd name="T9" fmla="*/ T8 w 136"/>
                            <a:gd name="T10" fmla="+- 0 199 79"/>
                            <a:gd name="T11" fmla="*/ 199 h 120"/>
                            <a:gd name="T12" fmla="+- 0 1222 1222"/>
                            <a:gd name="T13" fmla="*/ T12 w 136"/>
                            <a:gd name="T14" fmla="+- 0 199 79"/>
                            <a:gd name="T15" fmla="*/ 199 h 120"/>
                            <a:gd name="T16" fmla="+- 0 1222 1222"/>
                            <a:gd name="T17" fmla="*/ T16 w 136"/>
                            <a:gd name="T18" fmla="+- 0 79 79"/>
                            <a:gd name="T19" fmla="*/ 79 h 120"/>
                            <a:gd name="T20" fmla="+- 0 1294 1222"/>
                            <a:gd name="T21" fmla="*/ T20 w 136"/>
                            <a:gd name="T22" fmla="+- 0 79 79"/>
                            <a:gd name="T23" fmla="*/ 79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36AD114" id="Freeform 58" o:spid="_x0000_s1026" style="position:absolute;z-index: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5pt,67.85pt,3.95pt,67.85pt,9.95pt,61.1pt,9.95pt,61.1pt,3.95pt,64.7pt,3.9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" filled="f" strokecolor="#6f6f6f" strokeweight=".72pt">
                <v:path arrowok="t" o:connecttype="custom" o:connectlocs="0,50165;85725,50165;85725,126365;0,126365;0,50165;45720,50165" o:connectangles="0,0,0,0,0,0"/>
                <w10:wrap anchorx="page"/>
              </v:polyline>
            </w:pict>
          </mc:Fallback>
        </mc:AlternateContent>
      </w:r>
      <w:r w:rsidR="00460498">
        <w:rPr>
          <w:sz w:val="13"/>
        </w:rPr>
        <w:t xml:space="preserve">Note </w:t>
      </w:r>
      <w:r w:rsidR="00460498">
        <w:rPr>
          <w:color w:val="0000FF"/>
          <w:sz w:val="13"/>
        </w:rPr>
        <w:t>TIME OF</w:t>
      </w:r>
      <w:r w:rsidR="00460498">
        <w:rPr>
          <w:color w:val="0000FF"/>
          <w:spacing w:val="-14"/>
          <w:sz w:val="13"/>
        </w:rPr>
        <w:t xml:space="preserve"> </w:t>
      </w:r>
      <w:r w:rsidR="00460498">
        <w:rPr>
          <w:color w:val="0000FF"/>
          <w:sz w:val="13"/>
        </w:rPr>
        <w:t>PERFORMANCE</w:t>
      </w:r>
    </w:p>
    <w:p w:rsidR="00FB16C9" w:rsidRDefault="00460498">
      <w:pPr>
        <w:pStyle w:val="BodyText"/>
        <w:ind w:left="976" w:right="317" w:hanging="1"/>
      </w:pPr>
      <w:r>
        <w:t>The number of calendar days in which delivery is to be made after receipt of order shall be stated in the bid and may be a factor in making an award, price notwithstanding. If no delivery time is stated in the bid, bidder agrees that delivery is to be made within two weeks (10 business days) of order.</w:t>
      </w:r>
    </w:p>
    <w:p w:rsidR="00FB16C9" w:rsidRDefault="00127B98">
      <w:pPr>
        <w:pStyle w:val="ListParagraph"/>
        <w:numPr>
          <w:ilvl w:val="0"/>
          <w:numId w:val="1"/>
        </w:numPr>
        <w:tabs>
          <w:tab w:val="left" w:pos="590"/>
        </w:tabs>
        <w:spacing w:before="38"/>
        <w:ind w:hanging="200"/>
        <w:rPr>
          <w:sz w:val="13"/>
        </w:rPr>
      </w:pPr>
      <w:r>
        <w:rPr>
          <w:noProof/>
        </w:rPr>
        <mc:AlternateContent>
          <mc:Choice Requires="wps">
            <w:drawing>
              <wp:anchor distT="0" distB="0" distL="114300" distR="114300" simplePos="0" relativeHeight="2296" behindDoc="0" locked="0" layoutInCell="1" allowOverlap="1">
                <wp:simplePos x="0" y="0"/>
                <wp:positionH relativeFrom="page">
                  <wp:posOffset>775970</wp:posOffset>
                </wp:positionH>
                <wp:positionV relativeFrom="paragraph">
                  <wp:posOffset>52705</wp:posOffset>
                </wp:positionV>
                <wp:extent cx="86360" cy="76200"/>
                <wp:effectExtent l="13970" t="10795" r="4445" b="8255"/>
                <wp:wrapNone/>
                <wp:docPr id="106"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83 83"/>
                            <a:gd name="T3" fmla="*/ 83 h 120"/>
                            <a:gd name="T4" fmla="+- 0 1357 1222"/>
                            <a:gd name="T5" fmla="*/ T4 w 136"/>
                            <a:gd name="T6" fmla="+- 0 83 83"/>
                            <a:gd name="T7" fmla="*/ 83 h 120"/>
                            <a:gd name="T8" fmla="+- 0 1357 1222"/>
                            <a:gd name="T9" fmla="*/ T8 w 136"/>
                            <a:gd name="T10" fmla="+- 0 203 83"/>
                            <a:gd name="T11" fmla="*/ 203 h 120"/>
                            <a:gd name="T12" fmla="+- 0 1222 1222"/>
                            <a:gd name="T13" fmla="*/ T12 w 136"/>
                            <a:gd name="T14" fmla="+- 0 203 83"/>
                            <a:gd name="T15" fmla="*/ 203 h 120"/>
                            <a:gd name="T16" fmla="+- 0 1222 1222"/>
                            <a:gd name="T17" fmla="*/ T16 w 136"/>
                            <a:gd name="T18" fmla="+- 0 83 83"/>
                            <a:gd name="T19" fmla="*/ 83 h 120"/>
                            <a:gd name="T20" fmla="+- 0 1294 1222"/>
                            <a:gd name="T21" fmla="*/ T20 w 136"/>
                            <a:gd name="T22" fmla="+- 0 83 83"/>
                            <a:gd name="T23" fmla="*/ 83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DE08B94" id="Freeform 57" o:spid="_x0000_s1026" style="position:absolute;z-index:2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4.15pt,67.85pt,4.15pt,67.85pt,10.15pt,61.1pt,10.15pt,61.1pt,4.15pt,64.7pt,4.1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" filled="f" strokecolor="#6f6f6f" strokeweight=".72pt">
                <v:path arrowok="t" o:connecttype="custom" o:connectlocs="0,52705;85725,52705;85725,128905;0,128905;0,52705;45720,52705"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TAXES</w:t>
      </w:r>
    </w:p>
    <w:p w:rsidR="00FB16C9" w:rsidRDefault="00460498">
      <w:pPr>
        <w:pStyle w:val="BodyText"/>
        <w:ind w:left="976" w:right="275" w:hanging="1"/>
      </w:pPr>
      <w:r>
        <w:t>Federal Excise and State Sales Taxes are not applicable and must not be included in your price. Institution is tax exempt; do not   include taxes in quotation. Vendors making improvements or additions to, or performing repair work on real property for Institution are liable for any applicable sales or use tax on tangible personal property used in connection with the contract or furnished to vendors by the state for use under the</w:t>
      </w:r>
      <w:r>
        <w:rPr>
          <w:spacing w:val="-1"/>
        </w:rPr>
        <w:t xml:space="preserve"> </w:t>
      </w:r>
      <w:r>
        <w:t>contract.</w:t>
      </w:r>
    </w:p>
    <w:p w:rsidR="00FB16C9" w:rsidRDefault="00127B98">
      <w:pPr>
        <w:pStyle w:val="ListParagraph"/>
        <w:numPr>
          <w:ilvl w:val="0"/>
          <w:numId w:val="1"/>
        </w:numPr>
        <w:tabs>
          <w:tab w:val="left" w:pos="590"/>
        </w:tabs>
        <w:spacing w:before="39"/>
        <w:ind w:hanging="200"/>
        <w:rPr>
          <w:sz w:val="13"/>
        </w:rPr>
      </w:pPr>
      <w:r>
        <w:rPr>
          <w:noProof/>
        </w:rPr>
        <mc:AlternateContent>
          <mc:Choice Requires="wps">
            <w:drawing>
              <wp:anchor distT="0" distB="0" distL="114300" distR="114300" simplePos="0" relativeHeight="2320" behindDoc="0" locked="0" layoutInCell="1" allowOverlap="1">
                <wp:simplePos x="0" y="0"/>
                <wp:positionH relativeFrom="page">
                  <wp:posOffset>775970</wp:posOffset>
                </wp:positionH>
                <wp:positionV relativeFrom="paragraph">
                  <wp:posOffset>49530</wp:posOffset>
                </wp:positionV>
                <wp:extent cx="86360" cy="76200"/>
                <wp:effectExtent l="13970" t="10795" r="4445" b="8255"/>
                <wp:wrapNone/>
                <wp:docPr id="105"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8 78"/>
                            <a:gd name="T3" fmla="*/ 78 h 120"/>
                            <a:gd name="T4" fmla="+- 0 1357 1222"/>
                            <a:gd name="T5" fmla="*/ T4 w 136"/>
                            <a:gd name="T6" fmla="+- 0 78 78"/>
                            <a:gd name="T7" fmla="*/ 78 h 120"/>
                            <a:gd name="T8" fmla="+- 0 1357 1222"/>
                            <a:gd name="T9" fmla="*/ T8 w 136"/>
                            <a:gd name="T10" fmla="+- 0 198 78"/>
                            <a:gd name="T11" fmla="*/ 198 h 120"/>
                            <a:gd name="T12" fmla="+- 0 1222 1222"/>
                            <a:gd name="T13" fmla="*/ T12 w 136"/>
                            <a:gd name="T14" fmla="+- 0 198 78"/>
                            <a:gd name="T15" fmla="*/ 198 h 120"/>
                            <a:gd name="T16" fmla="+- 0 1222 1222"/>
                            <a:gd name="T17" fmla="*/ T16 w 136"/>
                            <a:gd name="T18" fmla="+- 0 78 78"/>
                            <a:gd name="T19" fmla="*/ 78 h 120"/>
                            <a:gd name="T20" fmla="+- 0 1294 1222"/>
                            <a:gd name="T21" fmla="*/ T20 w 136"/>
                            <a:gd name="T22" fmla="+- 0 78 78"/>
                            <a:gd name="T23" fmla="*/ 78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3B630AC" id="Freeform 56" o:spid="_x0000_s1026" style="position:absolute;z-index:2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pt,67.85pt,3.9pt,67.85pt,9.9pt,61.1pt,9.9pt,61.1pt,3.9pt,64.7pt,3.9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" filled="f" strokecolor="#6f6f6f" strokeweight=".72pt">
                <v:path arrowok="t" o:connecttype="custom" o:connectlocs="0,49530;85725,49530;85725,125730;0,125730;0,49530;45720,49530"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MISTAKES</w:t>
      </w:r>
    </w:p>
    <w:p w:rsidR="00FB16C9" w:rsidRDefault="00460498">
      <w:pPr>
        <w:pStyle w:val="BodyText"/>
        <w:spacing w:before="1" w:line="242" w:lineRule="auto"/>
        <w:ind w:left="976" w:right="317"/>
      </w:pPr>
      <w:r>
        <w:t>Contractors are expected to examine the specifications, delivery schedule and all instructions pertaining to supplies and services. Failure to do so will be at the Contractor's risk. No erasures permitted. In case of error in the extension of prices in the bid, the unit price will govern. Errors may be crossed out and corrections printed in ink or typewritten adjacent to error and must be initialed in ink by person signing bid.</w:t>
      </w:r>
    </w:p>
    <w:p w:rsidR="00FB16C9" w:rsidRDefault="00127B98">
      <w:pPr>
        <w:pStyle w:val="ListParagraph"/>
        <w:numPr>
          <w:ilvl w:val="0"/>
          <w:numId w:val="1"/>
        </w:numPr>
        <w:tabs>
          <w:tab w:val="left" w:pos="590"/>
        </w:tabs>
        <w:ind w:hanging="200"/>
        <w:rPr>
          <w:sz w:val="13"/>
        </w:rPr>
      </w:pPr>
      <w:r>
        <w:rPr>
          <w:noProof/>
        </w:rPr>
        <mc:AlternateContent>
          <mc:Choice Requires="wps">
            <w:drawing>
              <wp:anchor distT="0" distB="0" distL="114300" distR="114300" simplePos="0" relativeHeight="2344" behindDoc="0" locked="0" layoutInCell="1" allowOverlap="1">
                <wp:simplePos x="0" y="0"/>
                <wp:positionH relativeFrom="page">
                  <wp:posOffset>775970</wp:posOffset>
                </wp:positionH>
                <wp:positionV relativeFrom="paragraph">
                  <wp:posOffset>42545</wp:posOffset>
                </wp:positionV>
                <wp:extent cx="86360" cy="85725"/>
                <wp:effectExtent l="13970" t="10160" r="4445" b="8890"/>
                <wp:wrapNone/>
                <wp:docPr id="104"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67 67"/>
                            <a:gd name="T3" fmla="*/ 67 h 135"/>
                            <a:gd name="T4" fmla="+- 0 1357 1222"/>
                            <a:gd name="T5" fmla="*/ T4 w 136"/>
                            <a:gd name="T6" fmla="+- 0 67 67"/>
                            <a:gd name="T7" fmla="*/ 67 h 135"/>
                            <a:gd name="T8" fmla="+- 0 1357 1222"/>
                            <a:gd name="T9" fmla="*/ T8 w 136"/>
                            <a:gd name="T10" fmla="+- 0 202 67"/>
                            <a:gd name="T11" fmla="*/ 202 h 135"/>
                            <a:gd name="T12" fmla="+- 0 1222 1222"/>
                            <a:gd name="T13" fmla="*/ T12 w 136"/>
                            <a:gd name="T14" fmla="+- 0 202 67"/>
                            <a:gd name="T15" fmla="*/ 202 h 135"/>
                            <a:gd name="T16" fmla="+- 0 1222 1222"/>
                            <a:gd name="T17" fmla="*/ T16 w 136"/>
                            <a:gd name="T18" fmla="+- 0 67 67"/>
                            <a:gd name="T19" fmla="*/ 67 h 135"/>
                            <a:gd name="T20" fmla="+- 0 1294 1222"/>
                            <a:gd name="T21" fmla="*/ T20 w 136"/>
                            <a:gd name="T22" fmla="+- 0 67 67"/>
                            <a:gd name="T23" fmla="*/ 67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47C02AB" id="Freeform 55" o:spid="_x0000_s1026" style="position:absolute;z-index:2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35pt,67.85pt,3.35pt,67.85pt,10.1pt,61.1pt,10.1pt,61.1pt,3.35pt,64.7pt,3.35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" filled="f" strokecolor="#6f6f6f" strokeweight=".72pt">
                <v:path arrowok="t" o:connecttype="custom" o:connectlocs="0,42545;85725,42545;85725,128270;0,128270;0,42545;45720,42545" o:connectangles="0,0,0,0,0,0"/>
                <w10:wrap anchorx="page"/>
              </v:polyline>
            </w:pict>
          </mc:Fallback>
        </mc:AlternateContent>
      </w:r>
      <w:r w:rsidR="00460498">
        <w:rPr>
          <w:sz w:val="13"/>
        </w:rPr>
        <w:t xml:space="preserve">Note </w:t>
      </w:r>
      <w:r w:rsidR="00460498">
        <w:rPr>
          <w:color w:val="0000FF"/>
          <w:sz w:val="13"/>
        </w:rPr>
        <w:t>TRANSPORTATION AND</w:t>
      </w:r>
      <w:r w:rsidR="00460498">
        <w:rPr>
          <w:color w:val="0000FF"/>
          <w:spacing w:val="-14"/>
          <w:sz w:val="13"/>
        </w:rPr>
        <w:t xml:space="preserve"> </w:t>
      </w:r>
      <w:r w:rsidR="00460498">
        <w:rPr>
          <w:color w:val="0000FF"/>
          <w:sz w:val="13"/>
        </w:rPr>
        <w:t>DELIVERY</w:t>
      </w:r>
    </w:p>
    <w:p w:rsidR="00FB16C9" w:rsidRDefault="00460498">
      <w:pPr>
        <w:pStyle w:val="BodyText"/>
        <w:ind w:left="976" w:right="317"/>
      </w:pPr>
      <w:r>
        <w:t>Transportation and delivery charges should be included in the price and be fully prepaid by the vendor to the destination specified in the bid. Bid prices shall include delivery of all items F.O.B. destination.</w:t>
      </w:r>
    </w:p>
    <w:p w:rsidR="00FB16C9" w:rsidRDefault="00127B98">
      <w:pPr>
        <w:pStyle w:val="ListParagraph"/>
        <w:numPr>
          <w:ilvl w:val="0"/>
          <w:numId w:val="1"/>
        </w:numPr>
        <w:tabs>
          <w:tab w:val="left" w:pos="590"/>
        </w:tabs>
        <w:spacing w:before="35"/>
        <w:ind w:hanging="200"/>
        <w:rPr>
          <w:sz w:val="13"/>
        </w:rPr>
      </w:pPr>
      <w:r>
        <w:rPr>
          <w:noProof/>
        </w:rPr>
        <mc:AlternateContent>
          <mc:Choice Requires="wps">
            <w:drawing>
              <wp:anchor distT="0" distB="0" distL="114300" distR="114300" simplePos="0" relativeHeight="2368" behindDoc="0" locked="0" layoutInCell="1" allowOverlap="1">
                <wp:simplePos x="0" y="0"/>
                <wp:positionH relativeFrom="page">
                  <wp:posOffset>775970</wp:posOffset>
                </wp:positionH>
                <wp:positionV relativeFrom="paragraph">
                  <wp:posOffset>42545</wp:posOffset>
                </wp:positionV>
                <wp:extent cx="86360" cy="85725"/>
                <wp:effectExtent l="13970" t="10160" r="4445" b="8890"/>
                <wp:wrapNone/>
                <wp:docPr id="103"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67 67"/>
                            <a:gd name="T3" fmla="*/ 67 h 135"/>
                            <a:gd name="T4" fmla="+- 0 1357 1222"/>
                            <a:gd name="T5" fmla="*/ T4 w 136"/>
                            <a:gd name="T6" fmla="+- 0 67 67"/>
                            <a:gd name="T7" fmla="*/ 67 h 135"/>
                            <a:gd name="T8" fmla="+- 0 1357 1222"/>
                            <a:gd name="T9" fmla="*/ T8 w 136"/>
                            <a:gd name="T10" fmla="+- 0 202 67"/>
                            <a:gd name="T11" fmla="*/ 202 h 135"/>
                            <a:gd name="T12" fmla="+- 0 1222 1222"/>
                            <a:gd name="T13" fmla="*/ T12 w 136"/>
                            <a:gd name="T14" fmla="+- 0 202 67"/>
                            <a:gd name="T15" fmla="*/ 202 h 135"/>
                            <a:gd name="T16" fmla="+- 0 1222 1222"/>
                            <a:gd name="T17" fmla="*/ T16 w 136"/>
                            <a:gd name="T18" fmla="+- 0 67 67"/>
                            <a:gd name="T19" fmla="*/ 67 h 135"/>
                            <a:gd name="T20" fmla="+- 0 1294 1222"/>
                            <a:gd name="T21" fmla="*/ T20 w 136"/>
                            <a:gd name="T22" fmla="+- 0 67 67"/>
                            <a:gd name="T23" fmla="*/ 67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C3FB1A1" id="Freeform 54" o:spid="_x0000_s1026" style="position:absolute;z-index: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35pt,67.85pt,3.35pt,67.85pt,10.1pt,61.1pt,10.1pt,61.1pt,3.35pt,64.7pt,3.35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" filled="f" strokecolor="#6f6f6f" strokeweight=".72pt">
                <v:path arrowok="t" o:connecttype="custom" o:connectlocs="0,42545;85725,42545;85725,128270;0,128270;0,42545;45720,42545" o:connectangles="0,0,0,0,0,0"/>
                <w10:wrap anchorx="page"/>
              </v:polyline>
            </w:pict>
          </mc:Fallback>
        </mc:AlternateContent>
      </w:r>
      <w:r w:rsidR="00460498">
        <w:rPr>
          <w:sz w:val="13"/>
        </w:rPr>
        <w:t xml:space="preserve">Note </w:t>
      </w:r>
      <w:r w:rsidR="00460498">
        <w:rPr>
          <w:color w:val="0000FF"/>
          <w:sz w:val="13"/>
        </w:rPr>
        <w:t>CONDITION AND</w:t>
      </w:r>
      <w:r w:rsidR="00460498">
        <w:rPr>
          <w:color w:val="0000FF"/>
          <w:spacing w:val="-14"/>
          <w:sz w:val="13"/>
        </w:rPr>
        <w:t xml:space="preserve"> </w:t>
      </w:r>
      <w:r w:rsidR="00460498">
        <w:rPr>
          <w:color w:val="0000FF"/>
          <w:sz w:val="13"/>
        </w:rPr>
        <w:t>PACKAGING</w:t>
      </w:r>
    </w:p>
    <w:p w:rsidR="00FB16C9" w:rsidRDefault="00460498">
      <w:pPr>
        <w:pStyle w:val="BodyText"/>
        <w:spacing w:before="3"/>
        <w:ind w:left="975" w:right="317"/>
      </w:pPr>
      <w:r>
        <w:t>Unless otherwise specified, it is understood and agreed that any item offered or shipped on this bid shall be new (unused current production model at time of this bid), that all containers shall be new and suitable for storage or shipment, and that prices include standard commercial packaging.</w:t>
      </w:r>
    </w:p>
    <w:p w:rsidR="00FB16C9" w:rsidRDefault="00127B98">
      <w:pPr>
        <w:pStyle w:val="ListParagraph"/>
        <w:numPr>
          <w:ilvl w:val="0"/>
          <w:numId w:val="1"/>
        </w:numPr>
        <w:tabs>
          <w:tab w:val="left" w:pos="590"/>
        </w:tabs>
        <w:spacing w:before="37"/>
        <w:ind w:hanging="200"/>
        <w:rPr>
          <w:sz w:val="13"/>
        </w:rPr>
      </w:pPr>
      <w:r>
        <w:rPr>
          <w:noProof/>
        </w:rPr>
        <mc:AlternateContent>
          <mc:Choice Requires="wps">
            <w:drawing>
              <wp:anchor distT="0" distB="0" distL="114300" distR="114300" simplePos="0" relativeHeight="2392" behindDoc="0" locked="0" layoutInCell="1" allowOverlap="1">
                <wp:simplePos x="0" y="0"/>
                <wp:positionH relativeFrom="page">
                  <wp:posOffset>775970</wp:posOffset>
                </wp:positionH>
                <wp:positionV relativeFrom="paragraph">
                  <wp:posOffset>45720</wp:posOffset>
                </wp:positionV>
                <wp:extent cx="86360" cy="86360"/>
                <wp:effectExtent l="13970" t="10160" r="4445" b="8255"/>
                <wp:wrapNone/>
                <wp:docPr id="102" name="Freeform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72 72"/>
                            <a:gd name="T3" fmla="*/ 72 h 136"/>
                            <a:gd name="T4" fmla="+- 0 1357 1222"/>
                            <a:gd name="T5" fmla="*/ T4 w 136"/>
                            <a:gd name="T6" fmla="+- 0 72 72"/>
                            <a:gd name="T7" fmla="*/ 72 h 136"/>
                            <a:gd name="T8" fmla="+- 0 1357 1222"/>
                            <a:gd name="T9" fmla="*/ T8 w 136"/>
                            <a:gd name="T10" fmla="+- 0 207 72"/>
                            <a:gd name="T11" fmla="*/ 207 h 136"/>
                            <a:gd name="T12" fmla="+- 0 1222 1222"/>
                            <a:gd name="T13" fmla="*/ T12 w 136"/>
                            <a:gd name="T14" fmla="+- 0 207 72"/>
                            <a:gd name="T15" fmla="*/ 207 h 136"/>
                            <a:gd name="T16" fmla="+- 0 1222 1222"/>
                            <a:gd name="T17" fmla="*/ T16 w 136"/>
                            <a:gd name="T18" fmla="+- 0 72 72"/>
                            <a:gd name="T19" fmla="*/ 72 h 136"/>
                            <a:gd name="T20" fmla="+- 0 1294 1222"/>
                            <a:gd name="T21" fmla="*/ T20 w 136"/>
                            <a:gd name="T22" fmla="+- 0 72 72"/>
                            <a:gd name="T23" fmla="*/ 72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904A793" id="Freeform 53" o:spid="_x0000_s1026" style="position:absolute;z-index:2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6pt,67.85pt,3.6pt,67.85pt,10.35pt,61.1pt,10.35pt,61.1pt,3.6pt,64.7pt,3.6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" filled="f" strokecolor="#6f6f6f" strokeweight=".72pt">
                <v:path arrowok="t" o:connecttype="custom" o:connectlocs="0,45720;85725,45720;85725,131445;0,131445;0,45720;45720,45720" o:connectangles="0,0,0,0,0,0"/>
                <w10:wrap anchorx="page"/>
              </v:polyline>
            </w:pict>
          </mc:Fallback>
        </mc:AlternateContent>
      </w:r>
      <w:r w:rsidR="00460498">
        <w:rPr>
          <w:sz w:val="13"/>
        </w:rPr>
        <w:t xml:space="preserve">Note </w:t>
      </w:r>
      <w:r w:rsidR="00460498">
        <w:rPr>
          <w:color w:val="0000FF"/>
          <w:sz w:val="13"/>
        </w:rPr>
        <w:t>INSPECTION OF</w:t>
      </w:r>
      <w:r w:rsidR="00460498">
        <w:rPr>
          <w:color w:val="0000FF"/>
          <w:spacing w:val="-14"/>
          <w:sz w:val="13"/>
        </w:rPr>
        <w:t xml:space="preserve"> </w:t>
      </w:r>
      <w:r w:rsidR="00460498">
        <w:rPr>
          <w:color w:val="0000FF"/>
          <w:sz w:val="13"/>
        </w:rPr>
        <w:t>PURCHASES</w:t>
      </w:r>
    </w:p>
    <w:p w:rsidR="00FB16C9" w:rsidRDefault="00460498">
      <w:pPr>
        <w:pStyle w:val="BodyText"/>
        <w:ind w:left="976" w:right="166" w:hanging="1"/>
      </w:pPr>
      <w:r>
        <w:t>Articles received which are not equivalent will not be accepted and will be picked up by the vendor or returned to vendor, shipping charges collect. Institution shall have a reasonable period in which to inspect and accept or reject materials without liability. If necessity requires Institution to use nonconforming materials, an appropriate reduction in payment may be made.</w:t>
      </w:r>
    </w:p>
    <w:p w:rsidR="00FB16C9" w:rsidRDefault="00127B98">
      <w:pPr>
        <w:pStyle w:val="ListParagraph"/>
        <w:numPr>
          <w:ilvl w:val="0"/>
          <w:numId w:val="1"/>
        </w:numPr>
        <w:tabs>
          <w:tab w:val="left" w:pos="590"/>
        </w:tabs>
        <w:spacing w:before="38"/>
        <w:ind w:hanging="200"/>
        <w:rPr>
          <w:sz w:val="13"/>
        </w:rPr>
      </w:pPr>
      <w:r>
        <w:rPr>
          <w:noProof/>
        </w:rPr>
        <mc:AlternateContent>
          <mc:Choice Requires="wps">
            <w:drawing>
              <wp:anchor distT="0" distB="0" distL="114300" distR="114300" simplePos="0" relativeHeight="2416" behindDoc="0" locked="0" layoutInCell="1" allowOverlap="1">
                <wp:simplePos x="0" y="0"/>
                <wp:positionH relativeFrom="page">
                  <wp:posOffset>775970</wp:posOffset>
                </wp:positionH>
                <wp:positionV relativeFrom="paragraph">
                  <wp:posOffset>48260</wp:posOffset>
                </wp:positionV>
                <wp:extent cx="86360" cy="85725"/>
                <wp:effectExtent l="13970" t="10160" r="4445" b="8890"/>
                <wp:wrapNone/>
                <wp:docPr id="101"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6 76"/>
                            <a:gd name="T3" fmla="*/ 76 h 135"/>
                            <a:gd name="T4" fmla="+- 0 1357 1222"/>
                            <a:gd name="T5" fmla="*/ T4 w 136"/>
                            <a:gd name="T6" fmla="+- 0 76 76"/>
                            <a:gd name="T7" fmla="*/ 76 h 135"/>
                            <a:gd name="T8" fmla="+- 0 1357 1222"/>
                            <a:gd name="T9" fmla="*/ T8 w 136"/>
                            <a:gd name="T10" fmla="+- 0 211 76"/>
                            <a:gd name="T11" fmla="*/ 211 h 135"/>
                            <a:gd name="T12" fmla="+- 0 1222 1222"/>
                            <a:gd name="T13" fmla="*/ T12 w 136"/>
                            <a:gd name="T14" fmla="+- 0 211 76"/>
                            <a:gd name="T15" fmla="*/ 211 h 135"/>
                            <a:gd name="T16" fmla="+- 0 1222 1222"/>
                            <a:gd name="T17" fmla="*/ T16 w 136"/>
                            <a:gd name="T18" fmla="+- 0 76 76"/>
                            <a:gd name="T19" fmla="*/ 76 h 135"/>
                            <a:gd name="T20" fmla="+- 0 1294 1222"/>
                            <a:gd name="T21" fmla="*/ T20 w 136"/>
                            <a:gd name="T22" fmla="+- 0 76 76"/>
                            <a:gd name="T23" fmla="*/ 76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BA9B8A5" id="Freeform 52" o:spid="_x0000_s1026" style="position:absolute;z-index:2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8pt,67.85pt,3.8pt,67.85pt,10.55pt,61.1pt,10.55pt,61.1pt,3.8pt,64.7pt,3.8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" filled="f" strokecolor="#6f6f6f" strokeweight=".72pt">
                <v:path arrowok="t" o:connecttype="custom" o:connectlocs="0,48260;85725,48260;85725,133985;0,133985;0,48260;45720,48260"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DELIVERY</w:t>
      </w:r>
    </w:p>
    <w:p w:rsidR="00FB16C9" w:rsidRDefault="00460498">
      <w:pPr>
        <w:pStyle w:val="BodyText"/>
        <w:ind w:left="976" w:right="166"/>
      </w:pPr>
      <w:r>
        <w:t>Unless actual date of delivery is specified (or if specified delivery cannot be met), show number of days required to make delivery after receipt of purchase order in space provided. Delivery time may become a basis for making an award. DELIVERY HOURS: 8:00 a.m. to 12:00 Noon and 1:00 p.m. to 4:00 p.m., MONDAY through FRIDAY. Legal holidays excluded.</w:t>
      </w:r>
    </w:p>
    <w:p w:rsidR="00FB16C9" w:rsidRDefault="00FB16C9">
      <w:pPr>
        <w:sectPr w:rsidR="00FB16C9">
          <w:footerReference w:type="default" r:id="rId32"/>
          <w:pgSz w:w="12240" w:h="15840"/>
          <w:pgMar w:top="2100" w:right="1020" w:bottom="260" w:left="1040" w:header="0" w:footer="76" w:gutter="0"/>
          <w:cols w:space="720"/>
        </w:sectPr>
      </w:pPr>
    </w:p>
    <w:p w:rsidR="00FB16C9" w:rsidRDefault="00FB16C9">
      <w:pPr>
        <w:pStyle w:val="BodyText"/>
        <w:spacing w:before="0"/>
        <w:ind w:left="0"/>
        <w:rPr>
          <w:sz w:val="20"/>
        </w:rPr>
      </w:pPr>
    </w:p>
    <w:p w:rsidR="00FB16C9" w:rsidRDefault="00FB16C9">
      <w:pPr>
        <w:pStyle w:val="BodyText"/>
        <w:spacing w:before="0"/>
        <w:ind w:left="0"/>
        <w:rPr>
          <w:sz w:val="20"/>
        </w:rPr>
      </w:pPr>
    </w:p>
    <w:p w:rsidR="00FB16C9" w:rsidRDefault="00FB16C9">
      <w:pPr>
        <w:pStyle w:val="BodyText"/>
        <w:spacing w:before="8"/>
        <w:ind w:left="0"/>
        <w:rPr>
          <w:sz w:val="18"/>
        </w:rPr>
      </w:pPr>
    </w:p>
    <w:p w:rsidR="00FB16C9" w:rsidRDefault="00127B98">
      <w:pPr>
        <w:pStyle w:val="ListParagraph"/>
        <w:numPr>
          <w:ilvl w:val="0"/>
          <w:numId w:val="1"/>
        </w:numPr>
        <w:tabs>
          <w:tab w:val="left" w:pos="590"/>
        </w:tabs>
        <w:spacing w:before="103"/>
        <w:ind w:hanging="200"/>
        <w:rPr>
          <w:sz w:val="13"/>
        </w:rPr>
      </w:pPr>
      <w:r>
        <w:rPr>
          <w:noProof/>
        </w:rPr>
        <mc:AlternateContent>
          <mc:Choice Requires="wps">
            <w:drawing>
              <wp:anchor distT="0" distB="0" distL="114300" distR="114300" simplePos="0" relativeHeight="2440" behindDoc="0" locked="0" layoutInCell="1" allowOverlap="1">
                <wp:simplePos x="0" y="0"/>
                <wp:positionH relativeFrom="page">
                  <wp:posOffset>775970</wp:posOffset>
                </wp:positionH>
                <wp:positionV relativeFrom="paragraph">
                  <wp:posOffset>88265</wp:posOffset>
                </wp:positionV>
                <wp:extent cx="86360" cy="85725"/>
                <wp:effectExtent l="13970" t="10795" r="4445" b="8255"/>
                <wp:wrapNone/>
                <wp:docPr id="100" name="Freeform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139 139"/>
                            <a:gd name="T3" fmla="*/ 139 h 135"/>
                            <a:gd name="T4" fmla="+- 0 1357 1222"/>
                            <a:gd name="T5" fmla="*/ T4 w 136"/>
                            <a:gd name="T6" fmla="+- 0 139 139"/>
                            <a:gd name="T7" fmla="*/ 139 h 135"/>
                            <a:gd name="T8" fmla="+- 0 1357 1222"/>
                            <a:gd name="T9" fmla="*/ T8 w 136"/>
                            <a:gd name="T10" fmla="+- 0 273 139"/>
                            <a:gd name="T11" fmla="*/ 273 h 135"/>
                            <a:gd name="T12" fmla="+- 0 1222 1222"/>
                            <a:gd name="T13" fmla="*/ T12 w 136"/>
                            <a:gd name="T14" fmla="+- 0 273 139"/>
                            <a:gd name="T15" fmla="*/ 273 h 135"/>
                            <a:gd name="T16" fmla="+- 0 1222 1222"/>
                            <a:gd name="T17" fmla="*/ T16 w 136"/>
                            <a:gd name="T18" fmla="+- 0 139 139"/>
                            <a:gd name="T19" fmla="*/ 139 h 135"/>
                            <a:gd name="T20" fmla="+- 0 1294 1222"/>
                            <a:gd name="T21" fmla="*/ T20 w 136"/>
                            <a:gd name="T22" fmla="+- 0 139 139"/>
                            <a:gd name="T23" fmla="*/ 139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4"/>
                              </a:lnTo>
                              <a:lnTo>
                                <a:pt x="0" y="134"/>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1D2725" id="Freeform 51" o:spid="_x0000_s1026" style="position:absolute;z-index:2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6.95pt,67.85pt,6.95pt,67.85pt,13.65pt,61.1pt,13.65pt,61.1pt,6.95pt,64.7pt,6.95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" filled="f" strokecolor="#6f6f6f" strokeweight=".72pt">
                <v:path arrowok="t" o:connecttype="custom" o:connectlocs="0,88265;85725,88265;85725,173355;0,173355;0,88265;45720,88265"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AWARDS</w:t>
      </w:r>
    </w:p>
    <w:p w:rsidR="00FB16C9" w:rsidRDefault="00460498">
      <w:pPr>
        <w:pStyle w:val="BodyText"/>
        <w:spacing w:before="1"/>
        <w:ind w:left="975" w:right="317"/>
      </w:pPr>
      <w:r>
        <w:t>As the best interest of the University may require, the right is reserved to reject any and all bids and to waive any technicality in bids received. The University may accept any item or group of items unless the Contractor specified to the contrary. A "Purchase Order" when furnished the successful Contractor shall result in a binding contract without further action by either party.</w:t>
      </w:r>
    </w:p>
    <w:p w:rsidR="00FB16C9" w:rsidRDefault="00127B98">
      <w:pPr>
        <w:pStyle w:val="Heading2"/>
        <w:tabs>
          <w:tab w:val="right" w:pos="9692"/>
        </w:tabs>
        <w:spacing w:before="50"/>
        <w:rPr>
          <w:b w:val="0"/>
        </w:rPr>
      </w:pPr>
      <w:r>
        <w:rPr>
          <w:noProof/>
        </w:rPr>
        <mc:AlternateContent>
          <mc:Choice Requires="wpg">
            <w:drawing>
              <wp:anchor distT="0" distB="0" distL="114300" distR="114300" simplePos="0" relativeHeight="2464" behindDoc="0" locked="0" layoutInCell="1" allowOverlap="1">
                <wp:simplePos x="0" y="0"/>
                <wp:positionH relativeFrom="page">
                  <wp:posOffset>6870065</wp:posOffset>
                </wp:positionH>
                <wp:positionV relativeFrom="paragraph">
                  <wp:posOffset>34925</wp:posOffset>
                </wp:positionV>
                <wp:extent cx="148590" cy="76200"/>
                <wp:effectExtent l="2540" t="0" r="1270" b="3810"/>
                <wp:wrapNone/>
                <wp:docPr id="97"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76200"/>
                          <a:chOff x="10819" y="55"/>
                          <a:chExt cx="234" cy="120"/>
                        </a:xfrm>
                      </wpg:grpSpPr>
                      <pic:pic xmlns:pic="http://schemas.openxmlformats.org/drawingml/2006/picture">
                        <pic:nvPicPr>
                          <pic:cNvPr id="98" name="Picture 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0819" y="55"/>
                            <a:ext cx="77"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9"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0928" y="55"/>
                            <a:ext cx="12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357D808" id="Group 48" o:spid="_x0000_s1026" style="position:absolute;margin-left:540.95pt;margin-top:2.75pt;width:11.7pt;height:6pt;z-index:2464;mso-position-horizontal-relative:page" coordorigin="10819,55" coordsize="234,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">
                <v:shape id="Picture 50" o:spid="_x0000_s1027" type="#_x0000_t75" style="position:absolute;left:10819;top:55;width:77;height:1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srEXAAAAA2wAAAA8AAABkcnMvZG93bnJldi54bWxET89rwjAUvg/8H8ITdltTPbjZNcoQFE9j&#10;q4J4ezRvTWfzUpLYdv/9chjs+PH9LreT7cRAPrSOFSyyHARx7XTLjYLzaf/0AiJEZI2dY1LwQwG2&#10;m9lDiYV2I3/SUMVGpBAOBSowMfaFlKE2ZDFkridO3JfzFmOCvpHa45jCbSeXeb6SFltODQZ72hmq&#10;b9XdKhgvh/fr/vv2bDpb5eMHSl7KQanH+fT2CiLSFP/Ff+6jVrBOY9OX9APk5h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iysRcAAAADbAAAADwAAAAAAAAAAAAAAAACfAgAA&#10;ZHJzL2Rvd25yZXYueG1sUEsFBgAAAAAEAAQA9wAAAIwDAAAAAA==&#10;">
                  <v:imagedata r:id="rId35" o:title=""/>
                </v:shape>
                <v:shape id="Picture 49" o:spid="_x0000_s1028" type="#_x0000_t75" style="position:absolute;left:10928;top:55;width:125;height:1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SdHrDAAAA2wAAAA8AAABkcnMvZG93bnJldi54bWxEj0uLwjAUhffC/IdwB9xpOqKi1SgiCAMj&#10;DD427q7NtS02NyWJteOvnwiCy8N5fJz5sjWVaMj50rKCr34CgjizuuRcwfGw6U1A+ICssbJMCv7I&#10;w3Lx0Zljqu2dd9TsQy7iCPsUFRQh1KmUPivIoO/bmjh6F+sMhihdLrXDexw3lRwkyVgaLDkSCqxp&#10;XVB23d9M5P429ONOejR4uDVtz5vJ8LbaKtX9bFczEIHa8A6/2t9awXQKzy/xB8jF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xJ0esMAAADbAAAADwAAAAAAAAAAAAAAAACf&#10;AgAAZHJzL2Rvd25yZXYueG1sUEsFBgAAAAAEAAQA9wAAAI8DAAAAAA==&#10;">
                  <v:imagedata r:id="rId36" o:title=""/>
                </v:shape>
                <w10:wrap anchorx="page"/>
              </v:group>
            </w:pict>
          </mc:Fallback>
        </mc:AlternateContent>
      </w:r>
      <w:r w:rsidR="00460498">
        <w:rPr>
          <w:position w:val="1"/>
        </w:rPr>
        <w:t xml:space="preserve">Items 1-15 shown of 28 </w:t>
      </w:r>
      <w:r w:rsidR="00460498">
        <w:rPr>
          <w:noProof/>
          <w:spacing w:val="-23"/>
        </w:rPr>
        <w:drawing>
          <wp:inline distT="0" distB="0" distL="0" distR="0">
            <wp:extent cx="103631" cy="82296"/>
            <wp:effectExtent l="0" t="0" r="0" b="0"/>
            <wp:docPr id="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1.png"/>
                    <pic:cNvPicPr/>
                  </pic:nvPicPr>
                  <pic:blipFill>
                    <a:blip r:embed="rId28" cstate="print"/>
                    <a:stretch>
                      <a:fillRect/>
                    </a:stretch>
                  </pic:blipFill>
                  <pic:spPr>
                    <a:xfrm>
                      <a:off x="0" y="0"/>
                      <a:ext cx="103631" cy="82296"/>
                    </a:xfrm>
                    <a:prstGeom prst="rect">
                      <a:avLst/>
                    </a:prstGeom>
                  </pic:spPr>
                </pic:pic>
              </a:graphicData>
            </a:graphic>
          </wp:inline>
        </w:drawing>
      </w:r>
      <w:r w:rsidR="00460498">
        <w:rPr>
          <w:rFonts w:ascii="Times New Roman"/>
          <w:b w:val="0"/>
          <w:spacing w:val="-10"/>
          <w:position w:val="1"/>
        </w:rPr>
        <w:t xml:space="preserve"> </w:t>
      </w:r>
      <w:r w:rsidR="00460498">
        <w:rPr>
          <w:position w:val="1"/>
        </w:rPr>
        <w:t>Page 1 of</w:t>
      </w:r>
      <w:r w:rsidR="00460498">
        <w:rPr>
          <w:spacing w:val="-17"/>
          <w:position w:val="1"/>
        </w:rPr>
        <w:t xml:space="preserve"> </w:t>
      </w:r>
      <w:r w:rsidR="00460498">
        <w:rPr>
          <w:position w:val="1"/>
        </w:rPr>
        <w:t>2</w:t>
      </w:r>
      <w:r w:rsidR="00460498">
        <w:rPr>
          <w:spacing w:val="-1"/>
          <w:position w:val="1"/>
        </w:rPr>
        <w:t xml:space="preserve"> </w:t>
      </w:r>
      <w:r w:rsidR="00460498">
        <w:rPr>
          <w:position w:val="1"/>
        </w:rPr>
        <w:t>shown</w:t>
      </w:r>
      <w:r w:rsidR="00460498">
        <w:rPr>
          <w:position w:val="1"/>
        </w:rPr>
        <w:tab/>
        <w:t xml:space="preserve">1 </w:t>
      </w:r>
      <w:r w:rsidR="00460498">
        <w:rPr>
          <w:b w:val="0"/>
          <w:position w:val="1"/>
        </w:rPr>
        <w:t>2</w:t>
      </w:r>
    </w:p>
    <w:p w:rsidR="00FB16C9" w:rsidRDefault="00FB16C9">
      <w:pPr>
        <w:sectPr w:rsidR="00FB16C9">
          <w:headerReference w:type="default" r:id="rId37"/>
          <w:pgSz w:w="12240" w:h="15840"/>
          <w:pgMar w:top="260" w:right="1020" w:bottom="260" w:left="1040" w:header="0" w:footer="76" w:gutter="0"/>
          <w:cols w:space="720"/>
        </w:sectPr>
      </w:pPr>
    </w:p>
    <w:p w:rsidR="00FB16C9" w:rsidRDefault="00FB16C9">
      <w:pPr>
        <w:pStyle w:val="BodyText"/>
        <w:spacing w:before="0"/>
        <w:ind w:left="0"/>
        <w:rPr>
          <w:sz w:val="20"/>
        </w:rPr>
      </w:pPr>
    </w:p>
    <w:p w:rsidR="00FB16C9" w:rsidRDefault="00FB16C9">
      <w:pPr>
        <w:pStyle w:val="BodyText"/>
        <w:spacing w:before="0"/>
        <w:ind w:left="0"/>
        <w:rPr>
          <w:sz w:val="20"/>
        </w:rPr>
      </w:pPr>
    </w:p>
    <w:p w:rsidR="00FB16C9" w:rsidRDefault="00FB16C9">
      <w:pPr>
        <w:pStyle w:val="BodyText"/>
        <w:spacing w:before="0"/>
        <w:ind w:left="0"/>
        <w:rPr>
          <w:sz w:val="27"/>
        </w:rPr>
      </w:pPr>
    </w:p>
    <w:p w:rsidR="00FB16C9" w:rsidRDefault="00127B98">
      <w:pPr>
        <w:pStyle w:val="BodyText"/>
        <w:spacing w:before="0"/>
        <w:ind w:left="39"/>
        <w:rPr>
          <w:sz w:val="20"/>
        </w:rPr>
      </w:pPr>
      <w:r>
        <w:rPr>
          <w:noProof/>
          <w:sz w:val="20"/>
        </w:rPr>
        <mc:AlternateContent>
          <mc:Choice Requires="wpg">
            <w:drawing>
              <wp:inline distT="0" distB="0" distL="0" distR="0">
                <wp:extent cx="6400800" cy="647700"/>
                <wp:effectExtent l="8890" t="0" r="635" b="3810"/>
                <wp:docPr id="8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647700"/>
                          <a:chOff x="0" y="0"/>
                          <a:chExt cx="10080" cy="1020"/>
                        </a:xfrm>
                      </wpg:grpSpPr>
                      <wps:wsp>
                        <wps:cNvPr id="83" name="AutoShape 47"/>
                        <wps:cNvSpPr>
                          <a:spLocks/>
                        </wps:cNvSpPr>
                        <wps:spPr bwMode="auto">
                          <a:xfrm>
                            <a:off x="0" y="704"/>
                            <a:ext cx="10080" cy="316"/>
                          </a:xfrm>
                          <a:custGeom>
                            <a:avLst/>
                            <a:gdLst>
                              <a:gd name="T0" fmla="*/ 10064 w 10080"/>
                              <a:gd name="T1" fmla="+- 0 1004 704"/>
                              <a:gd name="T2" fmla="*/ 1004 h 316"/>
                              <a:gd name="T3" fmla="*/ 0 w 10080"/>
                              <a:gd name="T4" fmla="+- 0 1004 704"/>
                              <a:gd name="T5" fmla="*/ 1004 h 316"/>
                              <a:gd name="T6" fmla="*/ 0 w 10080"/>
                              <a:gd name="T7" fmla="+- 0 1020 704"/>
                              <a:gd name="T8" fmla="*/ 1020 h 316"/>
                              <a:gd name="T9" fmla="*/ 10080 w 10080"/>
                              <a:gd name="T10" fmla="+- 0 1020 704"/>
                              <a:gd name="T11" fmla="*/ 1020 h 316"/>
                              <a:gd name="T12" fmla="*/ 10064 w 10080"/>
                              <a:gd name="T13" fmla="+- 0 1004 704"/>
                              <a:gd name="T14" fmla="*/ 1004 h 316"/>
                              <a:gd name="T15" fmla="*/ 10080 w 10080"/>
                              <a:gd name="T16" fmla="+- 0 704 704"/>
                              <a:gd name="T17" fmla="*/ 704 h 316"/>
                              <a:gd name="T18" fmla="*/ 10064 w 10080"/>
                              <a:gd name="T19" fmla="+- 0 720 704"/>
                              <a:gd name="T20" fmla="*/ 720 h 316"/>
                              <a:gd name="T21" fmla="*/ 10064 w 10080"/>
                              <a:gd name="T22" fmla="+- 0 1004 704"/>
                              <a:gd name="T23" fmla="*/ 1004 h 316"/>
                              <a:gd name="T24" fmla="*/ 10080 w 10080"/>
                              <a:gd name="T25" fmla="+- 0 1020 704"/>
                              <a:gd name="T26" fmla="*/ 1020 h 316"/>
                              <a:gd name="T27" fmla="*/ 10080 w 10080"/>
                              <a:gd name="T28" fmla="+- 0 704 704"/>
                              <a:gd name="T29" fmla="*/ 704 h 316"/>
                              <a:gd name="T30" fmla="*/ 10080 w 10080"/>
                              <a:gd name="T31" fmla="+- 0 704 704"/>
                              <a:gd name="T32" fmla="*/ 704 h 316"/>
                              <a:gd name="T33" fmla="*/ 0 w 10080"/>
                              <a:gd name="T34" fmla="+- 0 704 704"/>
                              <a:gd name="T35" fmla="*/ 704 h 316"/>
                              <a:gd name="T36" fmla="*/ 0 w 10080"/>
                              <a:gd name="T37" fmla="+- 0 720 704"/>
                              <a:gd name="T38" fmla="*/ 720 h 316"/>
                              <a:gd name="T39" fmla="*/ 10064 w 10080"/>
                              <a:gd name="T40" fmla="+- 0 720 704"/>
                              <a:gd name="T41" fmla="*/ 720 h 316"/>
                              <a:gd name="T42" fmla="*/ 10080 w 10080"/>
                              <a:gd name="T43" fmla="+- 0 704 704"/>
                              <a:gd name="T44" fmla="*/ 704 h 316"/>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10080" h="316">
                                <a:moveTo>
                                  <a:pt x="10064" y="300"/>
                                </a:moveTo>
                                <a:lnTo>
                                  <a:pt x="0" y="300"/>
                                </a:lnTo>
                                <a:lnTo>
                                  <a:pt x="0" y="316"/>
                                </a:lnTo>
                                <a:lnTo>
                                  <a:pt x="10080" y="316"/>
                                </a:lnTo>
                                <a:lnTo>
                                  <a:pt x="10064" y="300"/>
                                </a:lnTo>
                                <a:close/>
                                <a:moveTo>
                                  <a:pt x="10080" y="0"/>
                                </a:moveTo>
                                <a:lnTo>
                                  <a:pt x="10064" y="16"/>
                                </a:lnTo>
                                <a:lnTo>
                                  <a:pt x="10064" y="300"/>
                                </a:lnTo>
                                <a:lnTo>
                                  <a:pt x="10080" y="316"/>
                                </a:lnTo>
                                <a:lnTo>
                                  <a:pt x="10080" y="0"/>
                                </a:lnTo>
                                <a:close/>
                                <a:moveTo>
                                  <a:pt x="10080" y="0"/>
                                </a:moveTo>
                                <a:lnTo>
                                  <a:pt x="0" y="0"/>
                                </a:lnTo>
                                <a:lnTo>
                                  <a:pt x="0" y="16"/>
                                </a:lnTo>
                                <a:lnTo>
                                  <a:pt x="10064" y="16"/>
                                </a:lnTo>
                                <a:lnTo>
                                  <a:pt x="10080" y="0"/>
                                </a:lnTo>
                                <a:close/>
                              </a:path>
                            </a:pathLst>
                          </a:custGeom>
                          <a:solidFill>
                            <a:srgbClr val="00336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4" name="Picture 4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96" cy="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5" name="Line 45"/>
                        <wps:cNvCnPr>
                          <a:cxnSpLocks noChangeShapeType="1"/>
                        </wps:cNvCnPr>
                        <wps:spPr bwMode="auto">
                          <a:xfrm>
                            <a:off x="3412" y="72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86" name="Line 44"/>
                        <wps:cNvCnPr>
                          <a:cxnSpLocks noChangeShapeType="1"/>
                        </wps:cNvCnPr>
                        <wps:spPr bwMode="auto">
                          <a:xfrm>
                            <a:off x="7" y="72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87" name="Line 43"/>
                        <wps:cNvCnPr>
                          <a:cxnSpLocks noChangeShapeType="1"/>
                        </wps:cNvCnPr>
                        <wps:spPr bwMode="auto">
                          <a:xfrm>
                            <a:off x="622" y="72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88" name="Line 42"/>
                        <wps:cNvCnPr>
                          <a:cxnSpLocks noChangeShapeType="1"/>
                        </wps:cNvCnPr>
                        <wps:spPr bwMode="auto">
                          <a:xfrm>
                            <a:off x="1147" y="72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89" name="Line 41"/>
                        <wps:cNvCnPr>
                          <a:cxnSpLocks noChangeShapeType="1"/>
                        </wps:cNvCnPr>
                        <wps:spPr bwMode="auto">
                          <a:xfrm>
                            <a:off x="1942" y="72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90" name="Line 40"/>
                        <wps:cNvCnPr>
                          <a:cxnSpLocks noChangeShapeType="1"/>
                        </wps:cNvCnPr>
                        <wps:spPr bwMode="auto">
                          <a:xfrm>
                            <a:off x="2767" y="72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91" name="Text Box 39"/>
                        <wps:cNvSpPr txBox="1">
                          <a:spLocks noChangeArrowheads="1"/>
                        </wps:cNvSpPr>
                        <wps:spPr bwMode="auto">
                          <a:xfrm>
                            <a:off x="8124" y="42"/>
                            <a:ext cx="1912" cy="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b/>
                                  <w:sz w:val="13"/>
                                </w:rPr>
                              </w:pPr>
                              <w:bookmarkStart w:id="3" w:name="p4.pdf"/>
                              <w:bookmarkEnd w:id="3"/>
                              <w:r>
                                <w:rPr>
                                  <w:b/>
                                  <w:sz w:val="13"/>
                                </w:rPr>
                                <w:t>My Profile   Help   Log Off</w:t>
                              </w:r>
                            </w:p>
                            <w:p w:rsidR="00FB16C9" w:rsidRDefault="00460498">
                              <w:pPr>
                                <w:spacing w:before="46"/>
                                <w:ind w:left="679"/>
                                <w:rPr>
                                  <w:b/>
                                  <w:sz w:val="13"/>
                                </w:rPr>
                              </w:pPr>
                              <w:r>
                                <w:rPr>
                                  <w:b/>
                                  <w:sz w:val="13"/>
                                </w:rPr>
                                <w:t>Welcome Donta!</w:t>
                              </w:r>
                            </w:p>
                          </w:txbxContent>
                        </wps:txbx>
                        <wps:bodyPr rot="0" vert="horz" wrap="square" lIns="0" tIns="0" rIns="0" bIns="0" anchor="t" anchorCtr="0" upright="1">
                          <a:noAutofit/>
                        </wps:bodyPr>
                      </wps:wsp>
                      <wps:wsp>
                        <wps:cNvPr id="92" name="Text Box 38"/>
                        <wps:cNvSpPr txBox="1">
                          <a:spLocks noChangeArrowheads="1"/>
                        </wps:cNvSpPr>
                        <wps:spPr bwMode="auto">
                          <a:xfrm>
                            <a:off x="141" y="790"/>
                            <a:ext cx="35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line="134" w:lineRule="exact"/>
                                <w:rPr>
                                  <w:rFonts w:ascii="Arial"/>
                                  <w:b/>
                                  <w:sz w:val="12"/>
                                </w:rPr>
                              </w:pPr>
                              <w:r>
                                <w:rPr>
                                  <w:rFonts w:ascii="Arial"/>
                                  <w:b/>
                                  <w:color w:val="6C6865"/>
                                  <w:sz w:val="12"/>
                                </w:rPr>
                                <w:t>Home</w:t>
                              </w:r>
                            </w:p>
                          </w:txbxContent>
                        </wps:txbx>
                        <wps:bodyPr rot="0" vert="horz" wrap="square" lIns="0" tIns="0" rIns="0" bIns="0" anchor="t" anchorCtr="0" upright="1">
                          <a:noAutofit/>
                        </wps:bodyPr>
                      </wps:wsp>
                      <wps:wsp>
                        <wps:cNvPr id="93" name="Text Box 37"/>
                        <wps:cNvSpPr txBox="1">
                          <a:spLocks noChangeArrowheads="1"/>
                        </wps:cNvSpPr>
                        <wps:spPr bwMode="auto">
                          <a:xfrm>
                            <a:off x="750" y="790"/>
                            <a:ext cx="283"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line="134" w:lineRule="exact"/>
                                <w:rPr>
                                  <w:rFonts w:ascii="Arial"/>
                                  <w:b/>
                                  <w:sz w:val="12"/>
                                </w:rPr>
                              </w:pPr>
                              <w:r>
                                <w:rPr>
                                  <w:rFonts w:ascii="Arial"/>
                                  <w:b/>
                                  <w:color w:val="6C6865"/>
                                  <w:sz w:val="12"/>
                                </w:rPr>
                                <w:t>Bids</w:t>
                              </w:r>
                            </w:p>
                          </w:txbxContent>
                        </wps:txbx>
                        <wps:bodyPr rot="0" vert="horz" wrap="square" lIns="0" tIns="0" rIns="0" bIns="0" anchor="t" anchorCtr="0" upright="1">
                          <a:noAutofit/>
                        </wps:bodyPr>
                      </wps:wsp>
                      <wps:wsp>
                        <wps:cNvPr id="94" name="Text Box 36"/>
                        <wps:cNvSpPr txBox="1">
                          <a:spLocks noChangeArrowheads="1"/>
                        </wps:cNvSpPr>
                        <wps:spPr bwMode="auto">
                          <a:xfrm>
                            <a:off x="1285" y="790"/>
                            <a:ext cx="5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line="134" w:lineRule="exact"/>
                                <w:rPr>
                                  <w:rFonts w:ascii="Arial"/>
                                  <w:b/>
                                  <w:sz w:val="12"/>
                                </w:rPr>
                              </w:pPr>
                              <w:r>
                                <w:rPr>
                                  <w:rFonts w:ascii="Arial"/>
                                  <w:b/>
                                  <w:color w:val="6C6865"/>
                                  <w:sz w:val="12"/>
                                </w:rPr>
                                <w:t>Auctions</w:t>
                              </w:r>
                            </w:p>
                          </w:txbxContent>
                        </wps:txbx>
                        <wps:bodyPr rot="0" vert="horz" wrap="square" lIns="0" tIns="0" rIns="0" bIns="0" anchor="t" anchorCtr="0" upright="1">
                          <a:noAutofit/>
                        </wps:bodyPr>
                      </wps:wsp>
                      <wps:wsp>
                        <wps:cNvPr id="95" name="Text Box 35"/>
                        <wps:cNvSpPr txBox="1">
                          <a:spLocks noChangeArrowheads="1"/>
                        </wps:cNvSpPr>
                        <wps:spPr bwMode="auto">
                          <a:xfrm>
                            <a:off x="2073" y="790"/>
                            <a:ext cx="570"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line="134" w:lineRule="exact"/>
                                <w:rPr>
                                  <w:rFonts w:ascii="Arial"/>
                                  <w:b/>
                                  <w:sz w:val="12"/>
                                </w:rPr>
                              </w:pPr>
                              <w:r>
                                <w:rPr>
                                  <w:rFonts w:ascii="Arial"/>
                                  <w:b/>
                                  <w:color w:val="6C6865"/>
                                  <w:sz w:val="12"/>
                                </w:rPr>
                                <w:t>Suppliers</w:t>
                              </w:r>
                            </w:p>
                          </w:txbxContent>
                        </wps:txbx>
                        <wps:bodyPr rot="0" vert="horz" wrap="square" lIns="0" tIns="0" rIns="0" bIns="0" anchor="t" anchorCtr="0" upright="1">
                          <a:noAutofit/>
                        </wps:bodyPr>
                      </wps:wsp>
                      <wps:wsp>
                        <wps:cNvPr id="96" name="Text Box 34"/>
                        <wps:cNvSpPr txBox="1">
                          <a:spLocks noChangeArrowheads="1"/>
                        </wps:cNvSpPr>
                        <wps:spPr bwMode="auto">
                          <a:xfrm>
                            <a:off x="2896" y="790"/>
                            <a:ext cx="394"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line="134" w:lineRule="exact"/>
                                <w:rPr>
                                  <w:rFonts w:ascii="Arial"/>
                                  <w:b/>
                                  <w:sz w:val="12"/>
                                </w:rPr>
                              </w:pPr>
                              <w:r>
                                <w:rPr>
                                  <w:rFonts w:ascii="Arial"/>
                                  <w:b/>
                                  <w:color w:val="6C6865"/>
                                  <w:sz w:val="12"/>
                                </w:rPr>
                                <w:t>Admin</w:t>
                              </w:r>
                            </w:p>
                          </w:txbxContent>
                        </wps:txbx>
                        <wps:bodyPr rot="0" vert="horz" wrap="square" lIns="0" tIns="0" rIns="0" bIns="0" anchor="t" anchorCtr="0" upright="1">
                          <a:noAutofit/>
                        </wps:bodyPr>
                      </wps:wsp>
                    </wpg:wgp>
                  </a:graphicData>
                </a:graphic>
              </wp:inline>
            </w:drawing>
          </mc:Choice>
          <mc:Fallback>
            <w:pict>
              <v:group id="Group 33" o:spid="_x0000_s1076" style="width:7in;height:51pt;mso-position-horizontal-relative:char;mso-position-vertical-relative:line" coordsize="10080,1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">
                <v:shape id="AutoShape 47" o:spid="_x0000_s1077" style="position:absolute;top:704;width:10080;height:316;visibility:visible;mso-wrap-style:square;v-text-anchor:top" coordsize="10080,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E4cIA&#10;AADbAAAADwAAAGRycy9kb3ducmV2LnhtbESP0WoCMRRE3wX/IdyCb5ptpYtsjVIsglAord0PuGxu&#10;d4PJzbKJa/x7UxB8HGbmDLPeJmfFSEMwnhU8LwoQxI3XhlsF9e9+vgIRIrJG65kUXCnAdjOdrLHS&#10;/sI/NB5jKzKEQ4UKuhj7SsrQdOQwLHxPnL0/PziMWQ6t1ANeMtxZ+VIUpXRoOC902NOuo+Z0PDsF&#10;ySyl+SBbj9+xsZ/pq3ytT6VSs6f0/gYiUoqP8L190ApWS/j/kn+A3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s0ThwgAAANsAAAAPAAAAAAAAAAAAAAAAAJgCAABkcnMvZG93&#10;bnJldi54bWxQSwUGAAAAAAQABAD1AAAAhwMAAAAA&#10;" path="m10064,300l,300r,16l10080,316r-16,-16xm10080,r-16,16l10064,300r16,16l10080,xm10080,l,,,16r10064,l10080,xe" fillcolor="#003365" stroked="f">
                  <v:path arrowok="t" o:connecttype="custom" o:connectlocs="10064,1004;0,1004;0,1020;10080,1020;10064,1004;10080,704;10064,720;10064,1004;10080,1020;10080,704;10080,704;0,704;0,720;10064,720;10080,704" o:connectangles="0,0,0,0,0,0,0,0,0,0,0,0,0,0,0"/>
                </v:shape>
                <v:shape id="Picture 46" o:spid="_x0000_s1078" type="#_x0000_t75" style="position:absolute;width:2496;height:7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4tLUvHAAAA2wAAAA8AAABkcnMvZG93bnJldi54bWxEj91qwkAUhO8LfYflCL0pZtMiIURXkUoh&#10;LVKpiuDdIXvyg9mzIbtq9Om7hUIvh5n5hpktBtOKC/WusazgJYpBEBdWN1wp2O/exykI55E1tpZJ&#10;wY0cLOaPDzPMtL3yN122vhIBwi5DBbX3XSalK2oy6CLbEQevtL1BH2RfSd3jNcBNK1/jOJEGGw4L&#10;NXb0VlNx2p6NglWep0mzOp4+nl1515tDsj5/fSr1NBqWUxCeBv8f/mvnWkE6gd8v4QfI+Q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4tLUvHAAAA2wAAAA8AAAAAAAAAAAAA&#10;AAAAnwIAAGRycy9kb3ducmV2LnhtbFBLBQYAAAAABAAEAPcAAACTAwAAAAA=&#10;">
                  <v:imagedata r:id="rId39" o:title=""/>
                </v:shape>
                <v:line id="Line 45" o:spid="_x0000_s1079" style="position:absolute;visibility:visible;mso-wrap-style:square" from="3412,720" to="3412,1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WDH8YAAADbAAAADwAAAGRycy9kb3ducmV2LnhtbESPT2vCQBTE74V+h+UVvBTdWFRC6iql&#10;UpX24N+Lt0f2NUmbfRt2VxO/vSsUehxm5jfMdN6ZWlzI+cqyguEgAUGcW11xoeB4+OinIHxA1lhb&#10;JgVX8jCfPT5MMdO25R1d9qEQEcI+QwVlCE0mpc9LMugHtiGO3rd1BkOUrpDaYRvhppYvSTKRBiuO&#10;CyU29F5S/rs/GwXjxbZdut0zfk3y1Ul/1qPNz8oq1Xvq3l5BBOrCf/ivvdYK0jHcv8QfIG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kVgx/GAAAA2wAAAA8AAAAAAAAA&#10;AAAAAAAAoQIAAGRycy9kb3ducmV2LnhtbFBLBQYAAAAABAAEAPkAAACUAwAAAAA=&#10;" strokecolor="#003365" strokeweight=".78pt"/>
                <v:line id="Line 44" o:spid="_x0000_s1080" style="position:absolute;visibility:visible;mso-wrap-style:square" from="7,720" to="7,1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R+88QAAADbAAAADwAAAGRycy9kb3ducmV2LnhtbESPzWrDMBCE74W8g9hAL6WRW9M0dqyE&#10;Ugi0kEtik/NibWwTa2Us1T9vHxUKPQ4z8w2T7SfTioF611hW8LKKQBCXVjdcKSjyw/MGhPPIGlvL&#10;pGAmB/vd4iHDVNuRTzScfSUChF2KCmrvu1RKV9Zk0K1sRxy8q+0N+iD7SuoexwA3rXyNorU02HBY&#10;qLGjz5rK2/nHKIjjvEhMfkym49OF39++ixmjQqnH5fSxBeFp8v/hv/aXVrBZw++X8APk7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BH7zxAAAANsAAAAPAAAAAAAAAAAA&#10;AAAAAKECAABkcnMvZG93bnJldi54bWxQSwUGAAAAAAQABAD5AAAAkgMAAAAA&#10;" strokecolor="#003365" strokeweight=".72pt"/>
                <v:line id="Line 43" o:spid="_x0000_s1081" style="position:absolute;visibility:visible;mso-wrap-style:square" from="622,720" to="622,1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u488YAAADbAAAADwAAAGRycy9kb3ducmV2LnhtbESPQWsCMRSE7wX/Q3iCl6JZpbWyGkWU&#10;aqkHq/bS22Pz3F3dvCxJ6m7/vSkUehxm5htmtmhNJW7kfGlZwXCQgCDOrC45V/B5eu1PQPiArLGy&#10;TAp+yMNi3nmYYaptwwe6HUMuIoR9igqKEOpUSp8VZNAPbE0cvbN1BkOULpfaYRPhppKjJBlLgyXH&#10;hQJrWhWUXY/fRsHz+qPZuMMj7sbZ9ku/V0/7y9Yq1eu2yymIQG34D/+137SCyQv8fok/QM7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LuPPGAAAA2wAAAA8AAAAAAAAA&#10;AAAAAAAAoQIAAGRycy9kb3ducmV2LnhtbFBLBQYAAAAABAAEAPkAAACUAwAAAAA=&#10;" strokecolor="#003365" strokeweight=".78pt"/>
                <v:line id="Line 42" o:spid="_x0000_s1082" style="position:absolute;visibility:visible;mso-wrap-style:square" from="1147,720" to="1147,1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dPGr4AAADbAAAADwAAAGRycy9kb3ducmV2LnhtbERPy6rCMBDdC/5DGMGNaKpyfVSjiCAo&#10;uNEW10MztsVmUpqo9e/NQrjLw3mvt62pxIsaV1pWMB5FIIgzq0vOFaTJYbgA4TyyxsoyKfiQg+2m&#10;21ljrO2bL/S6+lyEEHYxKii8r2MpXVaQQTeyNXHg7rYx6ANscqkbfIdwU8lJFM2kwZJDQ4E17QvK&#10;HtenUTCdJunSJOdlex7ceP53Sj8YpUr1e+1uBcJT6//FP/dRK1iEseFL+AFy8wU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108avgAAANsAAAAPAAAAAAAAAAAAAAAAAKEC&#10;AABkcnMvZG93bnJldi54bWxQSwUGAAAAAAQABAD5AAAAjAMAAAAA&#10;" strokecolor="#003365" strokeweight=".72pt"/>
                <v:line id="Line 41" o:spid="_x0000_s1083" style="position:absolute;visibility:visible;mso-wrap-style:square" from="1942,720" to="1942,1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FiJGsYAAADbAAAADwAAAGRycy9kb3ducmV2LnhtbESPT2sCMRTE70K/Q3iFXkSzLSq6NUpp&#10;sYo91H8Xb4/N6+62m5clie767RtB8DjMzG+Y6bw1lTiT86VlBc/9BARxZnXJuYLDftEbg/ABWWNl&#10;mRRcyMN89tCZYqptw1s670IuIoR9igqKEOpUSp8VZND3bU0cvR/rDIYoXS61wybCTSVfkmQkDZYc&#10;Fwqs6b2g7G93MgqGH5vm0227+DXKlke9rgbfv0ur1NNj+/YKIlAb7uFbe6UVjCdw/RJ/gJz9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hYiRrGAAAA2wAAAA8AAAAAAAAA&#10;AAAAAAAAoQIAAGRycy9kb3ducmV2LnhtbFBLBQYAAAAABAAEAPkAAACUAwAAAAA=&#10;" strokecolor="#003365" strokeweight=".78pt"/>
                <v:line id="Line 40" o:spid="_x0000_s1084" style="position:absolute;visibility:visible;mso-wrap-style:square" from="2767,720" to="2767,1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jVwcEAAADbAAAADwAAAGRycy9kb3ducmV2LnhtbERPTWvCQBC9F/wPywi9lGZjpdakriKF&#10;goIXk+B5yE6TYHY2ZFeT/Hv3IPT4eN+b3WhacafeNZYVLKIYBHFpdcOVgiL/fV+DcB5ZY2uZFEzk&#10;YLedvWww1XbgM90zX4kQwi5FBbX3XSqlK2sy6CLbEQfuz/YGfYB9JXWPQwg3rfyI45U02HBoqLGj&#10;n5rKa3YzCpbLvEhMfkrG09uFvz6PxYRxodTrfNx/g/A0+n/x033QCpKwPnwJP0Bu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eNXBwQAAANsAAAAPAAAAAAAAAAAAAAAA&#10;AKECAABkcnMvZG93bnJldi54bWxQSwUGAAAAAAQABAD5AAAAjwMAAAAA&#10;" strokecolor="#003365" strokeweight=".72pt"/>
                <v:shape id="Text Box 39" o:spid="_x0000_s1085" type="#_x0000_t202" style="position:absolute;left:8124;top:42;width:1912;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YEdsMA&#10;AADbAAAADwAAAGRycy9kb3ducmV2LnhtbESPQYvCMBSE74L/ITzBm6Z6EO0aRWSFBUGs9bDHZ/Ns&#10;g81Lt8lq/fdGWNjjMDPfMMt1Z2txp9Ybxwom4wQEceG04VLBOd+N5iB8QNZYOyYFT/KwXvV7S0y1&#10;e3BG91MoRYSwT1FBFUKTSumLiiz6sWuIo3d1rcUQZVtK3eIjwm0tp0kykxYNx4UKG9pWVNxOv1bB&#10;5puzT/NzuByza2byfJHwfnZTajjoNh8gAnXhP/zX/tIKFhN4f4k/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YEdsMAAADbAAAADwAAAAAAAAAAAAAAAACYAgAAZHJzL2Rv&#10;d25yZXYueG1sUEsFBgAAAAAEAAQA9QAAAIgDAAAAAA==&#10;" filled="f" stroked="f">
                  <v:textbox inset="0,0,0,0">
                    <w:txbxContent>
                      <w:p w:rsidR="00FB16C9" w:rsidRDefault="00460498">
                        <w:pPr>
                          <w:spacing w:before="2"/>
                          <w:rPr>
                            <w:b/>
                            <w:sz w:val="13"/>
                          </w:rPr>
                        </w:pPr>
                        <w:bookmarkStart w:id="5" w:name="p4.pdf"/>
                        <w:bookmarkEnd w:id="5"/>
                        <w:r>
                          <w:rPr>
                            <w:b/>
                            <w:sz w:val="13"/>
                          </w:rPr>
                          <w:t>My Profile   Help   Log Off</w:t>
                        </w:r>
                      </w:p>
                      <w:p w:rsidR="00FB16C9" w:rsidRDefault="00460498">
                        <w:pPr>
                          <w:spacing w:before="46"/>
                          <w:ind w:left="679"/>
                          <w:rPr>
                            <w:b/>
                            <w:sz w:val="13"/>
                          </w:rPr>
                        </w:pPr>
                        <w:r>
                          <w:rPr>
                            <w:b/>
                            <w:sz w:val="13"/>
                          </w:rPr>
                          <w:t>Welcome Donta!</w:t>
                        </w:r>
                      </w:p>
                    </w:txbxContent>
                  </v:textbox>
                </v:shape>
                <v:shape id="Text Box 38" o:spid="_x0000_s1086" type="#_x0000_t202" style="position:absolute;left:141;top:790;width:355;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SaAcUA&#10;AADbAAAADwAAAGRycy9kb3ducmV2LnhtbESPQWvCQBSE7wX/w/IKvdVNPUgTXYMUC0JBGuPB42v2&#10;mSzJvk2zq4n/vlso9DjMzDfMOp9sJ240eONYwcs8AUFcOW24VnAq359fQfiArLFzTAru5CHfzB7W&#10;mGk3ckG3Y6hFhLDPUEETQp9J6auGLPq564mjd3GDxRDlUEs94BjhtpOLJFlKi4bjQoM9vTVUtcer&#10;VbA9c7Ez34evz+JSmLJME/5Ytko9PU7bFYhAU/gP/7X3WkG6gN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dJoBxQAAANsAAAAPAAAAAAAAAAAAAAAAAJgCAABkcnMv&#10;ZG93bnJldi54bWxQSwUGAAAAAAQABAD1AAAAigMAAAAA&#10;" filled="f" stroked="f">
                  <v:textbox inset="0,0,0,0">
                    <w:txbxContent>
                      <w:p w:rsidR="00FB16C9" w:rsidRDefault="00460498">
                        <w:pPr>
                          <w:spacing w:line="134" w:lineRule="exact"/>
                          <w:rPr>
                            <w:rFonts w:ascii="Arial"/>
                            <w:b/>
                            <w:sz w:val="12"/>
                          </w:rPr>
                        </w:pPr>
                        <w:r>
                          <w:rPr>
                            <w:rFonts w:ascii="Arial"/>
                            <w:b/>
                            <w:color w:val="6C6865"/>
                            <w:sz w:val="12"/>
                          </w:rPr>
                          <w:t>Home</w:t>
                        </w:r>
                      </w:p>
                    </w:txbxContent>
                  </v:textbox>
                </v:shape>
                <v:shape id="Text Box 37" o:spid="_x0000_s1087" type="#_x0000_t202" style="position:absolute;left:750;top:790;width:283;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g/msMA&#10;AADbAAAADwAAAGRycy9kb3ducmV2LnhtbESPQWvCQBSE7wX/w/IK3uqmC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g/msMAAADbAAAADwAAAAAAAAAAAAAAAACYAgAAZHJzL2Rv&#10;d25yZXYueG1sUEsFBgAAAAAEAAQA9QAAAIgDAAAAAA==&#10;" filled="f" stroked="f">
                  <v:textbox inset="0,0,0,0">
                    <w:txbxContent>
                      <w:p w:rsidR="00FB16C9" w:rsidRDefault="00460498">
                        <w:pPr>
                          <w:spacing w:line="134" w:lineRule="exact"/>
                          <w:rPr>
                            <w:rFonts w:ascii="Arial"/>
                            <w:b/>
                            <w:sz w:val="12"/>
                          </w:rPr>
                        </w:pPr>
                        <w:r>
                          <w:rPr>
                            <w:rFonts w:ascii="Arial"/>
                            <w:b/>
                            <w:color w:val="6C6865"/>
                            <w:sz w:val="12"/>
                          </w:rPr>
                          <w:t>Bids</w:t>
                        </w:r>
                      </w:p>
                    </w:txbxContent>
                  </v:textbox>
                </v:shape>
                <v:shape id="Text Box 36" o:spid="_x0000_s1088" type="#_x0000_t202" style="position:absolute;left:1285;top:790;width:535;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Gn7sMA&#10;AADbAAAADwAAAGRycy9kb3ducmV2LnhtbESPQWvCQBSE7wX/w/IK3uqmI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Gn7sMAAADbAAAADwAAAAAAAAAAAAAAAACYAgAAZHJzL2Rv&#10;d25yZXYueG1sUEsFBgAAAAAEAAQA9QAAAIgDAAAAAA==&#10;" filled="f" stroked="f">
                  <v:textbox inset="0,0,0,0">
                    <w:txbxContent>
                      <w:p w:rsidR="00FB16C9" w:rsidRDefault="00460498">
                        <w:pPr>
                          <w:spacing w:line="134" w:lineRule="exact"/>
                          <w:rPr>
                            <w:rFonts w:ascii="Arial"/>
                            <w:b/>
                            <w:sz w:val="12"/>
                          </w:rPr>
                        </w:pPr>
                        <w:r>
                          <w:rPr>
                            <w:rFonts w:ascii="Arial"/>
                            <w:b/>
                            <w:color w:val="6C6865"/>
                            <w:sz w:val="12"/>
                          </w:rPr>
                          <w:t>Auctions</w:t>
                        </w:r>
                      </w:p>
                    </w:txbxContent>
                  </v:textbox>
                </v:shape>
                <v:shape id="_x0000_s1089" type="#_x0000_t202" style="position:absolute;left:2073;top:790;width:570;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0CdcMA&#10;AADbAAAADwAAAGRycy9kb3ducmV2LnhtbESPQWvCQBSE7wX/w/IK3uqmg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0CdcMAAADbAAAADwAAAAAAAAAAAAAAAACYAgAAZHJzL2Rv&#10;d25yZXYueG1sUEsFBgAAAAAEAAQA9QAAAIgDAAAAAA==&#10;" filled="f" stroked="f">
                  <v:textbox inset="0,0,0,0">
                    <w:txbxContent>
                      <w:p w:rsidR="00FB16C9" w:rsidRDefault="00460498">
                        <w:pPr>
                          <w:spacing w:line="134" w:lineRule="exact"/>
                          <w:rPr>
                            <w:rFonts w:ascii="Arial"/>
                            <w:b/>
                            <w:sz w:val="12"/>
                          </w:rPr>
                        </w:pPr>
                        <w:r>
                          <w:rPr>
                            <w:rFonts w:ascii="Arial"/>
                            <w:b/>
                            <w:color w:val="6C6865"/>
                            <w:sz w:val="12"/>
                          </w:rPr>
                          <w:t>Suppliers</w:t>
                        </w:r>
                      </w:p>
                    </w:txbxContent>
                  </v:textbox>
                </v:shape>
                <v:shape id="_x0000_s1090" type="#_x0000_t202" style="position:absolute;left:2896;top:790;width:394;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cAsMA&#10;AADbAAAADwAAAGRycy9kb3ducmV2LnhtbESPQWvCQBSE74L/YXmCN93YQ6jRVUQsCEJpjAePz+wz&#10;Wcy+jdlV03/fLRR6HGbmG2a57m0jntR541jBbJqAIC6dNlwpOBUfk3cQPiBrbByTgm/ysF4NB0vM&#10;tHtxTs9jqESEsM9QQR1Cm0npy5os+qlriaN3dZ3FEGVXSd3hK8JtI9+SJJUWDceFGlva1lTejg+r&#10;YHPmfGfun5ev/JqbopgnfEhvSo1H/WYBIlAf/sN/7b1WME/h90v8A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cAsMAAADbAAAADwAAAAAAAAAAAAAAAACYAgAAZHJzL2Rv&#10;d25yZXYueG1sUEsFBgAAAAAEAAQA9QAAAIgDAAAAAA==&#10;" filled="f" stroked="f">
                  <v:textbox inset="0,0,0,0">
                    <w:txbxContent>
                      <w:p w:rsidR="00FB16C9" w:rsidRDefault="00460498">
                        <w:pPr>
                          <w:spacing w:line="134" w:lineRule="exact"/>
                          <w:rPr>
                            <w:rFonts w:ascii="Arial"/>
                            <w:b/>
                            <w:sz w:val="12"/>
                          </w:rPr>
                        </w:pPr>
                        <w:r>
                          <w:rPr>
                            <w:rFonts w:ascii="Arial"/>
                            <w:b/>
                            <w:color w:val="6C6865"/>
                            <w:sz w:val="12"/>
                          </w:rPr>
                          <w:t>Admin</w:t>
                        </w:r>
                      </w:p>
                    </w:txbxContent>
                  </v:textbox>
                </v:shape>
                <w10:anchorlock/>
              </v:group>
            </w:pict>
          </mc:Fallback>
        </mc:AlternateContent>
      </w:r>
    </w:p>
    <w:p w:rsidR="00FB16C9" w:rsidRDefault="00460498">
      <w:pPr>
        <w:spacing w:before="68" w:after="7"/>
        <w:ind w:left="126"/>
        <w:rPr>
          <w:b/>
          <w:sz w:val="14"/>
        </w:rPr>
      </w:pPr>
      <w:r>
        <w:rPr>
          <w:b/>
          <w:sz w:val="14"/>
        </w:rPr>
        <w:t>Attributes - STANDARD TERMS AND CONDITIONS</w:t>
      </w:r>
    </w:p>
    <w:p w:rsidR="00FB16C9" w:rsidRDefault="00127B98">
      <w:pPr>
        <w:pStyle w:val="BodyText"/>
        <w:spacing w:before="0" w:line="245" w:lineRule="exact"/>
        <w:ind w:left="106"/>
        <w:rPr>
          <w:sz w:val="20"/>
        </w:rPr>
      </w:pPr>
      <w:r>
        <w:rPr>
          <w:noProof/>
          <w:position w:val="-4"/>
          <w:sz w:val="20"/>
        </w:rPr>
        <mc:AlternateContent>
          <mc:Choice Requires="wpg">
            <w:drawing>
              <wp:inline distT="0" distB="0" distL="0" distR="0">
                <wp:extent cx="6305550" cy="155575"/>
                <wp:effectExtent l="13335" t="0" r="5715" b="0"/>
                <wp:docPr id="6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5550" cy="155575"/>
                          <a:chOff x="0" y="0"/>
                          <a:chExt cx="9930" cy="245"/>
                        </a:xfrm>
                      </wpg:grpSpPr>
                      <wps:wsp>
                        <wps:cNvPr id="193" name="Line 32"/>
                        <wps:cNvCnPr>
                          <a:cxnSpLocks noChangeShapeType="1"/>
                        </wps:cNvCnPr>
                        <wps:spPr bwMode="auto">
                          <a:xfrm>
                            <a:off x="0" y="13"/>
                            <a:ext cx="99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4"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7"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5"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95" y="70"/>
                            <a:ext cx="135"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6" name="Freeform 29"/>
                        <wps:cNvSpPr>
                          <a:spLocks/>
                        </wps:cNvSpPr>
                        <wps:spPr bwMode="auto">
                          <a:xfrm>
                            <a:off x="1267" y="57"/>
                            <a:ext cx="1200" cy="180"/>
                          </a:xfrm>
                          <a:custGeom>
                            <a:avLst/>
                            <a:gdLst>
                              <a:gd name="T0" fmla="+- 0 1267 1267"/>
                              <a:gd name="T1" fmla="*/ T0 w 1200"/>
                              <a:gd name="T2" fmla="+- 0 58 58"/>
                              <a:gd name="T3" fmla="*/ 58 h 180"/>
                              <a:gd name="T4" fmla="+- 0 2467 1267"/>
                              <a:gd name="T5" fmla="*/ T4 w 1200"/>
                              <a:gd name="T6" fmla="+- 0 58 58"/>
                              <a:gd name="T7" fmla="*/ 58 h 180"/>
                              <a:gd name="T8" fmla="+- 0 2467 1267"/>
                              <a:gd name="T9" fmla="*/ T8 w 1200"/>
                              <a:gd name="T10" fmla="+- 0 238 58"/>
                              <a:gd name="T11" fmla="*/ 238 h 180"/>
                              <a:gd name="T12" fmla="+- 0 1267 1267"/>
                              <a:gd name="T13" fmla="*/ T12 w 1200"/>
                              <a:gd name="T14" fmla="+- 0 238 58"/>
                              <a:gd name="T15" fmla="*/ 238 h 180"/>
                              <a:gd name="T16" fmla="+- 0 1267 1267"/>
                              <a:gd name="T17" fmla="*/ T16 w 1200"/>
                              <a:gd name="T18" fmla="+- 0 58 58"/>
                              <a:gd name="T19" fmla="*/ 58 h 180"/>
                              <a:gd name="T20" fmla="+- 0 1339 1267"/>
                              <a:gd name="T21" fmla="*/ T20 w 1200"/>
                              <a:gd name="T22" fmla="+- 0 58 58"/>
                              <a:gd name="T23" fmla="*/ 58 h 180"/>
                            </a:gdLst>
                            <a:ahLst/>
                            <a:cxnLst>
                              <a:cxn ang="0">
                                <a:pos x="T1" y="T3"/>
                              </a:cxn>
                              <a:cxn ang="0">
                                <a:pos x="T5" y="T7"/>
                              </a:cxn>
                              <a:cxn ang="0">
                                <a:pos x="T9" y="T11"/>
                              </a:cxn>
                              <a:cxn ang="0">
                                <a:pos x="T13" y="T15"/>
                              </a:cxn>
                              <a:cxn ang="0">
                                <a:pos x="T17" y="T19"/>
                              </a:cxn>
                              <a:cxn ang="0">
                                <a:pos x="T21" y="T23"/>
                              </a:cxn>
                            </a:cxnLst>
                            <a:rect l="0" t="0" r="r" b="b"/>
                            <a:pathLst>
                              <a:path w="1200" h="180">
                                <a:moveTo>
                                  <a:pt x="0" y="0"/>
                                </a:moveTo>
                                <a:lnTo>
                                  <a:pt x="1200" y="0"/>
                                </a:lnTo>
                                <a:lnTo>
                                  <a:pt x="1200" y="180"/>
                                </a:lnTo>
                                <a:lnTo>
                                  <a:pt x="0" y="18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7" name="Picture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30"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8"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165"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9"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874"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730" y="70"/>
                            <a:ext cx="13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1"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778" y="80"/>
                            <a:ext cx="13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 name="Freeform 23"/>
                        <wps:cNvSpPr>
                          <a:spLocks/>
                        </wps:cNvSpPr>
                        <wps:spPr bwMode="auto">
                          <a:xfrm>
                            <a:off x="6337" y="57"/>
                            <a:ext cx="3570" cy="180"/>
                          </a:xfrm>
                          <a:custGeom>
                            <a:avLst/>
                            <a:gdLst>
                              <a:gd name="T0" fmla="+- 0 6337 6337"/>
                              <a:gd name="T1" fmla="*/ T0 w 3570"/>
                              <a:gd name="T2" fmla="+- 0 58 58"/>
                              <a:gd name="T3" fmla="*/ 58 h 180"/>
                              <a:gd name="T4" fmla="+- 0 9907 6337"/>
                              <a:gd name="T5" fmla="*/ T4 w 3570"/>
                              <a:gd name="T6" fmla="+- 0 58 58"/>
                              <a:gd name="T7" fmla="*/ 58 h 180"/>
                              <a:gd name="T8" fmla="+- 0 9907 6337"/>
                              <a:gd name="T9" fmla="*/ T8 w 3570"/>
                              <a:gd name="T10" fmla="+- 0 238 58"/>
                              <a:gd name="T11" fmla="*/ 238 h 180"/>
                              <a:gd name="T12" fmla="+- 0 6337 6337"/>
                              <a:gd name="T13" fmla="*/ T12 w 3570"/>
                              <a:gd name="T14" fmla="+- 0 238 58"/>
                              <a:gd name="T15" fmla="*/ 238 h 180"/>
                              <a:gd name="T16" fmla="+- 0 6337 6337"/>
                              <a:gd name="T17" fmla="*/ T16 w 3570"/>
                              <a:gd name="T18" fmla="+- 0 58 58"/>
                              <a:gd name="T19" fmla="*/ 58 h 180"/>
                              <a:gd name="T20" fmla="+- 0 6409 6337"/>
                              <a:gd name="T21" fmla="*/ T20 w 3570"/>
                              <a:gd name="T22" fmla="+- 0 58 58"/>
                              <a:gd name="T23" fmla="*/ 58 h 180"/>
                            </a:gdLst>
                            <a:ahLst/>
                            <a:cxnLst>
                              <a:cxn ang="0">
                                <a:pos x="T1" y="T3"/>
                              </a:cxn>
                              <a:cxn ang="0">
                                <a:pos x="T5" y="T7"/>
                              </a:cxn>
                              <a:cxn ang="0">
                                <a:pos x="T9" y="T11"/>
                              </a:cxn>
                              <a:cxn ang="0">
                                <a:pos x="T13" y="T15"/>
                              </a:cxn>
                              <a:cxn ang="0">
                                <a:pos x="T17" y="T19"/>
                              </a:cxn>
                              <a:cxn ang="0">
                                <a:pos x="T21" y="T23"/>
                              </a:cxn>
                            </a:cxnLst>
                            <a:rect l="0" t="0" r="r" b="b"/>
                            <a:pathLst>
                              <a:path w="3570" h="180">
                                <a:moveTo>
                                  <a:pt x="0" y="0"/>
                                </a:moveTo>
                                <a:lnTo>
                                  <a:pt x="3570" y="0"/>
                                </a:lnTo>
                                <a:lnTo>
                                  <a:pt x="3570" y="180"/>
                                </a:lnTo>
                                <a:lnTo>
                                  <a:pt x="0" y="18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Text Box 22"/>
                        <wps:cNvSpPr txBox="1">
                          <a:spLocks noChangeArrowheads="1"/>
                        </wps:cNvSpPr>
                        <wps:spPr bwMode="auto">
                          <a:xfrm>
                            <a:off x="198" y="0"/>
                            <a:ext cx="2254"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tabs>
                                  <w:tab w:val="left" w:pos="728"/>
                                </w:tabs>
                                <w:spacing w:line="238" w:lineRule="exact"/>
                                <w:rPr>
                                  <w:rFonts w:ascii="Segoe UI Symbol" w:hAnsi="Segoe UI Symbol"/>
                                  <w:sz w:val="18"/>
                                </w:rPr>
                              </w:pPr>
                              <w:r>
                                <w:rPr>
                                  <w:color w:val="0000FF"/>
                                  <w:sz w:val="13"/>
                                </w:rPr>
                                <w:t>Return</w:t>
                              </w:r>
                              <w:r>
                                <w:rPr>
                                  <w:color w:val="0000FF"/>
                                  <w:sz w:val="13"/>
                                </w:rPr>
                                <w:tab/>
                              </w:r>
                              <w:r>
                                <w:rPr>
                                  <w:sz w:val="13"/>
                                </w:rPr>
                                <w:t>New (Select Type)</w:t>
                              </w:r>
                              <w:r>
                                <w:rPr>
                                  <w:spacing w:val="2"/>
                                  <w:sz w:val="13"/>
                                </w:rPr>
                                <w:t xml:space="preserve"> </w:t>
                              </w:r>
                              <w:r>
                                <w:rPr>
                                  <w:rFonts w:ascii="Segoe UI Symbol" w:hAnsi="Segoe UI Symbol"/>
                                  <w:color w:val="202020"/>
                                  <w:position w:val="1"/>
                                  <w:sz w:val="18"/>
                                </w:rPr>
                                <w:t></w:t>
                              </w:r>
                            </w:p>
                          </w:txbxContent>
                        </wps:txbx>
                        <wps:bodyPr rot="0" vert="horz" wrap="square" lIns="0" tIns="0" rIns="0" bIns="0" anchor="t" anchorCtr="0" upright="1">
                          <a:noAutofit/>
                        </wps:bodyPr>
                      </wps:wsp>
                      <wps:wsp>
                        <wps:cNvPr id="204" name="Text Box 21"/>
                        <wps:cNvSpPr txBox="1">
                          <a:spLocks noChangeArrowheads="1"/>
                        </wps:cNvSpPr>
                        <wps:spPr bwMode="auto">
                          <a:xfrm>
                            <a:off x="2761" y="70"/>
                            <a:ext cx="274"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Edit</w:t>
                              </w:r>
                            </w:p>
                          </w:txbxContent>
                        </wps:txbx>
                        <wps:bodyPr rot="0" vert="horz" wrap="square" lIns="0" tIns="0" rIns="0" bIns="0" anchor="t" anchorCtr="0" upright="1">
                          <a:noAutofit/>
                        </wps:bodyPr>
                      </wps:wsp>
                      <wps:wsp>
                        <wps:cNvPr id="205" name="Text Box 20"/>
                        <wps:cNvSpPr txBox="1">
                          <a:spLocks noChangeArrowheads="1"/>
                        </wps:cNvSpPr>
                        <wps:spPr bwMode="auto">
                          <a:xfrm>
                            <a:off x="3298" y="70"/>
                            <a:ext cx="444"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Delete</w:t>
                              </w:r>
                            </w:p>
                          </w:txbxContent>
                        </wps:txbx>
                        <wps:bodyPr rot="0" vert="horz" wrap="square" lIns="0" tIns="0" rIns="0" bIns="0" anchor="t" anchorCtr="0" upright="1">
                          <a:noAutofit/>
                        </wps:bodyPr>
                      </wps:wsp>
                      <wps:wsp>
                        <wps:cNvPr id="206" name="Text Box 19"/>
                        <wps:cNvSpPr txBox="1">
                          <a:spLocks noChangeArrowheads="1"/>
                        </wps:cNvSpPr>
                        <wps:spPr bwMode="auto">
                          <a:xfrm>
                            <a:off x="4006" y="70"/>
                            <a:ext cx="592"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Move Up</w:t>
                              </w:r>
                            </w:p>
                          </w:txbxContent>
                        </wps:txbx>
                        <wps:bodyPr rot="0" vert="horz" wrap="square" lIns="0" tIns="0" rIns="0" bIns="0" anchor="t" anchorCtr="0" upright="1">
                          <a:noAutofit/>
                        </wps:bodyPr>
                      </wps:wsp>
                      <wps:wsp>
                        <wps:cNvPr id="207" name="Text Box 18"/>
                        <wps:cNvSpPr txBox="1">
                          <a:spLocks noChangeArrowheads="1"/>
                        </wps:cNvSpPr>
                        <wps:spPr bwMode="auto">
                          <a:xfrm>
                            <a:off x="4862" y="70"/>
                            <a:ext cx="786"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Move Down</w:t>
                              </w:r>
                            </w:p>
                          </w:txbxContent>
                        </wps:txbx>
                        <wps:bodyPr rot="0" vert="horz" wrap="square" lIns="0" tIns="0" rIns="0" bIns="0" anchor="t" anchorCtr="0" upright="1">
                          <a:noAutofit/>
                        </wps:bodyPr>
                      </wps:wsp>
                      <wps:wsp>
                        <wps:cNvPr id="208" name="Text Box 17"/>
                        <wps:cNvSpPr txBox="1">
                          <a:spLocks noChangeArrowheads="1"/>
                        </wps:cNvSpPr>
                        <wps:spPr bwMode="auto">
                          <a:xfrm>
                            <a:off x="5911" y="70"/>
                            <a:ext cx="2992"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2"/>
                                <w:rPr>
                                  <w:sz w:val="13"/>
                                </w:rPr>
                              </w:pPr>
                              <w:r>
                                <w:rPr>
                                  <w:color w:val="0000FF"/>
                                  <w:sz w:val="13"/>
                                </w:rPr>
                                <w:t xml:space="preserve">Move </w:t>
                              </w:r>
                              <w:r>
                                <w:rPr>
                                  <w:sz w:val="13"/>
                                </w:rPr>
                                <w:t>STANDARD TERMS AND CONDITIONS</w:t>
                              </w:r>
                            </w:p>
                          </w:txbxContent>
                        </wps:txbx>
                        <wps:bodyPr rot="0" vert="horz" wrap="square" lIns="0" tIns="0" rIns="0" bIns="0" anchor="t" anchorCtr="0" upright="1">
                          <a:noAutofit/>
                        </wps:bodyPr>
                      </wps:wsp>
                      <wps:wsp>
                        <wps:cNvPr id="209" name="Text Box 16"/>
                        <wps:cNvSpPr txBox="1">
                          <a:spLocks noChangeArrowheads="1"/>
                        </wps:cNvSpPr>
                        <wps:spPr bwMode="auto">
                          <a:xfrm>
                            <a:off x="9758" y="0"/>
                            <a:ext cx="136"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
                                <w:rPr>
                                  <w:rFonts w:ascii="Segoe UI Symbol" w:hAnsi="Segoe UI Symbol"/>
                                  <w:sz w:val="18"/>
                                </w:rPr>
                              </w:pPr>
                              <w:r>
                                <w:rPr>
                                  <w:rFonts w:ascii="Segoe UI Symbol" w:hAnsi="Segoe UI Symbol"/>
                                  <w:color w:val="202020"/>
                                  <w:sz w:val="18"/>
                                </w:rPr>
                                <w:t></w:t>
                              </w:r>
                            </w:p>
                          </w:txbxContent>
                        </wps:txbx>
                        <wps:bodyPr rot="0" vert="horz" wrap="square" lIns="0" tIns="0" rIns="0" bIns="0" anchor="t" anchorCtr="0" upright="1">
                          <a:noAutofit/>
                        </wps:bodyPr>
                      </wps:wsp>
                    </wpg:wgp>
                  </a:graphicData>
                </a:graphic>
              </wp:inline>
            </w:drawing>
          </mc:Choice>
          <mc:Fallback>
            <w:pict>
              <v:group id="Group 15" o:spid="_x0000_s1091" style="width:496.5pt;height:12.25pt;mso-position-horizontal-relative:char;mso-position-vertical-relative:line" coordsize="993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">
                <v:line id="Line 32" o:spid="_x0000_s1092" style="position:absolute;visibility:visible;mso-wrap-style:square" from="0,13" to="993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ouycYAAADbAAAADwAAAGRycy9kb3ducmV2LnhtbESPT2vCQBTE7wW/w/KE3uqmSmxJXUUE&#10;QXqq8U/b22v2NQlm3y7ZrYnf3hWEHoeZ+Q0zW/SmEWdqfW1ZwfMoAUFcWF1zqWC/Wz+9gvABWWNj&#10;mRRcyMNiPniYYaZtx1s656EUEcI+QwVVCC6T0hcVGfQj64ij92tbgyHKtpS6xS7CTSPHSTKVBmuO&#10;CxU6WlVUnPI/o+Dni7rD9rhMP1/SfH/4mLjj97tT6nHYL99ABOrDf/je3mgF0xRuX+IPkP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lqLsnGAAAA2wAAAA8AAAAAAAAA&#10;AAAAAAAAoQIAAGRycy9kb3ducmV2LnhtbFBLBQYAAAAABAAEAPkAAACUAwAAAAA=&#10;" strokeweight=".72pt"/>
                <v:shape id="Picture 31" o:spid="_x0000_s1093" type="#_x0000_t75" style="position:absolute;left:67;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nl4XCAAAA2wAAAA8AAABkcnMvZG93bnJldi54bWxEj0GLwjAUhO/C/ofwFvYimtZDkWoUqUgX&#10;9rTaH/Bsnk2xeSlN1PrvN4Kwx2FmvmHW29F24k6Dbx0rSOcJCOLa6ZYbBdXpMFuC8AFZY+eYFDzJ&#10;w3bzMVljrt2Df+l+DI2IEPY5KjAh9LmUvjZk0c9dTxy9ixsshiiHRuoBHxFuO7lIkkxabDkuGOyp&#10;MFRfjzeroKNqX6b7xa44h5++SE2ZTG+lUl+f424FItAY/sPv9rdWkGXw+hJ/gN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eJ5eFwgAAANsAAAAPAAAAAAAAAAAAAAAAAJ8C&#10;AABkcnMvZG93bnJldi54bWxQSwUGAAAAAAQABAD3AAAAjgMAAAAA&#10;">
                  <v:imagedata r:id="rId15" o:title=""/>
                </v:shape>
                <v:shape id="Picture 30" o:spid="_x0000_s1094" type="#_x0000_t75" style="position:absolute;left:795;top:70;width:135;height:1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0KrKLCAAAA2wAAAA8AAABkcnMvZG93bnJldi54bWxEj0GLwjAUhO+C/yE8YW+aqqDSNcoqiOtx&#10;6x72+EiebWnzUppoq7/eCMIeh5n5hllve1uLG7W+dKxgOklAEGtnSs4V/J4P4xUIH5AN1o5JwZ08&#10;bDfDwRpT4zr+oVsWchEh7FNUUITQpFJ6XZBFP3ENcfQurrUYomxzaVrsItzWcpYkC2mx5LhQYEP7&#10;gnSVXa0Cp8v7cv6oDlT9nVbH3WPf6Uum1Meo//oEEagP/+F3+9soWCzh9SX+ALl5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dCqyiwgAAANsAAAAPAAAAAAAAAAAAAAAAAJ8C&#10;AABkcnMvZG93bnJldi54bWxQSwUGAAAAAAQABAD3AAAAjgMAAAAA&#10;">
                  <v:imagedata r:id="rId16" o:title=""/>
                </v:shape>
                <v:shape id="Freeform 29" o:spid="_x0000_s1095" style="position:absolute;left:1267;top:57;width:1200;height:180;visibility:visible;mso-wrap-style:square;v-text-anchor:top" coordsize="120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yMBL8A&#10;AADbAAAADwAAAGRycy9kb3ducmV2LnhtbERPS2vCQBC+F/wPywi91Y09WImuIkpBKC2+Dh7H7JgE&#10;s7MhO9X033cOhR4/vvd82YfG3KlLdWQH41EGhriIvubSwen4/jIFkwTZYxOZHPxQguVi8DTH3McH&#10;7+l+kNJoCKccHVQibW5tKioKmEaxJVbuGruAorArre/woeGhsa9ZNrEBa9aGCltaV1TcDt9BS2Qj&#10;n+VubM/rJJfth1D9tvty7nnYr2ZghHr5F/+5t97BRMfqF/0BdvE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LIwEvwAAANsAAAAPAAAAAAAAAAAAAAAAAJgCAABkcnMvZG93bnJl&#10;di54bWxQSwUGAAAAAAQABAD1AAAAhAMAAAAA&#10;" path="m,l1200,r,180l,180,,,72,e" filled="f" strokecolor="#6f6f6f" strokeweight=".72pt">
                  <v:path arrowok="t" o:connecttype="custom" o:connectlocs="0,58;1200,58;1200,238;0,238;0,58;72,58" o:connectangles="0,0,0,0,0,0"/>
                </v:shape>
                <v:shape id="Picture 28" o:spid="_x0000_s1096" type="#_x0000_t75" style="position:absolute;left:2630;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dBiXDAAAA2wAAAA8AAABkcnMvZG93bnJldi54bWxEj0+LwjAUxO8LfofwhL2tqR66azWKCOqC&#10;F/+fH82zLTYvtYm1+uk3woLHYWZ+w4ynrSlFQ7UrLCvo9yIQxKnVBWcKDvvF1w8I55E1lpZJwYMc&#10;TCedjzEm2t55S83OZyJA2CWoIPe+SqR0aU4GXc9WxME729qgD7LOpK7xHuCmlIMoiqXBgsNCjhXN&#10;c0ovu5tR8Gzj5kjX27Nwp8V2bb6XdrM6KfXZbWcjEJ5a/w7/t3+1gngIry/hB8jJ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t0GJcMAAADbAAAADwAAAAAAAAAAAAAAAACf&#10;AgAAZHJzL2Rvd25yZXYueG1sUEsFBgAAAAAEAAQA9wAAAI8DAAAAAA==&#10;">
                  <v:imagedata r:id="rId17" o:title=""/>
                </v:shape>
                <v:shape id="Picture 27" o:spid="_x0000_s1097" type="#_x0000_t75" style="position:absolute;left:3165;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cpoajCAAAA2wAAAA8AAABkcnMvZG93bnJldi54bWxET8tqwkAU3Qv+w3CF7nRiWx9ER5GiIIWC&#10;RgXdXTLXJJi5EzMTTf++syi4PJz3fNmaUjyodoVlBcNBBII4tbrgTMHxsOlPQTiPrLG0TAp+ycFy&#10;0e3MMdb2yXt6JD4TIYRdjApy76tYSpfmZNANbEUcuKutDfoA60zqGp8h3JTyPYrG0mDBoSHHir5y&#10;Sm9JYxSsEqrcZf3xufs+ndumGd0Po5+xUm+9djUD4an1L/G/e6sVTML68CX8ALn4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3KaGowgAAANsAAAAPAAAAAAAAAAAAAAAAAJ8C&#10;AABkcnMvZG93bnJldi54bWxQSwUGAAAAAAQABAD3AAAAjgMAAAAA&#10;">
                  <v:imagedata r:id="rId18" o:title=""/>
                </v:shape>
                <v:shape id="Picture 26" o:spid="_x0000_s1098" type="#_x0000_t75" style="position:absolute;left:3874;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5o3vEAAAA2wAAAA8AAABkcnMvZG93bnJldi54bWxEj0+LwjAUxO+C3yE8YS+iqStoqUaRBUF0&#10;L/7B86N5ttXmpdvEWvfTbxYEj8PM/IaZL1tTioZqV1hWMBpGIIhTqwvOFJyO60EMwnlkjaVlUvAk&#10;B8tFtzPHRNsH76k5+EwECLsEFeTeV4mULs3JoBvaijh4F1sb9EHWmdQ1PgLclPIziibSYMFhIceK&#10;vnJKb4e7UXAeb4vfmE/T791z/dP0m2O8La9KffTa1QyEp9a/w6/2RiuYjuD/S/gB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e5o3vEAAAA2wAAAA8AAAAAAAAAAAAAAAAA&#10;nwIAAGRycy9kb3ducmV2LnhtbFBLBQYAAAAABAAEAPcAAACQAwAAAAA=&#10;">
                  <v:imagedata r:id="rId19" o:title=""/>
                </v:shape>
                <v:shape id="Picture 25" o:spid="_x0000_s1099" type="#_x0000_t75" style="position:absolute;left:4730;top:70;width:135;height: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1nabBAAAA2wAAAA8AAABkcnMvZG93bnJldi54bWxEj0FrwkAUhO8F/8PyhN7qRkEtqasUweKx&#10;NSJ4e2SfSWj2bdh9TdJ/3y0IHoeZ+YbZ7EbXqp5CbDwbmM8yUMSltw1XBs7F4eUVVBRki61nMvBL&#10;EXbbydMGc+sH/qL+JJVKEI45GqhFulzrWNbkMM58R5y8mw8OJclQaRtwSHDX6kWWrbTDhtNCjR3t&#10;ayq/Tz/OwE2KEN3nh/RyvR6qSyx4WBbGPE/H9zdQQqM8wvf20RpYL+D/S/oBevs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a1nabBAAAA2wAAAA8AAAAAAAAAAAAAAAAAnwIA&#10;AGRycy9kb3ducmV2LnhtbFBLBQYAAAAABAAEAPcAAACNAwAAAAA=&#10;">
                  <v:imagedata r:id="rId20" o:title=""/>
                </v:shape>
                <v:shape id="Picture 24" o:spid="_x0000_s1100" type="#_x0000_t75" style="position:absolute;left:5778;top:80;width:135;height: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0wmorDAAAA2wAAAA8AAABkcnMvZG93bnJldi54bWxEj0FrwkAUhO8F/8PyhN50o1KV6CoiKO2t&#10;TTXnZ/aZBLNv4+5WY399t1DocZiZb5jlujONuJHztWUFo2ECgriwuuZSweFzN5iD8AFZY2OZFDzI&#10;w3rVe1piqu2dP+iWhVJECPsUFVQhtKmUvqjIoB/aljh6Z+sMhihdKbXDe4SbRo6TZCoN1hwXKmxp&#10;W1Fxyb6Mgjw/Xk72ZWP2bZnba/bt3t4fTqnnfrdZgAjUhf/wX/tVK5hN4PdL/AFy9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TCaisMAAADbAAAADwAAAAAAAAAAAAAAAACf&#10;AgAAZHJzL2Rvd25yZXYueG1sUEsFBgAAAAAEAAQA9wAAAI8DAAAAAA==&#10;">
                  <v:imagedata r:id="rId21" o:title=""/>
                </v:shape>
                <v:shape id="Freeform 23" o:spid="_x0000_s1101" style="position:absolute;left:6337;top:57;width:3570;height:180;visibility:visible;mso-wrap-style:square;v-text-anchor:top" coordsize="3570,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Q3FsMA&#10;AADbAAAADwAAAGRycy9kb3ducmV2LnhtbESPQWvCQBCF7wX/wzJCb3Vj0SrRVcSimKNW0eOQHZNo&#10;dnbJbmP677tCocfHm/e9efNlZ2rRUuMrywqGgwQEcW51xYWC49fmbQrCB2SNtWVS8EMeloveyxxT&#10;bR+8p/YQChEh7FNUUIbgUil9XpJBP7COOHpX2xgMUTaF1A0+ItzU8j1JPqTBimNDiY7WJeX3w7eJ&#10;b2xX0n/e9HScnS63NjtnWyedUq/9bjUDEagL/8d/6Z1WMBnBc0sEgF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RQ3FsMAAADbAAAADwAAAAAAAAAAAAAAAACYAgAAZHJzL2Rv&#10;d25yZXYueG1sUEsFBgAAAAAEAAQA9QAAAIgDAAAAAA==&#10;" path="m,l3570,r,180l,180,,,72,e" filled="f" strokecolor="#6f6f6f" strokeweight=".72pt">
                  <v:path arrowok="t" o:connecttype="custom" o:connectlocs="0,58;3570,58;3570,238;0,238;0,58;72,58" o:connectangles="0,0,0,0,0,0"/>
                </v:shape>
                <v:shape id="Text Box 22" o:spid="_x0000_s1102" type="#_x0000_t202" style="position:absolute;left:198;width:2254;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Hkj8UA&#10;AADbAAAADwAAAGRycy9kb3ducmV2LnhtbESPQWvCQBSE70L/w/IK3nRTQW3TrCKlhYJQjOmhx9fs&#10;S7KYfRuzW43/visIHoeZ+YbJ1oNtxYl6bxwreJomIIhLpw3XCr6Lj8kzCB+QNbaOScGFPKxXD6MM&#10;U+3OnNNpH2oRIexTVNCE0KVS+rIhi37qOuLoVa63GKLsa6l7PEe4beUsSRbSouG40GBHbw2Vh/2f&#10;VbD54fzdHL9+d3mVm6J4SXi7OCg1fhw2ryACDeEevrU/tYLlHK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keSPxQAAANsAAAAPAAAAAAAAAAAAAAAAAJgCAABkcnMv&#10;ZG93bnJldi54bWxQSwUGAAAAAAQABAD1AAAAigMAAAAA&#10;" filled="f" stroked="f">
                  <v:textbox inset="0,0,0,0">
                    <w:txbxContent>
                      <w:p w:rsidR="00FB16C9" w:rsidRDefault="00460498">
                        <w:pPr>
                          <w:tabs>
                            <w:tab w:val="left" w:pos="728"/>
                          </w:tabs>
                          <w:spacing w:line="238" w:lineRule="exact"/>
                          <w:rPr>
                            <w:rFonts w:ascii="Segoe UI Symbol" w:hAnsi="Segoe UI Symbol"/>
                            <w:sz w:val="18"/>
                          </w:rPr>
                        </w:pPr>
                        <w:r>
                          <w:rPr>
                            <w:color w:val="0000FF"/>
                            <w:sz w:val="13"/>
                          </w:rPr>
                          <w:t>Return</w:t>
                        </w:r>
                        <w:r>
                          <w:rPr>
                            <w:color w:val="0000FF"/>
                            <w:sz w:val="13"/>
                          </w:rPr>
                          <w:tab/>
                        </w:r>
                        <w:r>
                          <w:rPr>
                            <w:sz w:val="13"/>
                          </w:rPr>
                          <w:t>New (Select Type)</w:t>
                        </w:r>
                        <w:r>
                          <w:rPr>
                            <w:spacing w:val="2"/>
                            <w:sz w:val="13"/>
                          </w:rPr>
                          <w:t xml:space="preserve"> </w:t>
                        </w:r>
                        <w:r>
                          <w:rPr>
                            <w:rFonts w:ascii="Segoe UI Symbol" w:hAnsi="Segoe UI Symbol"/>
                            <w:color w:val="202020"/>
                            <w:position w:val="1"/>
                            <w:sz w:val="18"/>
                          </w:rPr>
                          <w:t></w:t>
                        </w:r>
                      </w:p>
                    </w:txbxContent>
                  </v:textbox>
                </v:shape>
                <v:shape id="Text Box 21" o:spid="_x0000_s1103" type="#_x0000_t202" style="position:absolute;left:2761;top:70;width:274;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6+MUA&#10;AADbAAAADwAAAGRycy9kb3ducmV2LnhtbESPQWvCQBSE7wX/w/KE3upGD2kb3YhIBaFQGuPB4zP7&#10;kixm36bZVdN/3y0Uehxm5htmtR5tJ240eONYwXyWgCCunDbcKDiWu6cXED4ga+wck4Jv8rDOJw8r&#10;zLS7c0G3Q2hEhLDPUEEbQp9J6auWLPqZ64mjV7vBYohyaKQe8B7htpOLJEmlRcNxocWeti1Vl8PV&#10;KticuHgzXx/nz6IuTFm+JvyeXpR6nI6bJYhAY/gP/7X3WsFzCr9f4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3r4xQAAANsAAAAPAAAAAAAAAAAAAAAAAJgCAABkcnMv&#10;ZG93bnJldi54bWxQSwUGAAAAAAQABAD1AAAAigMAAAAA&#10;" filled="f" stroked="f">
                  <v:textbox inset="0,0,0,0">
                    <w:txbxContent>
                      <w:p w:rsidR="00FB16C9" w:rsidRDefault="00460498">
                        <w:pPr>
                          <w:spacing w:before="2"/>
                          <w:rPr>
                            <w:sz w:val="13"/>
                          </w:rPr>
                        </w:pPr>
                        <w:r>
                          <w:rPr>
                            <w:color w:val="0000FF"/>
                            <w:sz w:val="13"/>
                          </w:rPr>
                          <w:t>Edit</w:t>
                        </w:r>
                      </w:p>
                    </w:txbxContent>
                  </v:textbox>
                </v:shape>
                <v:shape id="Text Box 20" o:spid="_x0000_s1104" type="#_x0000_t202" style="position:absolute;left:3298;top:70;width:444;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fY8UA&#10;AADbAAAADwAAAGRycy9kb3ducmV2LnhtbESPQWvCQBSE7wX/w/KE3pqNPWiNbkRKC4WCNMaDx2f2&#10;mSzJvk2zW03/vVsoeBxm5htmvRltJy40eONYwSxJQRBXThuuFRzK96cXED4ga+wck4Jf8rDJJw9r&#10;zLS7ckGXfahFhLDPUEETQp9J6auGLPrE9cTRO7vBYohyqKUe8BrhtpPPaTqXFg3HhQZ7em2oavc/&#10;VsH2yMWb+d6dvopzYcpymfLnvFXqcTpuVyACjeEe/m9/aAWLB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D99jxQAAANsAAAAPAAAAAAAAAAAAAAAAAJgCAABkcnMv&#10;ZG93bnJldi54bWxQSwUGAAAAAAQABAD1AAAAigMAAAAA&#10;" filled="f" stroked="f">
                  <v:textbox inset="0,0,0,0">
                    <w:txbxContent>
                      <w:p w:rsidR="00FB16C9" w:rsidRDefault="00460498">
                        <w:pPr>
                          <w:spacing w:before="2"/>
                          <w:rPr>
                            <w:sz w:val="13"/>
                          </w:rPr>
                        </w:pPr>
                        <w:r>
                          <w:rPr>
                            <w:color w:val="0000FF"/>
                            <w:sz w:val="13"/>
                          </w:rPr>
                          <w:t>Delete</w:t>
                        </w:r>
                      </w:p>
                    </w:txbxContent>
                  </v:textbox>
                </v:shape>
                <v:shape id="Text Box 19" o:spid="_x0000_s1105" type="#_x0000_t202" style="position:absolute;left:4006;top:70;width:592;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BLEcIA&#10;AADbAAAADwAAAGRycy9kb3ducmV2LnhtbERPz2vCMBS+C/sfwhO82VQPnXZGkTFhIIy13WHHt+bZ&#10;BpuXrslq998vh4HHj+/37jDZTow0eONYwSpJQRDXThtuFHxUp+UGhA/IGjvHpOCXPBz2D7Md5trd&#10;uKCxDI2IIexzVNCG0OdS+roliz5xPXHkLm6wGCIcGqkHvMVw28l1mmbSouHY0GJPzy3V1/LHKjh+&#10;cvFivt++3otLYapqm/I5uyq1mE/HJxCBpnAX/7tftYLHODZ+iT9A7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kEsRwgAAANsAAAAPAAAAAAAAAAAAAAAAAJgCAABkcnMvZG93&#10;bnJldi54bWxQSwUGAAAAAAQABAD1AAAAhwMAAAAA&#10;" filled="f" stroked="f">
                  <v:textbox inset="0,0,0,0">
                    <w:txbxContent>
                      <w:p w:rsidR="00FB16C9" w:rsidRDefault="00460498">
                        <w:pPr>
                          <w:spacing w:before="2"/>
                          <w:rPr>
                            <w:sz w:val="13"/>
                          </w:rPr>
                        </w:pPr>
                        <w:r>
                          <w:rPr>
                            <w:color w:val="0000FF"/>
                            <w:sz w:val="13"/>
                          </w:rPr>
                          <w:t>Move Up</w:t>
                        </w:r>
                      </w:p>
                    </w:txbxContent>
                  </v:textbox>
                </v:shape>
                <v:shape id="Text Box 18" o:spid="_x0000_s1106" type="#_x0000_t202" style="position:absolute;left:4862;top:70;width:786;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zuisQA&#10;AADbAAAADwAAAGRycy9kb3ducmV2LnhtbESPQWvCQBSE74L/YXmF3nTTHqxJXUWkBaEgxnjw+Jp9&#10;JovZt2l21fjvu4LgcZiZb5jZoreNuFDnjWMFb+MEBHHptOFKwb74Hk1B+ICssXFMCm7kYTEfDmaY&#10;aXflnC67UIkIYZ+hgjqENpPSlzVZ9GPXEkfv6DqLIcqukrrDa4TbRr4nyURaNBwXamxpVVN52p2t&#10;guWB8y/zt/nd5sfcFEWa8M/kpNTrS7/8BBGoD8/wo73WCj5SuH+JP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c7orEAAAA2wAAAA8AAAAAAAAAAAAAAAAAmAIAAGRycy9k&#10;b3ducmV2LnhtbFBLBQYAAAAABAAEAPUAAACJAwAAAAA=&#10;" filled="f" stroked="f">
                  <v:textbox inset="0,0,0,0">
                    <w:txbxContent>
                      <w:p w:rsidR="00FB16C9" w:rsidRDefault="00460498">
                        <w:pPr>
                          <w:spacing w:before="2"/>
                          <w:rPr>
                            <w:sz w:val="13"/>
                          </w:rPr>
                        </w:pPr>
                        <w:r>
                          <w:rPr>
                            <w:color w:val="0000FF"/>
                            <w:sz w:val="13"/>
                          </w:rPr>
                          <w:t>Move Down</w:t>
                        </w:r>
                      </w:p>
                    </w:txbxContent>
                  </v:textbox>
                </v:shape>
                <v:shape id="Text Box 17" o:spid="_x0000_s1107" type="#_x0000_t202" style="position:absolute;left:5911;top:70;width:2992;height: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3MMAA&#10;AADbAAAADwAAAGRycy9kb3ducmV2LnhtbERPTYvCMBC9C/sfwgh7s6keRLtGkWUFQVis9bDH2WZs&#10;g82kNlHrvzcHwePjfS9WvW3EjTpvHCsYJykI4tJpw5WCY7EZzUD4gKyxcUwKHuRhtfwYLDDT7s45&#10;3Q6hEjGEfYYK6hDaTEpf1mTRJ64ljtzJdRZDhF0ldYf3GG4bOUnTqbRoODbU2NJ3TeX5cLUK1n+c&#10;/5jL7/8+P+WmKOYp76ZnpT6H/foLRKA+vMUv91YrmMX1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M3MMAAAADbAAAADwAAAAAAAAAAAAAAAACYAgAAZHJzL2Rvd25y&#10;ZXYueG1sUEsFBgAAAAAEAAQA9QAAAIUDAAAAAA==&#10;" filled="f" stroked="f">
                  <v:textbox inset="0,0,0,0">
                    <w:txbxContent>
                      <w:p w:rsidR="00FB16C9" w:rsidRDefault="00460498">
                        <w:pPr>
                          <w:spacing w:before="2"/>
                          <w:rPr>
                            <w:sz w:val="13"/>
                          </w:rPr>
                        </w:pPr>
                        <w:r>
                          <w:rPr>
                            <w:color w:val="0000FF"/>
                            <w:sz w:val="13"/>
                          </w:rPr>
                          <w:t xml:space="preserve">Move </w:t>
                        </w:r>
                        <w:r>
                          <w:rPr>
                            <w:sz w:val="13"/>
                          </w:rPr>
                          <w:t>STANDARD TERMS AND CONDITIONS</w:t>
                        </w:r>
                      </w:p>
                    </w:txbxContent>
                  </v:textbox>
                </v:shape>
                <v:shape id="Text Box 16" o:spid="_x0000_s1108" type="#_x0000_t202" style="position:absolute;left:9758;width:136;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Sq8UA&#10;AADbAAAADwAAAGRycy9kb3ducmV2LnhtbESPQWvCQBSE74X+h+UVvNWNPQQbXYMUC4JQGuPB42v2&#10;mSzJvo3ZNab/vlso9DjMzDfMOp9sJ0YavHGsYDFPQBBXThuuFZzK9+clCB+QNXaOScE3ecg3jw9r&#10;zLS7c0HjMdQiQthnqKAJoc+k9FVDFv3c9cTRu7jBYohyqKUe8B7htpMvSZJKi4bjQoM9vTVUtceb&#10;VbA9c7Ez14+vz+JSmLJ8TfiQtkrNnqbtCkSgKfyH/9p7rWC5gN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f5KrxQAAANsAAAAPAAAAAAAAAAAAAAAAAJgCAABkcnMv&#10;ZG93bnJldi54bWxQSwUGAAAAAAQABAD1AAAAigMAAAAA&#10;" filled="f" stroked="f">
                  <v:textbox inset="0,0,0,0">
                    <w:txbxContent>
                      <w:p w:rsidR="00FB16C9" w:rsidRDefault="00460498">
                        <w:pPr>
                          <w:spacing w:before="1"/>
                          <w:rPr>
                            <w:rFonts w:ascii="Segoe UI Symbol" w:hAnsi="Segoe UI Symbol"/>
                            <w:sz w:val="18"/>
                          </w:rPr>
                        </w:pPr>
                        <w:r>
                          <w:rPr>
                            <w:rFonts w:ascii="Segoe UI Symbol" w:hAnsi="Segoe UI Symbol"/>
                            <w:color w:val="202020"/>
                            <w:sz w:val="18"/>
                          </w:rPr>
                          <w:t></w:t>
                        </w:r>
                      </w:p>
                    </w:txbxContent>
                  </v:textbox>
                </v:shape>
                <w10:anchorlock/>
              </v:group>
            </w:pict>
          </mc:Fallback>
        </mc:AlternateContent>
      </w:r>
    </w:p>
    <w:p w:rsidR="00FB16C9" w:rsidRDefault="00460498">
      <w:pPr>
        <w:spacing w:before="51"/>
        <w:ind w:left="389"/>
        <w:rPr>
          <w:b/>
          <w:sz w:val="13"/>
        </w:rPr>
      </w:pPr>
      <w:r>
        <w:rPr>
          <w:b/>
          <w:color w:val="6C6865"/>
          <w:sz w:val="13"/>
        </w:rPr>
        <w:t># Type Attribute</w:t>
      </w:r>
    </w:p>
    <w:p w:rsidR="00FB16C9" w:rsidRDefault="00127B98">
      <w:pPr>
        <w:pStyle w:val="ListParagraph"/>
        <w:numPr>
          <w:ilvl w:val="0"/>
          <w:numId w:val="1"/>
        </w:numPr>
        <w:tabs>
          <w:tab w:val="left" w:pos="590"/>
        </w:tabs>
        <w:spacing w:before="35"/>
        <w:ind w:hanging="200"/>
        <w:rPr>
          <w:sz w:val="13"/>
        </w:rPr>
      </w:pPr>
      <w:r>
        <w:rPr>
          <w:noProof/>
        </w:rPr>
        <mc:AlternateContent>
          <mc:Choice Requires="wps">
            <w:drawing>
              <wp:anchor distT="0" distB="0" distL="114300" distR="114300" simplePos="0" relativeHeight="2848" behindDoc="0" locked="0" layoutInCell="1" allowOverlap="1">
                <wp:simplePos x="0" y="0"/>
                <wp:positionH relativeFrom="page">
                  <wp:posOffset>775970</wp:posOffset>
                </wp:positionH>
                <wp:positionV relativeFrom="paragraph">
                  <wp:posOffset>43180</wp:posOffset>
                </wp:positionV>
                <wp:extent cx="86360" cy="85725"/>
                <wp:effectExtent l="13970" t="6985" r="4445" b="12065"/>
                <wp:wrapNone/>
                <wp:docPr id="6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68 68"/>
                            <a:gd name="T3" fmla="*/ 68 h 135"/>
                            <a:gd name="T4" fmla="+- 0 1357 1222"/>
                            <a:gd name="T5" fmla="*/ T4 w 136"/>
                            <a:gd name="T6" fmla="+- 0 68 68"/>
                            <a:gd name="T7" fmla="*/ 68 h 135"/>
                            <a:gd name="T8" fmla="+- 0 1357 1222"/>
                            <a:gd name="T9" fmla="*/ T8 w 136"/>
                            <a:gd name="T10" fmla="+- 0 203 68"/>
                            <a:gd name="T11" fmla="*/ 203 h 135"/>
                            <a:gd name="T12" fmla="+- 0 1222 1222"/>
                            <a:gd name="T13" fmla="*/ T12 w 136"/>
                            <a:gd name="T14" fmla="+- 0 203 68"/>
                            <a:gd name="T15" fmla="*/ 203 h 135"/>
                            <a:gd name="T16" fmla="+- 0 1222 1222"/>
                            <a:gd name="T17" fmla="*/ T16 w 136"/>
                            <a:gd name="T18" fmla="+- 0 68 68"/>
                            <a:gd name="T19" fmla="*/ 68 h 135"/>
                            <a:gd name="T20" fmla="+- 0 1294 1222"/>
                            <a:gd name="T21" fmla="*/ T20 w 136"/>
                            <a:gd name="T22" fmla="+- 0 68 68"/>
                            <a:gd name="T23" fmla="*/ 68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4C7DBA9" id="Freeform 14" o:spid="_x0000_s1026" style="position:absolute;z-index: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pt,67.85pt,3.4pt,67.85pt,10.15pt,61.1pt,10.15pt,61.1pt,3.4pt,64.7pt,3.4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" filled="f" strokecolor="#6f6f6f" strokeweight=".72pt">
                <v:path arrowok="t" o:connecttype="custom" o:connectlocs="0,43180;85725,43180;85725,128905;0,128905;0,43180;45720,43180" o:connectangles="0,0,0,0,0,0"/>
                <w10:wrap anchorx="page"/>
              </v:polyline>
            </w:pict>
          </mc:Fallback>
        </mc:AlternateContent>
      </w:r>
      <w:r w:rsidR="00460498">
        <w:rPr>
          <w:sz w:val="13"/>
        </w:rPr>
        <w:t xml:space="preserve">Note </w:t>
      </w:r>
      <w:r w:rsidR="00460498">
        <w:rPr>
          <w:color w:val="0000FF"/>
          <w:sz w:val="13"/>
        </w:rPr>
        <w:t>DEFAULT OF SELECTED</w:t>
      </w:r>
      <w:r w:rsidR="00460498">
        <w:rPr>
          <w:color w:val="0000FF"/>
          <w:spacing w:val="-14"/>
          <w:sz w:val="13"/>
        </w:rPr>
        <w:t xml:space="preserve"> </w:t>
      </w:r>
      <w:r w:rsidR="00460498">
        <w:rPr>
          <w:color w:val="0000FF"/>
          <w:sz w:val="13"/>
        </w:rPr>
        <w:t>VENDOR</w:t>
      </w:r>
    </w:p>
    <w:p w:rsidR="00FB16C9" w:rsidRDefault="00460498">
      <w:pPr>
        <w:pStyle w:val="BodyText"/>
        <w:ind w:left="976" w:right="317"/>
      </w:pPr>
      <w:r>
        <w:t>In case of vendor default, the Institution may procure the articles or services from other sources and hold the defaulting vendor responsible for any resulting cost.</w:t>
      </w:r>
    </w:p>
    <w:p w:rsidR="00FB16C9" w:rsidRDefault="00127B98">
      <w:pPr>
        <w:pStyle w:val="ListParagraph"/>
        <w:numPr>
          <w:ilvl w:val="0"/>
          <w:numId w:val="1"/>
        </w:numPr>
        <w:tabs>
          <w:tab w:val="left" w:pos="590"/>
        </w:tabs>
        <w:spacing w:before="36"/>
        <w:ind w:hanging="200"/>
        <w:rPr>
          <w:sz w:val="13"/>
        </w:rPr>
      </w:pPr>
      <w:r>
        <w:rPr>
          <w:noProof/>
        </w:rPr>
        <mc:AlternateContent>
          <mc:Choice Requires="wps">
            <w:drawing>
              <wp:anchor distT="0" distB="0" distL="114300" distR="114300" simplePos="0" relativeHeight="2872" behindDoc="0" locked="0" layoutInCell="1" allowOverlap="1">
                <wp:simplePos x="0" y="0"/>
                <wp:positionH relativeFrom="page">
                  <wp:posOffset>775970</wp:posOffset>
                </wp:positionH>
                <wp:positionV relativeFrom="paragraph">
                  <wp:posOffset>43180</wp:posOffset>
                </wp:positionV>
                <wp:extent cx="86360" cy="85725"/>
                <wp:effectExtent l="13970" t="7620" r="4445" b="11430"/>
                <wp:wrapNone/>
                <wp:docPr id="6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68 68"/>
                            <a:gd name="T3" fmla="*/ 68 h 135"/>
                            <a:gd name="T4" fmla="+- 0 1357 1222"/>
                            <a:gd name="T5" fmla="*/ T4 w 136"/>
                            <a:gd name="T6" fmla="+- 0 68 68"/>
                            <a:gd name="T7" fmla="*/ 68 h 135"/>
                            <a:gd name="T8" fmla="+- 0 1357 1222"/>
                            <a:gd name="T9" fmla="*/ T8 w 136"/>
                            <a:gd name="T10" fmla="+- 0 203 68"/>
                            <a:gd name="T11" fmla="*/ 203 h 135"/>
                            <a:gd name="T12" fmla="+- 0 1222 1222"/>
                            <a:gd name="T13" fmla="*/ T12 w 136"/>
                            <a:gd name="T14" fmla="+- 0 203 68"/>
                            <a:gd name="T15" fmla="*/ 203 h 135"/>
                            <a:gd name="T16" fmla="+- 0 1222 1222"/>
                            <a:gd name="T17" fmla="*/ T16 w 136"/>
                            <a:gd name="T18" fmla="+- 0 68 68"/>
                            <a:gd name="T19" fmla="*/ 68 h 135"/>
                            <a:gd name="T20" fmla="+- 0 1294 1222"/>
                            <a:gd name="T21" fmla="*/ T20 w 136"/>
                            <a:gd name="T22" fmla="+- 0 68 68"/>
                            <a:gd name="T23" fmla="*/ 68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3E65BDD" id="Freeform 13" o:spid="_x0000_s1026" style="position:absolute;z-index:2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pt,67.85pt,3.4pt,67.85pt,10.15pt,61.1pt,10.15pt,61.1pt,3.4pt,64.7pt,3.4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" filled="f" strokecolor="#6f6f6f" strokeweight=".72pt">
                <v:path arrowok="t" o:connecttype="custom" o:connectlocs="0,43180;85725,43180;85725,128905;0,128905;0,43180;45720,43180" o:connectangles="0,0,0,0,0,0"/>
                <w10:wrap anchorx="page"/>
              </v:polyline>
            </w:pict>
          </mc:Fallback>
        </mc:AlternateContent>
      </w:r>
      <w:r w:rsidR="00460498">
        <w:rPr>
          <w:sz w:val="13"/>
        </w:rPr>
        <w:t xml:space="preserve">Note  </w:t>
      </w:r>
      <w:r w:rsidR="00460498">
        <w:rPr>
          <w:color w:val="0000FF"/>
          <w:sz w:val="13"/>
        </w:rPr>
        <w:t>ADDITIONAL</w:t>
      </w:r>
      <w:r w:rsidR="00460498">
        <w:rPr>
          <w:color w:val="0000FF"/>
          <w:spacing w:val="-4"/>
          <w:sz w:val="13"/>
        </w:rPr>
        <w:t xml:space="preserve"> </w:t>
      </w:r>
      <w:r w:rsidR="00460498">
        <w:rPr>
          <w:color w:val="0000FF"/>
          <w:sz w:val="13"/>
        </w:rPr>
        <w:t>INFORMATION</w:t>
      </w:r>
    </w:p>
    <w:p w:rsidR="00FB16C9" w:rsidRDefault="00460498">
      <w:pPr>
        <w:pStyle w:val="BodyText"/>
        <w:spacing w:before="1" w:line="242" w:lineRule="auto"/>
        <w:ind w:left="975" w:right="166"/>
      </w:pPr>
      <w:r>
        <w:t>If you require additional information, address your request to the Purchasing Department, Tennessee State University, 3500 John A. Merritt Blvd., Campus Box 9633, Nashville, Tennessee 37209-1561. Give us the date of bid opening and bid number. Such information must be cleared prior to bid opening.</w:t>
      </w:r>
    </w:p>
    <w:p w:rsidR="00FB16C9" w:rsidRDefault="00127B98">
      <w:pPr>
        <w:pStyle w:val="ListParagraph"/>
        <w:numPr>
          <w:ilvl w:val="0"/>
          <w:numId w:val="1"/>
        </w:numPr>
        <w:tabs>
          <w:tab w:val="left" w:pos="590"/>
        </w:tabs>
        <w:ind w:hanging="200"/>
        <w:rPr>
          <w:sz w:val="13"/>
        </w:rPr>
      </w:pPr>
      <w:r>
        <w:rPr>
          <w:noProof/>
        </w:rPr>
        <mc:AlternateContent>
          <mc:Choice Requires="wps">
            <w:drawing>
              <wp:anchor distT="0" distB="0" distL="114300" distR="114300" simplePos="0" relativeHeight="2896" behindDoc="0" locked="0" layoutInCell="1" allowOverlap="1">
                <wp:simplePos x="0" y="0"/>
                <wp:positionH relativeFrom="page">
                  <wp:posOffset>775970</wp:posOffset>
                </wp:positionH>
                <wp:positionV relativeFrom="paragraph">
                  <wp:posOffset>43815</wp:posOffset>
                </wp:positionV>
                <wp:extent cx="86360" cy="86360"/>
                <wp:effectExtent l="13970" t="6985" r="4445" b="11430"/>
                <wp:wrapNone/>
                <wp:docPr id="61"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69 69"/>
                            <a:gd name="T3" fmla="*/ 69 h 136"/>
                            <a:gd name="T4" fmla="+- 0 1357 1222"/>
                            <a:gd name="T5" fmla="*/ T4 w 136"/>
                            <a:gd name="T6" fmla="+- 0 69 69"/>
                            <a:gd name="T7" fmla="*/ 69 h 136"/>
                            <a:gd name="T8" fmla="+- 0 1357 1222"/>
                            <a:gd name="T9" fmla="*/ T8 w 136"/>
                            <a:gd name="T10" fmla="+- 0 204 69"/>
                            <a:gd name="T11" fmla="*/ 204 h 136"/>
                            <a:gd name="T12" fmla="+- 0 1222 1222"/>
                            <a:gd name="T13" fmla="*/ T12 w 136"/>
                            <a:gd name="T14" fmla="+- 0 204 69"/>
                            <a:gd name="T15" fmla="*/ 204 h 136"/>
                            <a:gd name="T16" fmla="+- 0 1222 1222"/>
                            <a:gd name="T17" fmla="*/ T16 w 136"/>
                            <a:gd name="T18" fmla="+- 0 69 69"/>
                            <a:gd name="T19" fmla="*/ 69 h 136"/>
                            <a:gd name="T20" fmla="+- 0 1294 1222"/>
                            <a:gd name="T21" fmla="*/ T20 w 136"/>
                            <a:gd name="T22" fmla="+- 0 69 69"/>
                            <a:gd name="T23" fmla="*/ 69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662F4C2" id="Freeform 12" o:spid="_x0000_s1026" style="position:absolute;z-index:2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5pt,67.85pt,3.45pt,67.85pt,10.2pt,61.1pt,10.2pt,61.1pt,3.45pt,64.7pt,3.45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" filled="f" strokecolor="#6f6f6f" strokeweight=".72pt">
                <v:path arrowok="t" o:connecttype="custom" o:connectlocs="0,43815;85725,43815;85725,129540;0,129540;0,43815;45720,43815"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PAYMENT</w:t>
      </w:r>
    </w:p>
    <w:p w:rsidR="00FB16C9" w:rsidRDefault="00460498">
      <w:pPr>
        <w:pStyle w:val="BodyText"/>
        <w:spacing w:before="1"/>
        <w:ind w:left="976" w:right="317"/>
      </w:pPr>
      <w:r>
        <w:t>Payment will be made by the University after the items awarded to a vendor have been received, inspected and found free of damage and defect. Invoice date shall not proceed the date of shipment of order.</w:t>
      </w:r>
    </w:p>
    <w:p w:rsidR="00FB16C9" w:rsidRDefault="00127B98">
      <w:pPr>
        <w:pStyle w:val="ListParagraph"/>
        <w:numPr>
          <w:ilvl w:val="0"/>
          <w:numId w:val="1"/>
        </w:numPr>
        <w:tabs>
          <w:tab w:val="left" w:pos="590"/>
        </w:tabs>
        <w:spacing w:before="36"/>
        <w:ind w:hanging="200"/>
        <w:rPr>
          <w:sz w:val="13"/>
        </w:rPr>
      </w:pPr>
      <w:r>
        <w:rPr>
          <w:noProof/>
        </w:rPr>
        <mc:AlternateContent>
          <mc:Choice Requires="wps">
            <w:drawing>
              <wp:anchor distT="0" distB="0" distL="114300" distR="114300" simplePos="0" relativeHeight="2920" behindDoc="0" locked="0" layoutInCell="1" allowOverlap="1">
                <wp:simplePos x="0" y="0"/>
                <wp:positionH relativeFrom="page">
                  <wp:posOffset>775970</wp:posOffset>
                </wp:positionH>
                <wp:positionV relativeFrom="paragraph">
                  <wp:posOffset>43815</wp:posOffset>
                </wp:positionV>
                <wp:extent cx="86360" cy="86360"/>
                <wp:effectExtent l="13970" t="6350" r="4445" b="12065"/>
                <wp:wrapNone/>
                <wp:docPr id="60"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69 69"/>
                            <a:gd name="T3" fmla="*/ 69 h 136"/>
                            <a:gd name="T4" fmla="+- 0 1357 1222"/>
                            <a:gd name="T5" fmla="*/ T4 w 136"/>
                            <a:gd name="T6" fmla="+- 0 69 69"/>
                            <a:gd name="T7" fmla="*/ 69 h 136"/>
                            <a:gd name="T8" fmla="+- 0 1357 1222"/>
                            <a:gd name="T9" fmla="*/ T8 w 136"/>
                            <a:gd name="T10" fmla="+- 0 205 69"/>
                            <a:gd name="T11" fmla="*/ 205 h 136"/>
                            <a:gd name="T12" fmla="+- 0 1222 1222"/>
                            <a:gd name="T13" fmla="*/ T12 w 136"/>
                            <a:gd name="T14" fmla="+- 0 205 69"/>
                            <a:gd name="T15" fmla="*/ 205 h 136"/>
                            <a:gd name="T16" fmla="+- 0 1222 1222"/>
                            <a:gd name="T17" fmla="*/ T16 w 136"/>
                            <a:gd name="T18" fmla="+- 0 69 69"/>
                            <a:gd name="T19" fmla="*/ 69 h 136"/>
                            <a:gd name="T20" fmla="+- 0 1294 1222"/>
                            <a:gd name="T21" fmla="*/ T20 w 136"/>
                            <a:gd name="T22" fmla="+- 0 69 69"/>
                            <a:gd name="T23" fmla="*/ 69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6"/>
                              </a:lnTo>
                              <a:lnTo>
                                <a:pt x="0" y="136"/>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ABE2B29" id="Freeform 11" o:spid="_x0000_s1026" style="position:absolute;z-index:2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45pt,67.85pt,3.45pt,67.85pt,10.25pt,61.1pt,10.25pt,61.1pt,3.45pt,64.7pt,3.45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" filled="f" strokecolor="#6f6f6f" strokeweight=".72pt">
                <v:path arrowok="t" o:connecttype="custom" o:connectlocs="0,43815;85725,43815;85725,130175;0,130175;0,43815;45720,43815" o:connectangles="0,0,0,0,0,0"/>
                <w10:wrap anchorx="page"/>
              </v:polyline>
            </w:pict>
          </mc:Fallback>
        </mc:AlternateContent>
      </w:r>
      <w:r w:rsidR="00460498">
        <w:rPr>
          <w:sz w:val="13"/>
        </w:rPr>
        <w:t xml:space="preserve">Note </w:t>
      </w:r>
      <w:r w:rsidR="00460498">
        <w:rPr>
          <w:color w:val="0000FF"/>
          <w:sz w:val="13"/>
        </w:rPr>
        <w:t>ACCEPTANCE AND</w:t>
      </w:r>
      <w:r w:rsidR="00460498">
        <w:rPr>
          <w:color w:val="0000FF"/>
          <w:spacing w:val="-13"/>
          <w:sz w:val="13"/>
        </w:rPr>
        <w:t xml:space="preserve"> </w:t>
      </w:r>
      <w:r w:rsidR="00460498">
        <w:rPr>
          <w:color w:val="0000FF"/>
          <w:sz w:val="13"/>
        </w:rPr>
        <w:t>AWARD</w:t>
      </w:r>
    </w:p>
    <w:p w:rsidR="00FB16C9" w:rsidRDefault="00460498">
      <w:pPr>
        <w:pStyle w:val="BodyText"/>
        <w:spacing w:line="242" w:lineRule="auto"/>
        <w:ind w:left="975" w:right="276"/>
      </w:pPr>
      <w:r>
        <w:t xml:space="preserve">The Vendor agrees and understands that the Director of Purchasing reserves the right to reject any and all bids and to waive any informality in bids and, unless otherwise specified by the bidder to accept any item in the bid in the best interest of the University. Action to reject all bids shall be taken for unreasonably high prices, errors in the bid documents, cessation of need, unavailability of funds, or any other reason approved by the Director of Purchasing. a. Contracts and purchases will be made with the best, responsive, responsible qualified Contractor, providing all terms, conditions, specifications and requirements have been met. b. The Institution reserves the right to order up to 10% more or less than the quantity listed in the bid. c. If a bidder fails to state a time within which a bid must be accepted, it is understood and agreed that the Institution shall have sixty (60) days to accept. d. A written purchase order mailed or otherwise furnished, to the successful bidder within the time period specified in the bid results in a binding contract without further action by either party. The contract may not be assigned without written Institution consent. e. Use of Services by Others State Institutions: The successful bidder agrees to allow other Local Governing Boards and the University of Tennessee (UT) System Institutions to “Piggyback” off the contract and ITB by entering </w:t>
      </w:r>
      <w:r w:rsidRPr="00F67995">
        <w:t>into separate contract and same terms and conditions</w:t>
      </w:r>
      <w:r>
        <w:t>. Price will be negotiated at the time of mutual agreement as to specific</w:t>
      </w:r>
      <w:r>
        <w:rPr>
          <w:spacing w:val="-4"/>
        </w:rPr>
        <w:t xml:space="preserve"> </w:t>
      </w:r>
      <w:r>
        <w:t>requirement(s).</w:t>
      </w:r>
    </w:p>
    <w:p w:rsidR="00FB16C9" w:rsidRDefault="00127B98">
      <w:pPr>
        <w:pStyle w:val="ListParagraph"/>
        <w:numPr>
          <w:ilvl w:val="0"/>
          <w:numId w:val="1"/>
        </w:numPr>
        <w:tabs>
          <w:tab w:val="left" w:pos="590"/>
        </w:tabs>
        <w:spacing w:before="35"/>
        <w:ind w:hanging="200"/>
        <w:rPr>
          <w:sz w:val="13"/>
        </w:rPr>
      </w:pPr>
      <w:r>
        <w:rPr>
          <w:noProof/>
        </w:rPr>
        <mc:AlternateContent>
          <mc:Choice Requires="wps">
            <w:drawing>
              <wp:anchor distT="0" distB="0" distL="114300" distR="114300" simplePos="0" relativeHeight="2944" behindDoc="0" locked="0" layoutInCell="1" allowOverlap="1">
                <wp:simplePos x="0" y="0"/>
                <wp:positionH relativeFrom="page">
                  <wp:posOffset>775970</wp:posOffset>
                </wp:positionH>
                <wp:positionV relativeFrom="paragraph">
                  <wp:posOffset>46990</wp:posOffset>
                </wp:positionV>
                <wp:extent cx="86360" cy="76200"/>
                <wp:effectExtent l="13970" t="5080" r="4445" b="13970"/>
                <wp:wrapNone/>
                <wp:docPr id="5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4 74"/>
                            <a:gd name="T3" fmla="*/ 74 h 120"/>
                            <a:gd name="T4" fmla="+- 0 1357 1222"/>
                            <a:gd name="T5" fmla="*/ T4 w 136"/>
                            <a:gd name="T6" fmla="+- 0 74 74"/>
                            <a:gd name="T7" fmla="*/ 74 h 120"/>
                            <a:gd name="T8" fmla="+- 0 1357 1222"/>
                            <a:gd name="T9" fmla="*/ T8 w 136"/>
                            <a:gd name="T10" fmla="+- 0 194 74"/>
                            <a:gd name="T11" fmla="*/ 194 h 120"/>
                            <a:gd name="T12" fmla="+- 0 1222 1222"/>
                            <a:gd name="T13" fmla="*/ T12 w 136"/>
                            <a:gd name="T14" fmla="+- 0 194 74"/>
                            <a:gd name="T15" fmla="*/ 194 h 120"/>
                            <a:gd name="T16" fmla="+- 0 1222 1222"/>
                            <a:gd name="T17" fmla="*/ T16 w 136"/>
                            <a:gd name="T18" fmla="+- 0 74 74"/>
                            <a:gd name="T19" fmla="*/ 74 h 120"/>
                            <a:gd name="T20" fmla="+- 0 1294 1222"/>
                            <a:gd name="T21" fmla="*/ T20 w 136"/>
                            <a:gd name="T22" fmla="+- 0 74 74"/>
                            <a:gd name="T23" fmla="*/ 74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B9566F" id="Freeform 10" o:spid="_x0000_s1026" style="position:absolute;z-index: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7pt,67.85pt,3.7pt,67.85pt,9.7pt,61.1pt,9.7pt,61.1pt,3.7pt,64.7pt,3.7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" filled="f" strokecolor="#6f6f6f" strokeweight=".72pt">
                <v:path arrowok="t" o:connecttype="custom" o:connectlocs="0,46990;85725,46990;85725,123190;0,123190;0,46990;45720,46990" o:connectangles="0,0,0,0,0,0"/>
                <w10:wrap anchorx="page"/>
              </v:polyline>
            </w:pict>
          </mc:Fallback>
        </mc:AlternateContent>
      </w:r>
      <w:r w:rsidR="00460498">
        <w:rPr>
          <w:sz w:val="13"/>
        </w:rPr>
        <w:t xml:space="preserve">Note </w:t>
      </w:r>
      <w:r w:rsidR="00460498">
        <w:rPr>
          <w:color w:val="0000FF"/>
          <w:sz w:val="13"/>
        </w:rPr>
        <w:t>ALTERNATE</w:t>
      </w:r>
      <w:r w:rsidR="00460498">
        <w:rPr>
          <w:color w:val="0000FF"/>
          <w:spacing w:val="-13"/>
          <w:sz w:val="13"/>
        </w:rPr>
        <w:t xml:space="preserve"> </w:t>
      </w:r>
      <w:r w:rsidR="00460498">
        <w:rPr>
          <w:color w:val="0000FF"/>
          <w:sz w:val="13"/>
        </w:rPr>
        <w:t>BIDS</w:t>
      </w:r>
    </w:p>
    <w:p w:rsidR="00FB16C9" w:rsidRDefault="00460498">
      <w:pPr>
        <w:pStyle w:val="BodyText"/>
        <w:spacing w:before="1"/>
        <w:ind w:left="976"/>
      </w:pPr>
      <w:r>
        <w:t>Alternate/Multiple bids are not acceptable unless specifically call for in the bid.</w:t>
      </w:r>
    </w:p>
    <w:p w:rsidR="00FB16C9" w:rsidRDefault="00127B98">
      <w:pPr>
        <w:pStyle w:val="ListParagraph"/>
        <w:numPr>
          <w:ilvl w:val="0"/>
          <w:numId w:val="1"/>
        </w:numPr>
        <w:tabs>
          <w:tab w:val="left" w:pos="590"/>
        </w:tabs>
        <w:ind w:hanging="200"/>
        <w:rPr>
          <w:sz w:val="13"/>
        </w:rPr>
      </w:pPr>
      <w:r>
        <w:rPr>
          <w:noProof/>
        </w:rPr>
        <mc:AlternateContent>
          <mc:Choice Requires="wps">
            <w:drawing>
              <wp:anchor distT="0" distB="0" distL="114300" distR="114300" simplePos="0" relativeHeight="2968" behindDoc="0" locked="0" layoutInCell="1" allowOverlap="1">
                <wp:simplePos x="0" y="0"/>
                <wp:positionH relativeFrom="page">
                  <wp:posOffset>775970</wp:posOffset>
                </wp:positionH>
                <wp:positionV relativeFrom="paragraph">
                  <wp:posOffset>41910</wp:posOffset>
                </wp:positionV>
                <wp:extent cx="86360" cy="86360"/>
                <wp:effectExtent l="13970" t="13970" r="4445" b="13970"/>
                <wp:wrapNone/>
                <wp:docPr id="5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66 66"/>
                            <a:gd name="T3" fmla="*/ 66 h 136"/>
                            <a:gd name="T4" fmla="+- 0 1357 1222"/>
                            <a:gd name="T5" fmla="*/ T4 w 136"/>
                            <a:gd name="T6" fmla="+- 0 66 66"/>
                            <a:gd name="T7" fmla="*/ 66 h 136"/>
                            <a:gd name="T8" fmla="+- 0 1357 1222"/>
                            <a:gd name="T9" fmla="*/ T8 w 136"/>
                            <a:gd name="T10" fmla="+- 0 202 66"/>
                            <a:gd name="T11" fmla="*/ 202 h 136"/>
                            <a:gd name="T12" fmla="+- 0 1222 1222"/>
                            <a:gd name="T13" fmla="*/ T12 w 136"/>
                            <a:gd name="T14" fmla="+- 0 202 66"/>
                            <a:gd name="T15" fmla="*/ 202 h 136"/>
                            <a:gd name="T16" fmla="+- 0 1222 1222"/>
                            <a:gd name="T17" fmla="*/ T16 w 136"/>
                            <a:gd name="T18" fmla="+- 0 66 66"/>
                            <a:gd name="T19" fmla="*/ 66 h 136"/>
                            <a:gd name="T20" fmla="+- 0 1294 1222"/>
                            <a:gd name="T21" fmla="*/ T20 w 136"/>
                            <a:gd name="T22" fmla="+- 0 66 66"/>
                            <a:gd name="T23" fmla="*/ 66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6"/>
                              </a:lnTo>
                              <a:lnTo>
                                <a:pt x="0" y="136"/>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5D9C62E" id="Freeform 9" o:spid="_x0000_s1026" style="position:absolute;z-index:2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3pt,67.85pt,3.3pt,67.85pt,10.1pt,61.1pt,10.1pt,61.1pt,3.3pt,64.7pt,3.3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" filled="f" strokecolor="#6f6f6f" strokeweight=".72pt">
                <v:path arrowok="t" o:connecttype="custom" o:connectlocs="0,41910;85725,41910;85725,128270;0,128270;0,41910;45720,41910" o:connectangles="0,0,0,0,0,0"/>
                <w10:wrap anchorx="page"/>
              </v:polyline>
            </w:pict>
          </mc:Fallback>
        </mc:AlternateContent>
      </w:r>
      <w:r w:rsidR="00460498">
        <w:rPr>
          <w:sz w:val="13"/>
        </w:rPr>
        <w:t xml:space="preserve">Note </w:t>
      </w:r>
      <w:r w:rsidR="00460498">
        <w:rPr>
          <w:color w:val="0000FF"/>
          <w:sz w:val="13"/>
        </w:rPr>
        <w:t>BOND FOR</w:t>
      </w:r>
      <w:r w:rsidR="00460498">
        <w:rPr>
          <w:color w:val="0000FF"/>
          <w:spacing w:val="-13"/>
          <w:sz w:val="13"/>
        </w:rPr>
        <w:t xml:space="preserve"> </w:t>
      </w:r>
      <w:r w:rsidR="00460498">
        <w:rPr>
          <w:color w:val="0000FF"/>
          <w:sz w:val="13"/>
        </w:rPr>
        <w:t>PERFORMANCE</w:t>
      </w:r>
    </w:p>
    <w:p w:rsidR="00FB16C9" w:rsidRDefault="00460498">
      <w:pPr>
        <w:pStyle w:val="BodyText"/>
        <w:ind w:left="976" w:right="317"/>
      </w:pPr>
      <w:r>
        <w:t>The University reserves the right to require the successful Contractor to furnish security, free of any expense to the State or the University, a guarantee for faithful performance.</w:t>
      </w:r>
    </w:p>
    <w:p w:rsidR="00FB16C9" w:rsidRDefault="00127B98">
      <w:pPr>
        <w:pStyle w:val="ListParagraph"/>
        <w:numPr>
          <w:ilvl w:val="0"/>
          <w:numId w:val="1"/>
        </w:numPr>
        <w:tabs>
          <w:tab w:val="left" w:pos="590"/>
        </w:tabs>
        <w:spacing w:before="37"/>
        <w:ind w:hanging="200"/>
        <w:rPr>
          <w:sz w:val="13"/>
        </w:rPr>
      </w:pPr>
      <w:r>
        <w:rPr>
          <w:noProof/>
        </w:rPr>
        <mc:AlternateContent>
          <mc:Choice Requires="wps">
            <w:drawing>
              <wp:anchor distT="0" distB="0" distL="114300" distR="114300" simplePos="0" relativeHeight="2992" behindDoc="0" locked="0" layoutInCell="1" allowOverlap="1">
                <wp:simplePos x="0" y="0"/>
                <wp:positionH relativeFrom="page">
                  <wp:posOffset>775970</wp:posOffset>
                </wp:positionH>
                <wp:positionV relativeFrom="paragraph">
                  <wp:posOffset>52070</wp:posOffset>
                </wp:positionV>
                <wp:extent cx="86360" cy="76200"/>
                <wp:effectExtent l="13970" t="5080" r="4445" b="13970"/>
                <wp:wrapNone/>
                <wp:docPr id="57"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82 82"/>
                            <a:gd name="T3" fmla="*/ 82 h 120"/>
                            <a:gd name="T4" fmla="+- 0 1357 1222"/>
                            <a:gd name="T5" fmla="*/ T4 w 136"/>
                            <a:gd name="T6" fmla="+- 0 82 82"/>
                            <a:gd name="T7" fmla="*/ 82 h 120"/>
                            <a:gd name="T8" fmla="+- 0 1357 1222"/>
                            <a:gd name="T9" fmla="*/ T8 w 136"/>
                            <a:gd name="T10" fmla="+- 0 202 82"/>
                            <a:gd name="T11" fmla="*/ 202 h 120"/>
                            <a:gd name="T12" fmla="+- 0 1222 1222"/>
                            <a:gd name="T13" fmla="*/ T12 w 136"/>
                            <a:gd name="T14" fmla="+- 0 202 82"/>
                            <a:gd name="T15" fmla="*/ 202 h 120"/>
                            <a:gd name="T16" fmla="+- 0 1222 1222"/>
                            <a:gd name="T17" fmla="*/ T16 w 136"/>
                            <a:gd name="T18" fmla="+- 0 82 82"/>
                            <a:gd name="T19" fmla="*/ 82 h 120"/>
                            <a:gd name="T20" fmla="+- 0 1294 1222"/>
                            <a:gd name="T21" fmla="*/ T20 w 136"/>
                            <a:gd name="T22" fmla="+- 0 82 82"/>
                            <a:gd name="T23" fmla="*/ 82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1DC45DD" id="Freeform 8" o:spid="_x0000_s1026" style="position:absolute;z-index: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4.1pt,67.85pt,4.1pt,67.85pt,10.1pt,61.1pt,10.1pt,61.1pt,4.1pt,64.7pt,4.1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" filled="f" strokecolor="#6f6f6f" strokeweight=".72pt">
                <v:path arrowok="t" o:connecttype="custom" o:connectlocs="0,52070;85725,52070;85725,128270;0,128270;0,52070;45720,52070" o:connectangles="0,0,0,0,0,0"/>
                <w10:wrap anchorx="page"/>
              </v:polyline>
            </w:pict>
          </mc:Fallback>
        </mc:AlternateContent>
      </w:r>
      <w:r w:rsidR="00460498">
        <w:rPr>
          <w:sz w:val="13"/>
        </w:rPr>
        <w:t xml:space="preserve">Note </w:t>
      </w:r>
      <w:r w:rsidR="00460498">
        <w:rPr>
          <w:color w:val="0000FF"/>
          <w:sz w:val="13"/>
        </w:rPr>
        <w:t>BID</w:t>
      </w:r>
      <w:r w:rsidR="00460498">
        <w:rPr>
          <w:color w:val="0000FF"/>
          <w:spacing w:val="-13"/>
          <w:sz w:val="13"/>
        </w:rPr>
        <w:t xml:space="preserve"> </w:t>
      </w:r>
      <w:r w:rsidR="00460498">
        <w:rPr>
          <w:color w:val="0000FF"/>
          <w:sz w:val="13"/>
        </w:rPr>
        <w:t>LIMITATIONS</w:t>
      </w:r>
    </w:p>
    <w:p w:rsidR="00FB16C9" w:rsidRDefault="00460498">
      <w:pPr>
        <w:pStyle w:val="BodyText"/>
        <w:spacing w:before="1"/>
        <w:ind w:left="976"/>
      </w:pPr>
      <w:r>
        <w:t>The bid of any vendor that contains a limitation of remedies clause, without exception, shall be cause for rejection.</w:t>
      </w:r>
    </w:p>
    <w:p w:rsidR="00FB16C9" w:rsidRDefault="00127B98">
      <w:pPr>
        <w:pStyle w:val="ListParagraph"/>
        <w:numPr>
          <w:ilvl w:val="0"/>
          <w:numId w:val="1"/>
        </w:numPr>
        <w:tabs>
          <w:tab w:val="left" w:pos="590"/>
        </w:tabs>
        <w:ind w:hanging="200"/>
        <w:rPr>
          <w:sz w:val="13"/>
        </w:rPr>
      </w:pPr>
      <w:r>
        <w:rPr>
          <w:noProof/>
        </w:rPr>
        <mc:AlternateContent>
          <mc:Choice Requires="wps">
            <w:drawing>
              <wp:anchor distT="0" distB="0" distL="114300" distR="114300" simplePos="0" relativeHeight="3016" behindDoc="0" locked="0" layoutInCell="1" allowOverlap="1">
                <wp:simplePos x="0" y="0"/>
                <wp:positionH relativeFrom="page">
                  <wp:posOffset>775970</wp:posOffset>
                </wp:positionH>
                <wp:positionV relativeFrom="paragraph">
                  <wp:posOffset>45720</wp:posOffset>
                </wp:positionV>
                <wp:extent cx="86360" cy="86360"/>
                <wp:effectExtent l="13970" t="13970" r="4445" b="13970"/>
                <wp:wrapNone/>
                <wp:docPr id="56"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6360"/>
                        </a:xfrm>
                        <a:custGeom>
                          <a:avLst/>
                          <a:gdLst>
                            <a:gd name="T0" fmla="+- 0 1222 1222"/>
                            <a:gd name="T1" fmla="*/ T0 w 136"/>
                            <a:gd name="T2" fmla="+- 0 72 72"/>
                            <a:gd name="T3" fmla="*/ 72 h 136"/>
                            <a:gd name="T4" fmla="+- 0 1357 1222"/>
                            <a:gd name="T5" fmla="*/ T4 w 136"/>
                            <a:gd name="T6" fmla="+- 0 72 72"/>
                            <a:gd name="T7" fmla="*/ 72 h 136"/>
                            <a:gd name="T8" fmla="+- 0 1357 1222"/>
                            <a:gd name="T9" fmla="*/ T8 w 136"/>
                            <a:gd name="T10" fmla="+- 0 208 72"/>
                            <a:gd name="T11" fmla="*/ 208 h 136"/>
                            <a:gd name="T12" fmla="+- 0 1222 1222"/>
                            <a:gd name="T13" fmla="*/ T12 w 136"/>
                            <a:gd name="T14" fmla="+- 0 208 72"/>
                            <a:gd name="T15" fmla="*/ 208 h 136"/>
                            <a:gd name="T16" fmla="+- 0 1222 1222"/>
                            <a:gd name="T17" fmla="*/ T16 w 136"/>
                            <a:gd name="T18" fmla="+- 0 72 72"/>
                            <a:gd name="T19" fmla="*/ 72 h 136"/>
                            <a:gd name="T20" fmla="+- 0 1294 1222"/>
                            <a:gd name="T21" fmla="*/ T20 w 136"/>
                            <a:gd name="T22" fmla="+- 0 72 72"/>
                            <a:gd name="T23" fmla="*/ 72 h 136"/>
                          </a:gdLst>
                          <a:ahLst/>
                          <a:cxnLst>
                            <a:cxn ang="0">
                              <a:pos x="T1" y="T3"/>
                            </a:cxn>
                            <a:cxn ang="0">
                              <a:pos x="T5" y="T7"/>
                            </a:cxn>
                            <a:cxn ang="0">
                              <a:pos x="T9" y="T11"/>
                            </a:cxn>
                            <a:cxn ang="0">
                              <a:pos x="T13" y="T15"/>
                            </a:cxn>
                            <a:cxn ang="0">
                              <a:pos x="T17" y="T19"/>
                            </a:cxn>
                            <a:cxn ang="0">
                              <a:pos x="T21" y="T23"/>
                            </a:cxn>
                          </a:cxnLst>
                          <a:rect l="0" t="0" r="r" b="b"/>
                          <a:pathLst>
                            <a:path w="136" h="136">
                              <a:moveTo>
                                <a:pt x="0" y="0"/>
                              </a:moveTo>
                              <a:lnTo>
                                <a:pt x="135" y="0"/>
                              </a:lnTo>
                              <a:lnTo>
                                <a:pt x="135" y="136"/>
                              </a:lnTo>
                              <a:lnTo>
                                <a:pt x="0" y="136"/>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74D6308" id="Freeform 7" o:spid="_x0000_s1026" style="position:absolute;z-index:3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6pt,67.85pt,3.6pt,67.85pt,10.4pt,61.1pt,10.4pt,61.1pt,3.6pt,64.7pt,3.6pt" coordsize="1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" filled="f" strokecolor="#6f6f6f" strokeweight=".72pt">
                <v:path arrowok="t" o:connecttype="custom" o:connectlocs="0,45720;85725,45720;85725,132080;0,132080;0,45720;45720,45720"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INSPECTION</w:t>
      </w:r>
    </w:p>
    <w:p w:rsidR="00FB16C9" w:rsidRDefault="00460498">
      <w:pPr>
        <w:pStyle w:val="BodyText"/>
        <w:ind w:left="976" w:right="187"/>
      </w:pPr>
      <w:r>
        <w:t>All vendors have the right to inspect the bid file, prior to award, and upon completion of bid evaluation. Interested vendors should   make this fact known in writing when submitting their bid. Failure to do so will not be a basis for complaint. Upon request, a reasonable opportunity to inspect the bid file will be provided. Vendor will be notified when bid file is ready. Date and time will be established by  the University and once established cannot be</w:t>
      </w:r>
      <w:r>
        <w:rPr>
          <w:spacing w:val="-3"/>
        </w:rPr>
        <w:t xml:space="preserve"> </w:t>
      </w:r>
      <w:r>
        <w:t>waived.</w:t>
      </w:r>
    </w:p>
    <w:p w:rsidR="00FB16C9" w:rsidRDefault="00127B98">
      <w:pPr>
        <w:pStyle w:val="ListParagraph"/>
        <w:numPr>
          <w:ilvl w:val="0"/>
          <w:numId w:val="1"/>
        </w:numPr>
        <w:tabs>
          <w:tab w:val="left" w:pos="590"/>
        </w:tabs>
        <w:spacing w:before="40"/>
        <w:ind w:hanging="200"/>
        <w:rPr>
          <w:sz w:val="13"/>
        </w:rPr>
      </w:pPr>
      <w:r>
        <w:rPr>
          <w:noProof/>
        </w:rPr>
        <mc:AlternateContent>
          <mc:Choice Requires="wps">
            <w:drawing>
              <wp:anchor distT="0" distB="0" distL="114300" distR="114300" simplePos="0" relativeHeight="3040" behindDoc="0" locked="0" layoutInCell="1" allowOverlap="1">
                <wp:simplePos x="0" y="0"/>
                <wp:positionH relativeFrom="page">
                  <wp:posOffset>775970</wp:posOffset>
                </wp:positionH>
                <wp:positionV relativeFrom="paragraph">
                  <wp:posOffset>45720</wp:posOffset>
                </wp:positionV>
                <wp:extent cx="86360" cy="85725"/>
                <wp:effectExtent l="13970" t="5080" r="4445" b="13970"/>
                <wp:wrapNone/>
                <wp:docPr id="55"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2 72"/>
                            <a:gd name="T3" fmla="*/ 72 h 135"/>
                            <a:gd name="T4" fmla="+- 0 1357 1222"/>
                            <a:gd name="T5" fmla="*/ T4 w 136"/>
                            <a:gd name="T6" fmla="+- 0 72 72"/>
                            <a:gd name="T7" fmla="*/ 72 h 135"/>
                            <a:gd name="T8" fmla="+- 0 1357 1222"/>
                            <a:gd name="T9" fmla="*/ T8 w 136"/>
                            <a:gd name="T10" fmla="+- 0 207 72"/>
                            <a:gd name="T11" fmla="*/ 207 h 135"/>
                            <a:gd name="T12" fmla="+- 0 1222 1222"/>
                            <a:gd name="T13" fmla="*/ T12 w 136"/>
                            <a:gd name="T14" fmla="+- 0 207 72"/>
                            <a:gd name="T15" fmla="*/ 207 h 135"/>
                            <a:gd name="T16" fmla="+- 0 1222 1222"/>
                            <a:gd name="T17" fmla="*/ T16 w 136"/>
                            <a:gd name="T18" fmla="+- 0 72 72"/>
                            <a:gd name="T19" fmla="*/ 72 h 135"/>
                            <a:gd name="T20" fmla="+- 0 1294 1222"/>
                            <a:gd name="T21" fmla="*/ T20 w 136"/>
                            <a:gd name="T22" fmla="+- 0 72 72"/>
                            <a:gd name="T23" fmla="*/ 72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2EF1386" id="Freeform 6" o:spid="_x0000_s1026" style="position:absolute;z-index:3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6pt,67.85pt,3.6pt,67.85pt,10.35pt,61.1pt,10.35pt,61.1pt,3.6pt,64.7pt,3.6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" filled="f" strokecolor="#6f6f6f" strokeweight=".72pt">
                <v:path arrowok="t" o:connecttype="custom" o:connectlocs="0,45720;85725,45720;85725,131445;0,131445;0,45720;45720,45720" o:connectangles="0,0,0,0,0,0"/>
                <w10:wrap anchorx="page"/>
              </v:polyline>
            </w:pict>
          </mc:Fallback>
        </mc:AlternateContent>
      </w:r>
      <w:r w:rsidR="00460498">
        <w:rPr>
          <w:sz w:val="13"/>
        </w:rPr>
        <w:t xml:space="preserve">Note </w:t>
      </w:r>
      <w:r w:rsidR="00460498">
        <w:rPr>
          <w:color w:val="0000FF"/>
          <w:sz w:val="13"/>
        </w:rPr>
        <w:t>COPYRIGHT/INFRINGEMENT/LICENSED</w:t>
      </w:r>
      <w:r w:rsidR="00460498">
        <w:rPr>
          <w:color w:val="0000FF"/>
          <w:spacing w:val="-14"/>
          <w:sz w:val="13"/>
        </w:rPr>
        <w:t xml:space="preserve"> </w:t>
      </w:r>
      <w:r w:rsidR="00460498">
        <w:rPr>
          <w:color w:val="0000FF"/>
          <w:sz w:val="13"/>
        </w:rPr>
        <w:t>PRODUCTS</w:t>
      </w:r>
    </w:p>
    <w:p w:rsidR="00FB16C9" w:rsidRDefault="00460498">
      <w:pPr>
        <w:pStyle w:val="BodyText"/>
        <w:ind w:left="976"/>
      </w:pPr>
      <w:r>
        <w:t>Vendor must be an authorized dealer to sell copyright/licensed products offered under this bid.</w:t>
      </w:r>
    </w:p>
    <w:p w:rsidR="00FB16C9" w:rsidRDefault="00127B98">
      <w:pPr>
        <w:pStyle w:val="ListParagraph"/>
        <w:numPr>
          <w:ilvl w:val="0"/>
          <w:numId w:val="1"/>
        </w:numPr>
        <w:tabs>
          <w:tab w:val="left" w:pos="590"/>
        </w:tabs>
        <w:ind w:hanging="200"/>
        <w:rPr>
          <w:sz w:val="13"/>
        </w:rPr>
      </w:pPr>
      <w:r>
        <w:rPr>
          <w:noProof/>
        </w:rPr>
        <mc:AlternateContent>
          <mc:Choice Requires="wps">
            <w:drawing>
              <wp:anchor distT="0" distB="0" distL="114300" distR="114300" simplePos="0" relativeHeight="3064" behindDoc="0" locked="0" layoutInCell="1" allowOverlap="1">
                <wp:simplePos x="0" y="0"/>
                <wp:positionH relativeFrom="page">
                  <wp:posOffset>775970</wp:posOffset>
                </wp:positionH>
                <wp:positionV relativeFrom="paragraph">
                  <wp:posOffset>47625</wp:posOffset>
                </wp:positionV>
                <wp:extent cx="86360" cy="76200"/>
                <wp:effectExtent l="13970" t="5715" r="4445" b="13335"/>
                <wp:wrapNone/>
                <wp:docPr id="5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5 75"/>
                            <a:gd name="T3" fmla="*/ 75 h 120"/>
                            <a:gd name="T4" fmla="+- 0 1357 1222"/>
                            <a:gd name="T5" fmla="*/ T4 w 136"/>
                            <a:gd name="T6" fmla="+- 0 75 75"/>
                            <a:gd name="T7" fmla="*/ 75 h 120"/>
                            <a:gd name="T8" fmla="+- 0 1357 1222"/>
                            <a:gd name="T9" fmla="*/ T8 w 136"/>
                            <a:gd name="T10" fmla="+- 0 195 75"/>
                            <a:gd name="T11" fmla="*/ 195 h 120"/>
                            <a:gd name="T12" fmla="+- 0 1222 1222"/>
                            <a:gd name="T13" fmla="*/ T12 w 136"/>
                            <a:gd name="T14" fmla="+- 0 195 75"/>
                            <a:gd name="T15" fmla="*/ 195 h 120"/>
                            <a:gd name="T16" fmla="+- 0 1222 1222"/>
                            <a:gd name="T17" fmla="*/ T16 w 136"/>
                            <a:gd name="T18" fmla="+- 0 75 75"/>
                            <a:gd name="T19" fmla="*/ 75 h 120"/>
                            <a:gd name="T20" fmla="+- 0 1294 1222"/>
                            <a:gd name="T21" fmla="*/ T20 w 136"/>
                            <a:gd name="T22" fmla="+- 0 75 75"/>
                            <a:gd name="T23" fmla="*/ 75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BB09209" id="Freeform 5" o:spid="_x0000_s1026" style="position:absolute;z-index:3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75pt,67.85pt,3.75pt,67.85pt,9.75pt,61.1pt,9.75pt,61.1pt,3.75pt,64.7pt,3.7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" filled="f" strokecolor="#6f6f6f" strokeweight=".72pt">
                <v:path arrowok="t" o:connecttype="custom" o:connectlocs="0,47625;85725,47625;85725,123825;0,123825;0,47625;45720,47625" o:connectangles="0,0,0,0,0,0"/>
                <w10:wrap anchorx="page"/>
              </v:polyline>
            </w:pict>
          </mc:Fallback>
        </mc:AlternateContent>
      </w:r>
      <w:r w:rsidR="00460498">
        <w:rPr>
          <w:sz w:val="13"/>
        </w:rPr>
        <w:t>Note</w:t>
      </w:r>
      <w:r w:rsidR="00460498">
        <w:rPr>
          <w:spacing w:val="31"/>
          <w:sz w:val="13"/>
        </w:rPr>
        <w:t xml:space="preserve"> </w:t>
      </w:r>
      <w:r w:rsidR="00460498">
        <w:rPr>
          <w:color w:val="0000FF"/>
          <w:sz w:val="13"/>
        </w:rPr>
        <w:t>NONDISCRIMINATION</w:t>
      </w:r>
    </w:p>
    <w:p w:rsidR="00FB16C9" w:rsidRDefault="00460498">
      <w:pPr>
        <w:pStyle w:val="BodyText"/>
        <w:spacing w:before="1" w:line="242" w:lineRule="auto"/>
        <w:ind w:left="976" w:right="317"/>
      </w:pPr>
      <w:r>
        <w:t>The Institution and bidder agree to comply with Titles VI and VII of the Civil Rights Act of 1964, Title IX of the Education Amendments of 1972, Section 504 of the Rehabilitation Act of 1973, Executive Order 11,246, the Americans with Disabilities Act of 1990 and the related regulations to each. Each party assures that it will not discriminate against any individual including, but not limited to employees or applicants for employment and/or students, because of race, religion, creed, color, sex, age, disability, veteran status or national</w:t>
      </w:r>
      <w:r>
        <w:rPr>
          <w:spacing w:val="-1"/>
        </w:rPr>
        <w:t xml:space="preserve"> </w:t>
      </w:r>
      <w:r>
        <w:t>origin.</w:t>
      </w:r>
    </w:p>
    <w:p w:rsidR="00FB16C9" w:rsidRDefault="00127B98">
      <w:pPr>
        <w:pStyle w:val="ListParagraph"/>
        <w:numPr>
          <w:ilvl w:val="0"/>
          <w:numId w:val="1"/>
        </w:numPr>
        <w:tabs>
          <w:tab w:val="left" w:pos="590"/>
        </w:tabs>
        <w:ind w:hanging="200"/>
        <w:rPr>
          <w:sz w:val="13"/>
        </w:rPr>
      </w:pPr>
      <w:r>
        <w:rPr>
          <w:noProof/>
        </w:rPr>
        <mc:AlternateContent>
          <mc:Choice Requires="wps">
            <w:drawing>
              <wp:anchor distT="0" distB="0" distL="114300" distR="114300" simplePos="0" relativeHeight="3088" behindDoc="0" locked="0" layoutInCell="1" allowOverlap="1">
                <wp:simplePos x="0" y="0"/>
                <wp:positionH relativeFrom="page">
                  <wp:posOffset>775970</wp:posOffset>
                </wp:positionH>
                <wp:positionV relativeFrom="paragraph">
                  <wp:posOffset>46355</wp:posOffset>
                </wp:positionV>
                <wp:extent cx="86360" cy="76200"/>
                <wp:effectExtent l="13970" t="13970" r="4445" b="5080"/>
                <wp:wrapNone/>
                <wp:docPr id="5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76200"/>
                        </a:xfrm>
                        <a:custGeom>
                          <a:avLst/>
                          <a:gdLst>
                            <a:gd name="T0" fmla="+- 0 1222 1222"/>
                            <a:gd name="T1" fmla="*/ T0 w 136"/>
                            <a:gd name="T2" fmla="+- 0 73 73"/>
                            <a:gd name="T3" fmla="*/ 73 h 120"/>
                            <a:gd name="T4" fmla="+- 0 1357 1222"/>
                            <a:gd name="T5" fmla="*/ T4 w 136"/>
                            <a:gd name="T6" fmla="+- 0 73 73"/>
                            <a:gd name="T7" fmla="*/ 73 h 120"/>
                            <a:gd name="T8" fmla="+- 0 1357 1222"/>
                            <a:gd name="T9" fmla="*/ T8 w 136"/>
                            <a:gd name="T10" fmla="+- 0 193 73"/>
                            <a:gd name="T11" fmla="*/ 193 h 120"/>
                            <a:gd name="T12" fmla="+- 0 1222 1222"/>
                            <a:gd name="T13" fmla="*/ T12 w 136"/>
                            <a:gd name="T14" fmla="+- 0 193 73"/>
                            <a:gd name="T15" fmla="*/ 193 h 120"/>
                            <a:gd name="T16" fmla="+- 0 1222 1222"/>
                            <a:gd name="T17" fmla="*/ T16 w 136"/>
                            <a:gd name="T18" fmla="+- 0 73 73"/>
                            <a:gd name="T19" fmla="*/ 73 h 120"/>
                            <a:gd name="T20" fmla="+- 0 1294 1222"/>
                            <a:gd name="T21" fmla="*/ T20 w 136"/>
                            <a:gd name="T22" fmla="+- 0 73 73"/>
                            <a:gd name="T23" fmla="*/ 73 h 120"/>
                          </a:gdLst>
                          <a:ahLst/>
                          <a:cxnLst>
                            <a:cxn ang="0">
                              <a:pos x="T1" y="T3"/>
                            </a:cxn>
                            <a:cxn ang="0">
                              <a:pos x="T5" y="T7"/>
                            </a:cxn>
                            <a:cxn ang="0">
                              <a:pos x="T9" y="T11"/>
                            </a:cxn>
                            <a:cxn ang="0">
                              <a:pos x="T13" y="T15"/>
                            </a:cxn>
                            <a:cxn ang="0">
                              <a:pos x="T17" y="T19"/>
                            </a:cxn>
                            <a:cxn ang="0">
                              <a:pos x="T21" y="T23"/>
                            </a:cxn>
                          </a:cxnLst>
                          <a:rect l="0" t="0" r="r" b="b"/>
                          <a:pathLst>
                            <a:path w="136" h="120">
                              <a:moveTo>
                                <a:pt x="0" y="0"/>
                              </a:moveTo>
                              <a:lnTo>
                                <a:pt x="135" y="0"/>
                              </a:lnTo>
                              <a:lnTo>
                                <a:pt x="135" y="120"/>
                              </a:lnTo>
                              <a:lnTo>
                                <a:pt x="0" y="120"/>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B44DC2" id="Freeform 4" o:spid="_x0000_s1026" style="position:absolute;z-index: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65pt,67.85pt,3.65pt,67.85pt,9.65pt,61.1pt,9.65pt,61.1pt,3.65pt,64.7pt,3.65pt" coordsize="13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" filled="f" strokecolor="#6f6f6f" strokeweight=".72pt">
                <v:path arrowok="t" o:connecttype="custom" o:connectlocs="0,46355;85725,46355;85725,122555;0,122555;0,46355;45720,46355" o:connectangles="0,0,0,0,0,0"/>
                <w10:wrap anchorx="page"/>
              </v:polyline>
            </w:pict>
          </mc:Fallback>
        </mc:AlternateContent>
      </w:r>
      <w:r w:rsidR="00460498">
        <w:rPr>
          <w:sz w:val="13"/>
        </w:rPr>
        <w:t xml:space="preserve">Note </w:t>
      </w:r>
      <w:r w:rsidR="00460498">
        <w:rPr>
          <w:color w:val="0000FF"/>
          <w:sz w:val="13"/>
        </w:rPr>
        <w:t>PROHIBITIONS/TENNESSEE</w:t>
      </w:r>
      <w:r w:rsidR="00460498">
        <w:rPr>
          <w:color w:val="0000FF"/>
          <w:spacing w:val="-13"/>
          <w:sz w:val="13"/>
        </w:rPr>
        <w:t xml:space="preserve"> </w:t>
      </w:r>
      <w:r w:rsidR="00460498">
        <w:rPr>
          <w:color w:val="0000FF"/>
          <w:sz w:val="13"/>
        </w:rPr>
        <w:t>LAW/AUDIT</w:t>
      </w:r>
    </w:p>
    <w:p w:rsidR="00FB16C9" w:rsidRDefault="00460498">
      <w:pPr>
        <w:pStyle w:val="BodyText"/>
        <w:ind w:left="976" w:right="245"/>
      </w:pPr>
      <w:r>
        <w:t>Acceptance of gifts from vendors is prohibited. TCA §12-3-106. Bidding by state employees is prohibited. TCA §12-4-103. The bidder warrants that no part of the total contract amount shall be paid directly or indirectly to any officer or employee of the State of Tennessee. The contract documents for purchase under this bid request shall consist of the successful bidder’s bid and the Institution’s purchase order. The contract shall be governed by Tennessee law. For all awards other than for a firm, fixed price, vendor shall  maintain books and records for a period of three (3) years from final payment, and these records shall be subject to audit by the</w:t>
      </w:r>
      <w:r>
        <w:rPr>
          <w:spacing w:val="28"/>
        </w:rPr>
        <w:t xml:space="preserve"> </w:t>
      </w:r>
      <w:r>
        <w:t>State.</w:t>
      </w:r>
    </w:p>
    <w:p w:rsidR="00FB16C9" w:rsidRDefault="00127B98">
      <w:pPr>
        <w:pStyle w:val="ListParagraph"/>
        <w:numPr>
          <w:ilvl w:val="0"/>
          <w:numId w:val="1"/>
        </w:numPr>
        <w:tabs>
          <w:tab w:val="left" w:pos="590"/>
        </w:tabs>
        <w:spacing w:before="41"/>
        <w:ind w:hanging="200"/>
        <w:rPr>
          <w:sz w:val="13"/>
        </w:rPr>
      </w:pPr>
      <w:r>
        <w:rPr>
          <w:noProof/>
        </w:rPr>
        <mc:AlternateContent>
          <mc:Choice Requires="wps">
            <w:drawing>
              <wp:anchor distT="0" distB="0" distL="114300" distR="114300" simplePos="0" relativeHeight="3112" behindDoc="0" locked="0" layoutInCell="1" allowOverlap="1">
                <wp:simplePos x="0" y="0"/>
                <wp:positionH relativeFrom="page">
                  <wp:posOffset>775970</wp:posOffset>
                </wp:positionH>
                <wp:positionV relativeFrom="paragraph">
                  <wp:posOffset>50165</wp:posOffset>
                </wp:positionV>
                <wp:extent cx="86360" cy="85725"/>
                <wp:effectExtent l="13970" t="13335" r="4445" b="5715"/>
                <wp:wrapNone/>
                <wp:docPr id="5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79 79"/>
                            <a:gd name="T3" fmla="*/ 79 h 135"/>
                            <a:gd name="T4" fmla="+- 0 1357 1222"/>
                            <a:gd name="T5" fmla="*/ T4 w 136"/>
                            <a:gd name="T6" fmla="+- 0 79 79"/>
                            <a:gd name="T7" fmla="*/ 79 h 135"/>
                            <a:gd name="T8" fmla="+- 0 1357 1222"/>
                            <a:gd name="T9" fmla="*/ T8 w 136"/>
                            <a:gd name="T10" fmla="+- 0 214 79"/>
                            <a:gd name="T11" fmla="*/ 214 h 135"/>
                            <a:gd name="T12" fmla="+- 0 1222 1222"/>
                            <a:gd name="T13" fmla="*/ T12 w 136"/>
                            <a:gd name="T14" fmla="+- 0 214 79"/>
                            <a:gd name="T15" fmla="*/ 214 h 135"/>
                            <a:gd name="T16" fmla="+- 0 1222 1222"/>
                            <a:gd name="T17" fmla="*/ T16 w 136"/>
                            <a:gd name="T18" fmla="+- 0 79 79"/>
                            <a:gd name="T19" fmla="*/ 79 h 135"/>
                            <a:gd name="T20" fmla="+- 0 1294 1222"/>
                            <a:gd name="T21" fmla="*/ T20 w 136"/>
                            <a:gd name="T22" fmla="+- 0 79 79"/>
                            <a:gd name="T23" fmla="*/ 79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F17530C" id="Freeform 3" o:spid="_x0000_s1026" style="position:absolute;z-index:3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3.95pt,67.85pt,3.95pt,67.85pt,10.7pt,61.1pt,10.7pt,61.1pt,3.95pt,64.7pt,3.95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" filled="f" strokecolor="#6f6f6f" strokeweight=".72pt">
                <v:path arrowok="t" o:connecttype="custom" o:connectlocs="0,50165;85725,50165;85725,135890;0,135890;0,50165;45720,50165" o:connectangles="0,0,0,0,0,0"/>
                <w10:wrap anchorx="page"/>
              </v:polyline>
            </w:pict>
          </mc:Fallback>
        </mc:AlternateContent>
      </w:r>
      <w:r w:rsidR="00460498">
        <w:rPr>
          <w:sz w:val="13"/>
        </w:rPr>
        <w:t xml:space="preserve">Note </w:t>
      </w:r>
      <w:r w:rsidR="00460498">
        <w:rPr>
          <w:color w:val="0000FF"/>
          <w:sz w:val="13"/>
        </w:rPr>
        <w:t>PROHIBITION ON HIRING ILLEGAL</w:t>
      </w:r>
      <w:r w:rsidR="00460498">
        <w:rPr>
          <w:color w:val="0000FF"/>
          <w:spacing w:val="-15"/>
          <w:sz w:val="13"/>
        </w:rPr>
        <w:t xml:space="preserve"> </w:t>
      </w:r>
      <w:r w:rsidR="00460498">
        <w:rPr>
          <w:color w:val="0000FF"/>
          <w:sz w:val="13"/>
        </w:rPr>
        <w:t>IMMIGRANTS</w:t>
      </w:r>
    </w:p>
    <w:p w:rsidR="00FB16C9" w:rsidRDefault="00460498">
      <w:pPr>
        <w:pStyle w:val="BodyText"/>
        <w:ind w:left="976" w:right="251"/>
      </w:pPr>
      <w:r>
        <w:t>Tennessee Public Chapter No. 878 of 2006, TCA 12-4-124, requires that Contactor attest in writing that Contractor will not knowingly utilize the services of illegal immigrants in the performance of this Contract and will not knowingly utilize the services of any subcontractor, if permitted under this Contract, who will utilize the services of illegal immigrants in the performance of this Contract.  The attestation shall be made on the form, Attestation re Personnel Used in Contract Performance (“the Attestation”), which is attached and hereby incorporated by this reference. If Contractor is discovered to have breached the Attestation, the Commissioner of Finance and Administration shall declare that the Contractor shall be prohibited from contrac</w:t>
      </w:r>
      <w:r w:rsidR="00F626FA">
        <w:t xml:space="preserve">ting or submitting a bid Tennessee State University </w:t>
      </w:r>
      <w:bookmarkStart w:id="4" w:name="_GoBack"/>
      <w:bookmarkEnd w:id="4"/>
      <w:r>
        <w:t xml:space="preserve"> or any other state entity for a period of one (1) year from the date of discovery of the breach. Contractor may  appeal the one (1) year by utilizing an appeals process in the Rules of Finance and Administration, Chapter 0620.</w:t>
      </w:r>
    </w:p>
    <w:p w:rsidR="00FB16C9" w:rsidRDefault="00127B98">
      <w:pPr>
        <w:pStyle w:val="ListParagraph"/>
        <w:numPr>
          <w:ilvl w:val="0"/>
          <w:numId w:val="1"/>
        </w:numPr>
        <w:tabs>
          <w:tab w:val="left" w:pos="590"/>
        </w:tabs>
        <w:spacing w:before="46"/>
        <w:ind w:hanging="200"/>
        <w:rPr>
          <w:sz w:val="13"/>
        </w:rPr>
      </w:pPr>
      <w:r>
        <w:rPr>
          <w:noProof/>
        </w:rPr>
        <mc:AlternateContent>
          <mc:Choice Requires="wps">
            <w:drawing>
              <wp:anchor distT="0" distB="0" distL="114300" distR="114300" simplePos="0" relativeHeight="3136" behindDoc="0" locked="0" layoutInCell="1" allowOverlap="1">
                <wp:simplePos x="0" y="0"/>
                <wp:positionH relativeFrom="page">
                  <wp:posOffset>775970</wp:posOffset>
                </wp:positionH>
                <wp:positionV relativeFrom="paragraph">
                  <wp:posOffset>53340</wp:posOffset>
                </wp:positionV>
                <wp:extent cx="86360" cy="85725"/>
                <wp:effectExtent l="13970" t="13335" r="4445" b="5715"/>
                <wp:wrapNone/>
                <wp:docPr id="5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 cy="85725"/>
                        </a:xfrm>
                        <a:custGeom>
                          <a:avLst/>
                          <a:gdLst>
                            <a:gd name="T0" fmla="+- 0 1222 1222"/>
                            <a:gd name="T1" fmla="*/ T0 w 136"/>
                            <a:gd name="T2" fmla="+- 0 84 84"/>
                            <a:gd name="T3" fmla="*/ 84 h 135"/>
                            <a:gd name="T4" fmla="+- 0 1357 1222"/>
                            <a:gd name="T5" fmla="*/ T4 w 136"/>
                            <a:gd name="T6" fmla="+- 0 84 84"/>
                            <a:gd name="T7" fmla="*/ 84 h 135"/>
                            <a:gd name="T8" fmla="+- 0 1357 1222"/>
                            <a:gd name="T9" fmla="*/ T8 w 136"/>
                            <a:gd name="T10" fmla="+- 0 219 84"/>
                            <a:gd name="T11" fmla="*/ 219 h 135"/>
                            <a:gd name="T12" fmla="+- 0 1222 1222"/>
                            <a:gd name="T13" fmla="*/ T12 w 136"/>
                            <a:gd name="T14" fmla="+- 0 219 84"/>
                            <a:gd name="T15" fmla="*/ 219 h 135"/>
                            <a:gd name="T16" fmla="+- 0 1222 1222"/>
                            <a:gd name="T17" fmla="*/ T16 w 136"/>
                            <a:gd name="T18" fmla="+- 0 84 84"/>
                            <a:gd name="T19" fmla="*/ 84 h 135"/>
                            <a:gd name="T20" fmla="+- 0 1294 1222"/>
                            <a:gd name="T21" fmla="*/ T20 w 136"/>
                            <a:gd name="T22" fmla="+- 0 84 84"/>
                            <a:gd name="T23" fmla="*/ 84 h 135"/>
                          </a:gdLst>
                          <a:ahLst/>
                          <a:cxnLst>
                            <a:cxn ang="0">
                              <a:pos x="T1" y="T3"/>
                            </a:cxn>
                            <a:cxn ang="0">
                              <a:pos x="T5" y="T7"/>
                            </a:cxn>
                            <a:cxn ang="0">
                              <a:pos x="T9" y="T11"/>
                            </a:cxn>
                            <a:cxn ang="0">
                              <a:pos x="T13" y="T15"/>
                            </a:cxn>
                            <a:cxn ang="0">
                              <a:pos x="T17" y="T19"/>
                            </a:cxn>
                            <a:cxn ang="0">
                              <a:pos x="T21" y="T23"/>
                            </a:cxn>
                          </a:cxnLst>
                          <a:rect l="0" t="0" r="r" b="b"/>
                          <a:pathLst>
                            <a:path w="136" h="135">
                              <a:moveTo>
                                <a:pt x="0" y="0"/>
                              </a:moveTo>
                              <a:lnTo>
                                <a:pt x="135" y="0"/>
                              </a:lnTo>
                              <a:lnTo>
                                <a:pt x="135" y="135"/>
                              </a:lnTo>
                              <a:lnTo>
                                <a:pt x="0" y="135"/>
                              </a:lnTo>
                              <a:lnTo>
                                <a:pt x="0" y="0"/>
                              </a:lnTo>
                              <a:lnTo>
                                <a:pt x="72" y="0"/>
                              </a:lnTo>
                            </a:path>
                          </a:pathLst>
                        </a:custGeom>
                        <a:noFill/>
                        <a:ln w="9144">
                          <a:solidFill>
                            <a:srgbClr val="6F6F6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B762B2C" id="Freeform 2" o:spid="_x0000_s1026" style="position:absolute;z-index:3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1.1pt,4.2pt,67.85pt,4.2pt,67.85pt,10.95pt,61.1pt,10.95pt,61.1pt,4.2pt,64.7pt,4.2pt" coordsize="136,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" filled="f" strokecolor="#6f6f6f" strokeweight=".72pt">
                <v:path arrowok="t" o:connecttype="custom" o:connectlocs="0,53340;85725,53340;85725,139065;0,139065;0,53340;45720,53340" o:connectangles="0,0,0,0,0,0"/>
                <w10:wrap anchorx="page"/>
              </v:polyline>
            </w:pict>
          </mc:Fallback>
        </mc:AlternateContent>
      </w:r>
      <w:r w:rsidR="00460498">
        <w:rPr>
          <w:sz w:val="13"/>
        </w:rPr>
        <w:t xml:space="preserve">Note </w:t>
      </w:r>
      <w:r w:rsidR="00460498">
        <w:rPr>
          <w:color w:val="0000FF"/>
          <w:sz w:val="13"/>
        </w:rPr>
        <w:t>IRAN DIVESTMENT</w:t>
      </w:r>
      <w:r w:rsidR="00460498">
        <w:rPr>
          <w:color w:val="0000FF"/>
          <w:spacing w:val="-13"/>
          <w:sz w:val="13"/>
        </w:rPr>
        <w:t xml:space="preserve"> </w:t>
      </w:r>
      <w:r w:rsidR="00460498">
        <w:rPr>
          <w:color w:val="0000FF"/>
          <w:sz w:val="13"/>
        </w:rPr>
        <w:t>ACT</w:t>
      </w:r>
    </w:p>
    <w:p w:rsidR="00FB16C9" w:rsidRDefault="00460498">
      <w:pPr>
        <w:pStyle w:val="BodyText"/>
        <w:ind w:left="975" w:right="276"/>
      </w:pPr>
      <w:r>
        <w:t>By submission of this Bid, each Bidder and each person signing on behalf of any Bidder certifies, and in the case of a joint bid each party thereto certifies as to its own organization, under penalty of perjury, that to the best of its knowledge and belief that each Bidder is not on the list created pursuant to</w:t>
      </w:r>
      <w:r>
        <w:rPr>
          <w:spacing w:val="-2"/>
        </w:rPr>
        <w:t xml:space="preserve"> </w:t>
      </w:r>
      <w:r>
        <w:t>§12-12-106.</w:t>
      </w:r>
    </w:p>
    <w:p w:rsidR="00FB16C9" w:rsidRDefault="00460498">
      <w:pPr>
        <w:pStyle w:val="Heading2"/>
        <w:tabs>
          <w:tab w:val="left" w:pos="9493"/>
        </w:tabs>
        <w:spacing w:before="47"/>
      </w:pPr>
      <w:r>
        <w:rPr>
          <w:position w:val="1"/>
        </w:rPr>
        <w:t xml:space="preserve">Items 16-28 shown of 28 </w:t>
      </w:r>
      <w:r>
        <w:rPr>
          <w:noProof/>
          <w:spacing w:val="-17"/>
        </w:rPr>
        <w:drawing>
          <wp:inline distT="0" distB="0" distL="0" distR="0">
            <wp:extent cx="103631" cy="83819"/>
            <wp:effectExtent l="0" t="0" r="0" b="0"/>
            <wp:docPr id="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png"/>
                    <pic:cNvPicPr/>
                  </pic:nvPicPr>
                  <pic:blipFill>
                    <a:blip r:embed="rId28" cstate="print"/>
                    <a:stretch>
                      <a:fillRect/>
                    </a:stretch>
                  </pic:blipFill>
                  <pic:spPr>
                    <a:xfrm>
                      <a:off x="0" y="0"/>
                      <a:ext cx="103631" cy="83819"/>
                    </a:xfrm>
                    <a:prstGeom prst="rect">
                      <a:avLst/>
                    </a:prstGeom>
                  </pic:spPr>
                </pic:pic>
              </a:graphicData>
            </a:graphic>
          </wp:inline>
        </w:drawing>
      </w:r>
      <w:r>
        <w:rPr>
          <w:rFonts w:ascii="Times New Roman"/>
          <w:b w:val="0"/>
          <w:spacing w:val="-16"/>
          <w:position w:val="1"/>
        </w:rPr>
        <w:t xml:space="preserve"> </w:t>
      </w:r>
      <w:r>
        <w:rPr>
          <w:position w:val="1"/>
        </w:rPr>
        <w:t>Page 2 of</w:t>
      </w:r>
      <w:r>
        <w:rPr>
          <w:spacing w:val="-4"/>
          <w:position w:val="1"/>
        </w:rPr>
        <w:t xml:space="preserve"> </w:t>
      </w:r>
      <w:r>
        <w:rPr>
          <w:position w:val="1"/>
        </w:rPr>
        <w:t>2</w:t>
      </w:r>
      <w:r>
        <w:rPr>
          <w:spacing w:val="1"/>
          <w:position w:val="1"/>
        </w:rPr>
        <w:t xml:space="preserve"> </w:t>
      </w:r>
      <w:r>
        <w:rPr>
          <w:position w:val="1"/>
        </w:rPr>
        <w:t>shown</w:t>
      </w:r>
      <w:r>
        <w:rPr>
          <w:position w:val="1"/>
        </w:rPr>
        <w:tab/>
      </w:r>
      <w:r>
        <w:rPr>
          <w:noProof/>
          <w:position w:val="2"/>
        </w:rPr>
        <w:drawing>
          <wp:inline distT="0" distB="0" distL="0" distR="0">
            <wp:extent cx="150283" cy="82295"/>
            <wp:effectExtent l="0" t="0" r="0" b="0"/>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5.png"/>
                    <pic:cNvPicPr/>
                  </pic:nvPicPr>
                  <pic:blipFill>
                    <a:blip r:embed="rId40" cstate="print"/>
                    <a:stretch>
                      <a:fillRect/>
                    </a:stretch>
                  </pic:blipFill>
                  <pic:spPr>
                    <a:xfrm>
                      <a:off x="0" y="0"/>
                      <a:ext cx="150283" cy="82295"/>
                    </a:xfrm>
                    <a:prstGeom prst="rect">
                      <a:avLst/>
                    </a:prstGeom>
                  </pic:spPr>
                </pic:pic>
              </a:graphicData>
            </a:graphic>
          </wp:inline>
        </w:drawing>
      </w:r>
      <w:r>
        <w:rPr>
          <w:rFonts w:ascii="Times New Roman"/>
          <w:b w:val="0"/>
          <w:position w:val="1"/>
        </w:rPr>
        <w:t xml:space="preserve"> </w:t>
      </w:r>
      <w:r>
        <w:rPr>
          <w:rFonts w:ascii="Times New Roman"/>
          <w:b w:val="0"/>
          <w:spacing w:val="3"/>
          <w:position w:val="1"/>
        </w:rPr>
        <w:t xml:space="preserve"> </w:t>
      </w:r>
      <w:r>
        <w:rPr>
          <w:b w:val="0"/>
          <w:position w:val="1"/>
        </w:rPr>
        <w:t>1</w:t>
      </w:r>
      <w:r>
        <w:rPr>
          <w:b w:val="0"/>
          <w:spacing w:val="-1"/>
          <w:position w:val="1"/>
        </w:rPr>
        <w:t xml:space="preserve"> </w:t>
      </w:r>
      <w:r>
        <w:rPr>
          <w:position w:val="1"/>
        </w:rPr>
        <w:t>2</w:t>
      </w:r>
    </w:p>
    <w:sectPr w:rsidR="00FB16C9">
      <w:headerReference w:type="default" r:id="rId41"/>
      <w:pgSz w:w="12240" w:h="15840"/>
      <w:pgMar w:top="260" w:right="1020" w:bottom="260" w:left="1040" w:header="0" w:footer="7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7164" w:rsidRDefault="00A77164">
      <w:r>
        <w:separator/>
      </w:r>
    </w:p>
  </w:endnote>
  <w:endnote w:type="continuationSeparator" w:id="0">
    <w:p w:rsidR="00A77164" w:rsidRDefault="00A7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altName w:val="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Symbol">
    <w:altName w:val="Segoe UI Symbol"/>
    <w:panose1 w:val="020B0502040204020203"/>
    <w:charset w:val="00"/>
    <w:family w:val="swiss"/>
    <w:pitch w:val="variable"/>
    <w:sig w:usb0="800001E3" w:usb1="1200FFEF" w:usb2="0064C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16C9" w:rsidRDefault="00127B98">
    <w:pPr>
      <w:pStyle w:val="BodyText"/>
      <w:spacing w:before="0" w:line="14" w:lineRule="auto"/>
      <w:ind w:left="0"/>
      <w:rPr>
        <w:sz w:val="20"/>
      </w:rPr>
    </w:pPr>
    <w:r>
      <w:rPr>
        <w:noProof/>
      </w:rPr>
      <mc:AlternateContent>
        <mc:Choice Requires="wps">
          <w:drawing>
            <wp:anchor distT="0" distB="0" distL="114300" distR="114300" simplePos="0" relativeHeight="503301272" behindDoc="1" locked="0" layoutInCell="1" allowOverlap="1">
              <wp:simplePos x="0" y="0"/>
              <wp:positionH relativeFrom="page">
                <wp:posOffset>673100</wp:posOffset>
              </wp:positionH>
              <wp:positionV relativeFrom="page">
                <wp:posOffset>9870440</wp:posOffset>
              </wp:positionV>
              <wp:extent cx="4196715" cy="194310"/>
              <wp:effectExtent l="0" t="2540" r="0" b="3175"/>
              <wp:wrapNone/>
              <wp:docPr id="3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71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https://tnstate.ionwave.net/Desktop.aspx?pid=254&amp;caid=4&amp;ret=25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117" type="#_x0000_t202" style="position:absolute;margin-left:53pt;margin-top:777.2pt;width:330.45pt;height:15.3pt;z-index:-15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" filled="f" stroked="f">
              <v:textbox inset="0,0,0,0">
                <w:txbxContent>
                  <w:p w:rsidR="00FB16C9" w:rsidRDefault="00460498">
                    <w:pPr>
                      <w:spacing w:before="10"/>
                      <w:ind w:left="20"/>
                      <w:rPr>
                        <w:rFonts w:ascii="Times New Roman"/>
                        <w:sz w:val="24"/>
                      </w:rPr>
                    </w:pPr>
                    <w:r>
                      <w:rPr>
                        <w:rFonts w:ascii="Times New Roman"/>
                        <w:sz w:val="24"/>
                      </w:rPr>
                      <w:t>https://tnstate.ionwave.net/Desktop.aspx?pid=254&amp;caid=4&amp;ret=252</w:t>
                    </w:r>
                  </w:p>
                </w:txbxContent>
              </v:textbox>
              <w10:wrap anchorx="page" anchory="page"/>
            </v:shape>
          </w:pict>
        </mc:Fallback>
      </mc:AlternateContent>
    </w:r>
    <w:r>
      <w:rPr>
        <w:noProof/>
      </w:rPr>
      <mc:AlternateContent>
        <mc:Choice Requires="wps">
          <w:drawing>
            <wp:anchor distT="0" distB="0" distL="114300" distR="114300" simplePos="0" relativeHeight="503301296" behindDoc="1" locked="0" layoutInCell="1" allowOverlap="1">
              <wp:simplePos x="0" y="0"/>
              <wp:positionH relativeFrom="page">
                <wp:posOffset>6456045</wp:posOffset>
              </wp:positionH>
              <wp:positionV relativeFrom="page">
                <wp:posOffset>9870440</wp:posOffset>
              </wp:positionV>
              <wp:extent cx="643890" cy="194310"/>
              <wp:effectExtent l="0" t="2540" r="0" b="3175"/>
              <wp:wrapNone/>
              <wp:docPr id="3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1/10/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118" type="#_x0000_t202" style="position:absolute;margin-left:508.35pt;margin-top:777.2pt;width:50.7pt;height:15.3pt;z-index:-15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DDqsgIAALE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" filled="f" stroked="f">
              <v:textbox inset="0,0,0,0">
                <w:txbxContent>
                  <w:p w:rsidR="00FB16C9" w:rsidRDefault="00460498">
                    <w:pPr>
                      <w:spacing w:before="10"/>
                      <w:ind w:left="20"/>
                      <w:rPr>
                        <w:rFonts w:ascii="Times New Roman"/>
                        <w:sz w:val="24"/>
                      </w:rPr>
                    </w:pPr>
                    <w:r>
                      <w:rPr>
                        <w:rFonts w:ascii="Times New Roman"/>
                        <w:sz w:val="24"/>
                      </w:rPr>
                      <w:t>1/10/2018</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16C9" w:rsidRDefault="00127B98">
    <w:pPr>
      <w:pStyle w:val="BodyText"/>
      <w:spacing w:before="0" w:line="14" w:lineRule="auto"/>
      <w:ind w:left="0"/>
      <w:rPr>
        <w:sz w:val="20"/>
      </w:rPr>
    </w:pPr>
    <w:r>
      <w:rPr>
        <w:noProof/>
      </w:rPr>
      <mc:AlternateContent>
        <mc:Choice Requires="wps">
          <w:drawing>
            <wp:anchor distT="0" distB="0" distL="114300" distR="114300" simplePos="0" relativeHeight="503301584" behindDoc="1" locked="0" layoutInCell="1" allowOverlap="1">
              <wp:simplePos x="0" y="0"/>
              <wp:positionH relativeFrom="page">
                <wp:posOffset>673100</wp:posOffset>
              </wp:positionH>
              <wp:positionV relativeFrom="page">
                <wp:posOffset>9870440</wp:posOffset>
              </wp:positionV>
              <wp:extent cx="4196715" cy="194310"/>
              <wp:effectExtent l="0" t="2540" r="0" b="3175"/>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71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https://tnstate.ionwave.net/Desktop.aspx?pid=254&amp;caid=3&amp;ret=25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129" type="#_x0000_t202" style="position:absolute;margin-left:53pt;margin-top:777.2pt;width:330.45pt;height:15.3pt;z-index:-1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" filled="f" stroked="f">
              <v:textbox inset="0,0,0,0">
                <w:txbxContent>
                  <w:p w:rsidR="00FB16C9" w:rsidRDefault="00460498">
                    <w:pPr>
                      <w:spacing w:before="10"/>
                      <w:ind w:left="20"/>
                      <w:rPr>
                        <w:rFonts w:ascii="Times New Roman"/>
                        <w:sz w:val="24"/>
                      </w:rPr>
                    </w:pPr>
                    <w:r>
                      <w:rPr>
                        <w:rFonts w:ascii="Times New Roman"/>
                        <w:sz w:val="24"/>
                      </w:rPr>
                      <w:t>https://tnstate.ionwave.net/Desktop.aspx?pid=254&amp;caid=3&amp;ret=252</w:t>
                    </w:r>
                  </w:p>
                </w:txbxContent>
              </v:textbox>
              <w10:wrap anchorx="page" anchory="page"/>
            </v:shape>
          </w:pict>
        </mc:Fallback>
      </mc:AlternateContent>
    </w:r>
    <w:r>
      <w:rPr>
        <w:noProof/>
      </w:rPr>
      <mc:AlternateContent>
        <mc:Choice Requires="wps">
          <w:drawing>
            <wp:anchor distT="0" distB="0" distL="114300" distR="114300" simplePos="0" relativeHeight="503301608" behindDoc="1" locked="0" layoutInCell="1" allowOverlap="1">
              <wp:simplePos x="0" y="0"/>
              <wp:positionH relativeFrom="page">
                <wp:posOffset>6456045</wp:posOffset>
              </wp:positionH>
              <wp:positionV relativeFrom="page">
                <wp:posOffset>9870440</wp:posOffset>
              </wp:positionV>
              <wp:extent cx="643890" cy="194310"/>
              <wp:effectExtent l="0" t="2540" r="0" b="3175"/>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1/10/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130" type="#_x0000_t202" style="position:absolute;margin-left:508.35pt;margin-top:777.2pt;width:50.7pt;height:15.3pt;z-index:-14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" filled="f" stroked="f">
              <v:textbox inset="0,0,0,0">
                <w:txbxContent>
                  <w:p w:rsidR="00FB16C9" w:rsidRDefault="00460498">
                    <w:pPr>
                      <w:spacing w:before="10"/>
                      <w:ind w:left="20"/>
                      <w:rPr>
                        <w:rFonts w:ascii="Times New Roman"/>
                        <w:sz w:val="24"/>
                      </w:rPr>
                    </w:pPr>
                    <w:r>
                      <w:rPr>
                        <w:rFonts w:ascii="Times New Roman"/>
                        <w:sz w:val="24"/>
                      </w:rPr>
                      <w:t>1/10/2018</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7164" w:rsidRDefault="00A77164">
      <w:r>
        <w:separator/>
      </w:r>
    </w:p>
  </w:footnote>
  <w:footnote w:type="continuationSeparator" w:id="0">
    <w:p w:rsidR="00A77164" w:rsidRDefault="00A771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16C9" w:rsidRDefault="00127B98">
    <w:pPr>
      <w:pStyle w:val="BodyText"/>
      <w:spacing w:before="0" w:line="14" w:lineRule="auto"/>
      <w:ind w:left="0"/>
      <w:rPr>
        <w:sz w:val="20"/>
      </w:rPr>
    </w:pPr>
    <w:r>
      <w:rPr>
        <w:noProof/>
      </w:rPr>
      <mc:AlternateContent>
        <mc:Choice Requires="wpg">
          <w:drawing>
            <wp:anchor distT="0" distB="0" distL="114300" distR="114300" simplePos="0" relativeHeight="503301056" behindDoc="1" locked="0" layoutInCell="1" allowOverlap="1">
              <wp:simplePos x="0" y="0"/>
              <wp:positionH relativeFrom="page">
                <wp:posOffset>685800</wp:posOffset>
              </wp:positionH>
              <wp:positionV relativeFrom="page">
                <wp:posOffset>685800</wp:posOffset>
              </wp:positionV>
              <wp:extent cx="6400800" cy="647700"/>
              <wp:effectExtent l="9525" t="0" r="9525" b="0"/>
              <wp:wrapNone/>
              <wp:docPr id="42"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647700"/>
                        <a:chOff x="1080" y="1080"/>
                        <a:chExt cx="10080" cy="1020"/>
                      </a:xfrm>
                    </wpg:grpSpPr>
                    <wps:wsp>
                      <wps:cNvPr id="43" name="AutoShape 44"/>
                      <wps:cNvSpPr>
                        <a:spLocks/>
                      </wps:cNvSpPr>
                      <wps:spPr bwMode="auto">
                        <a:xfrm>
                          <a:off x="1080" y="1784"/>
                          <a:ext cx="10080" cy="316"/>
                        </a:xfrm>
                        <a:custGeom>
                          <a:avLst/>
                          <a:gdLst>
                            <a:gd name="T0" fmla="+- 0 11144 1080"/>
                            <a:gd name="T1" fmla="*/ T0 w 10080"/>
                            <a:gd name="T2" fmla="+- 0 2084 1784"/>
                            <a:gd name="T3" fmla="*/ 2084 h 316"/>
                            <a:gd name="T4" fmla="+- 0 1080 1080"/>
                            <a:gd name="T5" fmla="*/ T4 w 10080"/>
                            <a:gd name="T6" fmla="+- 0 2084 1784"/>
                            <a:gd name="T7" fmla="*/ 2084 h 316"/>
                            <a:gd name="T8" fmla="+- 0 1080 1080"/>
                            <a:gd name="T9" fmla="*/ T8 w 10080"/>
                            <a:gd name="T10" fmla="+- 0 2100 1784"/>
                            <a:gd name="T11" fmla="*/ 2100 h 316"/>
                            <a:gd name="T12" fmla="+- 0 11160 1080"/>
                            <a:gd name="T13" fmla="*/ T12 w 10080"/>
                            <a:gd name="T14" fmla="+- 0 2100 1784"/>
                            <a:gd name="T15" fmla="*/ 2100 h 316"/>
                            <a:gd name="T16" fmla="+- 0 11144 1080"/>
                            <a:gd name="T17" fmla="*/ T16 w 10080"/>
                            <a:gd name="T18" fmla="+- 0 2084 1784"/>
                            <a:gd name="T19" fmla="*/ 2084 h 316"/>
                            <a:gd name="T20" fmla="+- 0 11160 1080"/>
                            <a:gd name="T21" fmla="*/ T20 w 10080"/>
                            <a:gd name="T22" fmla="+- 0 1784 1784"/>
                            <a:gd name="T23" fmla="*/ 1784 h 316"/>
                            <a:gd name="T24" fmla="+- 0 11144 1080"/>
                            <a:gd name="T25" fmla="*/ T24 w 10080"/>
                            <a:gd name="T26" fmla="+- 0 1800 1784"/>
                            <a:gd name="T27" fmla="*/ 1800 h 316"/>
                            <a:gd name="T28" fmla="+- 0 11144 1080"/>
                            <a:gd name="T29" fmla="*/ T28 w 10080"/>
                            <a:gd name="T30" fmla="+- 0 2084 1784"/>
                            <a:gd name="T31" fmla="*/ 2084 h 316"/>
                            <a:gd name="T32" fmla="+- 0 11160 1080"/>
                            <a:gd name="T33" fmla="*/ T32 w 10080"/>
                            <a:gd name="T34" fmla="+- 0 2100 1784"/>
                            <a:gd name="T35" fmla="*/ 2100 h 316"/>
                            <a:gd name="T36" fmla="+- 0 11160 1080"/>
                            <a:gd name="T37" fmla="*/ T36 w 10080"/>
                            <a:gd name="T38" fmla="+- 0 1784 1784"/>
                            <a:gd name="T39" fmla="*/ 1784 h 316"/>
                            <a:gd name="T40" fmla="+- 0 11160 1080"/>
                            <a:gd name="T41" fmla="*/ T40 w 10080"/>
                            <a:gd name="T42" fmla="+- 0 1784 1784"/>
                            <a:gd name="T43" fmla="*/ 1784 h 316"/>
                            <a:gd name="T44" fmla="+- 0 1080 1080"/>
                            <a:gd name="T45" fmla="*/ T44 w 10080"/>
                            <a:gd name="T46" fmla="+- 0 1784 1784"/>
                            <a:gd name="T47" fmla="*/ 1784 h 316"/>
                            <a:gd name="T48" fmla="+- 0 1080 1080"/>
                            <a:gd name="T49" fmla="*/ T48 w 10080"/>
                            <a:gd name="T50" fmla="+- 0 1800 1784"/>
                            <a:gd name="T51" fmla="*/ 1800 h 316"/>
                            <a:gd name="T52" fmla="+- 0 11144 1080"/>
                            <a:gd name="T53" fmla="*/ T52 w 10080"/>
                            <a:gd name="T54" fmla="+- 0 1800 1784"/>
                            <a:gd name="T55" fmla="*/ 1800 h 316"/>
                            <a:gd name="T56" fmla="+- 0 11160 1080"/>
                            <a:gd name="T57" fmla="*/ T56 w 10080"/>
                            <a:gd name="T58" fmla="+- 0 1784 1784"/>
                            <a:gd name="T59" fmla="*/ 1784 h 3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80" h="316">
                              <a:moveTo>
                                <a:pt x="10064" y="300"/>
                              </a:moveTo>
                              <a:lnTo>
                                <a:pt x="0" y="300"/>
                              </a:lnTo>
                              <a:lnTo>
                                <a:pt x="0" y="316"/>
                              </a:lnTo>
                              <a:lnTo>
                                <a:pt x="10080" y="316"/>
                              </a:lnTo>
                              <a:lnTo>
                                <a:pt x="10064" y="300"/>
                              </a:lnTo>
                              <a:close/>
                              <a:moveTo>
                                <a:pt x="10080" y="0"/>
                              </a:moveTo>
                              <a:lnTo>
                                <a:pt x="10064" y="16"/>
                              </a:lnTo>
                              <a:lnTo>
                                <a:pt x="10064" y="300"/>
                              </a:lnTo>
                              <a:lnTo>
                                <a:pt x="10080" y="316"/>
                              </a:lnTo>
                              <a:lnTo>
                                <a:pt x="10080" y="0"/>
                              </a:lnTo>
                              <a:close/>
                              <a:moveTo>
                                <a:pt x="10080" y="0"/>
                              </a:moveTo>
                              <a:lnTo>
                                <a:pt x="0" y="0"/>
                              </a:lnTo>
                              <a:lnTo>
                                <a:pt x="0" y="16"/>
                              </a:lnTo>
                              <a:lnTo>
                                <a:pt x="10064" y="16"/>
                              </a:lnTo>
                              <a:lnTo>
                                <a:pt x="10080" y="0"/>
                              </a:lnTo>
                              <a:close/>
                            </a:path>
                          </a:pathLst>
                        </a:custGeom>
                        <a:solidFill>
                          <a:srgbClr val="00336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80" y="1080"/>
                          <a:ext cx="2496" cy="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Line 42"/>
                      <wps:cNvCnPr>
                        <a:cxnSpLocks noChangeShapeType="1"/>
                      </wps:cNvCnPr>
                      <wps:spPr bwMode="auto">
                        <a:xfrm>
                          <a:off x="4492" y="180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46" name="Line 41"/>
                      <wps:cNvCnPr>
                        <a:cxnSpLocks noChangeShapeType="1"/>
                      </wps:cNvCnPr>
                      <wps:spPr bwMode="auto">
                        <a:xfrm>
                          <a:off x="1087" y="180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1702" y="180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48" name="Line 39"/>
                      <wps:cNvCnPr>
                        <a:cxnSpLocks noChangeShapeType="1"/>
                      </wps:cNvCnPr>
                      <wps:spPr bwMode="auto">
                        <a:xfrm>
                          <a:off x="2227" y="180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49" name="Line 38"/>
                      <wps:cNvCnPr>
                        <a:cxnSpLocks noChangeShapeType="1"/>
                      </wps:cNvCnPr>
                      <wps:spPr bwMode="auto">
                        <a:xfrm>
                          <a:off x="3022" y="180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50" name="Line 37"/>
                      <wps:cNvCnPr>
                        <a:cxnSpLocks noChangeShapeType="1"/>
                      </wps:cNvCnPr>
                      <wps:spPr bwMode="auto">
                        <a:xfrm>
                          <a:off x="3847" y="180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BF5845" id="Group 36" o:spid="_x0000_s1026" style="position:absolute;margin-left:54pt;margin-top:54pt;width:7in;height:51pt;z-index:-15424;mso-position-horizontal-relative:page;mso-position-vertical-relative:page" coordorigin="1080,1080" coordsize="10080,1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">
              <v:shape id="AutoShape 44" o:spid="_x0000_s1027" style="position:absolute;left:1080;top:1784;width:10080;height:316;visibility:visible;mso-wrap-style:square;v-text-anchor:top" coordsize="10080,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r+e8IA&#10;AADbAAAADwAAAGRycy9kb3ducmV2LnhtbESP0WoCMRRE3wv+Q7iCbzXb2i5laxRRhEKhVN0PuGxu&#10;d4PJzbJJ1/j3jSD0cZiZM8xynZwVIw3BeFbwNC9AEDdeG24V1Kf94xuIEJE1Ws+k4EoB1qvJwxIr&#10;7S98oPEYW5EhHCpU0MXYV1KGpiOHYe574uz9+MFhzHJopR7wkuHOyueiKKVDw3mhw562HTXn469T&#10;kMxCmh3ZevyOjf1MX+VrfS6Vmk3T5h1EpBT/w/f2h1bwsoDbl/w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Cv57wgAAANsAAAAPAAAAAAAAAAAAAAAAAJgCAABkcnMvZG93&#10;bnJldi54bWxQSwUGAAAAAAQABAD1AAAAhwMAAAAA&#10;" path="m10064,300l,300r,16l10080,316r-16,-16xm10080,r-16,16l10064,300r16,16l10080,xm10080,l,,,16r10064,l10080,xe" fillcolor="#003365" stroked="f">
                <v:path arrowok="t" o:connecttype="custom" o:connectlocs="10064,2084;0,2084;0,2100;10080,2100;10064,2084;10080,1784;10064,1800;10064,2084;10080,2100;10080,1784;10080,1784;0,1784;0,1800;10064,1800;10080,1784" o:connectangles="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8" type="#_x0000_t75" style="position:absolute;left:1080;top:1080;width:2496;height:7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Ul9HHAAAA2wAAAA8AAABkcnMvZG93bnJldi54bWxEj91qwkAUhO+FvsNyCr2RZlORINFVSkVI&#10;i1iaFqF3h+zJD2bPhuyqqU/vCkIvh5n5hlmsBtOKE/WusazgJYpBEBdWN1wp+PnePM9AOI+ssbVM&#10;Cv7IwWr5MFpgqu2Zv+iU+0oECLsUFdTed6mUrqjJoItsRxy80vYGfZB9JXWP5wA3rZzEcSINNhwW&#10;auzorabikB+NgnWWzZJm/Xt4H7vyoj/3yfa4+1Dq6XF4nYPwNPj/8L2daQXTKdy+hB8gl1c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BWUl9HHAAAA2wAAAA8AAAAAAAAAAAAA&#10;AAAAnwIAAGRycy9kb3ducmV2LnhtbFBLBQYAAAAABAAEAPcAAACTAwAAAAA=&#10;">
                <v:imagedata r:id="rId2" o:title=""/>
              </v:shape>
              <v:line id="Line 42" o:spid="_x0000_s1029" style="position:absolute;visibility:visible;mso-wrap-style:square" from="4492,1800" to="4492,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w5hcUAAADbAAAADwAAAGRycy9kb3ducmV2LnhtbESPT2sCMRTE7wW/Q3iCl1KzikrZGqUo&#10;arEH/156e2yeu2s3L0sS3e23bwpCj8PM/IaZzltTiTs5X1pWMOgnIIgzq0vOFZxPq5dXED4ga6ws&#10;k4If8jCfdZ6mmGrb8IHux5CLCGGfooIihDqV0mcFGfR9WxNH72KdwRCly6V22ES4qeQwSSbSYMlx&#10;ocCaFgVl38ebUTBe7pu1Ozzj5yTbfOltNdpdN1apXrd9fwMRqA3/4Uf7QysYjeHvS/wBcvY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qw5hcUAAADbAAAADwAAAAAAAAAA&#10;AAAAAAChAgAAZHJzL2Rvd25yZXYueG1sUEsFBgAAAAAEAAQA+QAAAJMDAAAAAA==&#10;" strokecolor="#003365" strokeweight=".78pt"/>
              <v:line id="Line 41" o:spid="_x0000_s1030" style="position:absolute;visibility:visible;mso-wrap-style:square" from="1087,1800" to="1087,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3EacMAAADbAAAADwAAAGRycy9kb3ducmV2LnhtbESPT4vCMBTE74LfIbyFvYimrq5/ukYR&#10;QVDwsm3x/GjetmWbl9JErd/eCILHYWZ+w6w2nanFlVpXWVYwHkUgiHOrKy4UZOl+uADhPLLG2jIp&#10;uJODzbrfW2Gs7Y1/6Zr4QgQIuxgVlN43sZQuL8mgG9mGOHh/tjXog2wLqVu8Bbip5VcUzaTBisNC&#10;iQ3tSsr/k4tRMJmk2dKkp2V3Gpx5/n3M7hhlSn1+dNsfEJ46/w6/2getYDqD55fwA+T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u9xGnDAAAA2wAAAA8AAAAAAAAAAAAA&#10;AAAAoQIAAGRycy9kb3ducmV2LnhtbFBLBQYAAAAABAAEAPkAAACRAwAAAAA=&#10;" strokecolor="#003365" strokeweight=".72pt"/>
              <v:line id="Line 40" o:spid="_x0000_s1031" style="position:absolute;visibility:visible;mso-wrap-style:square" from="1702,1800" to="1702,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ICacYAAADbAAAADwAAAGRycy9kb3ducmV2LnhtbESPT2sCMRTE70K/Q3iFXopmFauyNUpR&#10;qsUe6r9Lb4/N6+62m5clie767U1B8DjMzG+Y6bw1lTiT86VlBf1eAoI4s7rkXMHx8N6dgPABWWNl&#10;mRRcyMN89tCZYqptwzs670MuIoR9igqKEOpUSp8VZND3bE0cvR/rDIYoXS61wybCTSUHSTKSBkuO&#10;CwXWtCgo+9ufjIKX5bZZud0zfo6y9bfeVMOv37VV6umxfXsFEagN9/Ct/aEVDMfw/yX+ADm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0yAmnGAAAA2wAAAA8AAAAAAAAA&#10;AAAAAAAAoQIAAGRycy9kb3ducmV2LnhtbFBLBQYAAAAABAAEAPkAAACUAwAAAAA=&#10;" strokecolor="#003365" strokeweight=".78pt"/>
              <v:line id="Line 39" o:spid="_x0000_s1032" style="position:absolute;visibility:visible;mso-wrap-style:square" from="2227,1800" to="2227,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71gMAAAADbAAAADwAAAGRycy9kb3ducmV2LnhtbERPy4rCMBTdD/gP4QpuhjFVx1enqYgg&#10;OOBGW2Z9ae60xeamNFHr35uF4PJw3smmN424Uedqywom4wgEcWF1zaWCPNt/rUA4j6yxsUwKHuRg&#10;kw4+Eoy1vfOJbmdfihDCLkYFlfdtLKUrKjLoxrYlDty/7Qz6ALtS6g7vIdw0chpFC2mw5tBQYUu7&#10;iorL+WoUzGZZvjbZcd0fP/94Of/NHxjlSo2G/fYHhKfev8Uv90Er+A5jw5fwA2T6B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Vu9YDAAAAA2wAAAA8AAAAAAAAAAAAAAAAA&#10;oQIAAGRycy9kb3ducmV2LnhtbFBLBQYAAAAABAAEAPkAAACOAwAAAAA=&#10;" strokecolor="#003365" strokeweight=".72pt"/>
              <v:line id="Line 38" o:spid="_x0000_s1033" style="position:absolute;visibility:visible;mso-wrap-style:square" from="3022,1800" to="3022,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zgMYAAADbAAAADwAAAGRycy9kb3ducmV2LnhtbESPT2sCMRTE70K/Q3iFXopmFSu6NUpR&#10;qsUe6r9Lb4/N6+62m5clie767U1B8DjMzG+Y6bw1lTiT86VlBf1eAoI4s7rkXMHx8N4dg/ABWWNl&#10;mRRcyMN89tCZYqptwzs670MuIoR9igqKEOpUSp8VZND3bE0cvR/rDIYoXS61wybCTSUHSTKSBkuO&#10;CwXWtCgo+9ufjIKX5bZZud0zfo6y9bfeVMOv37VV6umxfXsFEagN9/Ct/aEVDCfw/yX+ADm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hM4DGAAAA2wAAAA8AAAAAAAAA&#10;AAAAAAAAoQIAAGRycy9kb3ducmV2LnhtbFBLBQYAAAAABAAEAPkAAACUAwAAAAA=&#10;" strokecolor="#003365" strokeweight=".78pt"/>
              <v:line id="Line 37" o:spid="_x0000_s1034" style="position:absolute;visibility:visible;mso-wrap-style:square" from="3847,1800" to="3847,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FvW8EAAADbAAAADwAAAGRycy9kb3ducmV2LnhtbERPTWuDQBC9F/Iflgn0Upq1lbSJdZVS&#10;CDTgJSo9D+5Epe6suFtj/n32UMjx8b7TfDGDmGlyvWUFL5sIBHFjdc+tgro6PO9AOI+scbBMCq7k&#10;IM9WDykm2l74RHPpWxFC2CWooPN+TKR0TUcG3caOxIE728mgD3BqpZ7wEsLNIF+j6E0a7Dk0dDjS&#10;V0fNb/lnFMRxVe9NVeyX4umH37fH+opRrdTjevn8AOFp8Xfxv/tbK9iG9eFL+AEyu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wW9bwQAAANsAAAAPAAAAAAAAAAAAAAAA&#10;AKECAABkcnMvZG93bnJldi54bWxQSwUGAAAAAAQABAD5AAAAjwMAAAAA&#10;" strokecolor="#003365" strokeweight=".72pt"/>
              <w10:wrap anchorx="page" anchory="page"/>
            </v:group>
          </w:pict>
        </mc:Fallback>
      </mc:AlternateContent>
    </w:r>
    <w:r>
      <w:rPr>
        <w:noProof/>
      </w:rPr>
      <mc:AlternateContent>
        <mc:Choice Requires="wps">
          <w:drawing>
            <wp:anchor distT="0" distB="0" distL="114300" distR="114300" simplePos="0" relativeHeight="503301080" behindDoc="1" locked="0" layoutInCell="1" allowOverlap="1">
              <wp:simplePos x="0" y="0"/>
              <wp:positionH relativeFrom="page">
                <wp:posOffset>673100</wp:posOffset>
              </wp:positionH>
              <wp:positionV relativeFrom="page">
                <wp:posOffset>-12700</wp:posOffset>
              </wp:positionV>
              <wp:extent cx="1671320" cy="194310"/>
              <wp:effectExtent l="0" t="0" r="0" b="0"/>
              <wp:wrapNone/>
              <wp:docPr id="4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3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 xml:space="preserve">Tennessee State </w:t>
                          </w:r>
                          <w:proofErr w:type="spellStart"/>
                          <w:r>
                            <w:rPr>
                              <w:rFonts w:ascii="Times New Roman"/>
                              <w:sz w:val="24"/>
                            </w:rPr>
                            <w:t>Univ</w:t>
                          </w:r>
                          <w:proofErr w:type="spellEnd"/>
                          <w:r>
                            <w:rPr>
                              <w:rFonts w:ascii="Times New Roman"/>
                              <w:sz w:val="24"/>
                            </w:rPr>
                            <w:t xml:space="preserve"> </w:t>
                          </w:r>
                          <w:proofErr w:type="spellStart"/>
                          <w:r>
                            <w:rPr>
                              <w:rFonts w:ascii="Times New Roman"/>
                              <w:sz w:val="24"/>
                            </w:rPr>
                            <w:t>eBid</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5" o:spid="_x0000_s1109" type="#_x0000_t202" style="position:absolute;margin-left:53pt;margin-top:-1pt;width:131.6pt;height:15.3pt;z-index:-15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" filled="f" stroked="f">
              <v:textbox inset="0,0,0,0">
                <w:txbxContent>
                  <w:p w:rsidR="00FB16C9" w:rsidRDefault="00460498">
                    <w:pPr>
                      <w:spacing w:before="10"/>
                      <w:ind w:left="20"/>
                      <w:rPr>
                        <w:rFonts w:ascii="Times New Roman"/>
                        <w:sz w:val="24"/>
                      </w:rPr>
                    </w:pPr>
                    <w:r>
                      <w:rPr>
                        <w:rFonts w:ascii="Times New Roman"/>
                        <w:sz w:val="24"/>
                      </w:rPr>
                      <w:t>Tennessee State Univ eBid</w:t>
                    </w:r>
                  </w:p>
                </w:txbxContent>
              </v:textbox>
              <w10:wrap anchorx="page" anchory="page"/>
            </v:shape>
          </w:pict>
        </mc:Fallback>
      </mc:AlternateContent>
    </w:r>
    <w:r>
      <w:rPr>
        <w:noProof/>
      </w:rPr>
      <mc:AlternateContent>
        <mc:Choice Requires="wps">
          <w:drawing>
            <wp:anchor distT="0" distB="0" distL="114300" distR="114300" simplePos="0" relativeHeight="503301104" behindDoc="1" locked="0" layoutInCell="1" allowOverlap="1">
              <wp:simplePos x="0" y="0"/>
              <wp:positionH relativeFrom="page">
                <wp:posOffset>6383655</wp:posOffset>
              </wp:positionH>
              <wp:positionV relativeFrom="page">
                <wp:posOffset>-12700</wp:posOffset>
              </wp:positionV>
              <wp:extent cx="715645" cy="194310"/>
              <wp:effectExtent l="1905" t="0" r="0" b="0"/>
              <wp:wrapNone/>
              <wp:docPr id="40"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Page 1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110" type="#_x0000_t202" style="position:absolute;margin-left:502.65pt;margin-top:-1pt;width:56.35pt;height:15.3pt;z-index:-1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" filled="f" stroked="f">
              <v:textbox inset="0,0,0,0">
                <w:txbxContent>
                  <w:p w:rsidR="00FB16C9" w:rsidRDefault="00460498">
                    <w:pPr>
                      <w:spacing w:before="10"/>
                      <w:ind w:left="20"/>
                      <w:rPr>
                        <w:rFonts w:ascii="Times New Roman"/>
                        <w:sz w:val="24"/>
                      </w:rPr>
                    </w:pPr>
                    <w:r>
                      <w:rPr>
                        <w:rFonts w:ascii="Times New Roman"/>
                        <w:sz w:val="24"/>
                      </w:rPr>
                      <w:t>Page 1 of 2</w:t>
                    </w:r>
                  </w:p>
                </w:txbxContent>
              </v:textbox>
              <w10:wrap anchorx="page" anchory="page"/>
            </v:shape>
          </w:pict>
        </mc:Fallback>
      </mc:AlternateContent>
    </w:r>
    <w:r>
      <w:rPr>
        <w:noProof/>
      </w:rPr>
      <mc:AlternateContent>
        <mc:Choice Requires="wps">
          <w:drawing>
            <wp:anchor distT="0" distB="0" distL="114300" distR="114300" simplePos="0" relativeHeight="503301128" behindDoc="1" locked="0" layoutInCell="1" allowOverlap="1">
              <wp:simplePos x="0" y="0"/>
              <wp:positionH relativeFrom="page">
                <wp:posOffset>5831840</wp:posOffset>
              </wp:positionH>
              <wp:positionV relativeFrom="page">
                <wp:posOffset>699770</wp:posOffset>
              </wp:positionV>
              <wp:extent cx="1226820" cy="257175"/>
              <wp:effectExtent l="2540" t="4445" r="0" b="0"/>
              <wp:wrapNone/>
              <wp:docPr id="39"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FB16C9">
                          <w:pPr>
                            <w:spacing w:before="46"/>
                            <w:ind w:left="699"/>
                            <w:rPr>
                              <w:b/>
                              <w:sz w:val="1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111" type="#_x0000_t202" style="position:absolute;margin-left:459.2pt;margin-top:55.1pt;width:96.6pt;height:20.25pt;z-index:-15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" filled="f" stroked="f">
              <v:textbox inset="0,0,0,0">
                <w:txbxContent>
                  <w:p w:rsidR="00FB16C9" w:rsidRDefault="00FB16C9">
                    <w:pPr>
                      <w:spacing w:before="46"/>
                      <w:ind w:left="699"/>
                      <w:rPr>
                        <w:b/>
                        <w:sz w:val="13"/>
                      </w:rPr>
                    </w:pPr>
                  </w:p>
                </w:txbxContent>
              </v:textbox>
              <w10:wrap anchorx="page" anchory="page"/>
            </v:shape>
          </w:pict>
        </mc:Fallback>
      </mc:AlternateContent>
    </w:r>
    <w:r>
      <w:rPr>
        <w:noProof/>
      </w:rPr>
      <mc:AlternateContent>
        <mc:Choice Requires="wps">
          <w:drawing>
            <wp:anchor distT="0" distB="0" distL="114300" distR="114300" simplePos="0" relativeHeight="503301152" behindDoc="1" locked="0" layoutInCell="1" allowOverlap="1">
              <wp:simplePos x="0" y="0"/>
              <wp:positionH relativeFrom="page">
                <wp:posOffset>763270</wp:posOffset>
              </wp:positionH>
              <wp:positionV relativeFrom="page">
                <wp:posOffset>1174750</wp:posOffset>
              </wp:positionV>
              <wp:extent cx="238125" cy="111125"/>
              <wp:effectExtent l="1270" t="3175" r="0" b="0"/>
              <wp:wrapNone/>
              <wp:docPr id="38"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Ho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112" type="#_x0000_t202" style="position:absolute;margin-left:60.1pt;margin-top:92.5pt;width:18.75pt;height:8.75pt;z-index:-1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" filled="f" stroked="f">
              <v:textbox inset="0,0,0,0">
                <w:txbxContent>
                  <w:p w:rsidR="00FB16C9" w:rsidRDefault="00460498">
                    <w:pPr>
                      <w:spacing w:before="16"/>
                      <w:ind w:left="20"/>
                      <w:rPr>
                        <w:rFonts w:ascii="Arial"/>
                        <w:b/>
                        <w:sz w:val="12"/>
                      </w:rPr>
                    </w:pPr>
                    <w:r>
                      <w:rPr>
                        <w:rFonts w:ascii="Arial"/>
                        <w:b/>
                        <w:color w:val="6C6865"/>
                        <w:sz w:val="12"/>
                      </w:rPr>
                      <w:t>Home</w:t>
                    </w:r>
                  </w:p>
                </w:txbxContent>
              </v:textbox>
              <w10:wrap anchorx="page" anchory="page"/>
            </v:shape>
          </w:pict>
        </mc:Fallback>
      </mc:AlternateContent>
    </w:r>
    <w:r>
      <w:rPr>
        <w:noProof/>
      </w:rPr>
      <mc:AlternateContent>
        <mc:Choice Requires="wps">
          <w:drawing>
            <wp:anchor distT="0" distB="0" distL="114300" distR="114300" simplePos="0" relativeHeight="503301176" behindDoc="1" locked="0" layoutInCell="1" allowOverlap="1">
              <wp:simplePos x="0" y="0"/>
              <wp:positionH relativeFrom="page">
                <wp:posOffset>1149350</wp:posOffset>
              </wp:positionH>
              <wp:positionV relativeFrom="page">
                <wp:posOffset>1174750</wp:posOffset>
              </wp:positionV>
              <wp:extent cx="192405" cy="111125"/>
              <wp:effectExtent l="0" t="3175" r="1270" b="0"/>
              <wp:wrapNone/>
              <wp:docPr id="37"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Bi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113" type="#_x0000_t202" style="position:absolute;margin-left:90.5pt;margin-top:92.5pt;width:15.15pt;height:8.75pt;z-index:-15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" filled="f" stroked="f">
              <v:textbox inset="0,0,0,0">
                <w:txbxContent>
                  <w:p w:rsidR="00FB16C9" w:rsidRDefault="00460498">
                    <w:pPr>
                      <w:spacing w:before="16"/>
                      <w:ind w:left="20"/>
                      <w:rPr>
                        <w:rFonts w:ascii="Arial"/>
                        <w:b/>
                        <w:sz w:val="12"/>
                      </w:rPr>
                    </w:pPr>
                    <w:r>
                      <w:rPr>
                        <w:rFonts w:ascii="Arial"/>
                        <w:b/>
                        <w:color w:val="6C6865"/>
                        <w:sz w:val="12"/>
                      </w:rPr>
                      <w:t>Bids</w:t>
                    </w:r>
                  </w:p>
                </w:txbxContent>
              </v:textbox>
              <w10:wrap anchorx="page" anchory="page"/>
            </v:shape>
          </w:pict>
        </mc:Fallback>
      </mc:AlternateContent>
    </w:r>
    <w:r>
      <w:rPr>
        <w:noProof/>
      </w:rPr>
      <mc:AlternateContent>
        <mc:Choice Requires="wps">
          <w:drawing>
            <wp:anchor distT="0" distB="0" distL="114300" distR="114300" simplePos="0" relativeHeight="503301200" behindDoc="1" locked="0" layoutInCell="1" allowOverlap="1">
              <wp:simplePos x="0" y="0"/>
              <wp:positionH relativeFrom="page">
                <wp:posOffset>1489075</wp:posOffset>
              </wp:positionH>
              <wp:positionV relativeFrom="page">
                <wp:posOffset>1174750</wp:posOffset>
              </wp:positionV>
              <wp:extent cx="352425" cy="111125"/>
              <wp:effectExtent l="3175" t="3175" r="0" b="0"/>
              <wp:wrapNone/>
              <wp:docPr id="3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Au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114" type="#_x0000_t202" style="position:absolute;margin-left:117.25pt;margin-top:92.5pt;width:27.75pt;height:8.75pt;z-index:-1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" filled="f" stroked="f">
              <v:textbox inset="0,0,0,0">
                <w:txbxContent>
                  <w:p w:rsidR="00FB16C9" w:rsidRDefault="00460498">
                    <w:pPr>
                      <w:spacing w:before="16"/>
                      <w:ind w:left="20"/>
                      <w:rPr>
                        <w:rFonts w:ascii="Arial"/>
                        <w:b/>
                        <w:sz w:val="12"/>
                      </w:rPr>
                    </w:pPr>
                    <w:r>
                      <w:rPr>
                        <w:rFonts w:ascii="Arial"/>
                        <w:b/>
                        <w:color w:val="6C6865"/>
                        <w:sz w:val="12"/>
                      </w:rPr>
                      <w:t>Auctions</w:t>
                    </w:r>
                  </w:p>
                </w:txbxContent>
              </v:textbox>
              <w10:wrap anchorx="page" anchory="page"/>
            </v:shape>
          </w:pict>
        </mc:Fallback>
      </mc:AlternateContent>
    </w:r>
    <w:r>
      <w:rPr>
        <w:noProof/>
      </w:rPr>
      <mc:AlternateContent>
        <mc:Choice Requires="wps">
          <w:drawing>
            <wp:anchor distT="0" distB="0" distL="114300" distR="114300" simplePos="0" relativeHeight="503301224" behindDoc="1" locked="0" layoutInCell="1" allowOverlap="1">
              <wp:simplePos x="0" y="0"/>
              <wp:positionH relativeFrom="page">
                <wp:posOffset>1990090</wp:posOffset>
              </wp:positionH>
              <wp:positionV relativeFrom="page">
                <wp:posOffset>1174750</wp:posOffset>
              </wp:positionV>
              <wp:extent cx="374650" cy="111125"/>
              <wp:effectExtent l="0" t="3175" r="0" b="0"/>
              <wp:wrapNone/>
              <wp:docPr id="3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650"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Suppli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115" type="#_x0000_t202" style="position:absolute;margin-left:156.7pt;margin-top:92.5pt;width:29.5pt;height:8.75pt;z-index:-15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K4GsAIAALE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" filled="f" stroked="f">
              <v:textbox inset="0,0,0,0">
                <w:txbxContent>
                  <w:p w:rsidR="00FB16C9" w:rsidRDefault="00460498">
                    <w:pPr>
                      <w:spacing w:before="16"/>
                      <w:ind w:left="20"/>
                      <w:rPr>
                        <w:rFonts w:ascii="Arial"/>
                        <w:b/>
                        <w:sz w:val="12"/>
                      </w:rPr>
                    </w:pPr>
                    <w:r>
                      <w:rPr>
                        <w:rFonts w:ascii="Arial"/>
                        <w:b/>
                        <w:color w:val="6C6865"/>
                        <w:sz w:val="12"/>
                      </w:rPr>
                      <w:t>Suppliers</w:t>
                    </w:r>
                  </w:p>
                </w:txbxContent>
              </v:textbox>
              <w10:wrap anchorx="page" anchory="page"/>
            </v:shape>
          </w:pict>
        </mc:Fallback>
      </mc:AlternateContent>
    </w:r>
    <w:r>
      <w:rPr>
        <w:noProof/>
      </w:rPr>
      <mc:AlternateContent>
        <mc:Choice Requires="wps">
          <w:drawing>
            <wp:anchor distT="0" distB="0" distL="114300" distR="114300" simplePos="0" relativeHeight="503301248" behindDoc="1" locked="0" layoutInCell="1" allowOverlap="1">
              <wp:simplePos x="0" y="0"/>
              <wp:positionH relativeFrom="page">
                <wp:posOffset>2512695</wp:posOffset>
              </wp:positionH>
              <wp:positionV relativeFrom="page">
                <wp:posOffset>1174750</wp:posOffset>
              </wp:positionV>
              <wp:extent cx="262890" cy="111125"/>
              <wp:effectExtent l="0" t="3175" r="0" b="0"/>
              <wp:wrapNone/>
              <wp:docPr id="3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116" type="#_x0000_t202" style="position:absolute;margin-left:197.85pt;margin-top:92.5pt;width:20.7pt;height:8.75pt;z-index:-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29Zrw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" filled="f" stroked="f">
              <v:textbox inset="0,0,0,0">
                <w:txbxContent>
                  <w:p w:rsidR="00FB16C9" w:rsidRDefault="00460498">
                    <w:pPr>
                      <w:spacing w:before="16"/>
                      <w:ind w:left="20"/>
                      <w:rPr>
                        <w:rFonts w:ascii="Arial"/>
                        <w:b/>
                        <w:sz w:val="12"/>
                      </w:rPr>
                    </w:pPr>
                    <w:r>
                      <w:rPr>
                        <w:rFonts w:ascii="Arial"/>
                        <w:b/>
                        <w:color w:val="6C6865"/>
                        <w:sz w:val="12"/>
                      </w:rPr>
                      <w:t>Admin</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16C9" w:rsidRDefault="00127B98">
    <w:pPr>
      <w:pStyle w:val="BodyText"/>
      <w:spacing w:before="0" w:line="14" w:lineRule="auto"/>
      <w:ind w:left="0"/>
      <w:rPr>
        <w:sz w:val="20"/>
      </w:rPr>
    </w:pPr>
    <w:r>
      <w:rPr>
        <w:noProof/>
      </w:rPr>
      <mc:AlternateContent>
        <mc:Choice Requires="wps">
          <w:drawing>
            <wp:anchor distT="0" distB="0" distL="114300" distR="114300" simplePos="0" relativeHeight="503301320" behindDoc="1" locked="0" layoutInCell="1" allowOverlap="1">
              <wp:simplePos x="0" y="0"/>
              <wp:positionH relativeFrom="page">
                <wp:posOffset>673100</wp:posOffset>
              </wp:positionH>
              <wp:positionV relativeFrom="page">
                <wp:posOffset>-12700</wp:posOffset>
              </wp:positionV>
              <wp:extent cx="1671320" cy="194310"/>
              <wp:effectExtent l="0" t="0" r="0" b="0"/>
              <wp:wrapNone/>
              <wp:docPr id="3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3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 xml:space="preserve">Tennessee State </w:t>
                          </w:r>
                          <w:proofErr w:type="spellStart"/>
                          <w:r>
                            <w:rPr>
                              <w:rFonts w:ascii="Times New Roman"/>
                              <w:sz w:val="24"/>
                            </w:rPr>
                            <w:t>Univ</w:t>
                          </w:r>
                          <w:proofErr w:type="spellEnd"/>
                          <w:r>
                            <w:rPr>
                              <w:rFonts w:ascii="Times New Roman"/>
                              <w:sz w:val="24"/>
                            </w:rPr>
                            <w:t xml:space="preserve"> </w:t>
                          </w:r>
                          <w:proofErr w:type="spellStart"/>
                          <w:r>
                            <w:rPr>
                              <w:rFonts w:ascii="Times New Roman"/>
                              <w:sz w:val="24"/>
                            </w:rPr>
                            <w:t>eBid</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119" type="#_x0000_t202" style="position:absolute;margin-left:53pt;margin-top:-1pt;width:131.6pt;height:15.3pt;z-index:-15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" filled="f" stroked="f">
              <v:textbox inset="0,0,0,0">
                <w:txbxContent>
                  <w:p w:rsidR="00FB16C9" w:rsidRDefault="00460498">
                    <w:pPr>
                      <w:spacing w:before="10"/>
                      <w:ind w:left="20"/>
                      <w:rPr>
                        <w:rFonts w:ascii="Times New Roman"/>
                        <w:sz w:val="24"/>
                      </w:rPr>
                    </w:pPr>
                    <w:r>
                      <w:rPr>
                        <w:rFonts w:ascii="Times New Roman"/>
                        <w:sz w:val="24"/>
                      </w:rPr>
                      <w:t>Tennessee State Univ eBid</w:t>
                    </w:r>
                  </w:p>
                </w:txbxContent>
              </v:textbox>
              <w10:wrap anchorx="page" anchory="page"/>
            </v:shape>
          </w:pict>
        </mc:Fallback>
      </mc:AlternateContent>
    </w:r>
    <w:r>
      <w:rPr>
        <w:noProof/>
      </w:rPr>
      <mc:AlternateContent>
        <mc:Choice Requires="wps">
          <w:drawing>
            <wp:anchor distT="0" distB="0" distL="114300" distR="114300" simplePos="0" relativeHeight="503301344" behindDoc="1" locked="0" layoutInCell="1" allowOverlap="1">
              <wp:simplePos x="0" y="0"/>
              <wp:positionH relativeFrom="page">
                <wp:posOffset>6383655</wp:posOffset>
              </wp:positionH>
              <wp:positionV relativeFrom="page">
                <wp:posOffset>-12700</wp:posOffset>
              </wp:positionV>
              <wp:extent cx="715645" cy="194310"/>
              <wp:effectExtent l="1905" t="0" r="0" b="0"/>
              <wp:wrapNone/>
              <wp:docPr id="3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Page 2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120" type="#_x0000_t202" style="position:absolute;margin-left:502.65pt;margin-top:-1pt;width:56.35pt;height:15.3pt;z-index:-1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" filled="f" stroked="f">
              <v:textbox inset="0,0,0,0">
                <w:txbxContent>
                  <w:p w:rsidR="00FB16C9" w:rsidRDefault="00460498">
                    <w:pPr>
                      <w:spacing w:before="10"/>
                      <w:ind w:left="20"/>
                      <w:rPr>
                        <w:rFonts w:ascii="Times New Roman"/>
                        <w:sz w:val="24"/>
                      </w:rPr>
                    </w:pPr>
                    <w:r>
                      <w:rPr>
                        <w:rFonts w:ascii="Times New Roman"/>
                        <w:sz w:val="24"/>
                      </w:rPr>
                      <w:t>Page 2 of 2</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16C9" w:rsidRDefault="00127B98">
    <w:pPr>
      <w:pStyle w:val="BodyText"/>
      <w:spacing w:before="0" w:line="14" w:lineRule="auto"/>
      <w:ind w:left="0"/>
      <w:rPr>
        <w:sz w:val="20"/>
      </w:rPr>
    </w:pPr>
    <w:r>
      <w:rPr>
        <w:noProof/>
      </w:rPr>
      <mc:AlternateContent>
        <mc:Choice Requires="wpg">
          <w:drawing>
            <wp:anchor distT="0" distB="0" distL="114300" distR="114300" simplePos="0" relativeHeight="503301368" behindDoc="1" locked="0" layoutInCell="1" allowOverlap="1">
              <wp:simplePos x="0" y="0"/>
              <wp:positionH relativeFrom="page">
                <wp:posOffset>685800</wp:posOffset>
              </wp:positionH>
              <wp:positionV relativeFrom="page">
                <wp:posOffset>685800</wp:posOffset>
              </wp:positionV>
              <wp:extent cx="6400800" cy="647700"/>
              <wp:effectExtent l="9525" t="0" r="9525" b="0"/>
              <wp:wrapNone/>
              <wp:docPr id="21"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647700"/>
                        <a:chOff x="1080" y="1080"/>
                        <a:chExt cx="10080" cy="1020"/>
                      </a:xfrm>
                    </wpg:grpSpPr>
                    <wps:wsp>
                      <wps:cNvPr id="26" name="AutoShape 23"/>
                      <wps:cNvSpPr>
                        <a:spLocks/>
                      </wps:cNvSpPr>
                      <wps:spPr bwMode="auto">
                        <a:xfrm>
                          <a:off x="1080" y="1784"/>
                          <a:ext cx="10080" cy="316"/>
                        </a:xfrm>
                        <a:custGeom>
                          <a:avLst/>
                          <a:gdLst>
                            <a:gd name="T0" fmla="+- 0 11144 1080"/>
                            <a:gd name="T1" fmla="*/ T0 w 10080"/>
                            <a:gd name="T2" fmla="+- 0 2084 1784"/>
                            <a:gd name="T3" fmla="*/ 2084 h 316"/>
                            <a:gd name="T4" fmla="+- 0 1080 1080"/>
                            <a:gd name="T5" fmla="*/ T4 w 10080"/>
                            <a:gd name="T6" fmla="+- 0 2084 1784"/>
                            <a:gd name="T7" fmla="*/ 2084 h 316"/>
                            <a:gd name="T8" fmla="+- 0 1080 1080"/>
                            <a:gd name="T9" fmla="*/ T8 w 10080"/>
                            <a:gd name="T10" fmla="+- 0 2100 1784"/>
                            <a:gd name="T11" fmla="*/ 2100 h 316"/>
                            <a:gd name="T12" fmla="+- 0 11160 1080"/>
                            <a:gd name="T13" fmla="*/ T12 w 10080"/>
                            <a:gd name="T14" fmla="+- 0 2100 1784"/>
                            <a:gd name="T15" fmla="*/ 2100 h 316"/>
                            <a:gd name="T16" fmla="+- 0 11144 1080"/>
                            <a:gd name="T17" fmla="*/ T16 w 10080"/>
                            <a:gd name="T18" fmla="+- 0 2084 1784"/>
                            <a:gd name="T19" fmla="*/ 2084 h 316"/>
                            <a:gd name="T20" fmla="+- 0 11160 1080"/>
                            <a:gd name="T21" fmla="*/ T20 w 10080"/>
                            <a:gd name="T22" fmla="+- 0 1784 1784"/>
                            <a:gd name="T23" fmla="*/ 1784 h 316"/>
                            <a:gd name="T24" fmla="+- 0 11144 1080"/>
                            <a:gd name="T25" fmla="*/ T24 w 10080"/>
                            <a:gd name="T26" fmla="+- 0 1800 1784"/>
                            <a:gd name="T27" fmla="*/ 1800 h 316"/>
                            <a:gd name="T28" fmla="+- 0 11144 1080"/>
                            <a:gd name="T29" fmla="*/ T28 w 10080"/>
                            <a:gd name="T30" fmla="+- 0 2084 1784"/>
                            <a:gd name="T31" fmla="*/ 2084 h 316"/>
                            <a:gd name="T32" fmla="+- 0 11160 1080"/>
                            <a:gd name="T33" fmla="*/ T32 w 10080"/>
                            <a:gd name="T34" fmla="+- 0 2100 1784"/>
                            <a:gd name="T35" fmla="*/ 2100 h 316"/>
                            <a:gd name="T36" fmla="+- 0 11160 1080"/>
                            <a:gd name="T37" fmla="*/ T36 w 10080"/>
                            <a:gd name="T38" fmla="+- 0 1784 1784"/>
                            <a:gd name="T39" fmla="*/ 1784 h 316"/>
                            <a:gd name="T40" fmla="+- 0 11160 1080"/>
                            <a:gd name="T41" fmla="*/ T40 w 10080"/>
                            <a:gd name="T42" fmla="+- 0 1784 1784"/>
                            <a:gd name="T43" fmla="*/ 1784 h 316"/>
                            <a:gd name="T44" fmla="+- 0 1080 1080"/>
                            <a:gd name="T45" fmla="*/ T44 w 10080"/>
                            <a:gd name="T46" fmla="+- 0 1784 1784"/>
                            <a:gd name="T47" fmla="*/ 1784 h 316"/>
                            <a:gd name="T48" fmla="+- 0 1080 1080"/>
                            <a:gd name="T49" fmla="*/ T48 w 10080"/>
                            <a:gd name="T50" fmla="+- 0 1800 1784"/>
                            <a:gd name="T51" fmla="*/ 1800 h 316"/>
                            <a:gd name="T52" fmla="+- 0 11144 1080"/>
                            <a:gd name="T53" fmla="*/ T52 w 10080"/>
                            <a:gd name="T54" fmla="+- 0 1800 1784"/>
                            <a:gd name="T55" fmla="*/ 1800 h 316"/>
                            <a:gd name="T56" fmla="+- 0 11160 1080"/>
                            <a:gd name="T57" fmla="*/ T56 w 10080"/>
                            <a:gd name="T58" fmla="+- 0 1784 1784"/>
                            <a:gd name="T59" fmla="*/ 1784 h 3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80" h="316">
                              <a:moveTo>
                                <a:pt x="10064" y="300"/>
                              </a:moveTo>
                              <a:lnTo>
                                <a:pt x="0" y="300"/>
                              </a:lnTo>
                              <a:lnTo>
                                <a:pt x="0" y="316"/>
                              </a:lnTo>
                              <a:lnTo>
                                <a:pt x="10080" y="316"/>
                              </a:lnTo>
                              <a:lnTo>
                                <a:pt x="10064" y="300"/>
                              </a:lnTo>
                              <a:close/>
                              <a:moveTo>
                                <a:pt x="10080" y="0"/>
                              </a:moveTo>
                              <a:lnTo>
                                <a:pt x="10064" y="16"/>
                              </a:lnTo>
                              <a:lnTo>
                                <a:pt x="10064" y="300"/>
                              </a:lnTo>
                              <a:lnTo>
                                <a:pt x="10080" y="316"/>
                              </a:lnTo>
                              <a:lnTo>
                                <a:pt x="10080" y="0"/>
                              </a:lnTo>
                              <a:close/>
                              <a:moveTo>
                                <a:pt x="10080" y="0"/>
                              </a:moveTo>
                              <a:lnTo>
                                <a:pt x="0" y="0"/>
                              </a:lnTo>
                              <a:lnTo>
                                <a:pt x="0" y="16"/>
                              </a:lnTo>
                              <a:lnTo>
                                <a:pt x="10064" y="16"/>
                              </a:lnTo>
                              <a:lnTo>
                                <a:pt x="10080" y="0"/>
                              </a:lnTo>
                              <a:close/>
                            </a:path>
                          </a:pathLst>
                        </a:custGeom>
                        <a:solidFill>
                          <a:srgbClr val="00336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80" y="1080"/>
                          <a:ext cx="2496" cy="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Line 21"/>
                      <wps:cNvCnPr>
                        <a:cxnSpLocks noChangeShapeType="1"/>
                      </wps:cNvCnPr>
                      <wps:spPr bwMode="auto">
                        <a:xfrm>
                          <a:off x="4492" y="180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29" name="Line 20"/>
                      <wps:cNvCnPr>
                        <a:cxnSpLocks noChangeShapeType="1"/>
                      </wps:cNvCnPr>
                      <wps:spPr bwMode="auto">
                        <a:xfrm>
                          <a:off x="1087" y="180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51" name="Line 19"/>
                      <wps:cNvCnPr>
                        <a:cxnSpLocks noChangeShapeType="1"/>
                      </wps:cNvCnPr>
                      <wps:spPr bwMode="auto">
                        <a:xfrm>
                          <a:off x="1702" y="180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52" name="Line 18"/>
                      <wps:cNvCnPr>
                        <a:cxnSpLocks noChangeShapeType="1"/>
                      </wps:cNvCnPr>
                      <wps:spPr bwMode="auto">
                        <a:xfrm>
                          <a:off x="2227" y="180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53" name="Line 17"/>
                      <wps:cNvCnPr>
                        <a:cxnSpLocks noChangeShapeType="1"/>
                      </wps:cNvCnPr>
                      <wps:spPr bwMode="auto">
                        <a:xfrm>
                          <a:off x="3022" y="1800"/>
                          <a:ext cx="0" cy="284"/>
                        </a:xfrm>
                        <a:prstGeom prst="line">
                          <a:avLst/>
                        </a:prstGeom>
                        <a:noFill/>
                        <a:ln w="9906">
                          <a:solidFill>
                            <a:srgbClr val="003365"/>
                          </a:solidFill>
                          <a:prstDash val="solid"/>
                          <a:round/>
                          <a:headEnd/>
                          <a:tailEnd/>
                        </a:ln>
                        <a:extLst>
                          <a:ext uri="{909E8E84-426E-40DD-AFC4-6F175D3DCCD1}">
                            <a14:hiddenFill xmlns:a14="http://schemas.microsoft.com/office/drawing/2010/main">
                              <a:noFill/>
                            </a14:hiddenFill>
                          </a:ext>
                        </a:extLst>
                      </wps:spPr>
                      <wps:bodyPr/>
                    </wps:wsp>
                    <wps:wsp>
                      <wps:cNvPr id="54" name="Line 16"/>
                      <wps:cNvCnPr>
                        <a:cxnSpLocks noChangeShapeType="1"/>
                      </wps:cNvCnPr>
                      <wps:spPr bwMode="auto">
                        <a:xfrm>
                          <a:off x="3847" y="1800"/>
                          <a:ext cx="0" cy="284"/>
                        </a:xfrm>
                        <a:prstGeom prst="line">
                          <a:avLst/>
                        </a:prstGeom>
                        <a:noFill/>
                        <a:ln w="9144">
                          <a:solidFill>
                            <a:srgbClr val="003365"/>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3E9B2C8" id="Group 15" o:spid="_x0000_s1026" style="position:absolute;margin-left:54pt;margin-top:54pt;width:7in;height:51pt;z-index:-15112;mso-position-horizontal-relative:page;mso-position-vertical-relative:page" coordorigin="1080,1080" coordsize="10080,1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">
              <v:shape id="AutoShape 23" o:spid="_x0000_s1027" style="position:absolute;left:1080;top:1784;width:10080;height:316;visibility:visible;mso-wrap-style:square;v-text-anchor:top" coordsize="10080,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m+QMIA&#10;AADbAAAADwAAAGRycy9kb3ducmV2LnhtbESPzWrDMBCE74W+g9hCb41cl5jiRgmhoVAohPz4ARZr&#10;Y4tIK2Mpjvr2VSGQ4zAz3zCLVXJWTDQG41nB66wAQdx6bbhT0By/Xt5BhIis0XomBb8UYLV8fFhg&#10;rf2V9zQdYicyhEONCvoYh1rK0PbkMMz8QJy9kx8dxizHTuoRrxnurCyLopIODeeFHgf67Kk9Hy5O&#10;QTJv0mzINtMutvYnbat5c66Uen5K6w8QkVK8h2/tb62gLOH/S/4Bcv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mb5AwgAAANsAAAAPAAAAAAAAAAAAAAAAAJgCAABkcnMvZG93&#10;bnJldi54bWxQSwUGAAAAAAQABAD1AAAAhwMAAAAA&#10;" path="m10064,300l,300r,16l10080,316r-16,-16xm10080,r-16,16l10064,300r16,16l10080,xm10080,l,,,16r10064,l10080,xe" fillcolor="#003365" stroked="f">
                <v:path arrowok="t" o:connecttype="custom" o:connectlocs="10064,2084;0,2084;0,2100;10080,2100;10064,2084;10080,1784;10064,1800;10064,2084;10080,2100;10080,1784;10080,1784;0,1784;0,1800;10064,1800;10080,1784" o:connectangles="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8" type="#_x0000_t75" style="position:absolute;left:1080;top:1080;width:2496;height:7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i6gXGAAAA2wAAAA8AAABkcnMvZG93bnJldi54bWxEj91qwkAUhO8LvsNyBG+KbrQQJLpKUYS0&#10;FMUfhN4dssckmD0bsqumfXpXELwcZuYbZjpvTSWu1LjSsoLhIAJBnFldcq7gsF/1xyCcR9ZYWSYF&#10;f+RgPuu8TTHR9sZbuu58LgKEXYIKCu/rREqXFWTQDWxNHLyTbQz6IJtc6gZvAW4qOYqiWBosOSwU&#10;WNOioOy8uxgFyzQdx+Xy9/z17k7/enOMfy7rb6V63fZzAsJT61/hZzvVCkYf8PgSfoCc3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6LqBcYAAADbAAAADwAAAAAAAAAAAAAA&#10;AACfAgAAZHJzL2Rvd25yZXYueG1sUEsFBgAAAAAEAAQA9wAAAJIDAAAAAA==&#10;">
                <v:imagedata r:id="rId2" o:title=""/>
              </v:shape>
              <v:line id="Line 21" o:spid="_x0000_s1029" style="position:absolute;visibility:visible;mso-wrap-style:square" from="4492,1800" to="4492,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95vsYAAADbAAAADwAAAGRycy9kb3ducmV2LnhtbESPQWvCQBSE70L/w/IKvUjdKColdZVi&#10;aRU9tFEvvT2yr0na7Nuwu5r4711B8DjMzDfMbNGZWpzI+cqyguEgAUGcW11xoeCw/3h+AeEDssba&#10;Mik4k4fF/KE3w1TbljM67UIhIoR9igrKEJpUSp+XZNAPbEMcvV/rDIYoXSG1wzbCTS1HSTKVBiuO&#10;CyU2tCwp/98djYLJ+3f76bI+bqf56kdv6vHX38oq9fTYvb2CCNSFe/jWXmsFozFcv8QfIO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A/eb7GAAAA2wAAAA8AAAAAAAAA&#10;AAAAAAAAoQIAAGRycy9kb3ducmV2LnhtbFBLBQYAAAAABAAEAPkAAACUAwAAAAA=&#10;" strokecolor="#003365" strokeweight=".78pt"/>
              <v:line id="Line 20" o:spid="_x0000_s1030" style="position:absolute;visibility:visible;mso-wrap-style:square" from="1087,1800" to="1087,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C/vsMAAADbAAAADwAAAGRycy9kb3ducmV2LnhtbESPQYvCMBSE74L/ITxhL6KpirvaNS0i&#10;LKzgRVs8P5pnW7Z5KU3U+u83guBxmJlvmE3am0bcqHO1ZQWzaQSCuLC65lJBnv1MViCcR9bYWCYF&#10;D3KQJsPBBmNt73yk28mXIkDYxaig8r6NpXRFRQbd1LbEwbvYzqAPsiul7vAe4KaR8yj6lAZrDgsV&#10;trSrqPg7XY2CxSLL1yY7rPvD+Mxfy33+wChX6mPUb79BeOr9O/xq/2oF8yU8v4QfIJ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awv77DAAAA2wAAAA8AAAAAAAAAAAAA&#10;AAAAoQIAAGRycy9kb3ducmV2LnhtbFBLBQYAAAAABAAEAPkAAACRAwAAAAA=&#10;" strokecolor="#003365" strokeweight=".72pt"/>
              <v:line id="Line 19" o:spid="_x0000_s1031" style="position:absolute;visibility:visible;mso-wrap-style:square" from="1702,1800" to="1702,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FCUsYAAADbAAAADwAAAGRycy9kb3ducmV2LnhtbESPT2vCQBTE74V+h+UVvBTdVNpQoquI&#10;xVrqwfrn4u2RfSbR7NuwuzXx27uFgsdhZn7DjKedqcWFnK8sK3gZJCCIc6srLhTsd4v+OwgfkDXW&#10;lknBlTxMJ48PY8y0bXlDl20oRISwz1BBGUKTSenzkgz6gW2Io3e0zmCI0hVSO2wj3NRymCSpNFhx&#10;XCixoXlJ+Xn7axS8ffy0n27zjKs0Xx70d/26Pi2tUr2nbjYCEagL9/B/+0srGKbw9yX+AD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hQlLGAAAA2wAAAA8AAAAAAAAA&#10;AAAAAAAAoQIAAGRycy9kb3ducmV2LnhtbFBLBQYAAAAABAAEAPkAAACUAwAAAAA=&#10;" strokecolor="#003365" strokeweight=".78pt"/>
              <v:line id="Line 18" o:spid="_x0000_s1032" style="position:absolute;visibility:visible;mso-wrap-style:square" from="2227,1800" to="2227,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6EUsMAAADbAAAADwAAAGRycy9kb3ducmV2LnhtbESPQYvCMBSE7wv+h/AEL4umKurabSqL&#10;ICh40ZY9P5q3bbF5KU1W6783guBxmJlvmGTTm0ZcqXO1ZQXTSQSCuLC65lJBnu3GXyCcR9bYWCYF&#10;d3KwSQcfCcba3vhE17MvRYCwi1FB5X0bS+mKigy6iW2Jg/dnO4M+yK6UusNbgJtGzqJoKQ3WHBYq&#10;bGlbUXE5/xsF83mWr012XPfHz19eLQ75HaNcqdGw//kG4an37/CrvdcKZit4fgk/QKY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kuhFLDAAAA2wAAAA8AAAAAAAAAAAAA&#10;AAAAoQIAAGRycy9kb3ducmV2LnhtbFBLBQYAAAAABAAEAPkAAACRAwAAAAA=&#10;" strokecolor="#003365" strokeweight=".72pt"/>
              <v:line id="Line 17" o:spid="_x0000_s1033" style="position:absolute;visibility:visible;mso-wrap-style:square" from="3022,1800" to="3022,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Jzu8IAAADbAAAADwAAAGRycy9kb3ducmV2LnhtbERPy2oCMRTdC/5DuIVuRDMVFZkapVSs&#10;Yhc+N91dJrczYyc3QxKd8e/NQujycN6zRWsqcSPnS8sK3gYJCOLM6pJzBefTqj8F4QOyxsoyKbiT&#10;h8W825lhqm3DB7odQy5iCPsUFRQh1KmUPivIoB/Ymjhyv9YZDBG6XGqHTQw3lRwmyUQaLDk2FFjT&#10;Z0HZ3/FqFIyX++bLHXr4PcnWP3pbjXaXtVXq9aX9eAcRqA3/4qd7oxUM49j4Jf4AO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XJzu8IAAADbAAAADwAAAAAAAAAAAAAA&#10;AAChAgAAZHJzL2Rvd25yZXYueG1sUEsFBgAAAAAEAAQA+QAAAJADAAAAAA==&#10;" strokecolor="#003365" strokeweight=".78pt"/>
              <v:line id="Line 16" o:spid="_x0000_s1034" style="position:absolute;visibility:visible;mso-wrap-style:square" from="3847,1800" to="3847,2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21u8MAAADbAAAADwAAAGRycy9kb3ducmV2LnhtbESPQYvCMBSE78L+h/CEvciarqJrq1Fk&#10;YUHBi23x/GiebbF5KU3U+u83guBxmJlvmNWmN424Uedqywq+xxEI4sLqmksFefb3tQDhPLLGxjIp&#10;eJCDzfpjsMJE2zsf6Zb6UgQIuwQVVN63iZSuqMigG9uWOHhn2xn0QXal1B3eA9w0chJFc2mw5rBQ&#10;YUu/FRWX9GoUTKdZHpvsEPeH0Yl/Zvv8gVGu1Oew3y5BeOr9O/xq77SCSQzPL+EHyP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f9tbvDAAAA2wAAAA8AAAAAAAAAAAAA&#10;AAAAoQIAAGRycy9kb3ducmV2LnhtbFBLBQYAAAAABAAEAPkAAACRAwAAAAA=&#10;" strokecolor="#003365" strokeweight=".72pt"/>
              <w10:wrap anchorx="page" anchory="page"/>
            </v:group>
          </w:pict>
        </mc:Fallback>
      </mc:AlternateContent>
    </w:r>
    <w:r>
      <w:rPr>
        <w:noProof/>
      </w:rPr>
      <mc:AlternateContent>
        <mc:Choice Requires="wps">
          <w:drawing>
            <wp:anchor distT="0" distB="0" distL="114300" distR="114300" simplePos="0" relativeHeight="503301392" behindDoc="1" locked="0" layoutInCell="1" allowOverlap="1">
              <wp:simplePos x="0" y="0"/>
              <wp:positionH relativeFrom="page">
                <wp:posOffset>673100</wp:posOffset>
              </wp:positionH>
              <wp:positionV relativeFrom="page">
                <wp:posOffset>-12700</wp:posOffset>
              </wp:positionV>
              <wp:extent cx="1671320" cy="194310"/>
              <wp:effectExtent l="0" t="0" r="0" b="0"/>
              <wp:wrapNone/>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3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 xml:space="preserve">Tennessee State </w:t>
                          </w:r>
                          <w:proofErr w:type="spellStart"/>
                          <w:r>
                            <w:rPr>
                              <w:rFonts w:ascii="Times New Roman"/>
                              <w:sz w:val="24"/>
                            </w:rPr>
                            <w:t>Univ</w:t>
                          </w:r>
                          <w:proofErr w:type="spellEnd"/>
                          <w:r>
                            <w:rPr>
                              <w:rFonts w:ascii="Times New Roman"/>
                              <w:sz w:val="24"/>
                            </w:rPr>
                            <w:t xml:space="preserve"> </w:t>
                          </w:r>
                          <w:proofErr w:type="spellStart"/>
                          <w:r>
                            <w:rPr>
                              <w:rFonts w:ascii="Times New Roman"/>
                              <w:sz w:val="24"/>
                            </w:rPr>
                            <w:t>eBid</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121" type="#_x0000_t202" style="position:absolute;margin-left:53pt;margin-top:-1pt;width:131.6pt;height:15.3pt;z-index:-1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" filled="f" stroked="f">
              <v:textbox inset="0,0,0,0">
                <w:txbxContent>
                  <w:p w:rsidR="00FB16C9" w:rsidRDefault="00460498">
                    <w:pPr>
                      <w:spacing w:before="10"/>
                      <w:ind w:left="20"/>
                      <w:rPr>
                        <w:rFonts w:ascii="Times New Roman"/>
                        <w:sz w:val="24"/>
                      </w:rPr>
                    </w:pPr>
                    <w:r>
                      <w:rPr>
                        <w:rFonts w:ascii="Times New Roman"/>
                        <w:sz w:val="24"/>
                      </w:rPr>
                      <w:t>Tennessee State Univ eBid</w:t>
                    </w:r>
                  </w:p>
                </w:txbxContent>
              </v:textbox>
              <w10:wrap anchorx="page" anchory="page"/>
            </v:shape>
          </w:pict>
        </mc:Fallback>
      </mc:AlternateContent>
    </w:r>
    <w:r>
      <w:rPr>
        <w:noProof/>
      </w:rPr>
      <mc:AlternateContent>
        <mc:Choice Requires="wps">
          <w:drawing>
            <wp:anchor distT="0" distB="0" distL="114300" distR="114300" simplePos="0" relativeHeight="503301416" behindDoc="1" locked="0" layoutInCell="1" allowOverlap="1">
              <wp:simplePos x="0" y="0"/>
              <wp:positionH relativeFrom="page">
                <wp:posOffset>6383655</wp:posOffset>
              </wp:positionH>
              <wp:positionV relativeFrom="page">
                <wp:posOffset>-12700</wp:posOffset>
              </wp:positionV>
              <wp:extent cx="728345" cy="194310"/>
              <wp:effectExtent l="1905" t="0" r="3175" b="0"/>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3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 xml:space="preserve">Page 1 of </w:t>
                          </w:r>
                          <w:r>
                            <w:fldChar w:fldCharType="begin"/>
                          </w:r>
                          <w:r>
                            <w:rPr>
                              <w:rFonts w:ascii="Times New Roman"/>
                              <w:sz w:val="24"/>
                            </w:rPr>
                            <w:instrText xml:space="preserve"> PAGE </w:instrText>
                          </w:r>
                          <w:r>
                            <w:fldChar w:fldCharType="separate"/>
                          </w:r>
                          <w:r w:rsidR="00CF3BBE">
                            <w:rPr>
                              <w:rFonts w:ascii="Times New Roman"/>
                              <w:noProof/>
                              <w:sz w:val="24"/>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122" type="#_x0000_t202" style="position:absolute;margin-left:502.65pt;margin-top:-1pt;width:57.35pt;height:15.3pt;z-index:-15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" filled="f" stroked="f">
              <v:textbox inset="0,0,0,0">
                <w:txbxContent>
                  <w:p w:rsidR="00FB16C9" w:rsidRDefault="00460498">
                    <w:pPr>
                      <w:spacing w:before="10"/>
                      <w:ind w:left="20"/>
                      <w:rPr>
                        <w:rFonts w:ascii="Times New Roman"/>
                        <w:sz w:val="24"/>
                      </w:rPr>
                    </w:pPr>
                    <w:r>
                      <w:rPr>
                        <w:rFonts w:ascii="Times New Roman"/>
                        <w:sz w:val="24"/>
                      </w:rPr>
                      <w:t xml:space="preserve">Page 1 of </w:t>
                    </w:r>
                    <w:r>
                      <w:fldChar w:fldCharType="begin"/>
                    </w:r>
                    <w:r>
                      <w:rPr>
                        <w:rFonts w:ascii="Times New Roman"/>
                        <w:sz w:val="24"/>
                      </w:rPr>
                      <w:instrText xml:space="preserve"> PAGE </w:instrText>
                    </w:r>
                    <w:r>
                      <w:fldChar w:fldCharType="separate"/>
                    </w:r>
                    <w:r w:rsidR="00CF3BBE">
                      <w:rPr>
                        <w:rFonts w:ascii="Times New Roman"/>
                        <w:noProof/>
                        <w:sz w:val="24"/>
                      </w:rPr>
                      <w:t>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301440" behindDoc="1" locked="0" layoutInCell="1" allowOverlap="1">
              <wp:simplePos x="0" y="0"/>
              <wp:positionH relativeFrom="page">
                <wp:posOffset>5831840</wp:posOffset>
              </wp:positionH>
              <wp:positionV relativeFrom="page">
                <wp:posOffset>699770</wp:posOffset>
              </wp:positionV>
              <wp:extent cx="1226820" cy="257175"/>
              <wp:effectExtent l="2540" t="4445" r="0" b="0"/>
              <wp:wrapNone/>
              <wp:docPr id="1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FB16C9">
                          <w:pPr>
                            <w:spacing w:before="46"/>
                            <w:ind w:left="699"/>
                            <w:rPr>
                              <w:b/>
                              <w:sz w:val="1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123" type="#_x0000_t202" style="position:absolute;margin-left:459.2pt;margin-top:55.1pt;width:96.6pt;height:20.25pt;z-index:-1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" filled="f" stroked="f">
              <v:textbox inset="0,0,0,0">
                <w:txbxContent>
                  <w:p w:rsidR="00FB16C9" w:rsidRDefault="00FB16C9">
                    <w:pPr>
                      <w:spacing w:before="46"/>
                      <w:ind w:left="699"/>
                      <w:rPr>
                        <w:b/>
                        <w:sz w:val="13"/>
                      </w:rPr>
                    </w:pPr>
                  </w:p>
                </w:txbxContent>
              </v:textbox>
              <w10:wrap anchorx="page" anchory="page"/>
            </v:shape>
          </w:pict>
        </mc:Fallback>
      </mc:AlternateContent>
    </w:r>
    <w:r>
      <w:rPr>
        <w:noProof/>
      </w:rPr>
      <mc:AlternateContent>
        <mc:Choice Requires="wps">
          <w:drawing>
            <wp:anchor distT="0" distB="0" distL="114300" distR="114300" simplePos="0" relativeHeight="503301464" behindDoc="1" locked="0" layoutInCell="1" allowOverlap="1">
              <wp:simplePos x="0" y="0"/>
              <wp:positionH relativeFrom="page">
                <wp:posOffset>763270</wp:posOffset>
              </wp:positionH>
              <wp:positionV relativeFrom="page">
                <wp:posOffset>1174750</wp:posOffset>
              </wp:positionV>
              <wp:extent cx="238125" cy="111125"/>
              <wp:effectExtent l="1270" t="3175" r="0" b="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Ho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124" type="#_x0000_t202" style="position:absolute;margin-left:60.1pt;margin-top:92.5pt;width:18.75pt;height:8.75pt;z-index:-15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" filled="f" stroked="f">
              <v:textbox inset="0,0,0,0">
                <w:txbxContent>
                  <w:p w:rsidR="00FB16C9" w:rsidRDefault="00460498">
                    <w:pPr>
                      <w:spacing w:before="16"/>
                      <w:ind w:left="20"/>
                      <w:rPr>
                        <w:rFonts w:ascii="Arial"/>
                        <w:b/>
                        <w:sz w:val="12"/>
                      </w:rPr>
                    </w:pPr>
                    <w:r>
                      <w:rPr>
                        <w:rFonts w:ascii="Arial"/>
                        <w:b/>
                        <w:color w:val="6C6865"/>
                        <w:sz w:val="12"/>
                      </w:rPr>
                      <w:t>Home</w:t>
                    </w:r>
                  </w:p>
                </w:txbxContent>
              </v:textbox>
              <w10:wrap anchorx="page" anchory="page"/>
            </v:shape>
          </w:pict>
        </mc:Fallback>
      </mc:AlternateContent>
    </w:r>
    <w:r>
      <w:rPr>
        <w:noProof/>
      </w:rPr>
      <mc:AlternateContent>
        <mc:Choice Requires="wps">
          <w:drawing>
            <wp:anchor distT="0" distB="0" distL="114300" distR="114300" simplePos="0" relativeHeight="503301488" behindDoc="1" locked="0" layoutInCell="1" allowOverlap="1">
              <wp:simplePos x="0" y="0"/>
              <wp:positionH relativeFrom="page">
                <wp:posOffset>1149350</wp:posOffset>
              </wp:positionH>
              <wp:positionV relativeFrom="page">
                <wp:posOffset>1174750</wp:posOffset>
              </wp:positionV>
              <wp:extent cx="192405" cy="111125"/>
              <wp:effectExtent l="0" t="3175" r="1270" b="0"/>
              <wp:wrapNone/>
              <wp:docPr id="1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Bi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125" type="#_x0000_t202" style="position:absolute;margin-left:90.5pt;margin-top:92.5pt;width:15.15pt;height:8.75pt;z-index:-1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" filled="f" stroked="f">
              <v:textbox inset="0,0,0,0">
                <w:txbxContent>
                  <w:p w:rsidR="00FB16C9" w:rsidRDefault="00460498">
                    <w:pPr>
                      <w:spacing w:before="16"/>
                      <w:ind w:left="20"/>
                      <w:rPr>
                        <w:rFonts w:ascii="Arial"/>
                        <w:b/>
                        <w:sz w:val="12"/>
                      </w:rPr>
                    </w:pPr>
                    <w:r>
                      <w:rPr>
                        <w:rFonts w:ascii="Arial"/>
                        <w:b/>
                        <w:color w:val="6C6865"/>
                        <w:sz w:val="12"/>
                      </w:rPr>
                      <w:t>Bids</w:t>
                    </w:r>
                  </w:p>
                </w:txbxContent>
              </v:textbox>
              <w10:wrap anchorx="page" anchory="page"/>
            </v:shape>
          </w:pict>
        </mc:Fallback>
      </mc:AlternateContent>
    </w:r>
    <w:r>
      <w:rPr>
        <w:noProof/>
      </w:rPr>
      <mc:AlternateContent>
        <mc:Choice Requires="wps">
          <w:drawing>
            <wp:anchor distT="0" distB="0" distL="114300" distR="114300" simplePos="0" relativeHeight="503301512" behindDoc="1" locked="0" layoutInCell="1" allowOverlap="1">
              <wp:simplePos x="0" y="0"/>
              <wp:positionH relativeFrom="page">
                <wp:posOffset>1489075</wp:posOffset>
              </wp:positionH>
              <wp:positionV relativeFrom="page">
                <wp:posOffset>1174750</wp:posOffset>
              </wp:positionV>
              <wp:extent cx="352425" cy="111125"/>
              <wp:effectExtent l="3175" t="3175" r="0" b="0"/>
              <wp:wrapNone/>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Au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126" type="#_x0000_t202" style="position:absolute;margin-left:117.25pt;margin-top:92.5pt;width:27.75pt;height:8.75pt;z-index:-14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w2VrQIAALE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" filled="f" stroked="f">
              <v:textbox inset="0,0,0,0">
                <w:txbxContent>
                  <w:p w:rsidR="00FB16C9" w:rsidRDefault="00460498">
                    <w:pPr>
                      <w:spacing w:before="16"/>
                      <w:ind w:left="20"/>
                      <w:rPr>
                        <w:rFonts w:ascii="Arial"/>
                        <w:b/>
                        <w:sz w:val="12"/>
                      </w:rPr>
                    </w:pPr>
                    <w:r>
                      <w:rPr>
                        <w:rFonts w:ascii="Arial"/>
                        <w:b/>
                        <w:color w:val="6C6865"/>
                        <w:sz w:val="12"/>
                      </w:rPr>
                      <w:t>Auctions</w:t>
                    </w:r>
                  </w:p>
                </w:txbxContent>
              </v:textbox>
              <w10:wrap anchorx="page" anchory="page"/>
            </v:shape>
          </w:pict>
        </mc:Fallback>
      </mc:AlternateContent>
    </w:r>
    <w:r>
      <w:rPr>
        <w:noProof/>
      </w:rPr>
      <mc:AlternateContent>
        <mc:Choice Requires="wps">
          <w:drawing>
            <wp:anchor distT="0" distB="0" distL="114300" distR="114300" simplePos="0" relativeHeight="503301536" behindDoc="1" locked="0" layoutInCell="1" allowOverlap="1">
              <wp:simplePos x="0" y="0"/>
              <wp:positionH relativeFrom="page">
                <wp:posOffset>1990090</wp:posOffset>
              </wp:positionH>
              <wp:positionV relativeFrom="page">
                <wp:posOffset>1174750</wp:posOffset>
              </wp:positionV>
              <wp:extent cx="374650" cy="111125"/>
              <wp:effectExtent l="0" t="3175" r="0" b="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650"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Suppli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127" type="#_x0000_t202" style="position:absolute;margin-left:156.7pt;margin-top:92.5pt;width:29.5pt;height:8.75pt;z-index:-1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" filled="f" stroked="f">
              <v:textbox inset="0,0,0,0">
                <w:txbxContent>
                  <w:p w:rsidR="00FB16C9" w:rsidRDefault="00460498">
                    <w:pPr>
                      <w:spacing w:before="16"/>
                      <w:ind w:left="20"/>
                      <w:rPr>
                        <w:rFonts w:ascii="Arial"/>
                        <w:b/>
                        <w:sz w:val="12"/>
                      </w:rPr>
                    </w:pPr>
                    <w:r>
                      <w:rPr>
                        <w:rFonts w:ascii="Arial"/>
                        <w:b/>
                        <w:color w:val="6C6865"/>
                        <w:sz w:val="12"/>
                      </w:rPr>
                      <w:t>Suppliers</w:t>
                    </w:r>
                  </w:p>
                </w:txbxContent>
              </v:textbox>
              <w10:wrap anchorx="page" anchory="page"/>
            </v:shape>
          </w:pict>
        </mc:Fallback>
      </mc:AlternateContent>
    </w:r>
    <w:r>
      <w:rPr>
        <w:noProof/>
      </w:rPr>
      <mc:AlternateContent>
        <mc:Choice Requires="wps">
          <w:drawing>
            <wp:anchor distT="0" distB="0" distL="114300" distR="114300" simplePos="0" relativeHeight="503301560" behindDoc="1" locked="0" layoutInCell="1" allowOverlap="1">
              <wp:simplePos x="0" y="0"/>
              <wp:positionH relativeFrom="page">
                <wp:posOffset>2512695</wp:posOffset>
              </wp:positionH>
              <wp:positionV relativeFrom="page">
                <wp:posOffset>1174750</wp:posOffset>
              </wp:positionV>
              <wp:extent cx="262890" cy="111125"/>
              <wp:effectExtent l="0" t="3175" r="0" b="0"/>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6"/>
                            <w:ind w:left="20"/>
                            <w:rPr>
                              <w:rFonts w:ascii="Arial"/>
                              <w:b/>
                              <w:sz w:val="12"/>
                            </w:rPr>
                          </w:pPr>
                          <w:r>
                            <w:rPr>
                              <w:rFonts w:ascii="Arial"/>
                              <w:b/>
                              <w:color w:val="6C6865"/>
                              <w:sz w:val="12"/>
                            </w:rPr>
                            <w:t>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128" type="#_x0000_t202" style="position:absolute;margin-left:197.85pt;margin-top:92.5pt;width:20.7pt;height:8.75pt;z-index:-14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qy5rg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" filled="f" stroked="f">
              <v:textbox inset="0,0,0,0">
                <w:txbxContent>
                  <w:p w:rsidR="00FB16C9" w:rsidRDefault="00460498">
                    <w:pPr>
                      <w:spacing w:before="16"/>
                      <w:ind w:left="20"/>
                      <w:rPr>
                        <w:rFonts w:ascii="Arial"/>
                        <w:b/>
                        <w:sz w:val="12"/>
                      </w:rPr>
                    </w:pPr>
                    <w:r>
                      <w:rPr>
                        <w:rFonts w:ascii="Arial"/>
                        <w:b/>
                        <w:color w:val="6C6865"/>
                        <w:sz w:val="12"/>
                      </w:rPr>
                      <w:t>Admin</w:t>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16C9" w:rsidRDefault="00127B98">
    <w:pPr>
      <w:pStyle w:val="BodyText"/>
      <w:spacing w:before="0" w:line="14" w:lineRule="auto"/>
      <w:ind w:left="0"/>
      <w:rPr>
        <w:sz w:val="20"/>
      </w:rPr>
    </w:pPr>
    <w:r>
      <w:rPr>
        <w:noProof/>
      </w:rPr>
      <mc:AlternateContent>
        <mc:Choice Requires="wps">
          <w:drawing>
            <wp:anchor distT="0" distB="0" distL="114300" distR="114300" simplePos="0" relativeHeight="503301632" behindDoc="1" locked="0" layoutInCell="1" allowOverlap="1">
              <wp:simplePos x="0" y="0"/>
              <wp:positionH relativeFrom="page">
                <wp:posOffset>673100</wp:posOffset>
              </wp:positionH>
              <wp:positionV relativeFrom="page">
                <wp:posOffset>-12700</wp:posOffset>
              </wp:positionV>
              <wp:extent cx="1671320" cy="19431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3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 xml:space="preserve">Tennessee State </w:t>
                          </w:r>
                          <w:proofErr w:type="spellStart"/>
                          <w:r>
                            <w:rPr>
                              <w:rFonts w:ascii="Times New Roman"/>
                              <w:sz w:val="24"/>
                            </w:rPr>
                            <w:t>Univ</w:t>
                          </w:r>
                          <w:proofErr w:type="spellEnd"/>
                          <w:r>
                            <w:rPr>
                              <w:rFonts w:ascii="Times New Roman"/>
                              <w:sz w:val="24"/>
                            </w:rPr>
                            <w:t xml:space="preserve"> </w:t>
                          </w:r>
                          <w:proofErr w:type="spellStart"/>
                          <w:r>
                            <w:rPr>
                              <w:rFonts w:ascii="Times New Roman"/>
                              <w:sz w:val="24"/>
                            </w:rPr>
                            <w:t>eBid</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131" type="#_x0000_t202" style="position:absolute;margin-left:53pt;margin-top:-1pt;width:131.6pt;height:15.3pt;z-index:-1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" filled="f" stroked="f">
              <v:textbox inset="0,0,0,0">
                <w:txbxContent>
                  <w:p w:rsidR="00FB16C9" w:rsidRDefault="00460498">
                    <w:pPr>
                      <w:spacing w:before="10"/>
                      <w:ind w:left="20"/>
                      <w:rPr>
                        <w:rFonts w:ascii="Times New Roman"/>
                        <w:sz w:val="24"/>
                      </w:rPr>
                    </w:pPr>
                    <w:r>
                      <w:rPr>
                        <w:rFonts w:ascii="Times New Roman"/>
                        <w:sz w:val="24"/>
                      </w:rPr>
                      <w:t>Tennessee State Univ eBid</w:t>
                    </w:r>
                  </w:p>
                </w:txbxContent>
              </v:textbox>
              <w10:wrap anchorx="page" anchory="page"/>
            </v:shape>
          </w:pict>
        </mc:Fallback>
      </mc:AlternateContent>
    </w:r>
    <w:r>
      <w:rPr>
        <w:noProof/>
      </w:rPr>
      <mc:AlternateContent>
        <mc:Choice Requires="wps">
          <w:drawing>
            <wp:anchor distT="0" distB="0" distL="114300" distR="114300" simplePos="0" relativeHeight="503301656" behindDoc="1" locked="0" layoutInCell="1" allowOverlap="1">
              <wp:simplePos x="0" y="0"/>
              <wp:positionH relativeFrom="page">
                <wp:posOffset>6383655</wp:posOffset>
              </wp:positionH>
              <wp:positionV relativeFrom="page">
                <wp:posOffset>-12700</wp:posOffset>
              </wp:positionV>
              <wp:extent cx="715645" cy="194310"/>
              <wp:effectExtent l="1905"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Page 2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132" type="#_x0000_t202" style="position:absolute;margin-left:502.65pt;margin-top:-1pt;width:56.35pt;height:15.3pt;z-index:-14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" filled="f" stroked="f">
              <v:textbox inset="0,0,0,0">
                <w:txbxContent>
                  <w:p w:rsidR="00FB16C9" w:rsidRDefault="00460498">
                    <w:pPr>
                      <w:spacing w:before="10"/>
                      <w:ind w:left="20"/>
                      <w:rPr>
                        <w:rFonts w:ascii="Times New Roman"/>
                        <w:sz w:val="24"/>
                      </w:rPr>
                    </w:pPr>
                    <w:r>
                      <w:rPr>
                        <w:rFonts w:ascii="Times New Roman"/>
                        <w:sz w:val="24"/>
                      </w:rPr>
                      <w:t>Page 2 of 2</w:t>
                    </w:r>
                  </w:p>
                </w:txbxContent>
              </v:textbox>
              <w10:wrap anchorx="page" anchory="page"/>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16C9" w:rsidRDefault="00127B98">
    <w:pPr>
      <w:pStyle w:val="BodyText"/>
      <w:spacing w:before="0" w:line="14" w:lineRule="auto"/>
      <w:ind w:left="0"/>
      <w:rPr>
        <w:sz w:val="20"/>
      </w:rPr>
    </w:pPr>
    <w:r>
      <w:rPr>
        <w:noProof/>
      </w:rPr>
      <mc:AlternateContent>
        <mc:Choice Requires="wps">
          <w:drawing>
            <wp:anchor distT="0" distB="0" distL="114300" distR="114300" simplePos="0" relativeHeight="503301680" behindDoc="1" locked="0" layoutInCell="1" allowOverlap="1">
              <wp:simplePos x="0" y="0"/>
              <wp:positionH relativeFrom="page">
                <wp:posOffset>673100</wp:posOffset>
              </wp:positionH>
              <wp:positionV relativeFrom="page">
                <wp:posOffset>-12700</wp:posOffset>
              </wp:positionV>
              <wp:extent cx="1671320" cy="1943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3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 xml:space="preserve">Tennessee State </w:t>
                          </w:r>
                          <w:proofErr w:type="spellStart"/>
                          <w:r>
                            <w:rPr>
                              <w:rFonts w:ascii="Times New Roman"/>
                              <w:sz w:val="24"/>
                            </w:rPr>
                            <w:t>Univ</w:t>
                          </w:r>
                          <w:proofErr w:type="spellEnd"/>
                          <w:r>
                            <w:rPr>
                              <w:rFonts w:ascii="Times New Roman"/>
                              <w:sz w:val="24"/>
                            </w:rPr>
                            <w:t xml:space="preserve"> </w:t>
                          </w:r>
                          <w:proofErr w:type="spellStart"/>
                          <w:r>
                            <w:rPr>
                              <w:rFonts w:ascii="Times New Roman"/>
                              <w:sz w:val="24"/>
                            </w:rPr>
                            <w:t>eBid</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133" type="#_x0000_t202" style="position:absolute;margin-left:53pt;margin-top:-1pt;width:131.6pt;height:15.3pt;z-index:-1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" filled="f" stroked="f">
              <v:textbox inset="0,0,0,0">
                <w:txbxContent>
                  <w:p w:rsidR="00FB16C9" w:rsidRDefault="00460498">
                    <w:pPr>
                      <w:spacing w:before="10"/>
                      <w:ind w:left="20"/>
                      <w:rPr>
                        <w:rFonts w:ascii="Times New Roman"/>
                        <w:sz w:val="24"/>
                      </w:rPr>
                    </w:pPr>
                    <w:r>
                      <w:rPr>
                        <w:rFonts w:ascii="Times New Roman"/>
                        <w:sz w:val="24"/>
                      </w:rPr>
                      <w:t>Tennessee State Univ eBid</w:t>
                    </w:r>
                  </w:p>
                </w:txbxContent>
              </v:textbox>
              <w10:wrap anchorx="page" anchory="page"/>
            </v:shape>
          </w:pict>
        </mc:Fallback>
      </mc:AlternateContent>
    </w:r>
    <w:r>
      <w:rPr>
        <w:noProof/>
      </w:rPr>
      <mc:AlternateContent>
        <mc:Choice Requires="wps">
          <w:drawing>
            <wp:anchor distT="0" distB="0" distL="114300" distR="114300" simplePos="0" relativeHeight="503301704" behindDoc="1" locked="0" layoutInCell="1" allowOverlap="1">
              <wp:simplePos x="0" y="0"/>
              <wp:positionH relativeFrom="page">
                <wp:posOffset>6383655</wp:posOffset>
              </wp:positionH>
              <wp:positionV relativeFrom="page">
                <wp:posOffset>-12700</wp:posOffset>
              </wp:positionV>
              <wp:extent cx="715645" cy="194310"/>
              <wp:effectExtent l="1905"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16C9" w:rsidRDefault="00460498">
                          <w:pPr>
                            <w:spacing w:before="10"/>
                            <w:ind w:left="20"/>
                            <w:rPr>
                              <w:rFonts w:ascii="Times New Roman"/>
                              <w:sz w:val="24"/>
                            </w:rPr>
                          </w:pPr>
                          <w:r>
                            <w:rPr>
                              <w:rFonts w:ascii="Times New Roman"/>
                              <w:sz w:val="24"/>
                            </w:rPr>
                            <w:t>Page 1 of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134" type="#_x0000_t202" style="position:absolute;margin-left:502.65pt;margin-top:-1pt;width:56.35pt;height:15.3pt;z-index:-14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" filled="f" stroked="f">
              <v:textbox inset="0,0,0,0">
                <w:txbxContent>
                  <w:p w:rsidR="00FB16C9" w:rsidRDefault="00460498">
                    <w:pPr>
                      <w:spacing w:before="10"/>
                      <w:ind w:left="20"/>
                      <w:rPr>
                        <w:rFonts w:ascii="Times New Roman"/>
                        <w:sz w:val="24"/>
                      </w:rPr>
                    </w:pPr>
                    <w:r>
                      <w:rPr>
                        <w:rFonts w:ascii="Times New Roman"/>
                        <w:sz w:val="24"/>
                      </w:rPr>
                      <w:t>Page 1 of 1</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5D66C1"/>
    <w:multiLevelType w:val="hybridMultilevel"/>
    <w:tmpl w:val="6B7E2D38"/>
    <w:lvl w:ilvl="0" w:tplc="2C18E2FC">
      <w:start w:val="13"/>
      <w:numFmt w:val="decimal"/>
      <w:lvlText w:val="%1"/>
      <w:lvlJc w:val="left"/>
      <w:pPr>
        <w:ind w:left="589" w:hanging="201"/>
        <w:jc w:val="left"/>
      </w:pPr>
      <w:rPr>
        <w:rFonts w:ascii="Verdana" w:eastAsia="Verdana" w:hAnsi="Verdana" w:cs="Verdana" w:hint="default"/>
        <w:spacing w:val="-1"/>
        <w:w w:val="101"/>
        <w:sz w:val="13"/>
        <w:szCs w:val="13"/>
      </w:rPr>
    </w:lvl>
    <w:lvl w:ilvl="1" w:tplc="86E22368">
      <w:start w:val="1"/>
      <w:numFmt w:val="lowerLetter"/>
      <w:lvlText w:val="%2."/>
      <w:lvlJc w:val="left"/>
      <w:pPr>
        <w:ind w:left="976" w:hanging="173"/>
        <w:jc w:val="left"/>
      </w:pPr>
      <w:rPr>
        <w:rFonts w:ascii="Verdana" w:eastAsia="Verdana" w:hAnsi="Verdana" w:cs="Verdana" w:hint="default"/>
        <w:spacing w:val="-1"/>
        <w:w w:val="101"/>
        <w:sz w:val="13"/>
        <w:szCs w:val="13"/>
      </w:rPr>
    </w:lvl>
    <w:lvl w:ilvl="2" w:tplc="9F4A4116">
      <w:numFmt w:val="bullet"/>
      <w:lvlText w:val="•"/>
      <w:lvlJc w:val="left"/>
      <w:pPr>
        <w:ind w:left="2002" w:hanging="173"/>
      </w:pPr>
      <w:rPr>
        <w:rFonts w:hint="default"/>
      </w:rPr>
    </w:lvl>
    <w:lvl w:ilvl="3" w:tplc="653C03EC">
      <w:numFmt w:val="bullet"/>
      <w:lvlText w:val="•"/>
      <w:lvlJc w:val="left"/>
      <w:pPr>
        <w:ind w:left="3024" w:hanging="173"/>
      </w:pPr>
      <w:rPr>
        <w:rFonts w:hint="default"/>
      </w:rPr>
    </w:lvl>
    <w:lvl w:ilvl="4" w:tplc="E8825CE8">
      <w:numFmt w:val="bullet"/>
      <w:lvlText w:val="•"/>
      <w:lvlJc w:val="left"/>
      <w:pPr>
        <w:ind w:left="4046" w:hanging="173"/>
      </w:pPr>
      <w:rPr>
        <w:rFonts w:hint="default"/>
      </w:rPr>
    </w:lvl>
    <w:lvl w:ilvl="5" w:tplc="B262EC46">
      <w:numFmt w:val="bullet"/>
      <w:lvlText w:val="•"/>
      <w:lvlJc w:val="left"/>
      <w:pPr>
        <w:ind w:left="5068" w:hanging="173"/>
      </w:pPr>
      <w:rPr>
        <w:rFonts w:hint="default"/>
      </w:rPr>
    </w:lvl>
    <w:lvl w:ilvl="6" w:tplc="BFEC4C0E">
      <w:numFmt w:val="bullet"/>
      <w:lvlText w:val="•"/>
      <w:lvlJc w:val="left"/>
      <w:pPr>
        <w:ind w:left="6091" w:hanging="173"/>
      </w:pPr>
      <w:rPr>
        <w:rFonts w:hint="default"/>
      </w:rPr>
    </w:lvl>
    <w:lvl w:ilvl="7" w:tplc="346467AE">
      <w:numFmt w:val="bullet"/>
      <w:lvlText w:val="•"/>
      <w:lvlJc w:val="left"/>
      <w:pPr>
        <w:ind w:left="7113" w:hanging="173"/>
      </w:pPr>
      <w:rPr>
        <w:rFonts w:hint="default"/>
      </w:rPr>
    </w:lvl>
    <w:lvl w:ilvl="8" w:tplc="0778DAAE">
      <w:numFmt w:val="bullet"/>
      <w:lvlText w:val="•"/>
      <w:lvlJc w:val="left"/>
      <w:pPr>
        <w:ind w:left="8135" w:hanging="173"/>
      </w:pPr>
      <w:rPr>
        <w:rFonts w:hint="default"/>
      </w:rPr>
    </w:lvl>
  </w:abstractNum>
  <w:abstractNum w:abstractNumId="1" w15:restartNumberingAfterBreak="0">
    <w:nsid w:val="4D0908EB"/>
    <w:multiLevelType w:val="hybridMultilevel"/>
    <w:tmpl w:val="9F1A4870"/>
    <w:lvl w:ilvl="0" w:tplc="3F807122">
      <w:start w:val="1"/>
      <w:numFmt w:val="decimal"/>
      <w:lvlText w:val="%1"/>
      <w:lvlJc w:val="left"/>
      <w:pPr>
        <w:ind w:left="589" w:hanging="201"/>
        <w:jc w:val="left"/>
      </w:pPr>
      <w:rPr>
        <w:rFonts w:ascii="Verdana" w:eastAsia="Verdana" w:hAnsi="Verdana" w:cs="Verdana" w:hint="default"/>
        <w:w w:val="101"/>
        <w:sz w:val="13"/>
        <w:szCs w:val="13"/>
      </w:rPr>
    </w:lvl>
    <w:lvl w:ilvl="1" w:tplc="B040F238">
      <w:numFmt w:val="bullet"/>
      <w:lvlText w:val="•"/>
      <w:lvlJc w:val="left"/>
      <w:pPr>
        <w:ind w:left="1540" w:hanging="201"/>
      </w:pPr>
      <w:rPr>
        <w:rFonts w:hint="default"/>
      </w:rPr>
    </w:lvl>
    <w:lvl w:ilvl="2" w:tplc="CEE24A54">
      <w:numFmt w:val="bullet"/>
      <w:lvlText w:val="•"/>
      <w:lvlJc w:val="left"/>
      <w:pPr>
        <w:ind w:left="2500" w:hanging="201"/>
      </w:pPr>
      <w:rPr>
        <w:rFonts w:hint="default"/>
      </w:rPr>
    </w:lvl>
    <w:lvl w:ilvl="3" w:tplc="CEA29F60">
      <w:numFmt w:val="bullet"/>
      <w:lvlText w:val="•"/>
      <w:lvlJc w:val="left"/>
      <w:pPr>
        <w:ind w:left="3460" w:hanging="201"/>
      </w:pPr>
      <w:rPr>
        <w:rFonts w:hint="default"/>
      </w:rPr>
    </w:lvl>
    <w:lvl w:ilvl="4" w:tplc="B36A8F96">
      <w:numFmt w:val="bullet"/>
      <w:lvlText w:val="•"/>
      <w:lvlJc w:val="left"/>
      <w:pPr>
        <w:ind w:left="4420" w:hanging="201"/>
      </w:pPr>
      <w:rPr>
        <w:rFonts w:hint="default"/>
      </w:rPr>
    </w:lvl>
    <w:lvl w:ilvl="5" w:tplc="E70A1FAC">
      <w:numFmt w:val="bullet"/>
      <w:lvlText w:val="•"/>
      <w:lvlJc w:val="left"/>
      <w:pPr>
        <w:ind w:left="5380" w:hanging="201"/>
      </w:pPr>
      <w:rPr>
        <w:rFonts w:hint="default"/>
      </w:rPr>
    </w:lvl>
    <w:lvl w:ilvl="6" w:tplc="951A7396">
      <w:numFmt w:val="bullet"/>
      <w:lvlText w:val="•"/>
      <w:lvlJc w:val="left"/>
      <w:pPr>
        <w:ind w:left="6340" w:hanging="201"/>
      </w:pPr>
      <w:rPr>
        <w:rFonts w:hint="default"/>
      </w:rPr>
    </w:lvl>
    <w:lvl w:ilvl="7" w:tplc="CE46E1D2">
      <w:numFmt w:val="bullet"/>
      <w:lvlText w:val="•"/>
      <w:lvlJc w:val="left"/>
      <w:pPr>
        <w:ind w:left="7300" w:hanging="201"/>
      </w:pPr>
      <w:rPr>
        <w:rFonts w:hint="default"/>
      </w:rPr>
    </w:lvl>
    <w:lvl w:ilvl="8" w:tplc="B4EEACEC">
      <w:numFmt w:val="bullet"/>
      <w:lvlText w:val="•"/>
      <w:lvlJc w:val="left"/>
      <w:pPr>
        <w:ind w:left="8260" w:hanging="201"/>
      </w:pPr>
      <w:rPr>
        <w:rFonts w:hint="default"/>
      </w:rPr>
    </w:lvl>
  </w:abstractNum>
  <w:abstractNum w:abstractNumId="2" w15:restartNumberingAfterBreak="0">
    <w:nsid w:val="66AA4ED5"/>
    <w:multiLevelType w:val="hybridMultilevel"/>
    <w:tmpl w:val="2C923CC4"/>
    <w:lvl w:ilvl="0" w:tplc="B486F2E0">
      <w:start w:val="1"/>
      <w:numFmt w:val="decimal"/>
      <w:lvlText w:val="%1"/>
      <w:lvlJc w:val="left"/>
      <w:pPr>
        <w:ind w:left="589" w:hanging="201"/>
        <w:jc w:val="left"/>
      </w:pPr>
      <w:rPr>
        <w:rFonts w:ascii="Verdana" w:eastAsia="Verdana" w:hAnsi="Verdana" w:cs="Verdana" w:hint="default"/>
        <w:w w:val="101"/>
        <w:sz w:val="13"/>
        <w:szCs w:val="13"/>
      </w:rPr>
    </w:lvl>
    <w:lvl w:ilvl="1" w:tplc="305A6E3E">
      <w:start w:val="1"/>
      <w:numFmt w:val="lowerLetter"/>
      <w:lvlText w:val="%2."/>
      <w:lvlJc w:val="left"/>
      <w:pPr>
        <w:ind w:left="1504" w:hanging="173"/>
        <w:jc w:val="left"/>
      </w:pPr>
      <w:rPr>
        <w:rFonts w:ascii="Verdana" w:eastAsia="Verdana" w:hAnsi="Verdana" w:cs="Verdana" w:hint="default"/>
        <w:spacing w:val="-1"/>
        <w:w w:val="101"/>
        <w:sz w:val="13"/>
        <w:szCs w:val="13"/>
      </w:rPr>
    </w:lvl>
    <w:lvl w:ilvl="2" w:tplc="E0469D92">
      <w:numFmt w:val="bullet"/>
      <w:lvlText w:val="•"/>
      <w:lvlJc w:val="left"/>
      <w:pPr>
        <w:ind w:left="2464" w:hanging="173"/>
      </w:pPr>
      <w:rPr>
        <w:rFonts w:hint="default"/>
      </w:rPr>
    </w:lvl>
    <w:lvl w:ilvl="3" w:tplc="6CB24768">
      <w:numFmt w:val="bullet"/>
      <w:lvlText w:val="•"/>
      <w:lvlJc w:val="left"/>
      <w:pPr>
        <w:ind w:left="3428" w:hanging="173"/>
      </w:pPr>
      <w:rPr>
        <w:rFonts w:hint="default"/>
      </w:rPr>
    </w:lvl>
    <w:lvl w:ilvl="4" w:tplc="B72246DC">
      <w:numFmt w:val="bullet"/>
      <w:lvlText w:val="•"/>
      <w:lvlJc w:val="left"/>
      <w:pPr>
        <w:ind w:left="4393" w:hanging="173"/>
      </w:pPr>
      <w:rPr>
        <w:rFonts w:hint="default"/>
      </w:rPr>
    </w:lvl>
    <w:lvl w:ilvl="5" w:tplc="B9686C48">
      <w:numFmt w:val="bullet"/>
      <w:lvlText w:val="•"/>
      <w:lvlJc w:val="left"/>
      <w:pPr>
        <w:ind w:left="5357" w:hanging="173"/>
      </w:pPr>
      <w:rPr>
        <w:rFonts w:hint="default"/>
      </w:rPr>
    </w:lvl>
    <w:lvl w:ilvl="6" w:tplc="8752B470">
      <w:numFmt w:val="bullet"/>
      <w:lvlText w:val="•"/>
      <w:lvlJc w:val="left"/>
      <w:pPr>
        <w:ind w:left="6322" w:hanging="173"/>
      </w:pPr>
      <w:rPr>
        <w:rFonts w:hint="default"/>
      </w:rPr>
    </w:lvl>
    <w:lvl w:ilvl="7" w:tplc="C7AEEAA0">
      <w:numFmt w:val="bullet"/>
      <w:lvlText w:val="•"/>
      <w:lvlJc w:val="left"/>
      <w:pPr>
        <w:ind w:left="7286" w:hanging="173"/>
      </w:pPr>
      <w:rPr>
        <w:rFonts w:hint="default"/>
      </w:rPr>
    </w:lvl>
    <w:lvl w:ilvl="8" w:tplc="78A0F6DC">
      <w:numFmt w:val="bullet"/>
      <w:lvlText w:val="•"/>
      <w:lvlJc w:val="left"/>
      <w:pPr>
        <w:ind w:left="8251" w:hanging="173"/>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QyNzAxNjAzNLRU0lEKTi0uzszPAykwrAUAkD+ScSwAAAA="/>
  </w:docVars>
  <w:rsids>
    <w:rsidRoot w:val="00FB16C9"/>
    <w:rsid w:val="00080459"/>
    <w:rsid w:val="00127B98"/>
    <w:rsid w:val="001A3553"/>
    <w:rsid w:val="00251EF3"/>
    <w:rsid w:val="002D6DBD"/>
    <w:rsid w:val="00460498"/>
    <w:rsid w:val="0071173E"/>
    <w:rsid w:val="00801FDB"/>
    <w:rsid w:val="008542AE"/>
    <w:rsid w:val="008C0794"/>
    <w:rsid w:val="008C4C4E"/>
    <w:rsid w:val="00A77164"/>
    <w:rsid w:val="00CF3BBE"/>
    <w:rsid w:val="00DD2F8C"/>
    <w:rsid w:val="00E70CAF"/>
    <w:rsid w:val="00EF536F"/>
    <w:rsid w:val="00F626FA"/>
    <w:rsid w:val="00F67995"/>
    <w:rsid w:val="00FB1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AA1AC4DE-FC18-448C-8296-EA4D14B3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Verdana" w:eastAsia="Verdana" w:hAnsi="Verdana" w:cs="Verdana"/>
    </w:rPr>
  </w:style>
  <w:style w:type="paragraph" w:styleId="Heading1">
    <w:name w:val="heading 1"/>
    <w:basedOn w:val="Normal"/>
    <w:uiPriority w:val="1"/>
    <w:qFormat/>
    <w:pPr>
      <w:spacing w:before="7"/>
      <w:ind w:left="126"/>
      <w:outlineLvl w:val="0"/>
    </w:pPr>
    <w:rPr>
      <w:b/>
      <w:bCs/>
      <w:sz w:val="14"/>
      <w:szCs w:val="14"/>
    </w:rPr>
  </w:style>
  <w:style w:type="paragraph" w:styleId="Heading2">
    <w:name w:val="heading 2"/>
    <w:basedOn w:val="Normal"/>
    <w:uiPriority w:val="1"/>
    <w:qFormat/>
    <w:pPr>
      <w:spacing w:before="51"/>
      <w:ind w:left="138"/>
      <w:outlineLvl w:val="1"/>
    </w:pPr>
    <w:rPr>
      <w:b/>
      <w:bCs/>
      <w:sz w:val="13"/>
      <w:szCs w:val="1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
      <w:ind w:left="589"/>
    </w:pPr>
    <w:rPr>
      <w:sz w:val="13"/>
      <w:szCs w:val="13"/>
    </w:rPr>
  </w:style>
  <w:style w:type="paragraph" w:styleId="ListParagraph">
    <w:name w:val="List Paragraph"/>
    <w:basedOn w:val="Normal"/>
    <w:uiPriority w:val="1"/>
    <w:qFormat/>
    <w:pPr>
      <w:spacing w:before="34"/>
      <w:ind w:left="589" w:hanging="20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C0794"/>
    <w:pPr>
      <w:tabs>
        <w:tab w:val="center" w:pos="4680"/>
        <w:tab w:val="right" w:pos="9360"/>
      </w:tabs>
    </w:pPr>
  </w:style>
  <w:style w:type="character" w:customStyle="1" w:styleId="HeaderChar">
    <w:name w:val="Header Char"/>
    <w:basedOn w:val="DefaultParagraphFont"/>
    <w:link w:val="Header"/>
    <w:uiPriority w:val="99"/>
    <w:rsid w:val="008C0794"/>
    <w:rPr>
      <w:rFonts w:ascii="Verdana" w:eastAsia="Verdana" w:hAnsi="Verdana" w:cs="Verdana"/>
    </w:rPr>
  </w:style>
  <w:style w:type="paragraph" w:styleId="Footer">
    <w:name w:val="footer"/>
    <w:basedOn w:val="Normal"/>
    <w:link w:val="FooterChar"/>
    <w:uiPriority w:val="99"/>
    <w:unhideWhenUsed/>
    <w:rsid w:val="008C0794"/>
    <w:pPr>
      <w:tabs>
        <w:tab w:val="center" w:pos="4680"/>
        <w:tab w:val="right" w:pos="9360"/>
      </w:tabs>
    </w:pPr>
  </w:style>
  <w:style w:type="character" w:customStyle="1" w:styleId="FooterChar">
    <w:name w:val="Footer Char"/>
    <w:basedOn w:val="DefaultParagraphFont"/>
    <w:link w:val="Footer"/>
    <w:uiPriority w:val="99"/>
    <w:rsid w:val="008C0794"/>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16.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37" Type="http://schemas.openxmlformats.org/officeDocument/2006/relationships/header" Target="header4.xml"/><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image" Target="media/image21.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image" Target="media/image15.png"/></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8D2B1-3505-425B-A57F-BE6B012CC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045</Words>
  <Characters>2305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https://tnstate.ionwave.net/Desktop.aspx?pid=254&amp;caid=4&amp;ret=252</vt:lpstr>
    </vt:vector>
  </TitlesOfParts>
  <Company>Tennesse State Univeristy</Company>
  <LinksUpToDate>false</LinksUpToDate>
  <CharactersWithSpaces>27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tnstate.ionwave.net/Desktop.aspx?pid=254&amp;caid=4&amp;ret=252</dc:title>
  <dc:creator>dbusch</dc:creator>
  <cp:lastModifiedBy>Nelson, Jennifer</cp:lastModifiedBy>
  <cp:revision>2</cp:revision>
  <dcterms:created xsi:type="dcterms:W3CDTF">2018-01-26T16:44:00Z</dcterms:created>
  <dcterms:modified xsi:type="dcterms:W3CDTF">2018-01-2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0T00:00:00Z</vt:filetime>
  </property>
  <property fmtid="{D5CDD505-2E9C-101B-9397-08002B2CF9AE}" pid="3" name="Creator">
    <vt:lpwstr>PScript5.dll Version 5.2.2</vt:lpwstr>
  </property>
  <property fmtid="{D5CDD505-2E9C-101B-9397-08002B2CF9AE}" pid="4" name="LastSaved">
    <vt:filetime>2018-01-10T00:00:00Z</vt:filetime>
  </property>
</Properties>
</file>